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1DA5BCF8"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018919D3" w14:textId="6FDD747A" w:rsidR="007232E3"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8800112" w:history="1">
            <w:r w:rsidR="007232E3" w:rsidRPr="00BD5487">
              <w:rPr>
                <w:rStyle w:val="Hyperlink"/>
                <w:noProof/>
              </w:rPr>
              <w:t>Meta</w:t>
            </w:r>
            <w:r w:rsidR="007232E3">
              <w:rPr>
                <w:noProof/>
                <w:webHidden/>
              </w:rPr>
              <w:tab/>
            </w:r>
            <w:r w:rsidR="007232E3">
              <w:rPr>
                <w:noProof/>
                <w:webHidden/>
              </w:rPr>
              <w:fldChar w:fldCharType="begin"/>
            </w:r>
            <w:r w:rsidR="007232E3">
              <w:rPr>
                <w:noProof/>
                <w:webHidden/>
              </w:rPr>
              <w:instrText xml:space="preserve"> PAGEREF _Toc148800112 \h </w:instrText>
            </w:r>
            <w:r w:rsidR="007232E3">
              <w:rPr>
                <w:noProof/>
                <w:webHidden/>
              </w:rPr>
            </w:r>
            <w:r w:rsidR="007232E3">
              <w:rPr>
                <w:noProof/>
                <w:webHidden/>
              </w:rPr>
              <w:fldChar w:fldCharType="separate"/>
            </w:r>
            <w:r w:rsidR="007232E3">
              <w:rPr>
                <w:noProof/>
                <w:webHidden/>
              </w:rPr>
              <w:t>2</w:t>
            </w:r>
            <w:r w:rsidR="007232E3">
              <w:rPr>
                <w:noProof/>
                <w:webHidden/>
              </w:rPr>
              <w:fldChar w:fldCharType="end"/>
            </w:r>
          </w:hyperlink>
        </w:p>
        <w:p w14:paraId="03B058E5" w14:textId="1F461882" w:rsidR="007232E3" w:rsidRDefault="00000000">
          <w:pPr>
            <w:pStyle w:val="TOC1"/>
            <w:tabs>
              <w:tab w:val="right" w:leader="dot" w:pos="10456"/>
            </w:tabs>
            <w:rPr>
              <w:rFonts w:eastAsiaTheme="minorEastAsia"/>
              <w:noProof/>
              <w:kern w:val="2"/>
              <w:lang w:eastAsia="en-GB"/>
              <w14:ligatures w14:val="standardContextual"/>
            </w:rPr>
          </w:pPr>
          <w:hyperlink w:anchor="_Toc148800113" w:history="1">
            <w:r w:rsidR="007232E3" w:rsidRPr="00BD5487">
              <w:rPr>
                <w:rStyle w:val="Hyperlink"/>
                <w:noProof/>
              </w:rPr>
              <w:t>Pages</w:t>
            </w:r>
            <w:r w:rsidR="007232E3">
              <w:rPr>
                <w:noProof/>
                <w:webHidden/>
              </w:rPr>
              <w:tab/>
            </w:r>
            <w:r w:rsidR="007232E3">
              <w:rPr>
                <w:noProof/>
                <w:webHidden/>
              </w:rPr>
              <w:fldChar w:fldCharType="begin"/>
            </w:r>
            <w:r w:rsidR="007232E3">
              <w:rPr>
                <w:noProof/>
                <w:webHidden/>
              </w:rPr>
              <w:instrText xml:space="preserve"> PAGEREF _Toc148800113 \h </w:instrText>
            </w:r>
            <w:r w:rsidR="007232E3">
              <w:rPr>
                <w:noProof/>
                <w:webHidden/>
              </w:rPr>
            </w:r>
            <w:r w:rsidR="007232E3">
              <w:rPr>
                <w:noProof/>
                <w:webHidden/>
              </w:rPr>
              <w:fldChar w:fldCharType="separate"/>
            </w:r>
            <w:r w:rsidR="007232E3">
              <w:rPr>
                <w:noProof/>
                <w:webHidden/>
              </w:rPr>
              <w:t>2</w:t>
            </w:r>
            <w:r w:rsidR="007232E3">
              <w:rPr>
                <w:noProof/>
                <w:webHidden/>
              </w:rPr>
              <w:fldChar w:fldCharType="end"/>
            </w:r>
          </w:hyperlink>
        </w:p>
        <w:p w14:paraId="1F4F073C" w14:textId="304F5C47" w:rsidR="007232E3" w:rsidRDefault="00000000">
          <w:pPr>
            <w:pStyle w:val="TOC2"/>
            <w:tabs>
              <w:tab w:val="right" w:leader="dot" w:pos="10456"/>
            </w:tabs>
            <w:rPr>
              <w:rFonts w:eastAsiaTheme="minorEastAsia"/>
              <w:noProof/>
              <w:kern w:val="2"/>
              <w:lang w:eastAsia="en-GB"/>
              <w14:ligatures w14:val="standardContextual"/>
            </w:rPr>
          </w:pPr>
          <w:hyperlink w:anchor="_Toc148800114" w:history="1">
            <w:r w:rsidR="007232E3" w:rsidRPr="00BD5487">
              <w:rPr>
                <w:rStyle w:val="Hyperlink"/>
                <w:noProof/>
              </w:rPr>
              <w:t>Landing Page</w:t>
            </w:r>
            <w:r w:rsidR="007232E3">
              <w:rPr>
                <w:noProof/>
                <w:webHidden/>
              </w:rPr>
              <w:tab/>
            </w:r>
            <w:r w:rsidR="007232E3">
              <w:rPr>
                <w:noProof/>
                <w:webHidden/>
              </w:rPr>
              <w:fldChar w:fldCharType="begin"/>
            </w:r>
            <w:r w:rsidR="007232E3">
              <w:rPr>
                <w:noProof/>
                <w:webHidden/>
              </w:rPr>
              <w:instrText xml:space="preserve"> PAGEREF _Toc148800114 \h </w:instrText>
            </w:r>
            <w:r w:rsidR="007232E3">
              <w:rPr>
                <w:noProof/>
                <w:webHidden/>
              </w:rPr>
            </w:r>
            <w:r w:rsidR="007232E3">
              <w:rPr>
                <w:noProof/>
                <w:webHidden/>
              </w:rPr>
              <w:fldChar w:fldCharType="separate"/>
            </w:r>
            <w:r w:rsidR="007232E3">
              <w:rPr>
                <w:noProof/>
                <w:webHidden/>
              </w:rPr>
              <w:t>2</w:t>
            </w:r>
            <w:r w:rsidR="007232E3">
              <w:rPr>
                <w:noProof/>
                <w:webHidden/>
              </w:rPr>
              <w:fldChar w:fldCharType="end"/>
            </w:r>
          </w:hyperlink>
        </w:p>
        <w:p w14:paraId="35D5570E" w14:textId="0B0E7438" w:rsidR="007232E3" w:rsidRDefault="00000000">
          <w:pPr>
            <w:pStyle w:val="TOC2"/>
            <w:tabs>
              <w:tab w:val="right" w:leader="dot" w:pos="10456"/>
            </w:tabs>
            <w:rPr>
              <w:rFonts w:eastAsiaTheme="minorEastAsia"/>
              <w:noProof/>
              <w:kern w:val="2"/>
              <w:lang w:eastAsia="en-GB"/>
              <w14:ligatures w14:val="standardContextual"/>
            </w:rPr>
          </w:pPr>
          <w:hyperlink w:anchor="_Toc148800115" w:history="1">
            <w:r w:rsidR="007232E3" w:rsidRPr="00BD5487">
              <w:rPr>
                <w:rStyle w:val="Hyperlink"/>
                <w:noProof/>
              </w:rPr>
              <w:t>About Page</w:t>
            </w:r>
            <w:r w:rsidR="007232E3">
              <w:rPr>
                <w:noProof/>
                <w:webHidden/>
              </w:rPr>
              <w:tab/>
            </w:r>
            <w:r w:rsidR="007232E3">
              <w:rPr>
                <w:noProof/>
                <w:webHidden/>
              </w:rPr>
              <w:fldChar w:fldCharType="begin"/>
            </w:r>
            <w:r w:rsidR="007232E3">
              <w:rPr>
                <w:noProof/>
                <w:webHidden/>
              </w:rPr>
              <w:instrText xml:space="preserve"> PAGEREF _Toc148800115 \h </w:instrText>
            </w:r>
            <w:r w:rsidR="007232E3">
              <w:rPr>
                <w:noProof/>
                <w:webHidden/>
              </w:rPr>
            </w:r>
            <w:r w:rsidR="007232E3">
              <w:rPr>
                <w:noProof/>
                <w:webHidden/>
              </w:rPr>
              <w:fldChar w:fldCharType="separate"/>
            </w:r>
            <w:r w:rsidR="007232E3">
              <w:rPr>
                <w:noProof/>
                <w:webHidden/>
              </w:rPr>
              <w:t>4</w:t>
            </w:r>
            <w:r w:rsidR="007232E3">
              <w:rPr>
                <w:noProof/>
                <w:webHidden/>
              </w:rPr>
              <w:fldChar w:fldCharType="end"/>
            </w:r>
          </w:hyperlink>
        </w:p>
        <w:p w14:paraId="54798EDC" w14:textId="2B1A1B80" w:rsidR="007232E3" w:rsidRDefault="00000000">
          <w:pPr>
            <w:pStyle w:val="TOC2"/>
            <w:tabs>
              <w:tab w:val="right" w:leader="dot" w:pos="10456"/>
            </w:tabs>
            <w:rPr>
              <w:rFonts w:eastAsiaTheme="minorEastAsia"/>
              <w:noProof/>
              <w:kern w:val="2"/>
              <w:lang w:eastAsia="en-GB"/>
              <w14:ligatures w14:val="standardContextual"/>
            </w:rPr>
          </w:pPr>
          <w:hyperlink w:anchor="_Toc148800116" w:history="1">
            <w:r w:rsidR="007232E3" w:rsidRPr="00BD5487">
              <w:rPr>
                <w:rStyle w:val="Hyperlink"/>
                <w:noProof/>
              </w:rPr>
              <w:t>Projects Page</w:t>
            </w:r>
            <w:r w:rsidR="007232E3">
              <w:rPr>
                <w:noProof/>
                <w:webHidden/>
              </w:rPr>
              <w:tab/>
            </w:r>
            <w:r w:rsidR="007232E3">
              <w:rPr>
                <w:noProof/>
                <w:webHidden/>
              </w:rPr>
              <w:fldChar w:fldCharType="begin"/>
            </w:r>
            <w:r w:rsidR="007232E3">
              <w:rPr>
                <w:noProof/>
                <w:webHidden/>
              </w:rPr>
              <w:instrText xml:space="preserve"> PAGEREF _Toc148800116 \h </w:instrText>
            </w:r>
            <w:r w:rsidR="007232E3">
              <w:rPr>
                <w:noProof/>
                <w:webHidden/>
              </w:rPr>
            </w:r>
            <w:r w:rsidR="007232E3">
              <w:rPr>
                <w:noProof/>
                <w:webHidden/>
              </w:rPr>
              <w:fldChar w:fldCharType="separate"/>
            </w:r>
            <w:r w:rsidR="007232E3">
              <w:rPr>
                <w:noProof/>
                <w:webHidden/>
              </w:rPr>
              <w:t>6</w:t>
            </w:r>
            <w:r w:rsidR="007232E3">
              <w:rPr>
                <w:noProof/>
                <w:webHidden/>
              </w:rPr>
              <w:fldChar w:fldCharType="end"/>
            </w:r>
          </w:hyperlink>
        </w:p>
        <w:p w14:paraId="566A7D1D" w14:textId="5B0CEDCE" w:rsidR="007232E3" w:rsidRDefault="00000000">
          <w:pPr>
            <w:pStyle w:val="TOC2"/>
            <w:tabs>
              <w:tab w:val="right" w:leader="dot" w:pos="10456"/>
            </w:tabs>
            <w:rPr>
              <w:rFonts w:eastAsiaTheme="minorEastAsia"/>
              <w:noProof/>
              <w:kern w:val="2"/>
              <w:lang w:eastAsia="en-GB"/>
              <w14:ligatures w14:val="standardContextual"/>
            </w:rPr>
          </w:pPr>
          <w:hyperlink w:anchor="_Toc148800117" w:history="1">
            <w:r w:rsidR="007232E3" w:rsidRPr="00BD5487">
              <w:rPr>
                <w:rStyle w:val="Hyperlink"/>
                <w:noProof/>
              </w:rPr>
              <w:t>Contact Page</w:t>
            </w:r>
            <w:r w:rsidR="007232E3">
              <w:rPr>
                <w:noProof/>
                <w:webHidden/>
              </w:rPr>
              <w:tab/>
            </w:r>
            <w:r w:rsidR="007232E3">
              <w:rPr>
                <w:noProof/>
                <w:webHidden/>
              </w:rPr>
              <w:fldChar w:fldCharType="begin"/>
            </w:r>
            <w:r w:rsidR="007232E3">
              <w:rPr>
                <w:noProof/>
                <w:webHidden/>
              </w:rPr>
              <w:instrText xml:space="preserve"> PAGEREF _Toc148800117 \h </w:instrText>
            </w:r>
            <w:r w:rsidR="007232E3">
              <w:rPr>
                <w:noProof/>
                <w:webHidden/>
              </w:rPr>
            </w:r>
            <w:r w:rsidR="007232E3">
              <w:rPr>
                <w:noProof/>
                <w:webHidden/>
              </w:rPr>
              <w:fldChar w:fldCharType="separate"/>
            </w:r>
            <w:r w:rsidR="007232E3">
              <w:rPr>
                <w:noProof/>
                <w:webHidden/>
              </w:rPr>
              <w:t>7</w:t>
            </w:r>
            <w:r w:rsidR="007232E3">
              <w:rPr>
                <w:noProof/>
                <w:webHidden/>
              </w:rPr>
              <w:fldChar w:fldCharType="end"/>
            </w:r>
          </w:hyperlink>
        </w:p>
        <w:p w14:paraId="4E4EB0A7" w14:textId="597258AF" w:rsidR="007232E3" w:rsidRDefault="00000000">
          <w:pPr>
            <w:pStyle w:val="TOC1"/>
            <w:tabs>
              <w:tab w:val="right" w:leader="dot" w:pos="10456"/>
            </w:tabs>
            <w:rPr>
              <w:rFonts w:eastAsiaTheme="minorEastAsia"/>
              <w:noProof/>
              <w:kern w:val="2"/>
              <w:lang w:eastAsia="en-GB"/>
              <w14:ligatures w14:val="standardContextual"/>
            </w:rPr>
          </w:pPr>
          <w:hyperlink w:anchor="_Toc148800118" w:history="1">
            <w:r w:rsidR="007232E3" w:rsidRPr="00BD5487">
              <w:rPr>
                <w:rStyle w:val="Hyperlink"/>
                <w:noProof/>
              </w:rPr>
              <w:t>Blogs</w:t>
            </w:r>
            <w:r w:rsidR="007232E3">
              <w:rPr>
                <w:noProof/>
                <w:webHidden/>
              </w:rPr>
              <w:tab/>
            </w:r>
            <w:r w:rsidR="007232E3">
              <w:rPr>
                <w:noProof/>
                <w:webHidden/>
              </w:rPr>
              <w:fldChar w:fldCharType="begin"/>
            </w:r>
            <w:r w:rsidR="007232E3">
              <w:rPr>
                <w:noProof/>
                <w:webHidden/>
              </w:rPr>
              <w:instrText xml:space="preserve"> PAGEREF _Toc148800118 \h </w:instrText>
            </w:r>
            <w:r w:rsidR="007232E3">
              <w:rPr>
                <w:noProof/>
                <w:webHidden/>
              </w:rPr>
            </w:r>
            <w:r w:rsidR="007232E3">
              <w:rPr>
                <w:noProof/>
                <w:webHidden/>
              </w:rPr>
              <w:fldChar w:fldCharType="separate"/>
            </w:r>
            <w:r w:rsidR="007232E3">
              <w:rPr>
                <w:noProof/>
                <w:webHidden/>
              </w:rPr>
              <w:t>8</w:t>
            </w:r>
            <w:r w:rsidR="007232E3">
              <w:rPr>
                <w:noProof/>
                <w:webHidden/>
              </w:rPr>
              <w:fldChar w:fldCharType="end"/>
            </w:r>
          </w:hyperlink>
        </w:p>
        <w:p w14:paraId="3BDBDED2" w14:textId="67F051E5" w:rsidR="007232E3" w:rsidRDefault="00000000">
          <w:pPr>
            <w:pStyle w:val="TOC2"/>
            <w:tabs>
              <w:tab w:val="right" w:leader="dot" w:pos="10456"/>
            </w:tabs>
            <w:rPr>
              <w:rFonts w:eastAsiaTheme="minorEastAsia"/>
              <w:noProof/>
              <w:kern w:val="2"/>
              <w:lang w:eastAsia="en-GB"/>
              <w14:ligatures w14:val="standardContextual"/>
            </w:rPr>
          </w:pPr>
          <w:hyperlink w:anchor="_Toc148800119" w:history="1">
            <w:r w:rsidR="007232E3" w:rsidRPr="00BD5487">
              <w:rPr>
                <w:rStyle w:val="Hyperlink"/>
                <w:noProof/>
              </w:rPr>
              <w:t>Digital Guitar - Hardware</w:t>
            </w:r>
            <w:r w:rsidR="007232E3">
              <w:rPr>
                <w:noProof/>
                <w:webHidden/>
              </w:rPr>
              <w:tab/>
            </w:r>
            <w:r w:rsidR="007232E3">
              <w:rPr>
                <w:noProof/>
                <w:webHidden/>
              </w:rPr>
              <w:fldChar w:fldCharType="begin"/>
            </w:r>
            <w:r w:rsidR="007232E3">
              <w:rPr>
                <w:noProof/>
                <w:webHidden/>
              </w:rPr>
              <w:instrText xml:space="preserve"> PAGEREF _Toc148800119 \h </w:instrText>
            </w:r>
            <w:r w:rsidR="007232E3">
              <w:rPr>
                <w:noProof/>
                <w:webHidden/>
              </w:rPr>
            </w:r>
            <w:r w:rsidR="007232E3">
              <w:rPr>
                <w:noProof/>
                <w:webHidden/>
              </w:rPr>
              <w:fldChar w:fldCharType="separate"/>
            </w:r>
            <w:r w:rsidR="007232E3">
              <w:rPr>
                <w:noProof/>
                <w:webHidden/>
              </w:rPr>
              <w:t>10</w:t>
            </w:r>
            <w:r w:rsidR="007232E3">
              <w:rPr>
                <w:noProof/>
                <w:webHidden/>
              </w:rPr>
              <w:fldChar w:fldCharType="end"/>
            </w:r>
          </w:hyperlink>
        </w:p>
        <w:p w14:paraId="7CFFE432" w14:textId="46E63E1C" w:rsidR="007232E3" w:rsidRDefault="00000000">
          <w:pPr>
            <w:pStyle w:val="TOC2"/>
            <w:tabs>
              <w:tab w:val="right" w:leader="dot" w:pos="10456"/>
            </w:tabs>
            <w:rPr>
              <w:rFonts w:eastAsiaTheme="minorEastAsia"/>
              <w:noProof/>
              <w:kern w:val="2"/>
              <w:lang w:eastAsia="en-GB"/>
              <w14:ligatures w14:val="standardContextual"/>
            </w:rPr>
          </w:pPr>
          <w:hyperlink w:anchor="_Toc148800120" w:history="1">
            <w:r w:rsidR="007232E3" w:rsidRPr="00BD5487">
              <w:rPr>
                <w:rStyle w:val="Hyperlink"/>
                <w:rFonts w:eastAsia="Times New Roman"/>
                <w:noProof/>
                <w:lang w:eastAsia="en-GB"/>
              </w:rPr>
              <w:t>Digital Guitar - Make Guitar Sounds with Howler</w:t>
            </w:r>
            <w:r w:rsidR="007232E3">
              <w:rPr>
                <w:noProof/>
                <w:webHidden/>
              </w:rPr>
              <w:tab/>
            </w:r>
            <w:r w:rsidR="007232E3">
              <w:rPr>
                <w:noProof/>
                <w:webHidden/>
              </w:rPr>
              <w:fldChar w:fldCharType="begin"/>
            </w:r>
            <w:r w:rsidR="007232E3">
              <w:rPr>
                <w:noProof/>
                <w:webHidden/>
              </w:rPr>
              <w:instrText xml:space="preserve"> PAGEREF _Toc148800120 \h </w:instrText>
            </w:r>
            <w:r w:rsidR="007232E3">
              <w:rPr>
                <w:noProof/>
                <w:webHidden/>
              </w:rPr>
            </w:r>
            <w:r w:rsidR="007232E3">
              <w:rPr>
                <w:noProof/>
                <w:webHidden/>
              </w:rPr>
              <w:fldChar w:fldCharType="separate"/>
            </w:r>
            <w:r w:rsidR="007232E3">
              <w:rPr>
                <w:noProof/>
                <w:webHidden/>
              </w:rPr>
              <w:t>19</w:t>
            </w:r>
            <w:r w:rsidR="007232E3">
              <w:rPr>
                <w:noProof/>
                <w:webHidden/>
              </w:rPr>
              <w:fldChar w:fldCharType="end"/>
            </w:r>
          </w:hyperlink>
        </w:p>
        <w:p w14:paraId="7FE23E0F" w14:textId="6332ABC1" w:rsidR="007232E3" w:rsidRDefault="00000000">
          <w:pPr>
            <w:pStyle w:val="TOC2"/>
            <w:tabs>
              <w:tab w:val="right" w:leader="dot" w:pos="10456"/>
            </w:tabs>
            <w:rPr>
              <w:rFonts w:eastAsiaTheme="minorEastAsia"/>
              <w:noProof/>
              <w:kern w:val="2"/>
              <w:lang w:eastAsia="en-GB"/>
              <w14:ligatures w14:val="standardContextual"/>
            </w:rPr>
          </w:pPr>
          <w:hyperlink w:anchor="_Toc148800121" w:history="1">
            <w:r w:rsidR="007232E3" w:rsidRPr="00BD5487">
              <w:rPr>
                <w:rStyle w:val="Hyperlink"/>
                <w:rFonts w:eastAsia="Times New Roman"/>
                <w:noProof/>
                <w:lang w:eastAsia="en-GB"/>
              </w:rPr>
              <w:t>Validating Dates with JavaScript</w:t>
            </w:r>
            <w:r w:rsidR="007232E3">
              <w:rPr>
                <w:noProof/>
                <w:webHidden/>
              </w:rPr>
              <w:tab/>
            </w:r>
            <w:r w:rsidR="007232E3">
              <w:rPr>
                <w:noProof/>
                <w:webHidden/>
              </w:rPr>
              <w:fldChar w:fldCharType="begin"/>
            </w:r>
            <w:r w:rsidR="007232E3">
              <w:rPr>
                <w:noProof/>
                <w:webHidden/>
              </w:rPr>
              <w:instrText xml:space="preserve"> PAGEREF _Toc148800121 \h </w:instrText>
            </w:r>
            <w:r w:rsidR="007232E3">
              <w:rPr>
                <w:noProof/>
                <w:webHidden/>
              </w:rPr>
            </w:r>
            <w:r w:rsidR="007232E3">
              <w:rPr>
                <w:noProof/>
                <w:webHidden/>
              </w:rPr>
              <w:fldChar w:fldCharType="separate"/>
            </w:r>
            <w:r w:rsidR="007232E3">
              <w:rPr>
                <w:noProof/>
                <w:webHidden/>
              </w:rPr>
              <w:t>24</w:t>
            </w:r>
            <w:r w:rsidR="007232E3">
              <w:rPr>
                <w:noProof/>
                <w:webHidden/>
              </w:rPr>
              <w:fldChar w:fldCharType="end"/>
            </w:r>
          </w:hyperlink>
        </w:p>
        <w:p w14:paraId="2573B4DF" w14:textId="6A233911" w:rsidR="007232E3" w:rsidRDefault="00000000">
          <w:pPr>
            <w:pStyle w:val="TOC2"/>
            <w:tabs>
              <w:tab w:val="right" w:leader="dot" w:pos="10456"/>
            </w:tabs>
            <w:rPr>
              <w:rFonts w:eastAsiaTheme="minorEastAsia"/>
              <w:noProof/>
              <w:kern w:val="2"/>
              <w:lang w:eastAsia="en-GB"/>
              <w14:ligatures w14:val="standardContextual"/>
            </w:rPr>
          </w:pPr>
          <w:hyperlink w:anchor="_Toc148800122" w:history="1">
            <w:r w:rsidR="007232E3" w:rsidRPr="00BD5487">
              <w:rPr>
                <w:rStyle w:val="Hyperlink"/>
                <w:noProof/>
              </w:rPr>
              <w:t>JavaScript's Sorting – What's Behind the Hood</w:t>
            </w:r>
            <w:r w:rsidR="007232E3">
              <w:rPr>
                <w:noProof/>
                <w:webHidden/>
              </w:rPr>
              <w:tab/>
            </w:r>
            <w:r w:rsidR="007232E3">
              <w:rPr>
                <w:noProof/>
                <w:webHidden/>
              </w:rPr>
              <w:fldChar w:fldCharType="begin"/>
            </w:r>
            <w:r w:rsidR="007232E3">
              <w:rPr>
                <w:noProof/>
                <w:webHidden/>
              </w:rPr>
              <w:instrText xml:space="preserve"> PAGEREF _Toc148800122 \h </w:instrText>
            </w:r>
            <w:r w:rsidR="007232E3">
              <w:rPr>
                <w:noProof/>
                <w:webHidden/>
              </w:rPr>
            </w:r>
            <w:r w:rsidR="007232E3">
              <w:rPr>
                <w:noProof/>
                <w:webHidden/>
              </w:rPr>
              <w:fldChar w:fldCharType="separate"/>
            </w:r>
            <w:r w:rsidR="007232E3">
              <w:rPr>
                <w:noProof/>
                <w:webHidden/>
              </w:rPr>
              <w:t>26</w:t>
            </w:r>
            <w:r w:rsidR="007232E3">
              <w:rPr>
                <w:noProof/>
                <w:webHidden/>
              </w:rPr>
              <w:fldChar w:fldCharType="end"/>
            </w:r>
          </w:hyperlink>
        </w:p>
        <w:p w14:paraId="62EE8662" w14:textId="59A5A905" w:rsidR="007232E3" w:rsidRDefault="00000000">
          <w:pPr>
            <w:pStyle w:val="TOC2"/>
            <w:tabs>
              <w:tab w:val="right" w:leader="dot" w:pos="10456"/>
            </w:tabs>
            <w:rPr>
              <w:rFonts w:eastAsiaTheme="minorEastAsia"/>
              <w:noProof/>
              <w:kern w:val="2"/>
              <w:lang w:eastAsia="en-GB"/>
              <w14:ligatures w14:val="standardContextual"/>
            </w:rPr>
          </w:pPr>
          <w:hyperlink w:anchor="_Toc148800123" w:history="1">
            <w:r w:rsidR="007232E3" w:rsidRPr="00BD5487">
              <w:rPr>
                <w:rStyle w:val="Hyperlink"/>
                <w:rFonts w:eastAsia="Times New Roman"/>
                <w:noProof/>
                <w:lang w:eastAsia="en-GB"/>
              </w:rPr>
              <w:t>Green Rooftop - An Arduino IoT Project</w:t>
            </w:r>
            <w:r w:rsidR="007232E3">
              <w:rPr>
                <w:noProof/>
                <w:webHidden/>
              </w:rPr>
              <w:tab/>
            </w:r>
            <w:r w:rsidR="007232E3">
              <w:rPr>
                <w:noProof/>
                <w:webHidden/>
              </w:rPr>
              <w:fldChar w:fldCharType="begin"/>
            </w:r>
            <w:r w:rsidR="007232E3">
              <w:rPr>
                <w:noProof/>
                <w:webHidden/>
              </w:rPr>
              <w:instrText xml:space="preserve"> PAGEREF _Toc148800123 \h </w:instrText>
            </w:r>
            <w:r w:rsidR="007232E3">
              <w:rPr>
                <w:noProof/>
                <w:webHidden/>
              </w:rPr>
            </w:r>
            <w:r w:rsidR="007232E3">
              <w:rPr>
                <w:noProof/>
                <w:webHidden/>
              </w:rPr>
              <w:fldChar w:fldCharType="separate"/>
            </w:r>
            <w:r w:rsidR="007232E3">
              <w:rPr>
                <w:noProof/>
                <w:webHidden/>
              </w:rPr>
              <w:t>30</w:t>
            </w:r>
            <w:r w:rsidR="007232E3">
              <w:rPr>
                <w:noProof/>
                <w:webHidden/>
              </w:rPr>
              <w:fldChar w:fldCharType="end"/>
            </w:r>
          </w:hyperlink>
        </w:p>
        <w:p w14:paraId="73A6405B" w14:textId="60225BBB" w:rsidR="007232E3" w:rsidRDefault="00000000">
          <w:pPr>
            <w:pStyle w:val="TOC2"/>
            <w:tabs>
              <w:tab w:val="right" w:leader="dot" w:pos="10456"/>
            </w:tabs>
            <w:rPr>
              <w:rFonts w:eastAsiaTheme="minorEastAsia"/>
              <w:noProof/>
              <w:kern w:val="2"/>
              <w:lang w:eastAsia="en-GB"/>
              <w14:ligatures w14:val="standardContextual"/>
            </w:rPr>
          </w:pPr>
          <w:hyperlink w:anchor="_Toc148800124" w:history="1">
            <w:r w:rsidR="007232E3" w:rsidRPr="00BD5487">
              <w:rPr>
                <w:rStyle w:val="Hyperlink"/>
                <w:noProof/>
              </w:rPr>
              <w:t>Scheduling Emails with Cyclic</w:t>
            </w:r>
            <w:r w:rsidR="007232E3">
              <w:rPr>
                <w:noProof/>
                <w:webHidden/>
              </w:rPr>
              <w:tab/>
            </w:r>
            <w:r w:rsidR="007232E3">
              <w:rPr>
                <w:noProof/>
                <w:webHidden/>
              </w:rPr>
              <w:fldChar w:fldCharType="begin"/>
            </w:r>
            <w:r w:rsidR="007232E3">
              <w:rPr>
                <w:noProof/>
                <w:webHidden/>
              </w:rPr>
              <w:instrText xml:space="preserve"> PAGEREF _Toc148800124 \h </w:instrText>
            </w:r>
            <w:r w:rsidR="007232E3">
              <w:rPr>
                <w:noProof/>
                <w:webHidden/>
              </w:rPr>
            </w:r>
            <w:r w:rsidR="007232E3">
              <w:rPr>
                <w:noProof/>
                <w:webHidden/>
              </w:rPr>
              <w:fldChar w:fldCharType="separate"/>
            </w:r>
            <w:r w:rsidR="007232E3">
              <w:rPr>
                <w:noProof/>
                <w:webHidden/>
              </w:rPr>
              <w:t>38</w:t>
            </w:r>
            <w:r w:rsidR="007232E3">
              <w:rPr>
                <w:noProof/>
                <w:webHidden/>
              </w:rPr>
              <w:fldChar w:fldCharType="end"/>
            </w:r>
          </w:hyperlink>
        </w:p>
        <w:p w14:paraId="4BFFCC55" w14:textId="02AF0811" w:rsidR="007232E3" w:rsidRDefault="00000000">
          <w:pPr>
            <w:pStyle w:val="TOC2"/>
            <w:tabs>
              <w:tab w:val="right" w:leader="dot" w:pos="10456"/>
            </w:tabs>
            <w:rPr>
              <w:rFonts w:eastAsiaTheme="minorEastAsia"/>
              <w:noProof/>
              <w:kern w:val="2"/>
              <w:lang w:eastAsia="en-GB"/>
              <w14:ligatures w14:val="standardContextual"/>
            </w:rPr>
          </w:pPr>
          <w:hyperlink w:anchor="_Toc148800125" w:history="1">
            <w:r w:rsidR="007232E3" w:rsidRPr="00BD5487">
              <w:rPr>
                <w:rStyle w:val="Hyperlink"/>
                <w:noProof/>
              </w:rPr>
              <w:t>Brief Anatomy of React</w:t>
            </w:r>
            <w:r w:rsidR="007232E3">
              <w:rPr>
                <w:noProof/>
                <w:webHidden/>
              </w:rPr>
              <w:tab/>
            </w:r>
            <w:r w:rsidR="007232E3">
              <w:rPr>
                <w:noProof/>
                <w:webHidden/>
              </w:rPr>
              <w:fldChar w:fldCharType="begin"/>
            </w:r>
            <w:r w:rsidR="007232E3">
              <w:rPr>
                <w:noProof/>
                <w:webHidden/>
              </w:rPr>
              <w:instrText xml:space="preserve"> PAGEREF _Toc148800125 \h </w:instrText>
            </w:r>
            <w:r w:rsidR="007232E3">
              <w:rPr>
                <w:noProof/>
                <w:webHidden/>
              </w:rPr>
            </w:r>
            <w:r w:rsidR="007232E3">
              <w:rPr>
                <w:noProof/>
                <w:webHidden/>
              </w:rPr>
              <w:fldChar w:fldCharType="separate"/>
            </w:r>
            <w:r w:rsidR="007232E3">
              <w:rPr>
                <w:noProof/>
                <w:webHidden/>
              </w:rPr>
              <w:t>40</w:t>
            </w:r>
            <w:r w:rsidR="007232E3">
              <w:rPr>
                <w:noProof/>
                <w:webHidden/>
              </w:rPr>
              <w:fldChar w:fldCharType="end"/>
            </w:r>
          </w:hyperlink>
        </w:p>
        <w:p w14:paraId="2F4EBAA9" w14:textId="4215868B" w:rsidR="007232E3" w:rsidRDefault="00000000">
          <w:pPr>
            <w:pStyle w:val="TOC2"/>
            <w:tabs>
              <w:tab w:val="right" w:leader="dot" w:pos="10456"/>
            </w:tabs>
            <w:rPr>
              <w:rFonts w:eastAsiaTheme="minorEastAsia"/>
              <w:noProof/>
              <w:kern w:val="2"/>
              <w:lang w:eastAsia="en-GB"/>
              <w14:ligatures w14:val="standardContextual"/>
            </w:rPr>
          </w:pPr>
          <w:hyperlink w:anchor="_Toc148800126" w:history="1">
            <w:r w:rsidR="007232E3" w:rsidRPr="00BD5487">
              <w:rPr>
                <w:rStyle w:val="Hyperlink"/>
                <w:noProof/>
              </w:rPr>
              <w:t>Git Cheat Sheet</w:t>
            </w:r>
            <w:r w:rsidR="007232E3">
              <w:rPr>
                <w:noProof/>
                <w:webHidden/>
              </w:rPr>
              <w:tab/>
            </w:r>
            <w:r w:rsidR="007232E3">
              <w:rPr>
                <w:noProof/>
                <w:webHidden/>
              </w:rPr>
              <w:fldChar w:fldCharType="begin"/>
            </w:r>
            <w:r w:rsidR="007232E3">
              <w:rPr>
                <w:noProof/>
                <w:webHidden/>
              </w:rPr>
              <w:instrText xml:space="preserve"> PAGEREF _Toc148800126 \h </w:instrText>
            </w:r>
            <w:r w:rsidR="007232E3">
              <w:rPr>
                <w:noProof/>
                <w:webHidden/>
              </w:rPr>
            </w:r>
            <w:r w:rsidR="007232E3">
              <w:rPr>
                <w:noProof/>
                <w:webHidden/>
              </w:rPr>
              <w:fldChar w:fldCharType="separate"/>
            </w:r>
            <w:r w:rsidR="007232E3">
              <w:rPr>
                <w:noProof/>
                <w:webHidden/>
              </w:rPr>
              <w:t>49</w:t>
            </w:r>
            <w:r w:rsidR="007232E3">
              <w:rPr>
                <w:noProof/>
                <w:webHidden/>
              </w:rPr>
              <w:fldChar w:fldCharType="end"/>
            </w:r>
          </w:hyperlink>
        </w:p>
        <w:p w14:paraId="7A5BC0CE" w14:textId="488CDE35" w:rsidR="007232E3" w:rsidRDefault="00000000">
          <w:pPr>
            <w:pStyle w:val="TOC2"/>
            <w:tabs>
              <w:tab w:val="right" w:leader="dot" w:pos="10456"/>
            </w:tabs>
            <w:rPr>
              <w:rFonts w:eastAsiaTheme="minorEastAsia"/>
              <w:noProof/>
              <w:kern w:val="2"/>
              <w:lang w:eastAsia="en-GB"/>
              <w14:ligatures w14:val="standardContextual"/>
            </w:rPr>
          </w:pPr>
          <w:hyperlink w:anchor="_Toc148800127" w:history="1">
            <w:r w:rsidR="007232E3" w:rsidRPr="00BD5487">
              <w:rPr>
                <w:rStyle w:val="Hyperlink"/>
                <w:noProof/>
              </w:rPr>
              <w:t>Recreating McDonald's Ordering Kiosk UI</w:t>
            </w:r>
            <w:r w:rsidR="007232E3">
              <w:rPr>
                <w:noProof/>
                <w:webHidden/>
              </w:rPr>
              <w:tab/>
            </w:r>
            <w:r w:rsidR="007232E3">
              <w:rPr>
                <w:noProof/>
                <w:webHidden/>
              </w:rPr>
              <w:fldChar w:fldCharType="begin"/>
            </w:r>
            <w:r w:rsidR="007232E3">
              <w:rPr>
                <w:noProof/>
                <w:webHidden/>
              </w:rPr>
              <w:instrText xml:space="preserve"> PAGEREF _Toc148800127 \h </w:instrText>
            </w:r>
            <w:r w:rsidR="007232E3">
              <w:rPr>
                <w:noProof/>
                <w:webHidden/>
              </w:rPr>
            </w:r>
            <w:r w:rsidR="007232E3">
              <w:rPr>
                <w:noProof/>
                <w:webHidden/>
              </w:rPr>
              <w:fldChar w:fldCharType="separate"/>
            </w:r>
            <w:r w:rsidR="007232E3">
              <w:rPr>
                <w:noProof/>
                <w:webHidden/>
              </w:rPr>
              <w:t>53</w:t>
            </w:r>
            <w:r w:rsidR="007232E3">
              <w:rPr>
                <w:noProof/>
                <w:webHidden/>
              </w:rPr>
              <w:fldChar w:fldCharType="end"/>
            </w:r>
          </w:hyperlink>
        </w:p>
        <w:p w14:paraId="5E9FFC1B" w14:textId="2D008FC1"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8800112"/>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Default="008748DE" w:rsidP="00716B3A"/>
    <w:p w14:paraId="7887E401" w14:textId="290FBB95" w:rsidR="007232E3" w:rsidRDefault="007232E3" w:rsidP="007232E3">
      <w:pPr>
        <w:pStyle w:val="Heading1"/>
      </w:pPr>
      <w:bookmarkStart w:id="1" w:name="_Toc148800113"/>
      <w:r>
        <w:t>Pages</w:t>
      </w:r>
      <w:bookmarkEnd w:id="1"/>
    </w:p>
    <w:p w14:paraId="71E45D41" w14:textId="77777777" w:rsidR="007232E3" w:rsidRPr="008748DE" w:rsidRDefault="007232E3" w:rsidP="00716B3A"/>
    <w:p w14:paraId="63CDE5AF" w14:textId="6E579953" w:rsidR="00523FB8" w:rsidRDefault="00DF2B47" w:rsidP="00716B3A">
      <w:pPr>
        <w:pStyle w:val="Heading2"/>
      </w:pPr>
      <w:bookmarkStart w:id="2" w:name="_Toc148800114"/>
      <w:r>
        <w:t>Landing Page</w:t>
      </w:r>
      <w:bookmarkEnd w:id="2"/>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2CE5F635" w:rsidR="001D74F4" w:rsidRPr="001D74F4" w:rsidRDefault="005B436A" w:rsidP="00B0641B">
      <w:pPr>
        <w:tabs>
          <w:tab w:val="left" w:pos="9219"/>
        </w:tabs>
        <w:rPr>
          <w:b/>
          <w:bCs/>
        </w:rPr>
      </w:pPr>
      <w:r>
        <w:rPr>
          <w:b/>
          <w:bCs/>
        </w:rPr>
        <w:t>S</w:t>
      </w:r>
      <w:r w:rsidR="00A73D34" w:rsidRPr="001D74F4">
        <w:rPr>
          <w:b/>
          <w:bCs/>
        </w:rPr>
        <w:t>eeking a developer to join our team</w:t>
      </w:r>
      <w:r w:rsidR="00F83445">
        <w:rPr>
          <w:b/>
          <w:bCs/>
        </w:rPr>
        <w:t>?</w:t>
      </w:r>
      <w:r w:rsidR="00B0641B">
        <w:rPr>
          <w:b/>
          <w:bCs/>
        </w:rPr>
        <w:tab/>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lastRenderedPageBreak/>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lastRenderedPageBreak/>
        <w:tab/>
      </w:r>
    </w:p>
    <w:p w14:paraId="4EB5B141" w14:textId="061C875E" w:rsidR="00D176A5" w:rsidRDefault="00492F43" w:rsidP="00716B3A">
      <w:pPr>
        <w:pStyle w:val="Heading2"/>
      </w:pPr>
      <w:bookmarkStart w:id="3" w:name="_Toc148800115"/>
      <w:r>
        <w:t>About Page</w:t>
      </w:r>
      <w:bookmarkEnd w:id="3"/>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4" w:name="_Toc148800116"/>
      <w:r>
        <w:lastRenderedPageBreak/>
        <w:t>Projects Page</w:t>
      </w:r>
      <w:bookmarkEnd w:id="4"/>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5" w:name="_Toc148800117"/>
      <w:r>
        <w:t>Contact Page</w:t>
      </w:r>
      <w:bookmarkEnd w:id="5"/>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6" w:name="_Toc148800118"/>
      <w:r>
        <w:lastRenderedPageBreak/>
        <w:t>Blogs</w:t>
      </w:r>
      <w:bookmarkEnd w:id="6"/>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669BAD8E" w14:textId="721D41C4" w:rsidR="001D64A2" w:rsidRPr="0054261D" w:rsidRDefault="001D64A2" w:rsidP="00716B3A">
      <w:pPr>
        <w:rPr>
          <w:b/>
          <w:bCs/>
        </w:rPr>
      </w:pPr>
      <w:r w:rsidRPr="0054261D">
        <w:rPr>
          <w:b/>
          <w:bCs/>
        </w:rPr>
        <w:t>Git Che</w:t>
      </w:r>
      <w:r w:rsidR="0054261D" w:rsidRPr="0054261D">
        <w:rPr>
          <w:b/>
          <w:bCs/>
        </w:rPr>
        <w:t>at</w:t>
      </w:r>
      <w:r w:rsidR="00F96894">
        <w:rPr>
          <w:b/>
          <w:bCs/>
        </w:rPr>
        <w:t xml:space="preserve"> </w:t>
      </w:r>
      <w:r w:rsidR="00EB3FFF">
        <w:rPr>
          <w:b/>
          <w:bCs/>
        </w:rPr>
        <w:t>S</w:t>
      </w:r>
      <w:r w:rsidR="0054261D" w:rsidRPr="0054261D">
        <w:rPr>
          <w:b/>
          <w:bCs/>
        </w:rPr>
        <w:t>heet</w:t>
      </w:r>
    </w:p>
    <w:p w14:paraId="19B8F522" w14:textId="77777777" w:rsidR="001D64A2" w:rsidRDefault="001D64A2" w:rsidP="00716B3A"/>
    <w:p w14:paraId="2B794E30" w14:textId="3D6B7CD8" w:rsidR="0054261D" w:rsidRDefault="0049719E" w:rsidP="00716B3A">
      <w:r>
        <w:t xml:space="preserve">Git is </w:t>
      </w:r>
      <w:r w:rsidR="00511016">
        <w:t>the</w:t>
      </w:r>
      <w:r>
        <w:t xml:space="preserve"> ultimate weapon </w:t>
      </w:r>
      <w:r w:rsidR="00511016">
        <w:t>in</w:t>
      </w:r>
      <w:r>
        <w:t xml:space="preserve"> every professional software engineer</w:t>
      </w:r>
      <w:r w:rsidR="00511016">
        <w:t>'s arsenal</w:t>
      </w:r>
      <w:r>
        <w:t>,</w:t>
      </w:r>
      <w:r w:rsidR="00F83403">
        <w:t xml:space="preserve"> as it </w:t>
      </w:r>
      <w:r w:rsidR="005C6B84">
        <w:t>has beco</w:t>
      </w:r>
      <w:r w:rsidR="00F83403">
        <w:t xml:space="preserve">me </w:t>
      </w:r>
      <w:r w:rsidR="00512380">
        <w:t>the</w:t>
      </w:r>
      <w:r w:rsidR="00F83403">
        <w:t xml:space="preserve"> standard</w:t>
      </w:r>
      <w:r w:rsidR="00512380">
        <w:t xml:space="preserve"> software development tool in the industry for </w:t>
      </w:r>
      <w:r w:rsidR="005C6B84">
        <w:t>collaborating engineers</w:t>
      </w:r>
      <w:r w:rsidR="00512380">
        <w:t>.</w:t>
      </w:r>
      <w:r w:rsidR="005C6B84">
        <w:t xml:space="preserve"> </w:t>
      </w:r>
      <w:r w:rsidR="00FA0124">
        <w:t>This comprehensive cheat</w:t>
      </w:r>
      <w:r w:rsidR="00F96894">
        <w:t xml:space="preserve"> </w:t>
      </w:r>
      <w:r w:rsidR="00FA0124">
        <w:t>sheet is your key to mastering Git, and I'm thrilled to share my personal collection of Git commands</w:t>
      </w:r>
      <w:r w:rsidR="00412946">
        <w:t>,</w:t>
      </w:r>
      <w:r w:rsidR="00FA0124">
        <w:t xml:space="preserve"> tips</w:t>
      </w:r>
      <w:r w:rsidR="00412946">
        <w:t xml:space="preserve"> and research</w:t>
      </w:r>
      <w:r w:rsidR="00FA0124">
        <w:t xml:space="preserve"> with you.</w:t>
      </w:r>
    </w:p>
    <w:p w14:paraId="49BB11BC" w14:textId="77777777" w:rsidR="0054261D" w:rsidRDefault="0054261D"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7" w:name="_Toc148800119"/>
      <w:r>
        <w:lastRenderedPageBreak/>
        <w:t>Digital Guitar - Hardware</w:t>
      </w:r>
      <w:bookmarkEnd w:id="7"/>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8" w:name="_Toc148800120"/>
      <w:r w:rsidRPr="008C3C7B">
        <w:rPr>
          <w:rFonts w:eastAsia="Times New Roman"/>
          <w:lang w:eastAsia="en-GB"/>
        </w:rPr>
        <w:lastRenderedPageBreak/>
        <w:t>Digital Guitar - Make Guitar Sounds with Howler</w:t>
      </w:r>
      <w:bookmarkEnd w:id="8"/>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9" w:name="_Toc148800121"/>
      <w:r w:rsidRPr="00067C16">
        <w:rPr>
          <w:rFonts w:eastAsia="Times New Roman"/>
          <w:lang w:eastAsia="en-GB"/>
        </w:rPr>
        <w:lastRenderedPageBreak/>
        <w:t>Validating Dates with JavaScript</w:t>
      </w:r>
      <w:bookmarkEnd w:id="9"/>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10" w:name="_Toc148800122"/>
      <w:r>
        <w:lastRenderedPageBreak/>
        <w:t>JavaScript's Sorting – What's Behind the Hood</w:t>
      </w:r>
      <w:bookmarkEnd w:id="10"/>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57E0062"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1" w:name="_Toc148800123"/>
      <w:r w:rsidRPr="00B13B1F">
        <w:rPr>
          <w:rFonts w:eastAsia="Times New Roman"/>
          <w:lang w:eastAsia="en-GB"/>
        </w:rPr>
        <w:lastRenderedPageBreak/>
        <w:t>Green Rooftop - An Arduino IoT Project</w:t>
      </w:r>
      <w:bookmarkEnd w:id="11"/>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2" w:name="_Toc148800124"/>
      <w:r w:rsidRPr="003D12A5">
        <w:lastRenderedPageBreak/>
        <w:t>Scheduling Emails with Cyclic</w:t>
      </w:r>
      <w:bookmarkEnd w:id="12"/>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on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3" w:name="_Toc148800125"/>
      <w:r w:rsidRPr="004D39FE">
        <w:lastRenderedPageBreak/>
        <w:t>Brief Anatomy of React</w:t>
      </w:r>
      <w:bookmarkEnd w:id="13"/>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a  developer</w:t>
      </w:r>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r w:rsidR="00F23D16">
        <w:t xml:space="preserve">React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541AEA2E" w14:textId="77777777" w:rsidR="009100C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t>
      </w:r>
    </w:p>
    <w:p w14:paraId="5EB323E4" w14:textId="77777777" w:rsidR="009100CC" w:rsidRDefault="009100CC" w:rsidP="00C208E2"/>
    <w:p w14:paraId="49CDA71B" w14:textId="2796C93E" w:rsidR="009100CC" w:rsidRDefault="00D024C5" w:rsidP="00C208E2">
      <w:r>
        <w:t xml:space="preserve">Normally, whenever a user requests a webpage, the browser receives an HTML document for that page from the server. The browser then constructs a logical, tree-like structure from the HTML to show the user the requested page in the client. </w:t>
      </w:r>
      <w:r w:rsidRPr="002A425A">
        <w:rPr>
          <w:i/>
          <w:iCs/>
        </w:rPr>
        <w:t>[Link</w:t>
      </w:r>
      <w:r w:rsidR="009100CC" w:rsidRPr="002A425A">
        <w:rPr>
          <w:i/>
          <w:iCs/>
        </w:rPr>
        <w:t>: LogRocket</w:t>
      </w:r>
      <w:r w:rsidRPr="002A425A">
        <w:rPr>
          <w:i/>
          <w:iCs/>
        </w:rPr>
        <w:t>]</w:t>
      </w:r>
      <w:r>
        <w:t xml:space="preserve"> </w:t>
      </w:r>
    </w:p>
    <w:p w14:paraId="1B8BCFAE" w14:textId="637CE798" w:rsidR="00040BBC" w:rsidRDefault="004B680A" w:rsidP="00C208E2">
      <w:r>
        <w:lastRenderedPageBreak/>
        <w:t xml:space="preserve">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t>[DOM Image]</w:t>
      </w:r>
    </w:p>
    <w:p w14:paraId="17989423" w14:textId="77777777" w:rsidR="00B23D70" w:rsidRDefault="00B23D70" w:rsidP="00E72073">
      <w:pPr>
        <w:jc w:val="left"/>
      </w:pPr>
    </w:p>
    <w:p w14:paraId="6DAAA15C" w14:textId="056AA8EB" w:rsidR="00830953" w:rsidRPr="00EE3039" w:rsidRDefault="00830953" w:rsidP="00E72073">
      <w:pPr>
        <w:jc w:val="left"/>
        <w:rPr>
          <w:b/>
          <w:bCs/>
        </w:rPr>
      </w:pPr>
      <w:r w:rsidRPr="00EE3039">
        <w:rPr>
          <w:b/>
          <w:bCs/>
        </w:rPr>
        <w:t>Virt</w:t>
      </w:r>
      <w:r w:rsidR="00EE3039" w:rsidRPr="00EE3039">
        <w:rPr>
          <w:b/>
          <w:bCs/>
        </w:rPr>
        <w:t>ual DOM</w:t>
      </w:r>
    </w:p>
    <w:p w14:paraId="544C8923" w14:textId="4FD5CA41" w:rsidR="00875BB1" w:rsidRDefault="0094403E" w:rsidP="00625FA0">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ReactDOM.</w:t>
      </w:r>
      <w:r w:rsidR="001A5847">
        <w:t xml:space="preserve"> As the name implies, the virtual DOM is a much lighter </w:t>
      </w:r>
      <w:r w:rsidR="003167D3">
        <w:t xml:space="preserve">in-memory </w:t>
      </w:r>
      <w:r w:rsidR="001A5847">
        <w:t>replica of the actual DOM in the form of objects.</w:t>
      </w:r>
      <w:r>
        <w:t xml:space="preserve"> This process is called </w:t>
      </w:r>
      <w:hyperlink r:id="rId11" w:history="1">
        <w:r w:rsidRPr="00197D71">
          <w:t>reconciliation</w:t>
        </w:r>
      </w:hyperlink>
      <w:r w:rsidRPr="00197D71">
        <w:t>.</w:t>
      </w:r>
      <w:r w:rsidR="00E1347F">
        <w:t xml:space="preserve"> </w:t>
      </w:r>
      <w:r w:rsidR="00E1347F" w:rsidRPr="002A425A">
        <w:rPr>
          <w:i/>
          <w:iCs/>
        </w:rPr>
        <w:t>[Link:</w:t>
      </w:r>
      <w:r w:rsidR="002A425A" w:rsidRPr="002A425A">
        <w:rPr>
          <w:i/>
          <w:iCs/>
        </w:rPr>
        <w:t xml:space="preserve"> ReactJS</w:t>
      </w:r>
      <w:r w:rsidR="00E1347F" w:rsidRPr="002A425A">
        <w:rPr>
          <w:i/>
          <w:iCs/>
        </w:rPr>
        <w:t>]</w:t>
      </w:r>
    </w:p>
    <w:p w14:paraId="2F583F10" w14:textId="77777777" w:rsidR="00625FA0" w:rsidRDefault="00625FA0" w:rsidP="00625FA0">
      <w:pPr>
        <w:jc w:val="left"/>
      </w:pPr>
    </w:p>
    <w:p w14:paraId="3897B76F" w14:textId="75217B59" w:rsidR="00625FA0" w:rsidRDefault="00625FA0" w:rsidP="00625FA0">
      <w:r>
        <w:t>When a change occurs in a real DOM element, the DOM has to re</w:t>
      </w:r>
      <w:r w:rsidR="00210932">
        <w:t>-</w:t>
      </w:r>
      <w:r>
        <w:t>render not only that element but also all of its child elements. This traditional approach can be slow and inefficient, especially in complex web applications with high interactivity and frequent state changes. In contrast, React adopts the virtual DOM concept during the rendering process, aligning with its declarative approach</w:t>
      </w:r>
      <w:r w:rsidR="00BF485D">
        <w:t>: you tell React what state you want the UI to be in, and it makes sure the DOM matches that state</w:t>
      </w:r>
      <w:r w:rsidR="002A52E8">
        <w:t>.</w:t>
      </w:r>
      <w:r>
        <w:t xml:space="preserve"> With this method, developers can specify the desired UI state, and React takes care of the rest.</w:t>
      </w:r>
    </w:p>
    <w:p w14:paraId="2F64FF7B" w14:textId="77777777" w:rsidR="00625FA0" w:rsidRDefault="00625FA0" w:rsidP="00625FA0">
      <w:pPr>
        <w:jc w:val="left"/>
      </w:pPr>
    </w:p>
    <w:p w14:paraId="41F3A5ED" w14:textId="6CD91358" w:rsidR="00625FA0" w:rsidRDefault="00625FA0" w:rsidP="0040516E">
      <w:r>
        <w:t xml:space="preserve">After updating the </w:t>
      </w:r>
      <w:r w:rsidR="006661B5">
        <w:t>state</w:t>
      </w:r>
      <w:r>
        <w:t>, React compares it to a previous snapshot, identifying the exact element that changed. It then optimi</w:t>
      </w:r>
      <w:r w:rsidR="00D713A9">
        <w:t>s</w:t>
      </w:r>
      <w:r>
        <w:t>es performance by updating only that specific element in the real DOM. We will delve deeper into this optimi</w:t>
      </w:r>
      <w:r w:rsidR="00D713A9">
        <w:t>s</w:t>
      </w:r>
      <w:r>
        <w:t>ation technique shortly.</w:t>
      </w:r>
      <w:r w:rsidR="0040516E">
        <w:t xml:space="preserve"> </w:t>
      </w:r>
      <w:r>
        <w:t>By abstracting manual DOM manipulations, the virtual DOM simplifies the development process, allowing developers to focus on creating components and writ</w:t>
      </w:r>
      <w:r w:rsidR="00D713A9">
        <w:t>ing</w:t>
      </w:r>
      <w:r>
        <w:t xml:space="preserve"> code that is more predictable and less error-prone.</w:t>
      </w:r>
    </w:p>
    <w:p w14:paraId="3B315FF2" w14:textId="77777777" w:rsidR="00625FA0" w:rsidRDefault="00625FA0" w:rsidP="00625FA0">
      <w:pPr>
        <w:jc w:val="left"/>
      </w:pPr>
    </w:p>
    <w:p w14:paraId="056E88A1" w14:textId="035311F4" w:rsidR="0036423E" w:rsidRDefault="00625FA0" w:rsidP="001E082D">
      <w:r>
        <w:t>Thanks to the virtual DOM, developers are relieved from the burden of managing state transitions. Once the state is updated, React ensures that the DOM reflects that updated state seamlessly.</w:t>
      </w:r>
      <w:r w:rsidR="007A67BF">
        <w:t xml:space="preserve"> The only disadvantage of </w:t>
      </w:r>
      <w:r w:rsidR="001E082D">
        <w:t>VDOM is the h</w:t>
      </w:r>
      <w:r w:rsidR="007A67BF">
        <w:t>igher memory usage</w:t>
      </w:r>
      <w:r w:rsidR="00AE22C4">
        <w:t>,</w:t>
      </w:r>
      <w:r w:rsidR="007A67BF">
        <w:t xml:space="preserve"> as the diffing algorithms need to keep comparing the elements to know which components need to be updated or changed.</w:t>
      </w:r>
    </w:p>
    <w:p w14:paraId="58C948A3" w14:textId="77777777" w:rsidR="00700C3A" w:rsidRDefault="00700C3A" w:rsidP="00E72073">
      <w:pPr>
        <w:jc w:val="left"/>
        <w:rPr>
          <w:b/>
          <w:bCs/>
        </w:rPr>
      </w:pPr>
    </w:p>
    <w:p w14:paraId="0B501CE8" w14:textId="2E6D02FC" w:rsidR="00B97802" w:rsidRPr="00B97802" w:rsidRDefault="00B97802" w:rsidP="00E72073">
      <w:pPr>
        <w:jc w:val="left"/>
        <w:rPr>
          <w:b/>
          <w:bCs/>
        </w:rPr>
      </w:pPr>
      <w:r w:rsidRPr="00B97802">
        <w:rPr>
          <w:b/>
          <w:bCs/>
        </w:rPr>
        <w:t>Rendering</w:t>
      </w:r>
      <w:r w:rsidR="0036423E">
        <w:rPr>
          <w:b/>
          <w:bCs/>
        </w:rPr>
        <w:t xml:space="preserve"> Components</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5C7C8F7F" w14:textId="77777777" w:rsidR="00C74EB6" w:rsidRDefault="00C74EB6" w:rsidP="00E72073">
      <w:pPr>
        <w:jc w:val="left"/>
      </w:pPr>
    </w:p>
    <w:p w14:paraId="4FFAD125" w14:textId="77777777" w:rsidR="0000781B" w:rsidRPr="00C74EB6" w:rsidRDefault="0000781B" w:rsidP="0000781B">
      <w:pPr>
        <w:jc w:val="left"/>
        <w:rPr>
          <w:b/>
          <w:bCs/>
        </w:rPr>
      </w:pPr>
      <w:r w:rsidRPr="00C74EB6">
        <w:rPr>
          <w:b/>
          <w:bCs/>
        </w:rPr>
        <w:t>How Reconciliation Works</w:t>
      </w:r>
    </w:p>
    <w:p w14:paraId="227A7C2F" w14:textId="77777777" w:rsidR="0000781B" w:rsidRDefault="0000781B" w:rsidP="00E72073">
      <w:pPr>
        <w:jc w:val="left"/>
      </w:pPr>
    </w:p>
    <w:p w14:paraId="1AC2F5DD" w14:textId="3F00A4A0" w:rsidR="00BB58D7" w:rsidRDefault="003B5981" w:rsidP="00C02456">
      <w:pPr>
        <w:rPr>
          <w:i/>
          <w:iCs/>
        </w:rPr>
      </w:pPr>
      <w:r w:rsidRPr="003B5981">
        <w:lastRenderedPageBreak/>
        <w:t xml:space="preserve">The reconciliation algorithm </w:t>
      </w:r>
      <w:r w:rsidR="00F64C44">
        <w:t>compares the current virtual DOM tree to the updated virtual DOM tree. It makes</w:t>
      </w:r>
      <w:r w:rsidRPr="003B5981">
        <w:t xml:space="preserve"> the minimum number of changes necessary to bring the virtual DOM in line with the updated state.</w:t>
      </w:r>
      <w:r>
        <w:t xml:space="preserve"> </w:t>
      </w:r>
      <w:r w:rsidR="00EB60E7" w:rsidRPr="00EB60E7">
        <w:rPr>
          <w:i/>
          <w:iCs/>
        </w:rPr>
        <w:t>[Link: Medium]</w:t>
      </w:r>
      <w:r w:rsidR="00F365DA">
        <w:rPr>
          <w:i/>
          <w:iCs/>
        </w:rPr>
        <w:t xml:space="preserve"> </w:t>
      </w:r>
    </w:p>
    <w:p w14:paraId="19A9AD01" w14:textId="77777777" w:rsidR="00F365DA" w:rsidRPr="00F365DA" w:rsidRDefault="00F365DA" w:rsidP="00F365DA">
      <w:pPr>
        <w:rPr>
          <w:lang w:eastAsia="en-GB"/>
        </w:rPr>
      </w:pPr>
      <w:r w:rsidRPr="00F365DA">
        <w:rPr>
          <w:b/>
          <w:bCs/>
          <w:lang w:eastAsia="en-GB"/>
        </w:rPr>
        <w:t xml:space="preserve">Element in different types: </w:t>
      </w:r>
      <w:r w:rsidRPr="00F365DA">
        <w:rPr>
          <w:lang w:eastAsia="en-GB"/>
        </w:rPr>
        <w:t>Whenever the type of the element changes in the root, react will scrap the old tree and build a new one i.e a full rebuild of the tree.</w:t>
      </w:r>
    </w:p>
    <w:p w14:paraId="65D4D9F4" w14:textId="0C25693C" w:rsidR="00F365DA" w:rsidRDefault="00F365DA" w:rsidP="00C02456">
      <w:pPr>
        <w:rPr>
          <w:lang w:eastAsia="en-GB"/>
        </w:rPr>
      </w:pPr>
      <w:r w:rsidRPr="00F365DA">
        <w:rPr>
          <w:b/>
          <w:bCs/>
          <w:lang w:eastAsia="en-GB"/>
        </w:rPr>
        <w:t xml:space="preserve">Elements of the same type: </w:t>
      </w:r>
      <w:r w:rsidRPr="00F365DA">
        <w:rPr>
          <w:lang w:eastAsia="en-GB"/>
        </w:rPr>
        <w:t xml:space="preserve">When the type of changed element is the same, React </w:t>
      </w:r>
      <w:r w:rsidR="00783F25">
        <w:rPr>
          <w:lang w:eastAsia="en-GB"/>
        </w:rPr>
        <w:t>checks for attributes of both versions and then only updates the node that</w:t>
      </w:r>
      <w:r w:rsidRPr="00F365DA">
        <w:rPr>
          <w:lang w:eastAsia="en-GB"/>
        </w:rPr>
        <w:t xml:space="preserve"> has changes without any changes in the tree. The component will be updated in the next lifecycle call.</w:t>
      </w:r>
    </w:p>
    <w:p w14:paraId="04BCD508" w14:textId="15A0BF42" w:rsidR="00BB58D7" w:rsidRDefault="00783F25" w:rsidP="00C02456">
      <w:r w:rsidRPr="00783F25">
        <w:rPr>
          <w:b/>
          <w:bCs/>
        </w:rPr>
        <w:t>Batching:</w:t>
      </w:r>
      <w:r>
        <w:t xml:space="preserve"> React batches multiple changes into a single update, reducing the number of updates to the virtual DOM and, in turn, the real DOM.</w:t>
      </w:r>
    </w:p>
    <w:p w14:paraId="40987360" w14:textId="77777777" w:rsidR="00783F25" w:rsidRDefault="00783F25" w:rsidP="00E72073">
      <w:pPr>
        <w:jc w:val="left"/>
      </w:pPr>
    </w:p>
    <w:p w14:paraId="3AED084F" w14:textId="57E7BB09" w:rsidR="00950015" w:rsidRPr="00950015" w:rsidRDefault="00950015" w:rsidP="00E72073">
      <w:pPr>
        <w:jc w:val="left"/>
        <w:rPr>
          <w:b/>
          <w:bCs/>
        </w:rPr>
      </w:pPr>
      <w:r w:rsidRPr="00950015">
        <w:rPr>
          <w:b/>
          <w:bCs/>
        </w:rPr>
        <w:t>Reconciliation Algorithm</w:t>
      </w:r>
      <w:r w:rsidR="00FB388A">
        <w:rPr>
          <w:b/>
          <w:bCs/>
        </w:rPr>
        <w:t>s</w:t>
      </w:r>
    </w:p>
    <w:p w14:paraId="3EFE9A45" w14:textId="77777777" w:rsidR="00F06032" w:rsidRDefault="00F06032" w:rsidP="00E72073">
      <w:pPr>
        <w:jc w:val="left"/>
      </w:pPr>
    </w:p>
    <w:p w14:paraId="424AE4BC" w14:textId="20860A8F" w:rsidR="007C40EF" w:rsidRDefault="00E4209A" w:rsidP="00C02456">
      <w:r>
        <w:t>React</w:t>
      </w:r>
      <w:r w:rsidR="00203A33">
        <w:t xml:space="preserve"> Fiber</w:t>
      </w:r>
      <w:r>
        <w:t xml:space="preserve"> is just a plain JS object with properties</w:t>
      </w:r>
      <w:r w:rsidR="00261261">
        <w:t>, and s</w:t>
      </w:r>
      <w:r w:rsidR="00EE7B49">
        <w:t>ince React 16, Fiber is the default reconciler</w:t>
      </w:r>
      <w:r w:rsidR="00261261">
        <w:t>.</w:t>
      </w:r>
      <w:r w:rsidR="00C2736F">
        <w:t xml:space="preserve"> Fiber focuses on animations and responsiveness</w:t>
      </w:r>
      <w:r w:rsidR="00264A40">
        <w:t xml:space="preserve"> by chunking and prioritising tasks.</w:t>
      </w:r>
      <w:r w:rsidR="005A19C0">
        <w:t xml:space="preserve"> It can </w:t>
      </w:r>
      <w:r w:rsidR="00C02456">
        <w:t xml:space="preserve">reuse, abort, </w:t>
      </w:r>
      <w:r w:rsidR="005A19C0">
        <w:t xml:space="preserve">pause </w:t>
      </w:r>
      <w:r w:rsidR="00C95B31">
        <w:t xml:space="preserve">and resume </w:t>
      </w:r>
      <w:r w:rsidR="005A19C0">
        <w:t>work processes</w:t>
      </w:r>
      <w:r w:rsidR="00AF59EE">
        <w:t>;</w:t>
      </w:r>
      <w:r w:rsidR="00D2714F">
        <w:t xml:space="preserve"> unlike previous versions</w:t>
      </w:r>
      <w:r w:rsidR="00AF59EE">
        <w:t>, it is asynchronous.</w:t>
      </w:r>
      <w:r w:rsidR="00B44CD3">
        <w:t xml:space="preserve"> The </w:t>
      </w:r>
      <w:r w:rsidR="00182A6C">
        <w:t>older versions of reconcilers worked like a stack, hence</w:t>
      </w:r>
      <w:r w:rsidR="00022E2E">
        <w:t xml:space="preserve"> the name Stack Reconciler. As this reconciler worked synchronously</w:t>
      </w:r>
      <w:r w:rsidR="005037FF">
        <w:t xml:space="preserve">, it had some </w:t>
      </w:r>
      <w:r w:rsidR="008C5740">
        <w:t>significant</w:t>
      </w:r>
      <w:r w:rsidR="005037FF">
        <w:t xml:space="preserve"> fl</w:t>
      </w:r>
      <w:r w:rsidR="008C5740">
        <w:t>a</w:t>
      </w:r>
      <w:r w:rsidR="005037FF">
        <w:t>ws</w:t>
      </w:r>
      <w:r w:rsidR="008C5740">
        <w:t>;</w:t>
      </w:r>
      <w:r w:rsidR="005037FF">
        <w:t xml:space="preserve"> </w:t>
      </w:r>
      <w:r w:rsidR="0034684D">
        <w:t>to re</w:t>
      </w:r>
      <w:r w:rsidR="00210932">
        <w:t>-</w:t>
      </w:r>
      <w:r w:rsidR="0034684D">
        <w:t xml:space="preserve">render the stack, </w:t>
      </w:r>
      <w:r w:rsidR="008C5740">
        <w:t>it needed to be empty.</w:t>
      </w:r>
      <w:r w:rsidR="00873BD9">
        <w:t xml:space="preserve"> </w:t>
      </w:r>
    </w:p>
    <w:p w14:paraId="058AC509" w14:textId="77777777" w:rsidR="007C40EF" w:rsidRDefault="007C40EF" w:rsidP="00C02456"/>
    <w:p w14:paraId="4B29F450" w14:textId="30A0A6B9" w:rsidR="007C40EF" w:rsidRPr="007C40EF" w:rsidRDefault="007C40EF" w:rsidP="00C02456">
      <w:pPr>
        <w:rPr>
          <w:b/>
          <w:bCs/>
        </w:rPr>
      </w:pPr>
      <w:r w:rsidRPr="007C40EF">
        <w:rPr>
          <w:b/>
          <w:bCs/>
        </w:rPr>
        <w:t>Stack Reconciler</w:t>
      </w:r>
    </w:p>
    <w:p w14:paraId="6D586FC9" w14:textId="59424F70" w:rsidR="00206D1F" w:rsidRDefault="00873BD9" w:rsidP="00C02456">
      <w:r>
        <w:t xml:space="preserve">A good example </w:t>
      </w:r>
      <w:r w:rsidR="007C40EF">
        <w:t xml:space="preserve">of </w:t>
      </w:r>
      <w:r>
        <w:t xml:space="preserve">when </w:t>
      </w:r>
      <w:r w:rsidR="00BA766C">
        <w:t>Stack Reconciling</w:t>
      </w:r>
      <w:r>
        <w:t xml:space="preserve"> might become problematic is when </w:t>
      </w:r>
      <w:r w:rsidR="005F4416">
        <w:t>we want to render something</w:t>
      </w:r>
      <w:r w:rsidR="00BA766C">
        <w:t>,</w:t>
      </w:r>
      <w:r w:rsidR="005F4416">
        <w:t xml:space="preserve"> and </w:t>
      </w:r>
      <w:r w:rsidR="0007373C">
        <w:t>there are</w:t>
      </w:r>
      <w:r w:rsidR="008637DF">
        <w:t xml:space="preserve"> unfinished processes</w:t>
      </w:r>
      <w:r w:rsidR="00F423EE">
        <w:t>.</w:t>
      </w:r>
      <w:r w:rsidR="00BA766C">
        <w:t xml:space="preserve"> Let</w:t>
      </w:r>
      <w:r w:rsidR="00FD1F5D">
        <w:t>'</w:t>
      </w:r>
      <w:r w:rsidR="00BA766C">
        <w:t>s see the steps</w:t>
      </w:r>
      <w:r w:rsidR="00FD1F5D">
        <w:t>:</w:t>
      </w:r>
    </w:p>
    <w:p w14:paraId="546B022A" w14:textId="77777777" w:rsidR="00B21808" w:rsidRDefault="00B21808" w:rsidP="00C02456"/>
    <w:p w14:paraId="0E665ABE" w14:textId="19C7B372" w:rsidR="00B21808" w:rsidRDefault="00B21808" w:rsidP="00C02456">
      <w:r w:rsidRPr="00E5684A">
        <w:rPr>
          <w:b/>
          <w:bCs/>
        </w:rPr>
        <w:t>Initialisation</w:t>
      </w:r>
      <w:r>
        <w:t xml:space="preserve">: </w:t>
      </w:r>
      <w:r w:rsidR="00357B2A">
        <w:t xml:space="preserve">When </w:t>
      </w:r>
      <w:r w:rsidR="00EE6E21">
        <w:t xml:space="preserve">the </w:t>
      </w:r>
      <w:r w:rsidR="00357B2A">
        <w:t>ReactDOM.render() function is called for the first time, we will create a virtual DOM by iterating the first element</w:t>
      </w:r>
      <w:r w:rsidR="00EE6E21">
        <w:t>,</w:t>
      </w:r>
      <w:r w:rsidR="00357B2A">
        <w:t xml:space="preserve"> </w:t>
      </w:r>
      <w:r w:rsidR="00EE6E21">
        <w:t>usually the &lt;App /&gt; component</w:t>
      </w:r>
      <w:r w:rsidR="00357B2A">
        <w:t>.</w:t>
      </w:r>
    </w:p>
    <w:p w14:paraId="51298909" w14:textId="7BB05EE7" w:rsidR="00E5684A" w:rsidRDefault="00E5684A" w:rsidP="00C02456">
      <w:r w:rsidRPr="00574309">
        <w:rPr>
          <w:b/>
          <w:bCs/>
        </w:rPr>
        <w:t>Rendering</w:t>
      </w:r>
      <w:r>
        <w:t xml:space="preserve">: </w:t>
      </w:r>
      <w:r w:rsidR="00574309">
        <w:t>While creating VDOM, we will make the corresponding DOM nodes and append the element to its parent.</w:t>
      </w:r>
    </w:p>
    <w:p w14:paraId="02A32026" w14:textId="1CB8FF9A" w:rsidR="00E27CC2" w:rsidRDefault="00E27CC2" w:rsidP="00C02456">
      <w:r w:rsidRPr="005C7DDE">
        <w:rPr>
          <w:b/>
          <w:bCs/>
        </w:rPr>
        <w:t>State Change</w:t>
      </w:r>
      <w:r>
        <w:t>:</w:t>
      </w:r>
      <w:r w:rsidR="005C7DDE">
        <w:t xml:space="preserve"> when calling </w:t>
      </w:r>
      <w:r w:rsidR="00AF2C51">
        <w:t xml:space="preserve">the </w:t>
      </w:r>
      <w:r w:rsidR="005C7DDE">
        <w:t>setState() fun</w:t>
      </w:r>
      <w:r w:rsidR="00AF2C51">
        <w:t>c</w:t>
      </w:r>
      <w:r w:rsidR="005C7DDE">
        <w:t>tion</w:t>
      </w:r>
      <w:r w:rsidR="00D4659C">
        <w:t>, it marks the VDOM as dirty, passing the execution to the</w:t>
      </w:r>
      <w:r w:rsidR="00096125">
        <w:t xml:space="preserve"> reconciler.</w:t>
      </w:r>
    </w:p>
    <w:p w14:paraId="2C2340A3" w14:textId="389EB3A6" w:rsidR="00096125" w:rsidRDefault="00096125" w:rsidP="00C02456">
      <w:r w:rsidRPr="00096125">
        <w:rPr>
          <w:b/>
          <w:bCs/>
        </w:rPr>
        <w:t>Reconciliation:</w:t>
      </w:r>
      <w:r>
        <w:rPr>
          <w:b/>
          <w:bCs/>
        </w:rPr>
        <w:t xml:space="preserve"> </w:t>
      </w:r>
      <w:r>
        <w:t>The reconcile() function accepts</w:t>
      </w:r>
      <w:r w:rsidR="00D91C6F">
        <w:t xml:space="preserve"> the current node </w:t>
      </w:r>
      <w:r>
        <w:t xml:space="preserve">as its parameter and recursively reconciles every </w:t>
      </w:r>
      <w:r w:rsidR="00081FEB">
        <w:t xml:space="preserve">child </w:t>
      </w:r>
      <w:r w:rsidR="00D91C6F">
        <w:t xml:space="preserve">of </w:t>
      </w:r>
      <w:r>
        <w:t>the current</w:t>
      </w:r>
      <w:r w:rsidR="00D91C6F">
        <w:t xml:space="preserve"> node</w:t>
      </w:r>
      <w:r>
        <w:t xml:space="preserve"> tree to </w:t>
      </w:r>
      <w:r w:rsidR="00D91C6F">
        <w:t>detect</w:t>
      </w:r>
      <w:r>
        <w:t xml:space="preserve"> </w:t>
      </w:r>
      <w:r w:rsidR="00D91C6F">
        <w:t xml:space="preserve">changes </w:t>
      </w:r>
      <w:r>
        <w:t xml:space="preserve">and update the </w:t>
      </w:r>
      <w:r w:rsidR="00D91C6F">
        <w:t>real</w:t>
      </w:r>
      <w:r>
        <w:t xml:space="preserve"> DOM.</w:t>
      </w:r>
    </w:p>
    <w:p w14:paraId="49431244" w14:textId="075554E2" w:rsidR="009C7E4E" w:rsidRDefault="00990392" w:rsidP="00C02456">
      <w:r w:rsidRPr="00990392">
        <w:rPr>
          <w:b/>
          <w:bCs/>
        </w:rPr>
        <w:t>Align DOM and VDOM:</w:t>
      </w:r>
      <w:r>
        <w:t xml:space="preserve"> </w:t>
      </w:r>
      <w:r w:rsidRPr="00990392">
        <w:t xml:space="preserve">If the current node </w:t>
      </w:r>
      <w:r w:rsidR="0095497C">
        <w:t>has</w:t>
      </w:r>
      <w:r w:rsidRPr="00990392">
        <w:t xml:space="preserve"> change</w:t>
      </w:r>
      <w:r w:rsidR="0095497C">
        <w:t>d,</w:t>
      </w:r>
      <w:r w:rsidRPr="00990392">
        <w:t xml:space="preserve"> we </w:t>
      </w:r>
      <w:r w:rsidR="004D07B9">
        <w:t>align (</w:t>
      </w:r>
      <w:r w:rsidR="009831DB">
        <w:t>modify</w:t>
      </w:r>
      <w:r w:rsidR="004D07B9">
        <w:t xml:space="preserve">, add, delete) </w:t>
      </w:r>
      <w:r w:rsidRPr="00990392">
        <w:t>its attribute</w:t>
      </w:r>
      <w:r w:rsidR="004D07B9">
        <w:t>s</w:t>
      </w:r>
      <w:r w:rsidRPr="00990392">
        <w:t xml:space="preserve"> to </w:t>
      </w:r>
      <w:r w:rsidR="00ED29F5">
        <w:t>both DOMs (virtual and real)</w:t>
      </w:r>
      <w:r w:rsidRPr="00990392">
        <w:t xml:space="preserve">. </w:t>
      </w:r>
      <w:r w:rsidR="009831DB">
        <w:t xml:space="preserve">Additionally, </w:t>
      </w:r>
      <w:r w:rsidRPr="00990392">
        <w:t>shouldComponentUpdate</w:t>
      </w:r>
      <w:r w:rsidR="009831DB">
        <w:t>(),</w:t>
      </w:r>
      <w:r w:rsidRPr="00990392">
        <w:t xml:space="preserve"> React.memo</w:t>
      </w:r>
      <w:r w:rsidR="009831DB">
        <w:t>()</w:t>
      </w:r>
      <w:r w:rsidR="00BE784E">
        <w:t>,</w:t>
      </w:r>
      <w:r w:rsidR="009831DB">
        <w:t xml:space="preserve"> and</w:t>
      </w:r>
      <w:r w:rsidRPr="00990392">
        <w:t xml:space="preserve"> PureComponent checks will be handled in this </w:t>
      </w:r>
      <w:r w:rsidR="00475C6A">
        <w:t>phase</w:t>
      </w:r>
      <w:r w:rsidRPr="00990392">
        <w:t>.</w:t>
      </w:r>
    </w:p>
    <w:p w14:paraId="6276D681" w14:textId="16A30722" w:rsidR="00475C6A" w:rsidRDefault="0078326B" w:rsidP="00C02456">
      <w:r w:rsidRPr="0078326B">
        <w:rPr>
          <w:b/>
          <w:bCs/>
        </w:rPr>
        <w:t>Traverse Nodes</w:t>
      </w:r>
      <w:r>
        <w:t xml:space="preserve">: Iterate through every child of </w:t>
      </w:r>
      <w:r w:rsidR="00BE784E">
        <w:t xml:space="preserve">the </w:t>
      </w:r>
      <w:r>
        <w:t>current node and</w:t>
      </w:r>
      <w:r w:rsidR="00BE784E">
        <w:t xml:space="preserve"> reconcile them</w:t>
      </w:r>
      <w:r>
        <w:t>.</w:t>
      </w:r>
    </w:p>
    <w:p w14:paraId="077D39C2" w14:textId="77777777" w:rsidR="00F76AB8" w:rsidRDefault="00F76AB8" w:rsidP="00C02456"/>
    <w:p w14:paraId="0A55B98C" w14:textId="49BD1E85" w:rsidR="00F76AB8" w:rsidRPr="00DA4B57" w:rsidRDefault="00F76AB8" w:rsidP="00C02456">
      <w:pPr>
        <w:rPr>
          <w:i/>
          <w:iCs/>
        </w:rPr>
      </w:pPr>
      <w:r w:rsidRPr="00DA4B57">
        <w:rPr>
          <w:i/>
          <w:iCs/>
        </w:rPr>
        <w:t>[Image</w:t>
      </w:r>
      <w:r w:rsidR="00DA4B57" w:rsidRPr="00DA4B57">
        <w:rPr>
          <w:i/>
          <w:iCs/>
        </w:rPr>
        <w:t>: Stack Reconciliation</w:t>
      </w:r>
      <w:r w:rsidRPr="00DA4B57">
        <w:rPr>
          <w:i/>
          <w:iCs/>
        </w:rPr>
        <w:t>]</w:t>
      </w:r>
    </w:p>
    <w:p w14:paraId="5B551A76" w14:textId="77777777" w:rsidR="00FD1F5D" w:rsidRDefault="00FD1F5D" w:rsidP="00C02456"/>
    <w:p w14:paraId="1DE79DEE" w14:textId="3D5E2C6D" w:rsidR="00BA3445" w:rsidRPr="008642F1" w:rsidRDefault="00BA3445" w:rsidP="00BA3445">
      <w:pPr>
        <w:rPr>
          <w:rFonts w:cstheme="minorHAnsi"/>
        </w:rPr>
      </w:pPr>
      <w:r w:rsidRPr="008642F1">
        <w:rPr>
          <w:rFonts w:cstheme="minorHAnsi"/>
        </w:rPr>
        <w:t>Consider a web application with a long list of items, such as a product catalog</w:t>
      </w:r>
      <w:r w:rsidR="008642F1">
        <w:rPr>
          <w:rFonts w:cstheme="minorHAnsi"/>
        </w:rPr>
        <w:t>ue</w:t>
      </w:r>
      <w:r w:rsidRPr="008642F1">
        <w:rPr>
          <w:rFonts w:cstheme="minorHAnsi"/>
        </w:rPr>
        <w:t xml:space="preserve">, where each item corresponds to a </w:t>
      </w:r>
      <w:r w:rsidR="00372069">
        <w:rPr>
          <w:rStyle w:val="HTMLCode"/>
          <w:rFonts w:asciiTheme="minorHAnsi" w:eastAsiaTheme="majorEastAsia" w:hAnsiTheme="minorHAnsi" w:cstheme="minorHAnsi"/>
          <w:sz w:val="22"/>
          <w:szCs w:val="22"/>
        </w:rPr>
        <w:t>list</w:t>
      </w:r>
      <w:r w:rsidRPr="008642F1">
        <w:rPr>
          <w:rFonts w:cstheme="minorHAnsi"/>
        </w:rPr>
        <w:t xml:space="preserve"> element. When a user interacts with the application, the following issues can arise:</w:t>
      </w:r>
    </w:p>
    <w:p w14:paraId="59A26A88" w14:textId="4110D23C" w:rsidR="00BA3445" w:rsidRPr="008642F1" w:rsidRDefault="00BA3445" w:rsidP="00BA3445">
      <w:pPr>
        <w:rPr>
          <w:rFonts w:cstheme="minorHAnsi"/>
        </w:rPr>
      </w:pPr>
      <w:r w:rsidRPr="008642F1">
        <w:rPr>
          <w:rStyle w:val="Strong"/>
          <w:rFonts w:cstheme="minorHAnsi"/>
        </w:rPr>
        <w:t>UI Responsiveness</w:t>
      </w:r>
      <w:r w:rsidRPr="008642F1">
        <w:rPr>
          <w:rFonts w:cstheme="minorHAnsi"/>
        </w:rPr>
        <w:t xml:space="preserve">: </w:t>
      </w:r>
      <w:r w:rsidR="00F61140">
        <w:rPr>
          <w:rFonts w:cstheme="minorHAnsi"/>
        </w:rPr>
        <w:t>I</w:t>
      </w:r>
      <w:r w:rsidRPr="008642F1">
        <w:rPr>
          <w:rFonts w:cstheme="minorHAnsi"/>
        </w:rPr>
        <w:t xml:space="preserve">f each </w:t>
      </w:r>
      <w:r w:rsidR="00372069">
        <w:rPr>
          <w:rStyle w:val="HTMLCode"/>
          <w:rFonts w:asciiTheme="minorHAnsi" w:eastAsiaTheme="majorEastAsia" w:hAnsiTheme="minorHAnsi" w:cstheme="minorHAnsi"/>
          <w:sz w:val="22"/>
          <w:szCs w:val="22"/>
        </w:rPr>
        <w:t>list</w:t>
      </w:r>
      <w:r w:rsidRPr="008642F1">
        <w:rPr>
          <w:rFonts w:cstheme="minorHAnsi"/>
        </w:rPr>
        <w:t xml:space="preserve"> item takes </w:t>
      </w:r>
      <w:r w:rsidR="008642F1">
        <w:rPr>
          <w:rFonts w:cstheme="minorHAnsi"/>
        </w:rPr>
        <w:t>significant</w:t>
      </w:r>
      <w:r w:rsidRPr="008642F1">
        <w:rPr>
          <w:rFonts w:cstheme="minorHAnsi"/>
        </w:rPr>
        <w:t xml:space="preserve"> time to reconcile and render, the main thread will be occupied with these rendering tasks</w:t>
      </w:r>
      <w:r w:rsidR="00562A3D">
        <w:rPr>
          <w:rFonts w:cstheme="minorHAnsi"/>
        </w:rPr>
        <w:t>, leading</w:t>
      </w:r>
      <w:r w:rsidRPr="008642F1">
        <w:rPr>
          <w:rFonts w:cstheme="minorHAnsi"/>
        </w:rPr>
        <w:t xml:space="preserve"> to noticeable delay</w:t>
      </w:r>
      <w:r w:rsidR="00562A3D">
        <w:rPr>
          <w:rFonts w:cstheme="minorHAnsi"/>
        </w:rPr>
        <w:t>s</w:t>
      </w:r>
      <w:r w:rsidRPr="008642F1">
        <w:rPr>
          <w:rFonts w:cstheme="minorHAnsi"/>
        </w:rPr>
        <w:t xml:space="preserve"> in responding to user interactions, such as typing or clicking.</w:t>
      </w:r>
    </w:p>
    <w:p w14:paraId="46DDD0A7" w14:textId="22F4E910" w:rsidR="00BA3445" w:rsidRPr="008642F1" w:rsidRDefault="00BA3445" w:rsidP="00BA3445">
      <w:pPr>
        <w:rPr>
          <w:rFonts w:cstheme="minorHAnsi"/>
        </w:rPr>
      </w:pPr>
      <w:r w:rsidRPr="008642F1">
        <w:rPr>
          <w:rStyle w:val="Strong"/>
          <w:rFonts w:cstheme="minorHAnsi"/>
        </w:rPr>
        <w:lastRenderedPageBreak/>
        <w:t>Blocking User Input</w:t>
      </w:r>
      <w:r w:rsidRPr="008642F1">
        <w:rPr>
          <w:rFonts w:cstheme="minorHAnsi"/>
        </w:rPr>
        <w:t>: While the main thread is busy reconciling and rendering items, it may not respond promptly to user input</w:t>
      </w:r>
      <w:r w:rsidR="00BF078B">
        <w:rPr>
          <w:rFonts w:cstheme="minorHAnsi"/>
        </w:rPr>
        <w:t xml:space="preserve">, resulting </w:t>
      </w:r>
      <w:r w:rsidRPr="008642F1">
        <w:rPr>
          <w:rFonts w:cstheme="minorHAnsi"/>
        </w:rPr>
        <w:t>in a frustrating user experience, as users expect real-time or near-real-time responsiveness to their actions.</w:t>
      </w:r>
    </w:p>
    <w:p w14:paraId="469A6A10" w14:textId="4ADE3D69" w:rsidR="00BA3445" w:rsidRPr="008642F1" w:rsidRDefault="00BA3445" w:rsidP="00BA3445">
      <w:pPr>
        <w:rPr>
          <w:rFonts w:cstheme="minorHAnsi"/>
        </w:rPr>
      </w:pPr>
      <w:r w:rsidRPr="008642F1">
        <w:rPr>
          <w:rStyle w:val="Strong"/>
          <w:rFonts w:cstheme="minorHAnsi"/>
        </w:rPr>
        <w:t>High-Priority Updates</w:t>
      </w:r>
      <w:r w:rsidRPr="008642F1">
        <w:rPr>
          <w:rFonts w:cstheme="minorHAnsi"/>
        </w:rPr>
        <w:t>: In scenarios w</w:t>
      </w:r>
      <w:r w:rsidR="00BF078B">
        <w:rPr>
          <w:rFonts w:cstheme="minorHAnsi"/>
        </w:rPr>
        <w:t>ith</w:t>
      </w:r>
      <w:r w:rsidRPr="008642F1">
        <w:rPr>
          <w:rFonts w:cstheme="minorHAnsi"/>
        </w:rPr>
        <w:t xml:space="preserve"> critical, high-priority updates that users need to see immediately (e.g., error messages, alerts, or dynamic search results), the stack reconciliation process can cause delays in rendering these updates.</w:t>
      </w:r>
    </w:p>
    <w:p w14:paraId="6DCEBF49" w14:textId="77777777" w:rsidR="00FD1F5D" w:rsidRDefault="00FD1F5D" w:rsidP="00C02456"/>
    <w:p w14:paraId="3A512496" w14:textId="464AE4F2" w:rsidR="00106848" w:rsidRPr="00106848" w:rsidRDefault="00106848" w:rsidP="00C02456">
      <w:pPr>
        <w:rPr>
          <w:b/>
          <w:bCs/>
        </w:rPr>
      </w:pPr>
      <w:r w:rsidRPr="00106848">
        <w:rPr>
          <w:b/>
          <w:bCs/>
        </w:rPr>
        <w:t>Fiber Reconciler</w:t>
      </w:r>
    </w:p>
    <w:p w14:paraId="5DD20663" w14:textId="77777777" w:rsidR="00106848" w:rsidRDefault="00106848" w:rsidP="00C02456"/>
    <w:p w14:paraId="311B9C2E" w14:textId="2452F926" w:rsidR="00130D77" w:rsidRDefault="00911EE6" w:rsidP="00C02456">
      <w:r>
        <w:t>W</w:t>
      </w:r>
      <w:r w:rsidR="00484F92">
        <w:t>h</w:t>
      </w:r>
      <w:r>
        <w:t xml:space="preserve">ile Fiber </w:t>
      </w:r>
      <w:r w:rsidR="00127FDF">
        <w:t>has</w:t>
      </w:r>
      <w:r>
        <w:t xml:space="preserve"> significant performance improvements</w:t>
      </w:r>
      <w:r w:rsidR="00801C2A">
        <w:t xml:space="preserve">, </w:t>
      </w:r>
      <w:r w:rsidR="00484F92">
        <w:t>it also makes React development</w:t>
      </w:r>
      <w:r w:rsidR="00706776">
        <w:t xml:space="preserve"> easier.</w:t>
      </w:r>
      <w:r w:rsidR="00127FDF">
        <w:t xml:space="preserve"> Every Fiber </w:t>
      </w:r>
      <w:r w:rsidR="007468EF">
        <w:t xml:space="preserve">is a </w:t>
      </w:r>
      <w:r w:rsidR="00127FDF">
        <w:t>plain old JavaScript object</w:t>
      </w:r>
      <w:r w:rsidR="007468EF">
        <w:t>, and a Fiber also represents a unit of work.</w:t>
      </w:r>
      <w:r w:rsidR="00553D32">
        <w:t xml:space="preserve"> React processes Fibers</w:t>
      </w:r>
      <w:r w:rsidR="00CB016D">
        <w:t xml:space="preserve"> ending with finished work</w:t>
      </w:r>
      <w:r w:rsidR="00A51F31">
        <w:t>s</w:t>
      </w:r>
      <w:r w:rsidR="00CB016D">
        <w:t xml:space="preserve"> a</w:t>
      </w:r>
      <w:r w:rsidR="009501A5">
        <w:t xml:space="preserve">nd commits them by rendering </w:t>
      </w:r>
      <w:r w:rsidR="00A51F31">
        <w:t>them</w:t>
      </w:r>
      <w:r w:rsidR="009501A5">
        <w:t xml:space="preserve"> to the visible DOM.</w:t>
      </w:r>
      <w:r w:rsidR="00983D73">
        <w:t xml:space="preserve"> This process has two phases: </w:t>
      </w:r>
      <w:r w:rsidR="00130D77">
        <w:t>r</w:t>
      </w:r>
      <w:r w:rsidR="00983D73">
        <w:t>endering</w:t>
      </w:r>
      <w:r w:rsidR="00130D77">
        <w:t xml:space="preserve"> and committing.</w:t>
      </w:r>
      <w:r w:rsidR="00D343E3">
        <w:t xml:space="preserve"> </w:t>
      </w:r>
      <w:r w:rsidR="00976EB4">
        <w:t xml:space="preserve">In the render phase, React </w:t>
      </w:r>
      <w:r w:rsidR="009D0ACE">
        <w:t>does all kind</w:t>
      </w:r>
      <w:r w:rsidR="00D343E3">
        <w:t>s</w:t>
      </w:r>
      <w:r w:rsidR="009D0ACE">
        <w:t xml:space="preserve"> of asynchronous tasks</w:t>
      </w:r>
      <w:r w:rsidR="00EA2AFA">
        <w:t>, which can be prioritised, paused or discarded.</w:t>
      </w:r>
      <w:r w:rsidR="00373F0E">
        <w:t xml:space="preserve"> The commit phase is a synchronous phase that cannot be interrupted.</w:t>
      </w:r>
    </w:p>
    <w:p w14:paraId="3CDE1D31" w14:textId="77777777" w:rsidR="007E2F66" w:rsidRDefault="007E2F66" w:rsidP="00C02456"/>
    <w:p w14:paraId="20821A46" w14:textId="77777777" w:rsidR="00A21413" w:rsidRDefault="007E2F66" w:rsidP="00C02456">
      <w:r>
        <w:t xml:space="preserve">Every </w:t>
      </w:r>
      <w:r w:rsidR="009729C8">
        <w:t>Fiber has a one-to-one relationship to things, like components</w:t>
      </w:r>
      <w:r w:rsidR="001E78B8">
        <w:t xml:space="preserve"> or</w:t>
      </w:r>
      <w:r w:rsidR="009729C8">
        <w:t xml:space="preserve"> </w:t>
      </w:r>
      <w:r w:rsidR="001E78B8">
        <w:t xml:space="preserve">DOM nodes. </w:t>
      </w:r>
      <w:r w:rsidR="00BD3019">
        <w:t xml:space="preserve">The type of </w:t>
      </w:r>
      <w:r w:rsidR="008B4A17">
        <w:t>Fiber is stored in the tag property</w:t>
      </w:r>
      <w:r w:rsidR="00A008CF">
        <w:t>, which accepts a number between 0 and 24</w:t>
      </w:r>
      <w:r w:rsidR="00934261">
        <w:t xml:space="preserve"> and represents a type</w:t>
      </w:r>
      <w:r w:rsidR="002202C3">
        <w:t xml:space="preserve">, like function component, class component, </w:t>
      </w:r>
      <w:r w:rsidR="00D10ED1">
        <w:t>fragment, etc.</w:t>
      </w:r>
      <w:r w:rsidR="002475D2">
        <w:t xml:space="preserve"> </w:t>
      </w:r>
      <w:r w:rsidR="000A4AC5">
        <w:t xml:space="preserve">The state node property represents </w:t>
      </w:r>
      <w:r w:rsidR="00F95BC1">
        <w:t xml:space="preserve">the </w:t>
      </w:r>
      <w:r w:rsidR="00D77568">
        <w:t>element's reference</w:t>
      </w:r>
      <w:r w:rsidR="00683326">
        <w:t xml:space="preserve"> to access the </w:t>
      </w:r>
      <w:r w:rsidR="00D77568">
        <w:t>state associated with the Fiber.</w:t>
      </w:r>
      <w:r w:rsidR="00D502C6">
        <w:t xml:space="preserve"> </w:t>
      </w:r>
    </w:p>
    <w:p w14:paraId="7EBD8C68" w14:textId="77777777" w:rsidR="00382610" w:rsidRDefault="00382610" w:rsidP="00C02456"/>
    <w:p w14:paraId="02B8B4FA" w14:textId="6AFE72FF" w:rsidR="00382610" w:rsidRDefault="00D502C6" w:rsidP="00C02456">
      <w:r>
        <w:t xml:space="preserve">The difference between Fiber </w:t>
      </w:r>
      <w:r w:rsidR="00E73A01">
        <w:t xml:space="preserve">and React </w:t>
      </w:r>
      <w:r>
        <w:t xml:space="preserve">elements </w:t>
      </w:r>
      <w:r w:rsidR="00E73A01">
        <w:t xml:space="preserve">is that React elements are </w:t>
      </w:r>
      <w:r w:rsidR="00A803D1">
        <w:t xml:space="preserve">continuously recreated, while Fibers are </w:t>
      </w:r>
      <w:r w:rsidR="00365180">
        <w:t>primarily created during the initial mount</w:t>
      </w:r>
      <w:r w:rsidR="00055B5D">
        <w:t xml:space="preserve"> and</w:t>
      </w:r>
      <w:r w:rsidR="00365180">
        <w:t xml:space="preserve"> </w:t>
      </w:r>
      <w:r w:rsidR="00055B5D">
        <w:t>constantly</w:t>
      </w:r>
      <w:r w:rsidR="00A803D1">
        <w:t xml:space="preserve"> reused.</w:t>
      </w:r>
      <w:r w:rsidR="00263CE1">
        <w:t xml:space="preserve"> </w:t>
      </w:r>
      <w:r w:rsidR="00D9233F">
        <w:t xml:space="preserve">Fibers form a tree structure, </w:t>
      </w:r>
      <w:r w:rsidR="00CD2FEA">
        <w:t xml:space="preserve">and the </w:t>
      </w:r>
      <w:r w:rsidR="00880416">
        <w:t>child, sibling and return properties handle the relationship between Fibres.</w:t>
      </w:r>
      <w:r w:rsidR="004066F9">
        <w:t xml:space="preserve"> In a F</w:t>
      </w:r>
      <w:r w:rsidR="00BB4A87">
        <w:t>iber</w:t>
      </w:r>
      <w:r w:rsidR="0052626E">
        <w:t>,</w:t>
      </w:r>
      <w:r w:rsidR="00BB4A87">
        <w:t xml:space="preserve"> the child </w:t>
      </w:r>
      <w:r w:rsidR="0052626E">
        <w:t>refers</w:t>
      </w:r>
      <w:r w:rsidR="00BB4A87">
        <w:t xml:space="preserve"> to the first child, </w:t>
      </w:r>
      <w:r w:rsidR="00CA7EEB">
        <w:t>all other elements will be connected through the sibling property</w:t>
      </w:r>
      <w:r w:rsidR="00444585">
        <w:t>, and the return is the reference to the parent.</w:t>
      </w:r>
      <w:r w:rsidR="00843558">
        <w:t xml:space="preserve"> </w:t>
      </w:r>
    </w:p>
    <w:p w14:paraId="37D069CE" w14:textId="77777777" w:rsidR="00382610" w:rsidRDefault="00382610" w:rsidP="00C02456"/>
    <w:p w14:paraId="22F79C77" w14:textId="77777777" w:rsidR="00382610" w:rsidRPr="00ED4B88" w:rsidRDefault="00382610" w:rsidP="00382610">
      <w:pPr>
        <w:rPr>
          <w:i/>
          <w:iCs/>
        </w:rPr>
      </w:pPr>
      <w:r w:rsidRPr="00ED4B88">
        <w:rPr>
          <w:i/>
          <w:iCs/>
        </w:rPr>
        <w:t>[Fiber Image]</w:t>
      </w:r>
    </w:p>
    <w:p w14:paraId="1A53FC02" w14:textId="77777777" w:rsidR="00382610" w:rsidRDefault="00382610" w:rsidP="00C02456"/>
    <w:p w14:paraId="1A20EDCA" w14:textId="03037C9E" w:rsidR="004066F9" w:rsidRDefault="00843558" w:rsidP="00C02456">
      <w:r>
        <w:t>Fibers also</w:t>
      </w:r>
      <w:r w:rsidR="001334EB">
        <w:t xml:space="preserve"> represent a unit of work, and these works can be the following: state changes, lifecycle fun</w:t>
      </w:r>
      <w:r w:rsidR="0052626E">
        <w:t>c</w:t>
      </w:r>
      <w:r w:rsidR="001334EB">
        <w:t xml:space="preserve">tions, </w:t>
      </w:r>
      <w:r w:rsidR="00292A64">
        <w:t>DOM changes</w:t>
      </w:r>
      <w:r w:rsidR="009B42A0">
        <w:t>, and react can handle these works directly or scheduled.</w:t>
      </w:r>
      <w:r w:rsidR="006F70A3">
        <w:t xml:space="preserve"> Using time slicing, </w:t>
      </w:r>
      <w:r w:rsidR="00777115">
        <w:t>React can split work into chunks</w:t>
      </w:r>
      <w:r w:rsidR="00DD2D8F">
        <w:t>, and high</w:t>
      </w:r>
      <w:r w:rsidR="00AA7258">
        <w:t>-</w:t>
      </w:r>
      <w:r w:rsidR="00DD2D8F">
        <w:t xml:space="preserve">priority </w:t>
      </w:r>
      <w:r w:rsidR="00F17D37">
        <w:t>works</w:t>
      </w:r>
      <w:r w:rsidR="00AA7258">
        <w:t>,</w:t>
      </w:r>
      <w:r w:rsidR="00F17D37">
        <w:t xml:space="preserve"> such as user interaction or animations</w:t>
      </w:r>
      <w:r w:rsidR="008723E9">
        <w:t>,</w:t>
      </w:r>
      <w:r w:rsidR="00F17D37">
        <w:t xml:space="preserve"> can be scheduled</w:t>
      </w:r>
      <w:r w:rsidR="002B4423">
        <w:t xml:space="preserve"> directly</w:t>
      </w:r>
      <w:r w:rsidR="008723E9">
        <w:t xml:space="preserve"> using the requestAnimationFrame() function. L</w:t>
      </w:r>
      <w:r w:rsidR="002B4423">
        <w:t>ow</w:t>
      </w:r>
      <w:r w:rsidR="008723E9">
        <w:t>-</w:t>
      </w:r>
      <w:r w:rsidR="002B4423">
        <w:t>priority works, like a network request</w:t>
      </w:r>
      <w:r w:rsidR="008723E9">
        <w:t>,</w:t>
      </w:r>
      <w:r w:rsidR="002B4423">
        <w:t xml:space="preserve"> can be delayed</w:t>
      </w:r>
      <w:r w:rsidR="006B1900">
        <w:t xml:space="preserve"> and scheduled with the requestIdleCallback for an idle period</w:t>
      </w:r>
      <w:r w:rsidR="002B4423">
        <w:t>.</w:t>
      </w:r>
    </w:p>
    <w:p w14:paraId="3C3A43A5" w14:textId="77777777" w:rsidR="007F4696" w:rsidRDefault="007F4696" w:rsidP="00C02456"/>
    <w:p w14:paraId="39190629" w14:textId="1642A59B" w:rsidR="00ED4B88" w:rsidRDefault="00966FF9" w:rsidP="00C02456">
      <w:r>
        <w:t xml:space="preserve">In fact, </w:t>
      </w:r>
      <w:r w:rsidR="00900742">
        <w:t xml:space="preserve">two trees </w:t>
      </w:r>
      <w:r w:rsidR="002A5E77">
        <w:t xml:space="preserve">are </w:t>
      </w:r>
      <w:r w:rsidR="00900742">
        <w:t xml:space="preserve">used in the reconciliation process: the current tree </w:t>
      </w:r>
      <w:r w:rsidR="002A5E77">
        <w:t xml:space="preserve">that is visible on the screen </w:t>
      </w:r>
      <w:r w:rsidR="00900742">
        <w:t>and the work-in-progress tree.</w:t>
      </w:r>
      <w:r w:rsidR="00561E99">
        <w:t xml:space="preserve"> </w:t>
      </w:r>
      <w:r w:rsidR="00E533B8">
        <w:t>The Fiber alternate property refers to the Fiber pair on the work-in-progress tree to help reus</w:t>
      </w:r>
      <w:r w:rsidR="000E0F9F">
        <w:t>e</w:t>
      </w:r>
      <w:r w:rsidR="00E533B8">
        <w:t xml:space="preserve"> Fibers.</w:t>
      </w:r>
      <w:r w:rsidR="000E0F9F">
        <w:t xml:space="preserve"> </w:t>
      </w:r>
      <w:r w:rsidR="0094153E">
        <w:t xml:space="preserve">React steps into a Fiber </w:t>
      </w:r>
      <w:r w:rsidR="00E35A7B">
        <w:t xml:space="preserve">with </w:t>
      </w:r>
      <w:r w:rsidR="00EC5BCC">
        <w:t xml:space="preserve">the </w:t>
      </w:r>
      <w:r w:rsidR="00E35A7B">
        <w:t>beginWork() fun</w:t>
      </w:r>
      <w:r w:rsidR="00EC5BCC">
        <w:t>c</w:t>
      </w:r>
      <w:r w:rsidR="00E35A7B">
        <w:t xml:space="preserve">tion </w:t>
      </w:r>
      <w:r w:rsidR="00EA6C68">
        <w:t>and keeps stepping in chil</w:t>
      </w:r>
      <w:r w:rsidR="00EC5BCC">
        <w:t>dren</w:t>
      </w:r>
      <w:r w:rsidR="00EA6C68">
        <w:t xml:space="preserve"> until there </w:t>
      </w:r>
      <w:r w:rsidR="00EC5BCC">
        <w:t>are</w:t>
      </w:r>
      <w:r w:rsidR="00EA6C68">
        <w:t xml:space="preserve"> none</w:t>
      </w:r>
      <w:r w:rsidR="00E35A7B">
        <w:t xml:space="preserve">, calling </w:t>
      </w:r>
      <w:r w:rsidR="00EC5BCC">
        <w:t xml:space="preserve">the </w:t>
      </w:r>
      <w:r w:rsidR="00E35A7B">
        <w:t>completeWork() fun</w:t>
      </w:r>
      <w:r w:rsidR="00EC5BCC">
        <w:t>c</w:t>
      </w:r>
      <w:r w:rsidR="00E35A7B">
        <w:t>tion</w:t>
      </w:r>
      <w:r w:rsidR="00EA6C68">
        <w:t>.</w:t>
      </w:r>
      <w:r w:rsidR="003C0FAB">
        <w:t xml:space="preserve"> After </w:t>
      </w:r>
      <w:r w:rsidR="007F2021">
        <w:t>R</w:t>
      </w:r>
      <w:r w:rsidR="003C0FAB">
        <w:t xml:space="preserve">eact completes the final </w:t>
      </w:r>
      <w:r w:rsidR="00867CCB">
        <w:t xml:space="preserve">or root </w:t>
      </w:r>
      <w:r w:rsidR="003C0FAB">
        <w:t>Fiber</w:t>
      </w:r>
      <w:r w:rsidR="00867CCB">
        <w:t xml:space="preserve">, </w:t>
      </w:r>
      <w:r w:rsidR="007F2021">
        <w:t xml:space="preserve">the </w:t>
      </w:r>
      <w:r w:rsidR="00867CCB">
        <w:t>commitWork</w:t>
      </w:r>
      <w:r w:rsidR="007F2021">
        <w:t>() function</w:t>
      </w:r>
      <w:r w:rsidR="00867CCB">
        <w:t xml:space="preserve"> is called</w:t>
      </w:r>
      <w:r w:rsidR="007F2021">
        <w:t>,</w:t>
      </w:r>
      <w:r w:rsidR="00867CCB">
        <w:t xml:space="preserve"> and</w:t>
      </w:r>
      <w:r w:rsidR="009C24F0">
        <w:t xml:space="preserve"> the changes are flushed to the DOM.</w:t>
      </w:r>
      <w:r w:rsidR="002C64F7">
        <w:t xml:space="preserve"> </w:t>
      </w:r>
      <w:r w:rsidR="00001EC7">
        <w:t>There is only one child per node, so</w:t>
      </w:r>
      <w:r w:rsidR="006A331A">
        <w:t xml:space="preserve"> the</w:t>
      </w:r>
      <w:r w:rsidR="002C64F7">
        <w:t xml:space="preserve"> traversal is not recursive </w:t>
      </w:r>
      <w:r w:rsidR="006A331A">
        <w:t>but</w:t>
      </w:r>
      <w:r w:rsidR="002C64F7">
        <w:t xml:space="preserve"> uses </w:t>
      </w:r>
      <w:r w:rsidR="00EC5BCC">
        <w:t>a while loop</w:t>
      </w:r>
      <w:r w:rsidR="006A331A">
        <w:t>.</w:t>
      </w:r>
    </w:p>
    <w:p w14:paraId="7A86CB15" w14:textId="77777777" w:rsidR="00072C3F" w:rsidRDefault="00072C3F" w:rsidP="00C02456"/>
    <w:p w14:paraId="70B05DAA" w14:textId="77777777" w:rsidR="00072C3F" w:rsidRDefault="00072C3F" w:rsidP="00072C3F">
      <w:pPr>
        <w:jc w:val="left"/>
        <w:rPr>
          <w:b/>
          <w:bCs/>
        </w:rPr>
      </w:pPr>
      <w:r w:rsidRPr="00EC78FE">
        <w:rPr>
          <w:b/>
          <w:bCs/>
        </w:rPr>
        <w:t>Batching</w:t>
      </w:r>
    </w:p>
    <w:p w14:paraId="47BD071A" w14:textId="77777777" w:rsidR="00CF59B9" w:rsidRDefault="00CF59B9" w:rsidP="00072C3F">
      <w:pPr>
        <w:jc w:val="left"/>
        <w:rPr>
          <w:b/>
          <w:bCs/>
        </w:rPr>
      </w:pPr>
    </w:p>
    <w:p w14:paraId="7DFBFE52" w14:textId="514FC1ED" w:rsidR="00CF59B9" w:rsidRPr="00EC78FE" w:rsidRDefault="00CF59B9" w:rsidP="00072C3F">
      <w:pPr>
        <w:jc w:val="left"/>
        <w:rPr>
          <w:b/>
          <w:bCs/>
        </w:rPr>
      </w:pPr>
      <w:r>
        <w:lastRenderedPageBreak/>
        <w:t>React can face challenges in keeping pace with user inputs or actions, mainly when several state updates are in play. For instance, when a component needs to update two or more state variables in response to user interactions, React may initiate multiple re</w:t>
      </w:r>
      <w:r w:rsidR="00210932">
        <w:t>-</w:t>
      </w:r>
      <w:r>
        <w:t>renders, potentially leading to a less-than-smooth or sluggish user experience.</w:t>
      </w:r>
      <w:r w:rsidR="008575CC">
        <w:t xml:space="preserve"> </w:t>
      </w:r>
      <w:r w:rsidR="008575CC" w:rsidRPr="008437CD">
        <w:rPr>
          <w:i/>
          <w:iCs/>
        </w:rPr>
        <w:t xml:space="preserve">[Link: </w:t>
      </w:r>
      <w:r w:rsidR="008437CD" w:rsidRPr="008437CD">
        <w:rPr>
          <w:i/>
          <w:iCs/>
        </w:rPr>
        <w:t>Shevchuk</w:t>
      </w:r>
      <w:r w:rsidR="008575CC" w:rsidRPr="008437CD">
        <w:rPr>
          <w:i/>
          <w:iCs/>
        </w:rPr>
        <w:t>]</w:t>
      </w:r>
    </w:p>
    <w:p w14:paraId="39062E22" w14:textId="77777777" w:rsidR="00072C3F" w:rsidRDefault="00072C3F" w:rsidP="00072C3F">
      <w:pPr>
        <w:jc w:val="left"/>
      </w:pPr>
    </w:p>
    <w:p w14:paraId="4D5A445B" w14:textId="2511FBA1" w:rsidR="00781E0C" w:rsidRPr="004C4719" w:rsidRDefault="00536DDB" w:rsidP="004C4719">
      <w:r>
        <w:t>Before</w:t>
      </w:r>
      <w:r w:rsidR="004C4719">
        <w:t xml:space="preserve"> </w:t>
      </w:r>
      <w:r w:rsidR="00781E0C" w:rsidRPr="004C4719">
        <w:t>React 18, not all state updates were batched</w:t>
      </w:r>
      <w:r w:rsidR="00024550" w:rsidRPr="004C4719">
        <w:t>,</w:t>
      </w:r>
      <w:r w:rsidR="00781E0C" w:rsidRPr="004C4719">
        <w:t xml:space="preserve"> though. For example, state updates using asynchronous code (e.g. Promise) or third-party APIs (e.g. setTimeout) weren't batched and therefore triggered two re-renderings (for two respective state updates) of the component</w:t>
      </w:r>
      <w:r w:rsidR="004C4719" w:rsidRPr="004C4719">
        <w:t xml:space="preserve">. However, with React's additions in React 18, </w:t>
      </w:r>
      <w:hyperlink r:id="rId12" w:tgtFrame="_blank" w:history="1">
        <w:r w:rsidR="004C4719" w:rsidRPr="004C4719">
          <w:rPr>
            <w:rStyle w:val="Hyperlink"/>
            <w:color w:val="auto"/>
            <w:u w:val="none"/>
          </w:rPr>
          <w:t>automatic batching</w:t>
        </w:r>
      </w:hyperlink>
      <w:r w:rsidR="004C4719" w:rsidRPr="004C4719">
        <w:t xml:space="preserve"> became the default. If there are situations where a React developer would want to opt</w:t>
      </w:r>
      <w:r w:rsidR="004C4719">
        <w:t xml:space="preserve"> </w:t>
      </w:r>
      <w:r w:rsidR="004C4719" w:rsidRPr="004C4719">
        <w:t>out of batching, one could use the flushSync top-level API of React</w:t>
      </w:r>
      <w:r w:rsidR="004C4719">
        <w:t>.</w:t>
      </w:r>
      <w:r w:rsidR="008437CD">
        <w:t xml:space="preserve"> </w:t>
      </w:r>
      <w:r w:rsidR="008437CD" w:rsidRPr="00C60968">
        <w:rPr>
          <w:i/>
          <w:iCs/>
        </w:rPr>
        <w:t xml:space="preserve">[Link: </w:t>
      </w:r>
      <w:r w:rsidRPr="00C60968">
        <w:rPr>
          <w:i/>
          <w:iCs/>
        </w:rPr>
        <w:t>Wieruch</w:t>
      </w:r>
      <w:r w:rsidR="008437CD" w:rsidRPr="00C60968">
        <w:rPr>
          <w:i/>
          <w:iCs/>
        </w:rPr>
        <w:t>]</w:t>
      </w:r>
    </w:p>
    <w:p w14:paraId="2B29D4C8" w14:textId="77777777" w:rsidR="00781E0C" w:rsidRDefault="00781E0C" w:rsidP="00072C3F">
      <w:pPr>
        <w:jc w:val="left"/>
      </w:pPr>
    </w:p>
    <w:p w14:paraId="3D24989B" w14:textId="23668DF8" w:rsidR="00072C3F" w:rsidRPr="007B436B" w:rsidRDefault="007B436B" w:rsidP="00072C3F">
      <w:pPr>
        <w:jc w:val="left"/>
        <w:rPr>
          <w:b/>
          <w:bCs/>
        </w:rPr>
      </w:pPr>
      <w:r w:rsidRPr="007B436B">
        <w:rPr>
          <w:b/>
          <w:bCs/>
        </w:rPr>
        <w:t>JSX</w:t>
      </w:r>
    </w:p>
    <w:p w14:paraId="1971DC48" w14:textId="77777777" w:rsidR="007B436B" w:rsidRDefault="007B436B" w:rsidP="00072C3F">
      <w:pPr>
        <w:jc w:val="left"/>
      </w:pPr>
    </w:p>
    <w:p w14:paraId="1D243C7E" w14:textId="0B7CE60D" w:rsidR="007B436B" w:rsidRDefault="007B436B" w:rsidP="00B7080F">
      <w:r w:rsidRPr="007B436B">
        <w:t xml:space="preserve">JavaScript XML </w:t>
      </w:r>
      <w:r w:rsidR="00C43743">
        <w:t xml:space="preserve">(JSX) </w:t>
      </w:r>
      <w:r w:rsidRPr="007B436B">
        <w:t xml:space="preserve">is a syntax extension for JavaScript often used with the React library. It allows you to write HTML-like code within JavaScript files. JSX provides a more concise and readable way to describe the structure of user interfaces. React components use JSX to define the </w:t>
      </w:r>
      <w:r w:rsidR="00232CBE">
        <w:t>user interface's layout, structure, and appearan</w:t>
      </w:r>
      <w:r w:rsidRPr="007B436B">
        <w:t>ce by creating a hierarchy of virtual DOM elements that are later rendered to the actual DOM. JSX code is transpiled into regular JavaScript using tools like Babel, making it compatible with web browsers. This approach simplifies the creation of dynamic and interactive web applications, making it easier for developers to work with the React library.</w:t>
      </w:r>
    </w:p>
    <w:p w14:paraId="3FFF4C5F" w14:textId="77777777" w:rsidR="00072C3F" w:rsidRDefault="00072C3F" w:rsidP="00545B7A"/>
    <w:p w14:paraId="1145707B" w14:textId="28E01F3A" w:rsidR="00545B7A" w:rsidRDefault="00545B7A" w:rsidP="00545B7A">
      <w:pPr>
        <w:rPr>
          <w:rFonts w:cstheme="minorHAnsi"/>
        </w:rPr>
      </w:pPr>
      <w:r w:rsidRPr="00545B7A">
        <w:rPr>
          <w:rFonts w:cstheme="minorHAnsi"/>
        </w:rPr>
        <w:t xml:space="preserve">Fundamentally, JSX provides syntactic sugar for the </w:t>
      </w:r>
      <w:r w:rsidRPr="00545B7A">
        <w:rPr>
          <w:rStyle w:val="HTMLCode"/>
          <w:rFonts w:asciiTheme="minorHAnsi" w:eastAsiaTheme="majorEastAsia" w:hAnsiTheme="minorHAnsi" w:cstheme="minorHAnsi"/>
          <w:sz w:val="22"/>
          <w:szCs w:val="22"/>
        </w:rPr>
        <w:t>React.createElement(component, props, ...children)</w:t>
      </w:r>
      <w:r w:rsidRPr="00545B7A">
        <w:rPr>
          <w:rFonts w:cstheme="minorHAnsi"/>
        </w:rPr>
        <w:t xml:space="preserve"> function.</w:t>
      </w:r>
      <w:r w:rsidR="009A158D">
        <w:rPr>
          <w:rFonts w:cstheme="minorHAnsi"/>
        </w:rPr>
        <w:t xml:space="preserve"> </w:t>
      </w:r>
      <w:r w:rsidR="00037254">
        <w:rPr>
          <w:rFonts w:cstheme="minorHAnsi"/>
        </w:rPr>
        <w:t xml:space="preserve">React components </w:t>
      </w:r>
      <w:r w:rsidR="00A8505C">
        <w:rPr>
          <w:rFonts w:cstheme="minorHAnsi"/>
        </w:rPr>
        <w:t>use</w:t>
      </w:r>
      <w:r w:rsidR="00037254">
        <w:rPr>
          <w:rFonts w:cstheme="minorHAnsi"/>
        </w:rPr>
        <w:t xml:space="preserve"> capitalised</w:t>
      </w:r>
      <w:r w:rsidR="00A8505C">
        <w:rPr>
          <w:rFonts w:cstheme="minorHAnsi"/>
        </w:rPr>
        <w:t xml:space="preserve"> JSX tags</w:t>
      </w:r>
      <w:r w:rsidR="00037254">
        <w:rPr>
          <w:rFonts w:cstheme="minorHAnsi"/>
        </w:rPr>
        <w:t xml:space="preserve">, </w:t>
      </w:r>
      <w:r w:rsidR="006E360C">
        <w:rPr>
          <w:rFonts w:cstheme="minorHAnsi"/>
        </w:rPr>
        <w:t>and native, built-in components</w:t>
      </w:r>
      <w:r w:rsidR="00E94DCA">
        <w:rPr>
          <w:rFonts w:cstheme="minorHAnsi"/>
        </w:rPr>
        <w:t>, such as a div</w:t>
      </w:r>
      <w:r w:rsidR="008D4C1F">
        <w:rPr>
          <w:rFonts w:cstheme="minorHAnsi"/>
        </w:rPr>
        <w:t>,</w:t>
      </w:r>
      <w:r w:rsidR="00E94DCA">
        <w:rPr>
          <w:rFonts w:cstheme="minorHAnsi"/>
        </w:rPr>
        <w:t xml:space="preserve"> must be lowercase</w:t>
      </w:r>
      <w:r w:rsidR="008D4C1F">
        <w:rPr>
          <w:rFonts w:cstheme="minorHAnsi"/>
        </w:rPr>
        <w:t xml:space="preserve">. </w:t>
      </w:r>
      <w:r w:rsidR="00081016">
        <w:rPr>
          <w:rFonts w:cstheme="minorHAnsi"/>
        </w:rPr>
        <w:t>Also, JSX accepts dot notation</w:t>
      </w:r>
      <w:r w:rsidR="007E7729">
        <w:rPr>
          <w:rFonts w:cstheme="minorHAnsi"/>
        </w:rPr>
        <w:t>;</w:t>
      </w:r>
      <w:r w:rsidR="00081016">
        <w:rPr>
          <w:rFonts w:cstheme="minorHAnsi"/>
        </w:rPr>
        <w:t xml:space="preserve"> therefore</w:t>
      </w:r>
      <w:r w:rsidR="007E7729">
        <w:rPr>
          <w:rFonts w:cstheme="minorHAnsi"/>
        </w:rPr>
        <w:t xml:space="preserve">, </w:t>
      </w:r>
      <w:r w:rsidR="0064462B">
        <w:rPr>
          <w:rFonts w:cstheme="minorHAnsi"/>
        </w:rPr>
        <w:t>M</w:t>
      </w:r>
      <w:r w:rsidR="00390447">
        <w:rPr>
          <w:rFonts w:cstheme="minorHAnsi"/>
        </w:rPr>
        <w:t>yComponents.Colour</w:t>
      </w:r>
      <w:r w:rsidR="00E74740">
        <w:rPr>
          <w:rFonts w:cstheme="minorHAnsi"/>
        </w:rPr>
        <w:t>P</w:t>
      </w:r>
      <w:r w:rsidR="00390447">
        <w:rPr>
          <w:rFonts w:cstheme="minorHAnsi"/>
        </w:rPr>
        <w:t>icker is a valid</w:t>
      </w:r>
      <w:r w:rsidR="00E74740">
        <w:rPr>
          <w:rFonts w:cstheme="minorHAnsi"/>
        </w:rPr>
        <w:t xml:space="preserve"> JSX syntax and can be used to modularise complex components.</w:t>
      </w:r>
      <w:r w:rsidR="00AE2E13">
        <w:rPr>
          <w:rFonts w:cstheme="minorHAnsi"/>
        </w:rPr>
        <w:t xml:space="preserve"> </w:t>
      </w:r>
      <w:r w:rsidR="00647EDB">
        <w:rPr>
          <w:rFonts w:cstheme="minorHAnsi"/>
        </w:rPr>
        <w:t>A closing tag can also be applied if a JSX component has no children.</w:t>
      </w:r>
      <w:r w:rsidR="00D25814">
        <w:rPr>
          <w:rFonts w:cstheme="minorHAnsi"/>
        </w:rPr>
        <w:t xml:space="preserve"> Note that JSX </w:t>
      </w:r>
      <w:r w:rsidR="00705A6F">
        <w:rPr>
          <w:rFonts w:cstheme="minorHAnsi"/>
        </w:rPr>
        <w:t>must return a single root element</w:t>
      </w:r>
      <w:r w:rsidR="00940771">
        <w:rPr>
          <w:rFonts w:cstheme="minorHAnsi"/>
        </w:rPr>
        <w:t>,</w:t>
      </w:r>
      <w:r w:rsidR="00705A6F">
        <w:rPr>
          <w:rFonts w:cstheme="minorHAnsi"/>
        </w:rPr>
        <w:t xml:space="preserve"> and multiple root elements must be </w:t>
      </w:r>
      <w:r w:rsidR="00A503EC">
        <w:rPr>
          <w:rFonts w:cstheme="minorHAnsi"/>
        </w:rPr>
        <w:t>wrapped</w:t>
      </w:r>
      <w:r w:rsidR="002E0A8A">
        <w:rPr>
          <w:rFonts w:cstheme="minorHAnsi"/>
        </w:rPr>
        <w:t xml:space="preserve"> with a container component or a fragment</w:t>
      </w:r>
      <w:r w:rsidR="00A503EC">
        <w:rPr>
          <w:rFonts w:cstheme="minorHAnsi"/>
        </w:rPr>
        <w:t xml:space="preserve">. </w:t>
      </w:r>
    </w:p>
    <w:p w14:paraId="3964A23D" w14:textId="77777777" w:rsidR="003B6B76" w:rsidRDefault="003B6B76" w:rsidP="00545B7A">
      <w:pPr>
        <w:rPr>
          <w:rFonts w:cstheme="minorHAnsi"/>
        </w:rPr>
      </w:pPr>
    </w:p>
    <w:p w14:paraId="6F3E8AF6" w14:textId="5520575B" w:rsidR="003B6B76" w:rsidRDefault="003B6B76" w:rsidP="00545B7A">
      <w:pPr>
        <w:rPr>
          <w:rFonts w:cstheme="minorHAnsi"/>
        </w:rPr>
      </w:pPr>
      <w:r>
        <w:rPr>
          <w:rFonts w:cstheme="minorHAnsi"/>
        </w:rPr>
        <w:t>JSX also accepts</w:t>
      </w:r>
      <w:r w:rsidR="00C97FC1">
        <w:rPr>
          <w:rFonts w:cstheme="minorHAnsi"/>
        </w:rPr>
        <w:t xml:space="preserve"> any JavaScript expression</w:t>
      </w:r>
      <w:r w:rsidR="00DC1448">
        <w:rPr>
          <w:rFonts w:cstheme="minorHAnsi"/>
        </w:rPr>
        <w:t xml:space="preserve"> to assign</w:t>
      </w:r>
      <w:r w:rsidR="00610EC5">
        <w:rPr>
          <w:rFonts w:cstheme="minorHAnsi"/>
        </w:rPr>
        <w:t xml:space="preserve"> d</w:t>
      </w:r>
      <w:r w:rsidR="00C97FC1">
        <w:rPr>
          <w:rFonts w:cstheme="minorHAnsi"/>
        </w:rPr>
        <w:t>y</w:t>
      </w:r>
      <w:r w:rsidR="00610EC5">
        <w:rPr>
          <w:rFonts w:cstheme="minorHAnsi"/>
        </w:rPr>
        <w:t xml:space="preserve">namic properties </w:t>
      </w:r>
      <w:r w:rsidR="00DC1448">
        <w:rPr>
          <w:rFonts w:cstheme="minorHAnsi"/>
        </w:rPr>
        <w:t>using</w:t>
      </w:r>
      <w:r w:rsidR="00610EC5">
        <w:rPr>
          <w:rFonts w:cstheme="minorHAnsi"/>
        </w:rPr>
        <w:t xml:space="preserve"> bracket notation</w:t>
      </w:r>
      <w:r w:rsidR="00C97FC1">
        <w:rPr>
          <w:rFonts w:cstheme="minorHAnsi"/>
        </w:rPr>
        <w:t>.</w:t>
      </w:r>
      <w:r w:rsidR="00FC4F23" w:rsidRPr="00444C68">
        <w:t xml:space="preserve"> The default property value is true if only the property name is applied.</w:t>
      </w:r>
      <w:r w:rsidR="00162093" w:rsidRPr="00444C68">
        <w:t xml:space="preserve"> In JSX, JavaScript expressions enclosed in curly braces can evaluate to strings, React elements, or lists of these values, providing a versatile way to define the structure and content of React components. Additionally, the props.children prop works like any other prop, allowing the passing of various data types, not limited to what React typically renders. For instance, custom components can receive callback functions or custom JSX structures as children, adding flexibility and composability to React applications.</w:t>
      </w:r>
    </w:p>
    <w:p w14:paraId="1FAD18DF" w14:textId="77777777" w:rsidR="0003663A" w:rsidRDefault="0003663A" w:rsidP="00072C3F">
      <w:pPr>
        <w:jc w:val="left"/>
      </w:pPr>
    </w:p>
    <w:p w14:paraId="520DF004" w14:textId="25B914AB" w:rsidR="00785214" w:rsidRDefault="006014BC" w:rsidP="00072C3F">
      <w:pPr>
        <w:jc w:val="left"/>
        <w:rPr>
          <w:b/>
          <w:bCs/>
        </w:rPr>
      </w:pPr>
      <w:r>
        <w:rPr>
          <w:b/>
          <w:bCs/>
        </w:rPr>
        <w:t>Babel and JSX Transpilation</w:t>
      </w:r>
    </w:p>
    <w:p w14:paraId="59567925" w14:textId="77777777" w:rsidR="005C14E2" w:rsidRDefault="005C14E2" w:rsidP="00890CF4"/>
    <w:p w14:paraId="3D22EEBF" w14:textId="327A52E3" w:rsidR="00245279" w:rsidRPr="00245279" w:rsidRDefault="00245279" w:rsidP="00890CF4">
      <w:r w:rsidRPr="00245279">
        <w:t xml:space="preserve">Babel is a JavaScript compiler that is often used in React development. It </w:t>
      </w:r>
      <w:r w:rsidR="00890CF4">
        <w:t>is crucial</w:t>
      </w:r>
      <w:r w:rsidRPr="00245279">
        <w:t xml:space="preserve"> in transforming modern JavaScript code, including JSX, into versions compatible with older browsers and environments. Babel is </w:t>
      </w:r>
      <w:r w:rsidR="00890CF4">
        <w:t>essential</w:t>
      </w:r>
      <w:r w:rsidRPr="00245279">
        <w:t xml:space="preserve"> in the React ecosystem for the following reasons:</w:t>
      </w:r>
    </w:p>
    <w:p w14:paraId="002DDCB9" w14:textId="77777777" w:rsidR="00245279" w:rsidRPr="00245279" w:rsidRDefault="00245279" w:rsidP="00890CF4"/>
    <w:p w14:paraId="7A7955AF" w14:textId="3E8E1288" w:rsidR="00245279" w:rsidRPr="00245279" w:rsidRDefault="0070561B" w:rsidP="00890CF4">
      <w:r>
        <w:rPr>
          <w:b/>
          <w:bCs/>
        </w:rPr>
        <w:t xml:space="preserve">1. </w:t>
      </w:r>
      <w:r w:rsidR="00245279" w:rsidRPr="00890CF4">
        <w:rPr>
          <w:b/>
          <w:bCs/>
        </w:rPr>
        <w:t>JSX Transformation</w:t>
      </w:r>
      <w:r w:rsidR="00245279" w:rsidRPr="00245279">
        <w:t>: Babel is used to transpile JSX code, allowing developers to write JSX syntax in their React components. It converts JSX into standard JavaScript code that browsers can understand.</w:t>
      </w:r>
    </w:p>
    <w:p w14:paraId="1BD9086C" w14:textId="77777777" w:rsidR="00245279" w:rsidRPr="00245279" w:rsidRDefault="00245279" w:rsidP="00890CF4"/>
    <w:p w14:paraId="7024E409" w14:textId="7B41957C" w:rsidR="00245279" w:rsidRPr="00245279" w:rsidRDefault="00245279" w:rsidP="00890CF4">
      <w:r w:rsidRPr="00245279">
        <w:lastRenderedPageBreak/>
        <w:t xml:space="preserve">2. </w:t>
      </w:r>
      <w:r w:rsidRPr="00890CF4">
        <w:rPr>
          <w:b/>
          <w:bCs/>
        </w:rPr>
        <w:t>ES6/ESNext Support</w:t>
      </w:r>
      <w:r w:rsidRPr="00245279">
        <w:t>: Babel enables modern JavaScript features (ECMAScript 6 and beyond) in React applications. It transforms code into ES5 or other compatible versions, ensuring broad browser compatibility.</w:t>
      </w:r>
    </w:p>
    <w:p w14:paraId="524D0E13" w14:textId="77777777" w:rsidR="00245279" w:rsidRPr="00245279" w:rsidRDefault="00245279" w:rsidP="00890CF4"/>
    <w:p w14:paraId="7121E2D0" w14:textId="04919BCD" w:rsidR="00245279" w:rsidRPr="00245279" w:rsidRDefault="00245279" w:rsidP="00890CF4">
      <w:r w:rsidRPr="00245279">
        <w:t xml:space="preserve">3. </w:t>
      </w:r>
      <w:r w:rsidRPr="00184ACE">
        <w:rPr>
          <w:b/>
          <w:bCs/>
        </w:rPr>
        <w:t>Optimi</w:t>
      </w:r>
      <w:r w:rsidR="00184ACE" w:rsidRPr="00184ACE">
        <w:rPr>
          <w:b/>
          <w:bCs/>
        </w:rPr>
        <w:t>s</w:t>
      </w:r>
      <w:r w:rsidRPr="00184ACE">
        <w:rPr>
          <w:b/>
          <w:bCs/>
        </w:rPr>
        <w:t>ing Code</w:t>
      </w:r>
      <w:r w:rsidRPr="00245279">
        <w:t>: Babel can optimi</w:t>
      </w:r>
      <w:r w:rsidR="00184ACE">
        <w:t>s</w:t>
      </w:r>
      <w:r w:rsidRPr="00245279">
        <w:t>e and minimi</w:t>
      </w:r>
      <w:r w:rsidR="00184ACE">
        <w:t>s</w:t>
      </w:r>
      <w:r w:rsidRPr="00245279">
        <w:t>e the code, reducing its size and improving application performance.</w:t>
      </w:r>
    </w:p>
    <w:p w14:paraId="3C0745B1" w14:textId="77777777" w:rsidR="00245279" w:rsidRPr="00245279" w:rsidRDefault="00245279" w:rsidP="00890CF4"/>
    <w:p w14:paraId="7E096227" w14:textId="2BFD2193" w:rsidR="00245279" w:rsidRPr="00245279" w:rsidRDefault="00245279" w:rsidP="00890CF4">
      <w:r w:rsidRPr="00245279">
        <w:t xml:space="preserve">4. </w:t>
      </w:r>
      <w:r w:rsidRPr="00184ACE">
        <w:rPr>
          <w:b/>
          <w:bCs/>
        </w:rPr>
        <w:t>Plugin Ecosystem</w:t>
      </w:r>
      <w:r w:rsidRPr="00245279">
        <w:t>: Babel has a rich ecosystem of plugins that can be added to tailor the transformation process to specific project requirements. Developers can customi</w:t>
      </w:r>
      <w:r w:rsidR="00184ACE">
        <w:t>s</w:t>
      </w:r>
      <w:r w:rsidRPr="00245279">
        <w:t>e Babel's behavio</w:t>
      </w:r>
      <w:r w:rsidR="00184ACE">
        <w:t>u</w:t>
      </w:r>
      <w:r w:rsidRPr="00245279">
        <w:t>r with plugins and presets.</w:t>
      </w:r>
    </w:p>
    <w:p w14:paraId="16DB6BEE" w14:textId="77777777" w:rsidR="00F467CC" w:rsidRPr="005C14E2" w:rsidRDefault="00F467CC" w:rsidP="00072C3F">
      <w:pPr>
        <w:jc w:val="left"/>
        <w:rPr>
          <w:b/>
          <w:bCs/>
        </w:rPr>
      </w:pPr>
    </w:p>
    <w:p w14:paraId="59A824E7" w14:textId="77777777" w:rsidR="00072C3F" w:rsidRPr="00894A05" w:rsidRDefault="00072C3F" w:rsidP="00072C3F">
      <w:pPr>
        <w:jc w:val="left"/>
        <w:rPr>
          <w:b/>
          <w:bCs/>
        </w:rPr>
      </w:pPr>
      <w:r w:rsidRPr="00894A05">
        <w:rPr>
          <w:b/>
          <w:bCs/>
        </w:rPr>
        <w:t>Class vs Functional Components</w:t>
      </w:r>
    </w:p>
    <w:p w14:paraId="01B0D37A" w14:textId="77777777" w:rsidR="006014BC" w:rsidRDefault="006014BC" w:rsidP="00072C3F">
      <w:pPr>
        <w:jc w:val="left"/>
        <w:rPr>
          <w:b/>
          <w:bCs/>
        </w:rPr>
      </w:pPr>
    </w:p>
    <w:p w14:paraId="1B182D9A" w14:textId="23B33B4D" w:rsidR="005C14E2" w:rsidRDefault="005C14E2" w:rsidP="00E64B52">
      <w:r>
        <w:t>We can declare React components in two different ways, using classes or functions. Functional components are some of the more common components encountered while working in React. These are simple JavaScript functions that return JSX. A class component is a JavaScript class that extends React.Component which has a render method.</w:t>
      </w:r>
    </w:p>
    <w:p w14:paraId="099A2A2A" w14:textId="77777777" w:rsidR="005C14E2" w:rsidRDefault="005C14E2" w:rsidP="005C14E2">
      <w:pPr>
        <w:jc w:val="left"/>
      </w:pPr>
    </w:p>
    <w:p w14:paraId="7A505017" w14:textId="77777777" w:rsidR="005C14E2" w:rsidRDefault="005C14E2" w:rsidP="005C14E2">
      <w:pPr>
        <w:jc w:val="left"/>
        <w:rPr>
          <w:i/>
          <w:iCs/>
        </w:rPr>
      </w:pPr>
      <w:r w:rsidRPr="00C52F17">
        <w:rPr>
          <w:i/>
          <w:iCs/>
        </w:rPr>
        <w:t>[Functional vs Class Syntax Code Snippet]</w:t>
      </w:r>
    </w:p>
    <w:p w14:paraId="472C52A1" w14:textId="77777777" w:rsidR="00843558" w:rsidRDefault="00843558" w:rsidP="00E72073">
      <w:pPr>
        <w:jc w:val="left"/>
      </w:pPr>
    </w:p>
    <w:p w14:paraId="68F23103" w14:textId="0B555E12" w:rsidR="0070672E" w:rsidRDefault="00D87F0F" w:rsidP="003458C6">
      <w:r>
        <w:t xml:space="preserve">A class component requires you to </w:t>
      </w:r>
      <w:r w:rsidR="00A44C07">
        <w:t xml:space="preserve">import and </w:t>
      </w:r>
      <w:r>
        <w:t xml:space="preserve">extend </w:t>
      </w:r>
      <w:r w:rsidR="00E835C4">
        <w:t xml:space="preserve">the </w:t>
      </w:r>
      <w:r w:rsidR="00A44C07">
        <w:t>Component</w:t>
      </w:r>
      <w:r w:rsidR="007A438D">
        <w:t xml:space="preserve"> class</w:t>
      </w:r>
      <w:r w:rsidR="00A44C07">
        <w:t xml:space="preserve"> </w:t>
      </w:r>
      <w:r>
        <w:t>from React.Component and create a render function which returns a React element.</w:t>
      </w:r>
      <w:r w:rsidR="00467E66">
        <w:t xml:space="preserve"> Using </w:t>
      </w:r>
      <w:r w:rsidR="00467E66" w:rsidRPr="00467E66">
        <w:t>class</w:t>
      </w:r>
      <w:r w:rsidR="00467E66">
        <w:t>es</w:t>
      </w:r>
      <w:r w:rsidR="00467E66" w:rsidRPr="00467E66">
        <w:t xml:space="preserve"> </w:t>
      </w:r>
      <w:r w:rsidR="00467E66">
        <w:t>result</w:t>
      </w:r>
      <w:r w:rsidR="00E64B52">
        <w:t>s</w:t>
      </w:r>
      <w:r w:rsidR="00467E66">
        <w:t xml:space="preserve"> in additional boilerplate injected into the output compared to the function example.</w:t>
      </w:r>
      <w:r w:rsidR="003458C6">
        <w:t xml:space="preserve"> </w:t>
      </w:r>
      <w:r w:rsidR="0070672E">
        <w:t>Stateless components are the simplest components in the React ecosystem</w:t>
      </w:r>
      <w:r w:rsidR="00547ACA">
        <w:t>; however, if we want to use fun</w:t>
      </w:r>
      <w:r w:rsidR="00E835C4">
        <w:t>c</w:t>
      </w:r>
      <w:r w:rsidR="00547ACA">
        <w:t xml:space="preserve">tional components </w:t>
      </w:r>
      <w:r w:rsidR="00E835C4">
        <w:t>statefully</w:t>
      </w:r>
      <w:r w:rsidR="00A47859">
        <w:t>, we must use hooks.</w:t>
      </w:r>
      <w:r w:rsidR="00467F5B">
        <w:t xml:space="preserve"> Transpiling the hook-enabled function component adds significantly less boilerplate to the transpiled code.</w:t>
      </w:r>
    </w:p>
    <w:p w14:paraId="28B84A64" w14:textId="77777777" w:rsidR="00827343" w:rsidRDefault="00827343" w:rsidP="00E72073">
      <w:pPr>
        <w:jc w:val="left"/>
      </w:pPr>
    </w:p>
    <w:p w14:paraId="4BEDBFB7" w14:textId="26918AE8" w:rsidR="00E53AAA" w:rsidRPr="00526EA3" w:rsidRDefault="00E53AAA" w:rsidP="00E72073">
      <w:pPr>
        <w:jc w:val="left"/>
        <w:rPr>
          <w:b/>
          <w:bCs/>
        </w:rPr>
      </w:pPr>
      <w:r w:rsidRPr="00526EA3">
        <w:rPr>
          <w:b/>
          <w:bCs/>
        </w:rPr>
        <w:t>Hooks</w:t>
      </w:r>
    </w:p>
    <w:p w14:paraId="1839BB8D" w14:textId="77777777" w:rsidR="00E53AAA" w:rsidRDefault="00E53AAA" w:rsidP="00E72073">
      <w:pPr>
        <w:jc w:val="left"/>
      </w:pPr>
    </w:p>
    <w:p w14:paraId="5D115470" w14:textId="0C4A2290" w:rsidR="00083D8E" w:rsidRPr="00083D8E" w:rsidRDefault="00526EA3" w:rsidP="00083D8E">
      <w:pPr>
        <w:rPr>
          <w:rFonts w:cstheme="minorHAnsi"/>
        </w:rPr>
      </w:pPr>
      <w:r w:rsidRPr="00083D8E">
        <w:rPr>
          <w:rFonts w:cstheme="minorHAnsi"/>
        </w:rPr>
        <w:t>With React Hooks, we can use state and other React features in a functional component. It empowers developers to do functional programming in React.</w:t>
      </w:r>
      <w:r w:rsidR="002E58D6" w:rsidRPr="00083D8E">
        <w:rPr>
          <w:rFonts w:cstheme="minorHAnsi"/>
        </w:rPr>
        <w:t xml:space="preserve"> </w:t>
      </w:r>
      <w:r w:rsidR="002E58D6" w:rsidRPr="00083D8E">
        <w:rPr>
          <w:rFonts w:cstheme="minorHAnsi"/>
          <w:i/>
          <w:iCs/>
        </w:rPr>
        <w:t>[Link: FCC]</w:t>
      </w:r>
      <w:r w:rsidR="00083D8E" w:rsidRPr="00083D8E">
        <w:rPr>
          <w:rFonts w:cstheme="minorHAnsi"/>
          <w:i/>
          <w:iCs/>
        </w:rPr>
        <w:t xml:space="preserve"> </w:t>
      </w:r>
      <w:r w:rsidR="00083D8E" w:rsidRPr="00083D8E">
        <w:rPr>
          <w:rFonts w:cstheme="minorHAnsi"/>
        </w:rPr>
        <w:t>React Hooks let you "hook into" state and lifecycle features in functional components. They were introduced in React 16.8 to provide a way to use state, context, refs, and other React features without the need for class components.</w:t>
      </w:r>
      <w:r w:rsidR="00787EE6">
        <w:rPr>
          <w:rFonts w:cstheme="minorHAnsi"/>
        </w:rPr>
        <w:t xml:space="preserve"> </w:t>
      </w:r>
      <w:r w:rsidR="00083D8E" w:rsidRPr="00083D8E">
        <w:rPr>
          <w:rFonts w:cstheme="minorHAnsi"/>
        </w:rPr>
        <w:t>React Hooks offer several built-in functions, each designed for a specific purpose:</w:t>
      </w:r>
    </w:p>
    <w:p w14:paraId="7CE1435F"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State</w:t>
      </w:r>
      <w:r w:rsidRPr="00083D8E">
        <w:rPr>
          <w:rFonts w:cstheme="minorHAnsi"/>
        </w:rPr>
        <w:t>: Allows functional components to manage local state. It takes an initial state value and returns an array with the current state and a function to update it.</w:t>
      </w:r>
    </w:p>
    <w:p w14:paraId="68E288EC"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Effect</w:t>
      </w:r>
      <w:r w:rsidRPr="00083D8E">
        <w:rPr>
          <w:rFonts w:cstheme="minorHAnsi"/>
        </w:rPr>
        <w:t xml:space="preserve">: Enables functional components to perform side effects, like data fetching or DOM manipulation, after rendering. It replaces lifecycle methods like </w:t>
      </w:r>
      <w:r w:rsidRPr="00083D8E">
        <w:rPr>
          <w:rStyle w:val="HTMLCode"/>
          <w:rFonts w:asciiTheme="minorHAnsi" w:eastAsiaTheme="majorEastAsia" w:hAnsiTheme="minorHAnsi" w:cstheme="minorHAnsi"/>
          <w:sz w:val="22"/>
          <w:szCs w:val="22"/>
        </w:rPr>
        <w:t>componentDidMount</w:t>
      </w:r>
      <w:r w:rsidRPr="00083D8E">
        <w:rPr>
          <w:rFonts w:cstheme="minorHAnsi"/>
        </w:rPr>
        <w:t xml:space="preserve"> and </w:t>
      </w:r>
      <w:r w:rsidRPr="00083D8E">
        <w:rPr>
          <w:rStyle w:val="HTMLCode"/>
          <w:rFonts w:asciiTheme="minorHAnsi" w:eastAsiaTheme="majorEastAsia" w:hAnsiTheme="minorHAnsi" w:cstheme="minorHAnsi"/>
          <w:sz w:val="22"/>
          <w:szCs w:val="22"/>
        </w:rPr>
        <w:t>componentDidUpdate</w:t>
      </w:r>
      <w:r w:rsidRPr="00083D8E">
        <w:rPr>
          <w:rFonts w:cstheme="minorHAnsi"/>
        </w:rPr>
        <w:t>.</w:t>
      </w:r>
    </w:p>
    <w:p w14:paraId="55ABB7D9"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Context</w:t>
      </w:r>
      <w:r w:rsidRPr="00083D8E">
        <w:rPr>
          <w:rFonts w:cstheme="minorHAnsi"/>
        </w:rPr>
        <w:t>: Provides access to the context API, allowing components to consume context values.</w:t>
      </w:r>
    </w:p>
    <w:p w14:paraId="37B8F22C" w14:textId="077393CB"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Ref</w:t>
      </w:r>
      <w:r w:rsidRPr="00083D8E">
        <w:rPr>
          <w:rFonts w:cstheme="minorHAnsi"/>
        </w:rPr>
        <w:t xml:space="preserve">: Creates a mutable ref object that can be used to </w:t>
      </w:r>
      <w:r w:rsidR="000D6E3F">
        <w:rPr>
          <w:rFonts w:cstheme="minorHAnsi"/>
        </w:rPr>
        <w:t>directly access and interact with DOM elements or</w:t>
      </w:r>
      <w:r w:rsidRPr="00083D8E">
        <w:rPr>
          <w:rFonts w:cstheme="minorHAnsi"/>
        </w:rPr>
        <w:t xml:space="preserve"> store mutable values.</w:t>
      </w:r>
    </w:p>
    <w:p w14:paraId="4D2F62DE" w14:textId="7BCF80DA"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Reducer</w:t>
      </w:r>
      <w:r w:rsidRPr="00083D8E">
        <w:rPr>
          <w:rFonts w:cstheme="minorHAnsi"/>
        </w:rPr>
        <w:t xml:space="preserve">: Provides an alternative to </w:t>
      </w:r>
      <w:r w:rsidRPr="00083D8E">
        <w:rPr>
          <w:rStyle w:val="HTMLCode"/>
          <w:rFonts w:asciiTheme="minorHAnsi" w:eastAsiaTheme="majorEastAsia" w:hAnsiTheme="minorHAnsi" w:cstheme="minorHAnsi"/>
          <w:sz w:val="22"/>
          <w:szCs w:val="22"/>
        </w:rPr>
        <w:t>useState</w:t>
      </w:r>
      <w:r w:rsidRPr="00083D8E">
        <w:rPr>
          <w:rFonts w:cstheme="minorHAnsi"/>
        </w:rPr>
        <w:t xml:space="preserve"> for managing more complex state logic using a reducer function.</w:t>
      </w:r>
    </w:p>
    <w:p w14:paraId="2DF0B32B" w14:textId="7F85F919"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Memo</w:t>
      </w:r>
      <w:r w:rsidRPr="00083D8E">
        <w:rPr>
          <w:rFonts w:cstheme="minorHAnsi"/>
        </w:rPr>
        <w:t xml:space="preserve"> and </w:t>
      </w:r>
      <w:r w:rsidRPr="00083D8E">
        <w:rPr>
          <w:rStyle w:val="HTMLCode"/>
          <w:rFonts w:asciiTheme="minorHAnsi" w:eastAsiaTheme="majorEastAsia" w:hAnsiTheme="minorHAnsi" w:cstheme="minorHAnsi"/>
          <w:sz w:val="22"/>
          <w:szCs w:val="22"/>
        </w:rPr>
        <w:t>useCallback</w:t>
      </w:r>
      <w:r w:rsidRPr="00083D8E">
        <w:rPr>
          <w:rFonts w:cstheme="minorHAnsi"/>
        </w:rPr>
        <w:t>: Memo</w:t>
      </w:r>
      <w:r w:rsidR="00E875E7">
        <w:rPr>
          <w:rFonts w:cstheme="minorHAnsi"/>
        </w:rPr>
        <w:t>r</w:t>
      </w:r>
      <w:r w:rsidRPr="00083D8E">
        <w:rPr>
          <w:rFonts w:cstheme="minorHAnsi"/>
        </w:rPr>
        <w:t>i</w:t>
      </w:r>
      <w:r w:rsidR="00210932">
        <w:rPr>
          <w:rFonts w:cstheme="minorHAnsi"/>
        </w:rPr>
        <w:t>s</w:t>
      </w:r>
      <w:r w:rsidRPr="00083D8E">
        <w:rPr>
          <w:rFonts w:cstheme="minorHAnsi"/>
        </w:rPr>
        <w:t>ation functions that optimi</w:t>
      </w:r>
      <w:r w:rsidR="00210932">
        <w:rPr>
          <w:rFonts w:cstheme="minorHAnsi"/>
        </w:rPr>
        <w:t>s</w:t>
      </w:r>
      <w:r w:rsidRPr="00083D8E">
        <w:rPr>
          <w:rFonts w:cstheme="minorHAnsi"/>
        </w:rPr>
        <w:t>e performance by memoi</w:t>
      </w:r>
      <w:r w:rsidR="00210932">
        <w:rPr>
          <w:rFonts w:cstheme="minorHAnsi"/>
        </w:rPr>
        <w:t>s</w:t>
      </w:r>
      <w:r w:rsidRPr="00083D8E">
        <w:rPr>
          <w:rFonts w:cstheme="minorHAnsi"/>
        </w:rPr>
        <w:t>ing values and functions to prevent unnecessary re-renders.</w:t>
      </w:r>
    </w:p>
    <w:p w14:paraId="4CDF3FA5" w14:textId="3CFB8A91" w:rsidR="00083D8E" w:rsidRPr="00083D8E" w:rsidRDefault="00083D8E" w:rsidP="00083D8E">
      <w:pPr>
        <w:rPr>
          <w:rFonts w:cstheme="minorHAnsi"/>
        </w:rPr>
      </w:pPr>
      <w:r w:rsidRPr="00083D8E">
        <w:rPr>
          <w:rFonts w:cstheme="minorHAnsi"/>
        </w:rPr>
        <w:lastRenderedPageBreak/>
        <w:t>Hooks allow functional components to maintain their state, side effects, and other features previously only available in class components. They make it easier to reuse stateful logic and encourage the development of smaller, more focused components</w:t>
      </w:r>
      <w:r w:rsidR="00671340">
        <w:rPr>
          <w:rFonts w:cstheme="minorHAnsi"/>
        </w:rPr>
        <w:t xml:space="preserve">, leading </w:t>
      </w:r>
      <w:r w:rsidRPr="00083D8E">
        <w:rPr>
          <w:rFonts w:cstheme="minorHAnsi"/>
        </w:rPr>
        <w:t>to cleaner, more maintainable code</w:t>
      </w:r>
      <w:r w:rsidR="00671340">
        <w:rPr>
          <w:rFonts w:cstheme="minorHAnsi"/>
        </w:rPr>
        <w:t>.</w:t>
      </w:r>
    </w:p>
    <w:p w14:paraId="1BB389B2" w14:textId="2B997C8D" w:rsidR="00526EA3" w:rsidRDefault="00526EA3" w:rsidP="00526EA3"/>
    <w:p w14:paraId="570BA199" w14:textId="77777777" w:rsidR="00526EA3" w:rsidRDefault="00526EA3" w:rsidP="00E72073">
      <w:pPr>
        <w:jc w:val="left"/>
      </w:pPr>
    </w:p>
    <w:p w14:paraId="1E6EAF80" w14:textId="02320E4E" w:rsidR="00950015" w:rsidRPr="00257EB1" w:rsidRDefault="00950015" w:rsidP="00E72073">
      <w:pPr>
        <w:jc w:val="left"/>
        <w:rPr>
          <w:b/>
          <w:bCs/>
        </w:rPr>
      </w:pPr>
      <w:r w:rsidRPr="00257EB1">
        <w:rPr>
          <w:b/>
          <w:bCs/>
        </w:rPr>
        <w:t>Component Lifec</w:t>
      </w:r>
      <w:r w:rsidR="00257EB1" w:rsidRPr="00257EB1">
        <w:rPr>
          <w:b/>
          <w:bCs/>
        </w:rPr>
        <w:t>ycle Methods</w:t>
      </w:r>
    </w:p>
    <w:p w14:paraId="2EADF126" w14:textId="77777777" w:rsidR="00257EB1" w:rsidRDefault="00257EB1" w:rsidP="00E72073">
      <w:pPr>
        <w:jc w:val="left"/>
      </w:pPr>
    </w:p>
    <w:p w14:paraId="5024D451" w14:textId="77777777" w:rsidR="00F735BC" w:rsidRPr="00F735BC" w:rsidRDefault="00F735BC" w:rsidP="00F735BC">
      <w:pPr>
        <w:rPr>
          <w:rFonts w:cstheme="minorHAnsi"/>
        </w:rPr>
      </w:pPr>
      <w:r w:rsidRPr="00F735BC">
        <w:rPr>
          <w:rFonts w:cstheme="minorHAnsi"/>
        </w:rPr>
        <w:t>In React class components, there are several lifecycle methods that you can override to add functionality to your components at different stages of their existence. Here is a list of the main React lifecycle methods:</w:t>
      </w:r>
    </w:p>
    <w:p w14:paraId="2FF20C0E" w14:textId="77777777"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DidMount</w:t>
      </w:r>
      <w:r w:rsidRPr="00F735BC">
        <w:rPr>
          <w:rFonts w:cstheme="minorHAnsi"/>
        </w:rPr>
        <w:t>: This method is called after the component is inserted into the DOM. It is often used for initiating AJAX requests, adding event listeners, or setting up timers.</w:t>
      </w:r>
    </w:p>
    <w:p w14:paraId="73C54CC0" w14:textId="1CD1C26A"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DidUpdate</w:t>
      </w:r>
      <w:r w:rsidRPr="00F735BC">
        <w:rPr>
          <w:rFonts w:cstheme="minorHAnsi"/>
        </w:rPr>
        <w:t>: This method is called after a component's updates are flushed to the DOM. It</w:t>
      </w:r>
      <w:r w:rsidR="002E5D20">
        <w:rPr>
          <w:rFonts w:cstheme="minorHAnsi"/>
        </w:rPr>
        <w:t xml:space="preserve"> helps handle updates or perform</w:t>
      </w:r>
      <w:r w:rsidRPr="00F735BC">
        <w:rPr>
          <w:rFonts w:cstheme="minorHAnsi"/>
        </w:rPr>
        <w:t xml:space="preserve"> actions after a re-render.</w:t>
      </w:r>
    </w:p>
    <w:p w14:paraId="731E4F84" w14:textId="3A008453"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WillUnmount</w:t>
      </w:r>
      <w:r w:rsidRPr="00F735BC">
        <w:rPr>
          <w:rFonts w:cstheme="minorHAnsi"/>
        </w:rPr>
        <w:t>: This method is called just before the component is removed from the DOM. It's typically used for cleanup, such as removing event listeners or cance</w:t>
      </w:r>
      <w:r w:rsidR="002E5D20">
        <w:rPr>
          <w:rFonts w:cstheme="minorHAnsi"/>
        </w:rPr>
        <w:t>l</w:t>
      </w:r>
      <w:r w:rsidRPr="00F735BC">
        <w:rPr>
          <w:rFonts w:cstheme="minorHAnsi"/>
        </w:rPr>
        <w:t>ling timers.</w:t>
      </w:r>
    </w:p>
    <w:p w14:paraId="415BFD52" w14:textId="6ADCF71A"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shouldComponentUpdate</w:t>
      </w:r>
      <w:r w:rsidRPr="00F735BC">
        <w:rPr>
          <w:rFonts w:cstheme="minorHAnsi"/>
        </w:rPr>
        <w:t>: This method allows you to control whether the component should re-render. It returns a Boolean value that determines whether the re-render should proceed.</w:t>
      </w:r>
    </w:p>
    <w:p w14:paraId="6F2A4998" w14:textId="77777777" w:rsidR="00F735BC" w:rsidRDefault="00F735BC" w:rsidP="00E72073">
      <w:pPr>
        <w:jc w:val="left"/>
      </w:pPr>
    </w:p>
    <w:p w14:paraId="7EF5688C" w14:textId="77777777" w:rsidR="00657691" w:rsidRDefault="00657691" w:rsidP="00657691">
      <w:pPr>
        <w:jc w:val="left"/>
      </w:pPr>
      <w:r>
        <w:t>In a React class component, the order in which the lifecycle methods are called follows a specific sequence. Here is the typical order of component lifecycle methods:</w:t>
      </w:r>
    </w:p>
    <w:p w14:paraId="27B8B19B" w14:textId="77777777" w:rsidR="00657691" w:rsidRDefault="00657691" w:rsidP="00657691">
      <w:pPr>
        <w:jc w:val="left"/>
      </w:pPr>
    </w:p>
    <w:p w14:paraId="68C7E3A7" w14:textId="1EB30F15" w:rsidR="00657691" w:rsidRDefault="00657691" w:rsidP="00005C2A">
      <w:r>
        <w:t xml:space="preserve">1. </w:t>
      </w:r>
      <w:r w:rsidRPr="00523DD8">
        <w:rPr>
          <w:b/>
          <w:bCs/>
        </w:rPr>
        <w:t>Constructor</w:t>
      </w:r>
      <w:r>
        <w:t>: This method is called when an instance of the component is created. It's used for initiali</w:t>
      </w:r>
      <w:r w:rsidR="00A576CE">
        <w:t>s</w:t>
      </w:r>
      <w:r>
        <w:t>ing state and setting up initial values.</w:t>
      </w:r>
    </w:p>
    <w:p w14:paraId="4CE159EE" w14:textId="55BAC51C" w:rsidR="00657691" w:rsidRDefault="00657691" w:rsidP="00005C2A">
      <w:r>
        <w:t xml:space="preserve">2. </w:t>
      </w:r>
      <w:r w:rsidRPr="00523DD8">
        <w:rPr>
          <w:b/>
          <w:bCs/>
        </w:rPr>
        <w:t>static getDerivedStateFromProps</w:t>
      </w:r>
      <w:r>
        <w:t>: This is a static method that's called before `render`. It allows you to update the component's state based on changes in props.</w:t>
      </w:r>
    </w:p>
    <w:p w14:paraId="542D5709" w14:textId="661BFFA7" w:rsidR="00657691" w:rsidRDefault="00657691" w:rsidP="00005C2A">
      <w:r>
        <w:t xml:space="preserve">3. </w:t>
      </w:r>
      <w:r w:rsidRPr="00005C2A">
        <w:rPr>
          <w:b/>
          <w:bCs/>
        </w:rPr>
        <w:t>render</w:t>
      </w:r>
      <w:r>
        <w:t>: This is the core method for rendering the component's UI. It should be a pure function without side effects.</w:t>
      </w:r>
    </w:p>
    <w:p w14:paraId="08C1AA41" w14:textId="0195B0A4" w:rsidR="00657691" w:rsidRDefault="00657691" w:rsidP="00005C2A">
      <w:r>
        <w:t>4.</w:t>
      </w:r>
      <w:r w:rsidR="00005C2A">
        <w:t xml:space="preserve"> </w:t>
      </w:r>
      <w:r w:rsidRPr="00005C2A">
        <w:rPr>
          <w:b/>
          <w:bCs/>
        </w:rPr>
        <w:t>componentDidMount</w:t>
      </w:r>
      <w:r>
        <w:t>: This method is called after the component is inserted into the DOM. It's often used for initiating AJAX requests, adding event listeners, or setting up timers.</w:t>
      </w:r>
    </w:p>
    <w:p w14:paraId="7A2E6CC3" w14:textId="54DD452A" w:rsidR="00657691" w:rsidRDefault="00657691" w:rsidP="00005C2A">
      <w:r>
        <w:t xml:space="preserve">5. </w:t>
      </w:r>
      <w:r w:rsidRPr="00365CB3">
        <w:rPr>
          <w:b/>
          <w:bCs/>
        </w:rPr>
        <w:t>shouldComponentUpdate</w:t>
      </w:r>
      <w:r>
        <w:t xml:space="preserve">: This method is called before re-rendering to determine whether the component should update. </w:t>
      </w:r>
      <w:r w:rsidR="00365CB3">
        <w:t>The subsequent lifecycle methods will not be invoked if it returns' false'</w:t>
      </w:r>
      <w:r>
        <w:t>.</w:t>
      </w:r>
    </w:p>
    <w:p w14:paraId="052F8293" w14:textId="0635C59A" w:rsidR="00657691" w:rsidRDefault="00657691" w:rsidP="00005C2A">
      <w:r>
        <w:t xml:space="preserve">6. </w:t>
      </w:r>
      <w:r w:rsidRPr="00365CB3">
        <w:rPr>
          <w:b/>
          <w:bCs/>
        </w:rPr>
        <w:t>render</w:t>
      </w:r>
      <w:r>
        <w:t>: If `shouldComponentUpdate` allows the update, `render` is called again to re-render the component's UI.</w:t>
      </w:r>
    </w:p>
    <w:p w14:paraId="439AB74C" w14:textId="6F863829" w:rsidR="00657691" w:rsidRDefault="00657691" w:rsidP="00005C2A">
      <w:r>
        <w:t xml:space="preserve">7. </w:t>
      </w:r>
      <w:r w:rsidRPr="00AC50C3">
        <w:rPr>
          <w:b/>
          <w:bCs/>
        </w:rPr>
        <w:t>componentDidUpdate</w:t>
      </w:r>
      <w:r>
        <w:t>: This method is called after the component's updates are flushed to the DOM. It</w:t>
      </w:r>
      <w:r w:rsidR="00AC50C3">
        <w:t xml:space="preserve"> helps handle updates or perform</w:t>
      </w:r>
      <w:r>
        <w:t xml:space="preserve"> actions after a re-render.</w:t>
      </w:r>
    </w:p>
    <w:p w14:paraId="2176A9D7" w14:textId="090316CD" w:rsidR="00657691" w:rsidRDefault="00657691" w:rsidP="00005C2A">
      <w:r>
        <w:t xml:space="preserve">8. </w:t>
      </w:r>
      <w:r w:rsidRPr="00AC50C3">
        <w:rPr>
          <w:b/>
          <w:bCs/>
        </w:rPr>
        <w:t>componentWillUnmount</w:t>
      </w:r>
      <w:r>
        <w:t>: This method is called just before the component is removed from the DOM. It's typically used for cleanup, such as removing event listeners or cancel</w:t>
      </w:r>
      <w:r w:rsidR="00AC50C3">
        <w:t>l</w:t>
      </w:r>
      <w:r>
        <w:t>ing timers.</w:t>
      </w:r>
    </w:p>
    <w:p w14:paraId="2540964F" w14:textId="77777777" w:rsidR="00657691" w:rsidRDefault="00657691" w:rsidP="00657691">
      <w:pPr>
        <w:jc w:val="left"/>
      </w:pPr>
    </w:p>
    <w:p w14:paraId="76B48359" w14:textId="2DF416BB" w:rsidR="00610B29" w:rsidRPr="00EC16A6" w:rsidRDefault="00610B29" w:rsidP="00657691">
      <w:pPr>
        <w:jc w:val="left"/>
        <w:rPr>
          <w:i/>
          <w:iCs/>
        </w:rPr>
      </w:pPr>
      <w:r w:rsidRPr="00EC16A6">
        <w:rPr>
          <w:i/>
          <w:iCs/>
        </w:rPr>
        <w:t>[</w:t>
      </w:r>
      <w:r w:rsidR="00EC16A6" w:rsidRPr="00EC16A6">
        <w:rPr>
          <w:i/>
          <w:iCs/>
        </w:rPr>
        <w:t>Component Lifecycle Image</w:t>
      </w:r>
      <w:r w:rsidRPr="00EC16A6">
        <w:rPr>
          <w:i/>
          <w:iCs/>
        </w:rPr>
        <w:t>]</w:t>
      </w:r>
    </w:p>
    <w:p w14:paraId="1016C778" w14:textId="77777777" w:rsidR="00610B29" w:rsidRDefault="00610B29" w:rsidP="00657691">
      <w:pPr>
        <w:jc w:val="left"/>
      </w:pPr>
    </w:p>
    <w:p w14:paraId="368EA461" w14:textId="7F07BD2B" w:rsidR="00BE12BF" w:rsidRDefault="00657691">
      <w:pPr>
        <w:jc w:val="left"/>
      </w:pPr>
      <w:r>
        <w:lastRenderedPageBreak/>
        <w:t>It's important to note that with the introduction of function components and React Hooks, the</w:t>
      </w:r>
      <w:r w:rsidR="00817982">
        <w:t>se lifecycle methods have</w:t>
      </w:r>
      <w:r>
        <w:t xml:space="preserve"> evolved. Function components rely on the `useEffect` hook for handling side effects and state management. If you're using function components, the order and usage of lifecycle methods are quite different from class components.</w:t>
      </w:r>
    </w:p>
    <w:p w14:paraId="3E384A9F" w14:textId="77777777" w:rsidR="00E14AC7" w:rsidRPr="00E46571" w:rsidRDefault="00E14AC7">
      <w:pPr>
        <w:jc w:val="left"/>
      </w:pPr>
    </w:p>
    <w:p w14:paraId="63BDAF19" w14:textId="3574C24A" w:rsidR="00001545" w:rsidRPr="00001545" w:rsidRDefault="00001545" w:rsidP="00001545">
      <w:pPr>
        <w:rPr>
          <w:b/>
          <w:bCs/>
        </w:rPr>
      </w:pPr>
      <w:r w:rsidRPr="00001545">
        <w:rPr>
          <w:b/>
          <w:bCs/>
        </w:rPr>
        <w:t>Synthetic Events</w:t>
      </w:r>
    </w:p>
    <w:p w14:paraId="53B4C52D" w14:textId="77777777" w:rsidR="00001545" w:rsidRDefault="00001545" w:rsidP="00001545"/>
    <w:p w14:paraId="25C931BD" w14:textId="77777777" w:rsidR="00E77BAB" w:rsidRDefault="00001545" w:rsidP="00EC5B34">
      <w:r>
        <w:t>JavaScript events serve as the means for users to engage with a web application, enabling actions like capturing clicks, focus, mouseover, and keypress interactions when they occur within the web browser. Each JavaScript event is paired with an event handler, which collaborates with an event listener. The event listener's role is to observe a specific event's occurrence, while the event handler is a function containing executable code that triggers once the event is detected or activated.</w:t>
      </w:r>
      <w:r w:rsidR="00EC5B34">
        <w:t xml:space="preserve"> </w:t>
      </w:r>
    </w:p>
    <w:p w14:paraId="56A22D9D" w14:textId="77777777" w:rsidR="00E77BAB" w:rsidRDefault="00E77BAB" w:rsidP="00EC5B34"/>
    <w:p w14:paraId="477FF0F8" w14:textId="16324074" w:rsidR="00BE63C0" w:rsidRPr="00EC5B34" w:rsidRDefault="009C3CD7" w:rsidP="00EC5B34">
      <w:pPr>
        <w:rPr>
          <w:rFonts w:cstheme="minorHAnsi"/>
        </w:rPr>
      </w:pPr>
      <w:r w:rsidRPr="00EC5B34">
        <w:rPr>
          <w:rFonts w:cstheme="minorHAnsi"/>
        </w:rPr>
        <w:t>React Synthetic Events are very similar to Native Events; however, with Synthetic Events, the same API interface is implemented across multiple browsers.</w:t>
      </w:r>
      <w:r w:rsidR="00610B29" w:rsidRPr="00EC5B34">
        <w:rPr>
          <w:rFonts w:cstheme="minorHAnsi"/>
        </w:rPr>
        <w:t xml:space="preserve"> </w:t>
      </w:r>
      <w:r w:rsidR="00610B29" w:rsidRPr="00EC5B34">
        <w:rPr>
          <w:rFonts w:cstheme="minorHAnsi"/>
          <w:i/>
          <w:iCs/>
        </w:rPr>
        <w:t>[Link: Britto, V]</w:t>
      </w:r>
      <w:r w:rsidR="00BF2759" w:rsidRPr="00EC5B34">
        <w:rPr>
          <w:rFonts w:cstheme="minorHAnsi"/>
        </w:rPr>
        <w:t xml:space="preserve"> Both Synthetic Events and Native Events can implement the preventDefault and stopPropagation methods. </w:t>
      </w:r>
      <w:r w:rsidR="004F1627">
        <w:rPr>
          <w:rFonts w:cstheme="minorHAnsi"/>
        </w:rPr>
        <w:t xml:space="preserve">Synthetic events are </w:t>
      </w:r>
      <w:r w:rsidR="00336BC8">
        <w:rPr>
          <w:rStyle w:val="Strong"/>
          <w:rFonts w:cstheme="minorHAnsi"/>
          <w:b w:val="0"/>
          <w:bCs w:val="0"/>
        </w:rPr>
        <w:t>c</w:t>
      </w:r>
      <w:r w:rsidR="00BE63C0" w:rsidRPr="004F1627">
        <w:rPr>
          <w:rStyle w:val="Strong"/>
          <w:rFonts w:cstheme="minorHAnsi"/>
          <w:b w:val="0"/>
          <w:bCs w:val="0"/>
        </w:rPr>
        <w:t>ross-browser</w:t>
      </w:r>
      <w:r w:rsidR="00336BC8">
        <w:rPr>
          <w:rFonts w:cstheme="minorHAnsi"/>
        </w:rPr>
        <w:t>, as</w:t>
      </w:r>
      <w:r w:rsidR="00E77BAB">
        <w:rPr>
          <w:rFonts w:cstheme="minorHAnsi"/>
        </w:rPr>
        <w:t xml:space="preserve"> </w:t>
      </w:r>
      <w:r w:rsidR="00336BC8">
        <w:rPr>
          <w:rFonts w:cstheme="minorHAnsi"/>
        </w:rPr>
        <w:t>they</w:t>
      </w:r>
      <w:r w:rsidR="00BE63C0" w:rsidRPr="00EC5B34">
        <w:rPr>
          <w:rFonts w:cstheme="minorHAnsi"/>
        </w:rPr>
        <w:t xml:space="preserve"> wrap the brow</w:t>
      </w:r>
      <w:r w:rsidR="00E77BAB">
        <w:rPr>
          <w:rFonts w:cstheme="minorHAnsi"/>
        </w:rPr>
        <w:t>s</w:t>
      </w:r>
      <w:r w:rsidR="00BE63C0" w:rsidRPr="00EC5B34">
        <w:rPr>
          <w:rFonts w:cstheme="minorHAnsi"/>
        </w:rPr>
        <w:t xml:space="preserve">er’s native event through </w:t>
      </w:r>
      <w:r w:rsidR="00E77BAB">
        <w:rPr>
          <w:rFonts w:cstheme="minorHAnsi"/>
        </w:rPr>
        <w:t xml:space="preserve">the </w:t>
      </w:r>
      <w:r w:rsidR="00BE63C0" w:rsidRPr="00EC5B34">
        <w:rPr>
          <w:rStyle w:val="HTMLCode"/>
          <w:rFonts w:asciiTheme="minorHAnsi" w:eastAsiaTheme="majorEastAsia" w:hAnsiTheme="minorHAnsi" w:cstheme="minorHAnsi"/>
          <w:sz w:val="22"/>
          <w:szCs w:val="22"/>
        </w:rPr>
        <w:t>nativeEvent</w:t>
      </w:r>
      <w:r w:rsidR="00BE63C0" w:rsidRPr="00EC5B34">
        <w:rPr>
          <w:rFonts w:cstheme="minorHAnsi"/>
        </w:rPr>
        <w:t xml:space="preserve"> attribute and provi</w:t>
      </w:r>
      <w:r w:rsidR="00E77BAB">
        <w:rPr>
          <w:rFonts w:cstheme="minorHAnsi"/>
        </w:rPr>
        <w:t>d</w:t>
      </w:r>
      <w:r w:rsidR="00BE63C0" w:rsidRPr="00EC5B34">
        <w:rPr>
          <w:rFonts w:cstheme="minorHAnsi"/>
        </w:rPr>
        <w:t xml:space="preserve">e a uniform </w:t>
      </w:r>
      <w:r w:rsidR="00E77BAB">
        <w:rPr>
          <w:rFonts w:cstheme="minorHAnsi"/>
        </w:rPr>
        <w:t>API</w:t>
      </w:r>
      <w:r w:rsidR="00BE63C0" w:rsidRPr="00EC5B34">
        <w:rPr>
          <w:rFonts w:cstheme="minorHAnsi"/>
        </w:rPr>
        <w:t xml:space="preserve"> and consistent behavio</w:t>
      </w:r>
      <w:r w:rsidR="004F1627">
        <w:rPr>
          <w:rFonts w:cstheme="minorHAnsi"/>
        </w:rPr>
        <w:t>u</w:t>
      </w:r>
      <w:r w:rsidR="00BE63C0" w:rsidRPr="00EC5B34">
        <w:rPr>
          <w:rFonts w:cstheme="minorHAnsi"/>
        </w:rPr>
        <w:t>r</w:t>
      </w:r>
      <w:r w:rsidR="004F1627">
        <w:rPr>
          <w:rFonts w:cstheme="minorHAnsi"/>
        </w:rPr>
        <w:t>.</w:t>
      </w:r>
      <w:r w:rsidR="00D25918">
        <w:rPr>
          <w:rFonts w:cstheme="minorHAnsi"/>
        </w:rPr>
        <w:t xml:space="preserve"> Additionally, they perform better than native events as synthetic e</w:t>
      </w:r>
      <w:r w:rsidR="00BE63C0" w:rsidRPr="00EC5B34">
        <w:rPr>
          <w:rFonts w:cstheme="minorHAnsi"/>
        </w:rPr>
        <w:t xml:space="preserve">vents are </w:t>
      </w:r>
      <w:hyperlink r:id="rId13" w:anchor="event_delegation" w:tgtFrame="_blank" w:history="1">
        <w:r w:rsidR="00BE63C0" w:rsidRPr="00EC5B34">
          <w:rPr>
            <w:rStyle w:val="Hyperlink"/>
            <w:rFonts w:cstheme="minorHAnsi"/>
            <w:color w:val="auto"/>
            <w:u w:val="none"/>
          </w:rPr>
          <w:t>delegated</w:t>
        </w:r>
      </w:hyperlink>
      <w:r w:rsidR="00BE63C0" w:rsidRPr="00EC5B34">
        <w:rPr>
          <w:rFonts w:cstheme="minorHAnsi"/>
        </w:rPr>
        <w:t xml:space="preserve"> to document through </w:t>
      </w:r>
      <w:hyperlink r:id="rId14" w:anchor="event_bubbling" w:tgtFrame="_blank" w:history="1">
        <w:r w:rsidR="00BE63C0" w:rsidRPr="00EC5B34">
          <w:rPr>
            <w:rStyle w:val="Hyperlink"/>
            <w:rFonts w:cstheme="minorHAnsi"/>
            <w:color w:val="auto"/>
            <w:u w:val="none"/>
          </w:rPr>
          <w:t>bubbling</w:t>
        </w:r>
      </w:hyperlink>
      <w:r w:rsidR="00BE63C0" w:rsidRPr="00EC5B34">
        <w:rPr>
          <w:rFonts w:cstheme="minorHAnsi"/>
        </w:rPr>
        <w:t>.</w:t>
      </w:r>
    </w:p>
    <w:p w14:paraId="12E34CE6" w14:textId="124C3E6D" w:rsidR="00001545" w:rsidRPr="00EC5B34" w:rsidRDefault="00001545" w:rsidP="00EC5B34">
      <w:pPr>
        <w:rPr>
          <w:rFonts w:cstheme="minorHAnsi"/>
          <w:b/>
          <w:bCs/>
        </w:rPr>
      </w:pPr>
    </w:p>
    <w:p w14:paraId="7EF420CF" w14:textId="77777777" w:rsidR="00E46571" w:rsidRDefault="00E46571">
      <w:pPr>
        <w:jc w:val="left"/>
        <w:rPr>
          <w:b/>
          <w:bCs/>
        </w:rPr>
      </w:pPr>
    </w:p>
    <w:p w14:paraId="62D87910" w14:textId="73AA29F5" w:rsidR="00B3580A" w:rsidRDefault="0094685A" w:rsidP="004B5921">
      <w:pPr>
        <w:rPr>
          <w:b/>
          <w:bCs/>
        </w:rPr>
      </w:pPr>
      <w:r>
        <w:rPr>
          <w:b/>
          <w:bCs/>
        </w:rPr>
        <w:t>useCallback and useMemo</w:t>
      </w:r>
    </w:p>
    <w:p w14:paraId="6302A809" w14:textId="77777777" w:rsidR="0094685A" w:rsidRPr="004B5921" w:rsidRDefault="0094685A" w:rsidP="004B5921">
      <w:pPr>
        <w:rPr>
          <w:rFonts w:cstheme="minorHAnsi"/>
        </w:rPr>
      </w:pPr>
    </w:p>
    <w:p w14:paraId="0DB0E3C8" w14:textId="11CE61F9" w:rsidR="004B5921" w:rsidRPr="004B5921" w:rsidRDefault="004B5921" w:rsidP="004B5921">
      <w:pPr>
        <w:rPr>
          <w:rFonts w:cstheme="minorHAnsi"/>
        </w:rPr>
      </w:pPr>
      <w:r w:rsidRPr="004B5921">
        <w:rPr>
          <w:rFonts w:cstheme="minorHAnsi"/>
        </w:rPr>
        <w:t xml:space="preserve">Both </w:t>
      </w:r>
      <w:r w:rsidRPr="004B5921">
        <w:rPr>
          <w:rStyle w:val="HTMLCode"/>
          <w:rFonts w:asciiTheme="minorHAnsi" w:eastAsiaTheme="majorEastAsia" w:hAnsiTheme="minorHAnsi" w:cstheme="minorHAnsi"/>
          <w:sz w:val="22"/>
          <w:szCs w:val="22"/>
        </w:rPr>
        <w:t>useCallback</w:t>
      </w:r>
      <w:r w:rsidRPr="004B5921">
        <w:rPr>
          <w:rFonts w:cstheme="minorHAnsi"/>
        </w:rPr>
        <w:t xml:space="preserve"> and </w:t>
      </w:r>
      <w:r w:rsidRPr="004B5921">
        <w:rPr>
          <w:rStyle w:val="HTMLCode"/>
          <w:rFonts w:asciiTheme="minorHAnsi" w:eastAsiaTheme="majorEastAsia" w:hAnsiTheme="minorHAnsi" w:cstheme="minorHAnsi"/>
          <w:sz w:val="22"/>
          <w:szCs w:val="22"/>
        </w:rPr>
        <w:t>useMemo</w:t>
      </w:r>
      <w:r w:rsidRPr="004B5921">
        <w:rPr>
          <w:rFonts w:cstheme="minorHAnsi"/>
        </w:rPr>
        <w:t xml:space="preserve"> are hooks in React that help optimi</w:t>
      </w:r>
      <w:r w:rsidR="00A576CE">
        <w:rPr>
          <w:rFonts w:cstheme="minorHAnsi"/>
        </w:rPr>
        <w:t>s</w:t>
      </w:r>
      <w:r w:rsidRPr="004B5921">
        <w:rPr>
          <w:rFonts w:cstheme="minorHAnsi"/>
        </w:rPr>
        <w:t>e performance by memoi</w:t>
      </w:r>
      <w:r w:rsidR="00A576CE">
        <w:rPr>
          <w:rFonts w:cstheme="minorHAnsi"/>
        </w:rPr>
        <w:t>s</w:t>
      </w:r>
      <w:r w:rsidRPr="004B5921">
        <w:rPr>
          <w:rFonts w:cstheme="minorHAnsi"/>
        </w:rPr>
        <w:t xml:space="preserve">ing values and functions. They are often used </w:t>
      </w:r>
      <w:r>
        <w:rPr>
          <w:rFonts w:cstheme="minorHAnsi"/>
        </w:rPr>
        <w:t>when</w:t>
      </w:r>
      <w:r w:rsidRPr="004B5921">
        <w:rPr>
          <w:rFonts w:cstheme="minorHAnsi"/>
        </w:rPr>
        <w:t xml:space="preserve"> you want to avoid unnecessary calculations or re-renders.</w:t>
      </w:r>
      <w:r w:rsidR="003D315F">
        <w:rPr>
          <w:rFonts w:cstheme="minorHAnsi"/>
        </w:rPr>
        <w:t xml:space="preserve"> </w:t>
      </w:r>
      <w:r w:rsidR="00F273A4">
        <w:rPr>
          <w:rFonts w:cstheme="minorHAnsi"/>
        </w:rPr>
        <w:t xml:space="preserve">UseCallback </w:t>
      </w:r>
      <w:r w:rsidR="003D315F">
        <w:t>is used to memo</w:t>
      </w:r>
      <w:r w:rsidR="00531CBC">
        <w:t>r</w:t>
      </w:r>
      <w:r w:rsidR="003D315F">
        <w:t>i</w:t>
      </w:r>
      <w:r w:rsidR="00531CBC">
        <w:t>s</w:t>
      </w:r>
      <w:r w:rsidR="003D315F">
        <w:t>e functions. It returns a memo</w:t>
      </w:r>
      <w:r w:rsidR="00531CBC">
        <w:t>ris</w:t>
      </w:r>
      <w:r w:rsidR="003D315F">
        <w:t xml:space="preserve">ed version of the function that only changes if one of the dependencies passed to it has changed. </w:t>
      </w:r>
      <w:r w:rsidR="00F55607">
        <w:t xml:space="preserve">UseCallback is </w:t>
      </w:r>
      <w:r w:rsidR="003D315F">
        <w:t>particularly useful when you pass functions as props to child components to prevent unnecessary re-renders of those components.</w:t>
      </w:r>
      <w:r w:rsidR="002B2AFE">
        <w:t xml:space="preserve"> </w:t>
      </w:r>
      <w:r w:rsidR="00FF4969">
        <w:t>We must remember that e</w:t>
      </w:r>
      <w:r w:rsidR="002B2AFE">
        <w:t xml:space="preserve">very time a component re-renders, its functions get recreated. Because of this, </w:t>
      </w:r>
      <w:r w:rsidR="00FF4969">
        <w:t>our</w:t>
      </w:r>
      <w:r w:rsidR="002B2AFE">
        <w:t xml:space="preserve"> function has changed</w:t>
      </w:r>
      <w:r w:rsidR="009D4D1A">
        <w:t xml:space="preserve"> because of the referential equality</w:t>
      </w:r>
      <w:r w:rsidR="002B2AFE">
        <w:t>.</w:t>
      </w:r>
    </w:p>
    <w:p w14:paraId="0268AE7A" w14:textId="77777777" w:rsidR="004B5921" w:rsidRDefault="004B5921">
      <w:pPr>
        <w:jc w:val="left"/>
        <w:rPr>
          <w:b/>
          <w:bCs/>
        </w:rPr>
      </w:pPr>
    </w:p>
    <w:p w14:paraId="402BB8D2" w14:textId="40388775" w:rsidR="00531CBC" w:rsidRPr="00531CBC" w:rsidRDefault="00531CBC">
      <w:pPr>
        <w:jc w:val="left"/>
        <w:rPr>
          <w:i/>
          <w:iCs/>
        </w:rPr>
      </w:pPr>
      <w:r w:rsidRPr="00531CBC">
        <w:rPr>
          <w:i/>
          <w:iCs/>
        </w:rPr>
        <w:t>[UseCallback Code Snippet]</w:t>
      </w:r>
    </w:p>
    <w:p w14:paraId="7EF07AA3" w14:textId="77777777" w:rsidR="00531CBC" w:rsidRDefault="00531CBC">
      <w:pPr>
        <w:jc w:val="left"/>
        <w:rPr>
          <w:b/>
          <w:bCs/>
        </w:rPr>
      </w:pPr>
    </w:p>
    <w:p w14:paraId="5735AC3A" w14:textId="23A53DC5" w:rsidR="00531CBC" w:rsidRDefault="00531CBC" w:rsidP="00531CBC">
      <w:pPr>
        <w:rPr>
          <w:rFonts w:cstheme="minorHAnsi"/>
        </w:rPr>
      </w:pPr>
      <w:r>
        <w:rPr>
          <w:rStyle w:val="HTMLCode"/>
          <w:rFonts w:asciiTheme="minorHAnsi" w:eastAsiaTheme="majorEastAsia" w:hAnsiTheme="minorHAnsi" w:cstheme="minorHAnsi"/>
          <w:sz w:val="22"/>
          <w:szCs w:val="22"/>
        </w:rPr>
        <w:t>U</w:t>
      </w:r>
      <w:r w:rsidRPr="00531CBC">
        <w:rPr>
          <w:rStyle w:val="HTMLCode"/>
          <w:rFonts w:asciiTheme="minorHAnsi" w:eastAsiaTheme="majorEastAsia" w:hAnsiTheme="minorHAnsi" w:cstheme="minorHAnsi"/>
          <w:sz w:val="22"/>
          <w:szCs w:val="22"/>
        </w:rPr>
        <w:t>seMemo</w:t>
      </w:r>
      <w:r w:rsidRPr="00531CBC">
        <w:rPr>
          <w:rFonts w:cstheme="minorHAnsi"/>
        </w:rPr>
        <w:t xml:space="preserve"> is used to memoize values. It takes a function and an array of dependencies. It returns a memoi</w:t>
      </w:r>
      <w:r w:rsidR="00A576CE">
        <w:rPr>
          <w:rFonts w:cstheme="minorHAnsi"/>
        </w:rPr>
        <w:t>s</w:t>
      </w:r>
      <w:r w:rsidRPr="00531CBC">
        <w:rPr>
          <w:rFonts w:cstheme="minorHAnsi"/>
        </w:rPr>
        <w:t>ed value recalculated</w:t>
      </w:r>
      <w:r w:rsidR="00071051">
        <w:rPr>
          <w:rFonts w:cstheme="minorHAnsi"/>
        </w:rPr>
        <w:t xml:space="preserve"> </w:t>
      </w:r>
      <w:r w:rsidRPr="00531CBC">
        <w:rPr>
          <w:rFonts w:cstheme="minorHAnsi"/>
        </w:rPr>
        <w:t xml:space="preserve">when </w:t>
      </w:r>
      <w:r w:rsidR="00071051">
        <w:rPr>
          <w:rFonts w:cstheme="minorHAnsi"/>
        </w:rPr>
        <w:t>a</w:t>
      </w:r>
      <w:r w:rsidRPr="00531CBC">
        <w:rPr>
          <w:rFonts w:cstheme="minorHAnsi"/>
        </w:rPr>
        <w:t xml:space="preserve"> dependenc</w:t>
      </w:r>
      <w:r w:rsidR="00071051">
        <w:rPr>
          <w:rFonts w:cstheme="minorHAnsi"/>
        </w:rPr>
        <w:t>y</w:t>
      </w:r>
      <w:r w:rsidRPr="00531CBC">
        <w:rPr>
          <w:rFonts w:cstheme="minorHAnsi"/>
        </w:rPr>
        <w:t xml:space="preserve"> has changed</w:t>
      </w:r>
      <w:r w:rsidR="00077F3F">
        <w:rPr>
          <w:rFonts w:cstheme="minorHAnsi"/>
        </w:rPr>
        <w:t>; it is useful</w:t>
      </w:r>
      <w:r w:rsidRPr="00531CBC">
        <w:rPr>
          <w:rFonts w:cstheme="minorHAnsi"/>
        </w:rPr>
        <w:t xml:space="preserve"> </w:t>
      </w:r>
      <w:r w:rsidR="00077F3F">
        <w:rPr>
          <w:rFonts w:cstheme="minorHAnsi"/>
        </w:rPr>
        <w:t>w</w:t>
      </w:r>
      <w:r w:rsidRPr="00531CBC">
        <w:rPr>
          <w:rFonts w:cstheme="minorHAnsi"/>
        </w:rPr>
        <w:t>hen you want to optimi</w:t>
      </w:r>
      <w:r w:rsidR="00077F3F">
        <w:rPr>
          <w:rFonts w:cstheme="minorHAnsi"/>
        </w:rPr>
        <w:t>s</w:t>
      </w:r>
      <w:r w:rsidRPr="00531CBC">
        <w:rPr>
          <w:rFonts w:cstheme="minorHAnsi"/>
        </w:rPr>
        <w:t xml:space="preserve">e </w:t>
      </w:r>
      <w:r w:rsidR="00077F3F">
        <w:rPr>
          <w:rFonts w:cstheme="minorHAnsi"/>
        </w:rPr>
        <w:t>expensive calculations</w:t>
      </w:r>
      <w:r w:rsidRPr="00531CBC">
        <w:rPr>
          <w:rFonts w:cstheme="minorHAnsi"/>
        </w:rPr>
        <w:t xml:space="preserve"> in terms of time or computation.</w:t>
      </w:r>
    </w:p>
    <w:p w14:paraId="4F79B3D8" w14:textId="77777777" w:rsidR="00077F3F" w:rsidRDefault="00077F3F" w:rsidP="00531CBC">
      <w:pPr>
        <w:rPr>
          <w:rFonts w:cstheme="minorHAnsi"/>
        </w:rPr>
      </w:pPr>
    </w:p>
    <w:p w14:paraId="7EB57DEB" w14:textId="756281BF" w:rsidR="00077F3F" w:rsidRPr="00077F3F" w:rsidRDefault="00077F3F" w:rsidP="00531CBC">
      <w:pPr>
        <w:rPr>
          <w:rFonts w:cstheme="minorHAnsi"/>
          <w:i/>
          <w:iCs/>
        </w:rPr>
      </w:pPr>
      <w:r w:rsidRPr="00077F3F">
        <w:rPr>
          <w:rFonts w:cstheme="minorHAnsi"/>
          <w:i/>
          <w:iCs/>
        </w:rPr>
        <w:t>[UseMemo Code Snippet]</w:t>
      </w:r>
    </w:p>
    <w:p w14:paraId="53B9299C" w14:textId="77777777" w:rsidR="00531CBC" w:rsidRDefault="00531CBC">
      <w:pPr>
        <w:jc w:val="left"/>
      </w:pPr>
    </w:p>
    <w:p w14:paraId="4671010F" w14:textId="4368CFB2" w:rsidR="00077F3F" w:rsidRPr="006B01CE" w:rsidRDefault="006B01CE" w:rsidP="006B01CE">
      <w:pPr>
        <w:rPr>
          <w:rFonts w:cstheme="minorHAnsi"/>
        </w:rPr>
      </w:pPr>
      <w:r w:rsidRPr="006B01CE">
        <w:rPr>
          <w:rFonts w:cstheme="minorHAnsi"/>
        </w:rPr>
        <w:t xml:space="preserve">The </w:t>
      </w:r>
      <w:r w:rsidRPr="006B01CE">
        <w:rPr>
          <w:rStyle w:val="HTMLCode"/>
          <w:rFonts w:asciiTheme="minorHAnsi" w:eastAsiaTheme="majorEastAsia" w:hAnsiTheme="minorHAnsi" w:cstheme="minorHAnsi"/>
          <w:sz w:val="22"/>
          <w:szCs w:val="22"/>
        </w:rPr>
        <w:t>useCallback</w:t>
      </w:r>
      <w:r w:rsidRPr="006B01CE">
        <w:rPr>
          <w:rFonts w:cstheme="minorHAnsi"/>
        </w:rPr>
        <w:t xml:space="preserve"> and </w:t>
      </w:r>
      <w:r w:rsidRPr="006B01CE">
        <w:rPr>
          <w:rStyle w:val="HTMLCode"/>
          <w:rFonts w:asciiTheme="minorHAnsi" w:eastAsiaTheme="majorEastAsia" w:hAnsiTheme="minorHAnsi" w:cstheme="minorHAnsi"/>
          <w:sz w:val="22"/>
          <w:szCs w:val="22"/>
        </w:rPr>
        <w:t>useMemo</w:t>
      </w:r>
      <w:r w:rsidRPr="006B01CE">
        <w:rPr>
          <w:rFonts w:cstheme="minorHAnsi"/>
        </w:rPr>
        <w:t xml:space="preserve"> Hooks are similar. The main difference is that </w:t>
      </w:r>
      <w:r w:rsidRPr="006B01CE">
        <w:rPr>
          <w:rStyle w:val="HTMLCode"/>
          <w:rFonts w:asciiTheme="minorHAnsi" w:eastAsiaTheme="majorEastAsia" w:hAnsiTheme="minorHAnsi" w:cstheme="minorHAnsi"/>
          <w:sz w:val="22"/>
          <w:szCs w:val="22"/>
        </w:rPr>
        <w:t>useMemo</w:t>
      </w:r>
      <w:r w:rsidRPr="006B01CE">
        <w:rPr>
          <w:rFonts w:cstheme="minorHAnsi"/>
        </w:rPr>
        <w:t xml:space="preserve"> returns a memoi</w:t>
      </w:r>
      <w:r w:rsidR="00A576CE">
        <w:rPr>
          <w:rFonts w:cstheme="minorHAnsi"/>
        </w:rPr>
        <w:t>s</w:t>
      </w:r>
      <w:r w:rsidRPr="006B01CE">
        <w:rPr>
          <w:rFonts w:cstheme="minorHAnsi"/>
        </w:rPr>
        <w:t xml:space="preserve">ed </w:t>
      </w:r>
      <w:r w:rsidRPr="006B01CE">
        <w:rPr>
          <w:rStyle w:val="Emphasis"/>
          <w:rFonts w:cstheme="minorHAnsi"/>
        </w:rPr>
        <w:t>value</w:t>
      </w:r>
      <w:r w:rsidRPr="006B01CE">
        <w:rPr>
          <w:rFonts w:cstheme="minorHAnsi"/>
        </w:rPr>
        <w:t xml:space="preserve"> and </w:t>
      </w:r>
      <w:r w:rsidRPr="006B01CE">
        <w:rPr>
          <w:rStyle w:val="HTMLCode"/>
          <w:rFonts w:asciiTheme="minorHAnsi" w:eastAsiaTheme="majorEastAsia" w:hAnsiTheme="minorHAnsi" w:cstheme="minorHAnsi"/>
          <w:sz w:val="22"/>
          <w:szCs w:val="22"/>
        </w:rPr>
        <w:t>useCallback</w:t>
      </w:r>
      <w:r w:rsidRPr="006B01CE">
        <w:rPr>
          <w:rFonts w:cstheme="minorHAnsi"/>
        </w:rPr>
        <w:t xml:space="preserve"> returns a memoi</w:t>
      </w:r>
      <w:r w:rsidR="00A576CE">
        <w:rPr>
          <w:rFonts w:cstheme="minorHAnsi"/>
        </w:rPr>
        <w:t>s</w:t>
      </w:r>
      <w:r w:rsidRPr="006B01CE">
        <w:rPr>
          <w:rFonts w:cstheme="minorHAnsi"/>
        </w:rPr>
        <w:t xml:space="preserve">ed </w:t>
      </w:r>
      <w:r w:rsidRPr="006B01CE">
        <w:rPr>
          <w:rStyle w:val="Emphasis"/>
          <w:rFonts w:cstheme="minorHAnsi"/>
        </w:rPr>
        <w:t>function</w:t>
      </w:r>
      <w:r w:rsidRPr="006B01CE">
        <w:rPr>
          <w:rFonts w:cstheme="minorHAnsi"/>
        </w:rPr>
        <w:t>.</w:t>
      </w:r>
      <w:r>
        <w:rPr>
          <w:rFonts w:cstheme="minorHAnsi"/>
        </w:rPr>
        <w:t xml:space="preserve"> [Link: </w:t>
      </w:r>
      <w:r w:rsidR="009E4753">
        <w:rPr>
          <w:rFonts w:cstheme="minorHAnsi"/>
        </w:rPr>
        <w:t>w3school</w:t>
      </w:r>
      <w:r>
        <w:rPr>
          <w:rFonts w:cstheme="minorHAnsi"/>
        </w:rPr>
        <w:t>]</w:t>
      </w:r>
    </w:p>
    <w:p w14:paraId="61B0920C" w14:textId="77777777" w:rsidR="00531CBC" w:rsidRDefault="00531CBC">
      <w:pPr>
        <w:jc w:val="left"/>
        <w:rPr>
          <w:b/>
          <w:bCs/>
        </w:rPr>
      </w:pPr>
    </w:p>
    <w:p w14:paraId="0601DB3F" w14:textId="77777777" w:rsidR="00E661FB" w:rsidRDefault="00B3580A">
      <w:pPr>
        <w:jc w:val="left"/>
        <w:rPr>
          <w:b/>
          <w:bCs/>
        </w:rPr>
      </w:pPr>
      <w:r>
        <w:rPr>
          <w:b/>
          <w:bCs/>
        </w:rPr>
        <w:t>Context API</w:t>
      </w:r>
    </w:p>
    <w:p w14:paraId="3745A116" w14:textId="77777777" w:rsidR="00E661FB" w:rsidRDefault="00E661FB">
      <w:pPr>
        <w:jc w:val="left"/>
        <w:rPr>
          <w:b/>
          <w:bCs/>
        </w:rPr>
      </w:pPr>
    </w:p>
    <w:p w14:paraId="51E2AB4F" w14:textId="05398CB8" w:rsidR="009B7DDC" w:rsidRDefault="0016522F" w:rsidP="009B7DDC">
      <w:r>
        <w:t>Effectively handling state is a fundamental aspect of building applications with React. One prevalent method of state management involves passing props between components. However, when you find yourself repeatedly passing the same data to numerous components or dealing with components scattered across your application, it can become cumbersome and potentially lead to performance issues, making your application less efficient and more challenging to maintain.</w:t>
      </w:r>
      <w:r w:rsidR="00B412EB">
        <w:t xml:space="preserve"> </w:t>
      </w:r>
      <w:r w:rsidR="00C13C36">
        <w:t>P</w:t>
      </w:r>
      <w:r w:rsidR="00B412EB">
        <w:t xml:space="preserve">assing props through multiple levels of child components in React is </w:t>
      </w:r>
      <w:r w:rsidR="00C13C36">
        <w:t>called</w:t>
      </w:r>
      <w:r w:rsidR="00B412EB">
        <w:t xml:space="preserve"> prop drilling or prop threading</w:t>
      </w:r>
      <w:r w:rsidR="002756CC">
        <w:t>.</w:t>
      </w:r>
      <w:r w:rsidR="0064499B">
        <w:t xml:space="preserve"> </w:t>
      </w:r>
      <w:r w:rsidR="005F0C02">
        <w:t>Context API allows data to be passed through a component tree without having to pass props manually at every level. This makes it easier to share data between components.</w:t>
      </w:r>
      <w:r w:rsidR="00884CBF">
        <w:t xml:space="preserve"> </w:t>
      </w:r>
      <w:r w:rsidR="00884CBF" w:rsidRPr="00884CBF">
        <w:rPr>
          <w:i/>
          <w:iCs/>
        </w:rPr>
        <w:t>[Link: Boateng, D]</w:t>
      </w:r>
      <w:r w:rsidR="00884CBF">
        <w:t xml:space="preserve"> </w:t>
      </w:r>
    </w:p>
    <w:p w14:paraId="5947C693" w14:textId="77777777" w:rsidR="009B7DDC" w:rsidRDefault="009B7DDC" w:rsidP="009B7DDC"/>
    <w:p w14:paraId="2AB828E9" w14:textId="758947E1" w:rsidR="0064499B" w:rsidRPr="009B7DDC" w:rsidRDefault="0064499B" w:rsidP="009B7DDC">
      <w:pPr>
        <w:rPr>
          <w:rFonts w:cstheme="minorHAnsi"/>
        </w:rPr>
      </w:pPr>
      <w:r w:rsidRPr="009B7DDC">
        <w:rPr>
          <w:rFonts w:cstheme="minorHAnsi"/>
        </w:rPr>
        <w:t xml:space="preserve">You start by creating a Context using the </w:t>
      </w:r>
      <w:r w:rsidRPr="009B7DDC">
        <w:rPr>
          <w:rStyle w:val="HTMLCode"/>
          <w:rFonts w:asciiTheme="minorHAnsi" w:eastAsiaTheme="majorEastAsia" w:hAnsiTheme="minorHAnsi" w:cstheme="minorHAnsi"/>
          <w:sz w:val="22"/>
          <w:szCs w:val="22"/>
        </w:rPr>
        <w:t>React.createContext()</w:t>
      </w:r>
      <w:r w:rsidRPr="009B7DDC">
        <w:rPr>
          <w:rFonts w:cstheme="minorHAnsi"/>
        </w:rPr>
        <w:t xml:space="preserve"> function. This function returns an object with two properties: </w:t>
      </w:r>
      <w:r w:rsidRPr="009B7DDC">
        <w:rPr>
          <w:rStyle w:val="HTMLCode"/>
          <w:rFonts w:asciiTheme="minorHAnsi" w:eastAsiaTheme="majorEastAsia" w:hAnsiTheme="minorHAnsi" w:cstheme="minorHAnsi"/>
          <w:sz w:val="22"/>
          <w:szCs w:val="22"/>
        </w:rPr>
        <w:t>Provider</w:t>
      </w:r>
      <w:r w:rsidRPr="009B7DDC">
        <w:rPr>
          <w:rFonts w:cstheme="minorHAnsi"/>
        </w:rPr>
        <w:t xml:space="preserve"> and </w:t>
      </w:r>
      <w:r w:rsidRPr="009B7DDC">
        <w:rPr>
          <w:rStyle w:val="HTMLCode"/>
          <w:rFonts w:asciiTheme="minorHAnsi" w:eastAsiaTheme="majorEastAsia" w:hAnsiTheme="minorHAnsi" w:cstheme="minorHAnsi"/>
          <w:sz w:val="22"/>
          <w:szCs w:val="22"/>
        </w:rPr>
        <w:t>Consumer</w:t>
      </w:r>
      <w:r w:rsidRPr="009B7DDC">
        <w:rPr>
          <w:rFonts w:cstheme="minorHAnsi"/>
        </w:rPr>
        <w:t>.</w:t>
      </w:r>
      <w:r w:rsidR="009A02D1"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Provider</w:t>
      </w:r>
      <w:r w:rsidRPr="009B7DDC">
        <w:rPr>
          <w:rFonts w:cstheme="minorHAnsi"/>
        </w:rPr>
        <w:t xml:space="preserve"> component wraps the part of your component tree where you want to make certain data available. It accepts a </w:t>
      </w:r>
      <w:r w:rsidRPr="009B7DDC">
        <w:rPr>
          <w:rStyle w:val="HTMLCode"/>
          <w:rFonts w:asciiTheme="minorHAnsi" w:eastAsiaTheme="majorEastAsia" w:hAnsiTheme="minorHAnsi" w:cstheme="minorHAnsi"/>
          <w:sz w:val="22"/>
          <w:szCs w:val="22"/>
        </w:rPr>
        <w:t>value</w:t>
      </w:r>
      <w:r w:rsidRPr="009B7DDC">
        <w:rPr>
          <w:rFonts w:cstheme="minorHAnsi"/>
        </w:rPr>
        <w:t xml:space="preserve"> prop</w:t>
      </w:r>
      <w:r w:rsidR="009B7DDC">
        <w:rPr>
          <w:rFonts w:cstheme="minorHAnsi"/>
        </w:rPr>
        <w:t>:</w:t>
      </w:r>
      <w:r w:rsidRPr="009B7DDC">
        <w:rPr>
          <w:rFonts w:cstheme="minorHAnsi"/>
        </w:rPr>
        <w:t xml:space="preserve"> the data you want to share.</w:t>
      </w:r>
      <w:r w:rsidR="009B7DDC"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Consumer</w:t>
      </w:r>
      <w:r w:rsidRPr="009B7DDC">
        <w:rPr>
          <w:rFonts w:cstheme="minorHAnsi"/>
        </w:rPr>
        <w:t xml:space="preserve"> component is used to access the data provided by the </w:t>
      </w:r>
      <w:r w:rsidRPr="009B7DDC">
        <w:rPr>
          <w:rStyle w:val="HTMLCode"/>
          <w:rFonts w:asciiTheme="minorHAnsi" w:eastAsiaTheme="majorEastAsia" w:hAnsiTheme="minorHAnsi" w:cstheme="minorHAnsi"/>
          <w:sz w:val="22"/>
          <w:szCs w:val="22"/>
        </w:rPr>
        <w:t>Provider</w:t>
      </w:r>
      <w:r w:rsidRPr="009B7DDC">
        <w:rPr>
          <w:rFonts w:cstheme="minorHAnsi"/>
        </w:rPr>
        <w:t>. It can be placed in any component that needs access to the data, and it will automatically subscribe to updates when the data changes.</w:t>
      </w:r>
    </w:p>
    <w:p w14:paraId="0DB94A0F" w14:textId="76062FC8" w:rsidR="005F0C02" w:rsidRPr="00884CBF" w:rsidRDefault="005F0C02" w:rsidP="00C13C36">
      <w:pPr>
        <w:rPr>
          <w:b/>
          <w:bCs/>
        </w:rPr>
      </w:pPr>
    </w:p>
    <w:p w14:paraId="3B903D4A" w14:textId="1E680DFA" w:rsidR="003278C5" w:rsidRDefault="00B203B7">
      <w:pPr>
        <w:jc w:val="left"/>
        <w:rPr>
          <w:b/>
          <w:bCs/>
        </w:rPr>
      </w:pPr>
      <w:r>
        <w:rPr>
          <w:b/>
          <w:bCs/>
        </w:rPr>
        <w:t>Conclusion</w:t>
      </w:r>
    </w:p>
    <w:p w14:paraId="4B06A00F" w14:textId="77777777" w:rsidR="0062531E" w:rsidRDefault="0062531E">
      <w:pPr>
        <w:jc w:val="left"/>
        <w:rPr>
          <w:b/>
          <w:bCs/>
        </w:rPr>
      </w:pPr>
    </w:p>
    <w:p w14:paraId="525A31F9" w14:textId="763617B9" w:rsidR="00B203B7" w:rsidRPr="00B203B7" w:rsidRDefault="0062531E" w:rsidP="002F253D">
      <w:r>
        <w:t>In this journey through React, we've explored the core concepts of rendering, delving into the virtual DOM</w:t>
      </w:r>
      <w:r w:rsidR="008A289A">
        <w:t>, reconciliation,</w:t>
      </w:r>
      <w:r>
        <w:t xml:space="preserve"> </w:t>
      </w:r>
      <w:r w:rsidR="00A516AF">
        <w:t xml:space="preserve">component lifecycles </w:t>
      </w:r>
      <w:r>
        <w:t xml:space="preserve">and JSX. We've </w:t>
      </w:r>
      <w:r w:rsidR="00A516AF">
        <w:t xml:space="preserve">also </w:t>
      </w:r>
      <w:r>
        <w:t xml:space="preserve">uncovered the power of React Hooks </w:t>
      </w:r>
      <w:r w:rsidR="00A516AF">
        <w:t xml:space="preserve">and </w:t>
      </w:r>
      <w:r>
        <w:t>int</w:t>
      </w:r>
      <w:r w:rsidR="00DD2B96">
        <w:t>r</w:t>
      </w:r>
      <w:r>
        <w:t>o</w:t>
      </w:r>
      <w:r w:rsidR="00DD2B96">
        <w:t>duced some</w:t>
      </w:r>
      <w:r>
        <w:t xml:space="preserve"> state management techniques like the Context API</w:t>
      </w:r>
      <w:r w:rsidR="002F253D">
        <w:t xml:space="preserve">. </w:t>
      </w:r>
      <w:r w:rsidR="00DD2B96">
        <w:t>This article is</w:t>
      </w:r>
      <w:r w:rsidR="00945FAB">
        <w:t xml:space="preserve"> far from finished, a</w:t>
      </w:r>
      <w:r w:rsidR="00DC30D7">
        <w:t>nd</w:t>
      </w:r>
      <w:r w:rsidR="00945FAB">
        <w:t xml:space="preserve"> I will extend </w:t>
      </w:r>
      <w:r w:rsidR="00DC30D7">
        <w:t xml:space="preserve">its content as I go along on my </w:t>
      </w:r>
      <w:r w:rsidR="00EC7BF9">
        <w:t>personal learning journey. I hope you found it useful.</w:t>
      </w:r>
    </w:p>
    <w:p w14:paraId="003030A9" w14:textId="139B28FC" w:rsidR="00B203B7" w:rsidRDefault="00B203B7">
      <w:pPr>
        <w:jc w:val="left"/>
        <w:rPr>
          <w:b/>
          <w:bCs/>
        </w:rPr>
      </w:pPr>
      <w:r>
        <w:rPr>
          <w:b/>
          <w:bCs/>
        </w:rPr>
        <w:br w:type="page"/>
      </w:r>
    </w:p>
    <w:p w14:paraId="42800F48" w14:textId="77777777" w:rsidR="00C74EB6" w:rsidRPr="00A971D4" w:rsidRDefault="00C74EB6" w:rsidP="00E72073">
      <w:pPr>
        <w:jc w:val="left"/>
      </w:pPr>
    </w:p>
    <w:p w14:paraId="2C563D8E" w14:textId="483D8208" w:rsidR="003B04F3" w:rsidRDefault="003B04F3" w:rsidP="00E72073">
      <w:pPr>
        <w:pStyle w:val="Heading2"/>
      </w:pPr>
      <w:bookmarkStart w:id="14" w:name="_Toc148800126"/>
      <w:r>
        <w:t>Git Cheat</w:t>
      </w:r>
      <w:r w:rsidR="00231B52">
        <w:t xml:space="preserve"> S</w:t>
      </w:r>
      <w:r>
        <w:t>heet</w:t>
      </w:r>
      <w:bookmarkEnd w:id="14"/>
    </w:p>
    <w:p w14:paraId="7F0A0056" w14:textId="77777777" w:rsidR="003B04F3" w:rsidRDefault="003B04F3" w:rsidP="003B04F3"/>
    <w:p w14:paraId="50773DCE" w14:textId="24AECFE7" w:rsidR="00EE24D6" w:rsidRDefault="00377102" w:rsidP="003B04F3">
      <w:r>
        <w:t>Before the advent of Version Control Systems (VCS), the traditional method involved the laborious practice of manually saving complete project copies in assorted folders (a common occurrence prior to Git's introduction in 2005). This approach quickly became impractical, particularly when multiple individuals collaborated on a single project, necessitating the manual exchange and integration of changes.</w:t>
      </w:r>
    </w:p>
    <w:p w14:paraId="30D25214" w14:textId="77777777" w:rsidR="00EE24D6" w:rsidRDefault="00EE24D6" w:rsidP="003B04F3"/>
    <w:p w14:paraId="5C408E3B" w14:textId="4E159585" w:rsidR="00CB0143" w:rsidRPr="0056131E" w:rsidRDefault="00CB0143" w:rsidP="003B04F3">
      <w:pPr>
        <w:rPr>
          <w:b/>
          <w:bCs/>
        </w:rPr>
      </w:pPr>
      <w:r w:rsidRPr="0056131E">
        <w:rPr>
          <w:b/>
          <w:bCs/>
        </w:rPr>
        <w:t xml:space="preserve">What is </w:t>
      </w:r>
      <w:r w:rsidR="0056131E">
        <w:rPr>
          <w:b/>
          <w:bCs/>
        </w:rPr>
        <w:t>G</w:t>
      </w:r>
      <w:r w:rsidRPr="0056131E">
        <w:rPr>
          <w:b/>
          <w:bCs/>
        </w:rPr>
        <w:t>it</w:t>
      </w:r>
    </w:p>
    <w:p w14:paraId="5F7A8827" w14:textId="77777777" w:rsidR="00CB0143" w:rsidRDefault="00CB0143" w:rsidP="003B04F3"/>
    <w:p w14:paraId="0A630F17" w14:textId="455E95A9" w:rsidR="009E3FD2" w:rsidRDefault="0056131E" w:rsidP="003B04F3">
      <w:r>
        <w:t xml:space="preserve">Git stands as the most widely embraced version control system globally. </w:t>
      </w:r>
      <w:r w:rsidR="00952B19">
        <w:t>Version control systems</w:t>
      </w:r>
      <w:r>
        <w:t xml:space="preserve"> </w:t>
      </w:r>
      <w:r w:rsidR="00952B19">
        <w:t xml:space="preserve">are </w:t>
      </w:r>
      <w:r w:rsidR="00784DAF">
        <w:t>designed</w:t>
      </w:r>
      <w:r>
        <w:t xml:space="preserve"> to track the </w:t>
      </w:r>
      <w:r w:rsidR="00784DAF">
        <w:t>changes</w:t>
      </w:r>
      <w:r>
        <w:t xml:space="preserve"> in our code across time </w:t>
      </w:r>
      <w:r w:rsidR="00952B19">
        <w:t xml:space="preserve">and </w:t>
      </w:r>
      <w:r>
        <w:t>maintain a dedicated database</w:t>
      </w:r>
      <w:r w:rsidR="00952B19">
        <w:t xml:space="preserve"> about the changes</w:t>
      </w:r>
      <w:r w:rsidR="0023737B">
        <w:t xml:space="preserve"> in a so-</w:t>
      </w:r>
      <w:r w:rsidR="00952B19">
        <w:t>called</w:t>
      </w:r>
      <w:r>
        <w:t xml:space="preserve"> repository. Within this repository, we gain insight into the historical evolution of our projects, </w:t>
      </w:r>
      <w:r w:rsidR="0023737B">
        <w:t>identifying</w:t>
      </w:r>
      <w:r>
        <w:t xml:space="preserve"> the contributors behind each modification, along with the timing and rationale for those adjustments. Furthermore, in the event of an error, we </w:t>
      </w:r>
      <w:r w:rsidR="00D64C95">
        <w:t>can</w:t>
      </w:r>
      <w:r>
        <w:t xml:space="preserve"> restore our project to a prior state.</w:t>
      </w:r>
    </w:p>
    <w:p w14:paraId="42C86B78" w14:textId="77777777" w:rsidR="00377102" w:rsidRDefault="00377102" w:rsidP="003B04F3"/>
    <w:p w14:paraId="45A2C87A" w14:textId="3DDA5ABB" w:rsidR="00377102" w:rsidRPr="004E47FD" w:rsidRDefault="004E47FD" w:rsidP="003B04F3">
      <w:pPr>
        <w:rPr>
          <w:b/>
          <w:bCs/>
        </w:rPr>
      </w:pPr>
      <w:r w:rsidRPr="004E47FD">
        <w:rPr>
          <w:b/>
          <w:bCs/>
        </w:rPr>
        <w:t>Categories of Versioned Systems</w:t>
      </w:r>
    </w:p>
    <w:p w14:paraId="68B304F5" w14:textId="77777777" w:rsidR="003B04F3" w:rsidRDefault="003B04F3" w:rsidP="003B04F3"/>
    <w:p w14:paraId="68084778" w14:textId="15C8182D" w:rsidR="004E47FD" w:rsidRDefault="00A576CE" w:rsidP="003B04F3">
      <w:r w:rsidRPr="00A576CE">
        <w:rPr>
          <w:b/>
          <w:bCs/>
        </w:rPr>
        <w:t>Centralised:</w:t>
      </w:r>
      <w:r>
        <w:t xml:space="preserve"> </w:t>
      </w:r>
      <w:r w:rsidR="00BB4E58" w:rsidRPr="00BB4E58">
        <w:t>In a centrali</w:t>
      </w:r>
      <w:r>
        <w:t>s</w:t>
      </w:r>
      <w:r w:rsidR="00BB4E58" w:rsidRPr="00BB4E58">
        <w:t>ed version control system, every team member relies on a central server to access the most recent project copy and to exchange modifications. Systems like Subversion and Microsoft Team Foundation Server are examples of this approach. However, this centrali</w:t>
      </w:r>
      <w:r>
        <w:t>s</w:t>
      </w:r>
      <w:r w:rsidR="00BB4E58" w:rsidRPr="00BB4E58">
        <w:t>ed model poses a notable vulnerability: if the server experiences downtime, collaborative work comes to a halt until the server is operational once more.</w:t>
      </w:r>
    </w:p>
    <w:p w14:paraId="16DA4997" w14:textId="77777777" w:rsidR="00BB7554" w:rsidRDefault="00BB7554" w:rsidP="003B04F3"/>
    <w:p w14:paraId="448750DF" w14:textId="53FF8F70" w:rsidR="00BB7554" w:rsidRDefault="00BB7554" w:rsidP="003B04F3">
      <w:r w:rsidRPr="00BC02D4">
        <w:rPr>
          <w:b/>
          <w:bCs/>
        </w:rPr>
        <w:t>Distributed</w:t>
      </w:r>
      <w:r>
        <w:t xml:space="preserve">: </w:t>
      </w:r>
      <w:r w:rsidRPr="00BB7554">
        <w:t>In a distributed system, each team member maintains a local copy of the project on their own machine, allowing them to save snapshots of the project independently. Git and Mercurial are examples of distributed version control systems. Git, in particular, is both free and open source, boasting exceptional speed and scalability.</w:t>
      </w:r>
    </w:p>
    <w:p w14:paraId="6B2859A3" w14:textId="77777777" w:rsidR="00BC02D4" w:rsidRDefault="00BC02D4">
      <w:pPr>
        <w:jc w:val="left"/>
      </w:pPr>
    </w:p>
    <w:p w14:paraId="6A0F2FD3" w14:textId="77777777" w:rsidR="00BC02D4" w:rsidRPr="00BC02D4" w:rsidRDefault="00BC02D4">
      <w:pPr>
        <w:jc w:val="left"/>
        <w:rPr>
          <w:b/>
          <w:bCs/>
        </w:rPr>
      </w:pPr>
      <w:r w:rsidRPr="00BC02D4">
        <w:rPr>
          <w:b/>
          <w:bCs/>
        </w:rPr>
        <w:t>Installing Git</w:t>
      </w:r>
    </w:p>
    <w:p w14:paraId="1CAC8517" w14:textId="77777777" w:rsidR="0012628D" w:rsidRDefault="008C3CFF">
      <w:pPr>
        <w:jc w:val="left"/>
      </w:pPr>
      <w:r>
        <w:t xml:space="preserve">Firstly, we can check if </w:t>
      </w:r>
      <w:r w:rsidR="00DF6B6C">
        <w:t xml:space="preserve">we have </w:t>
      </w:r>
      <w:r w:rsidR="0012628D">
        <w:t>G</w:t>
      </w:r>
      <w:r w:rsidR="00DF6B6C">
        <w:t xml:space="preserve">it installed on our machine by </w:t>
      </w:r>
      <w:r w:rsidR="0012628D">
        <w:t>viewing</w:t>
      </w:r>
      <w:r w:rsidR="00DF6B6C">
        <w:t xml:space="preserve"> the current version:</w:t>
      </w:r>
    </w:p>
    <w:p w14:paraId="1939B007" w14:textId="77777777" w:rsidR="007B3021" w:rsidRDefault="0012628D">
      <w:pPr>
        <w:jc w:val="left"/>
      </w:pPr>
      <w:r>
        <w:t>[Git Version Code Snippet]</w:t>
      </w:r>
    </w:p>
    <w:p w14:paraId="345829E3" w14:textId="4F5958A6" w:rsidR="0047653F" w:rsidRDefault="00C61BCA">
      <w:pPr>
        <w:jc w:val="left"/>
      </w:pPr>
      <w:r>
        <w:t>You can download the latest version of Git on [Link: Git Downloads]</w:t>
      </w:r>
    </w:p>
    <w:p w14:paraId="7B9B1175" w14:textId="77777777" w:rsidR="000F78F2" w:rsidRDefault="000F78F2">
      <w:pPr>
        <w:jc w:val="left"/>
      </w:pPr>
    </w:p>
    <w:p w14:paraId="32558E2D" w14:textId="2E047DE1" w:rsidR="000F78F2" w:rsidRPr="003E10B4" w:rsidRDefault="003E10B4">
      <w:pPr>
        <w:jc w:val="left"/>
        <w:rPr>
          <w:b/>
          <w:bCs/>
        </w:rPr>
      </w:pPr>
      <w:r w:rsidRPr="003E10B4">
        <w:rPr>
          <w:b/>
          <w:bCs/>
        </w:rPr>
        <w:t>Git Bash</w:t>
      </w:r>
    </w:p>
    <w:p w14:paraId="15E7B988" w14:textId="77777777" w:rsidR="003E10B4" w:rsidRDefault="003E10B4">
      <w:pPr>
        <w:jc w:val="left"/>
      </w:pPr>
    </w:p>
    <w:p w14:paraId="1776133E" w14:textId="1D472716" w:rsidR="00171505" w:rsidRDefault="00171505">
      <w:pPr>
        <w:jc w:val="left"/>
      </w:pPr>
      <w:r>
        <w:t xml:space="preserve">The Bourne shell is the original </w:t>
      </w:r>
      <w:hyperlink r:id="rId15" w:history="1">
        <w:r>
          <w:rPr>
            <w:rStyle w:val="Hyperlink"/>
          </w:rPr>
          <w:t>Unix</w:t>
        </w:r>
      </w:hyperlink>
      <w:r>
        <w:t xml:space="preserve"> shell -- command execution program, often called a </w:t>
      </w:r>
      <w:r>
        <w:rPr>
          <w:rStyle w:val="Emphasis"/>
        </w:rPr>
        <w:t>command interpreter</w:t>
      </w:r>
      <w:r>
        <w:t xml:space="preserve"> -- that was developed in 1979 at what at the time was Bell Labs. Named for its developer, English computer scientist Stephen Bourne, the Bourne shell is also known by its program name, sh.</w:t>
      </w:r>
    </w:p>
    <w:p w14:paraId="72509723" w14:textId="77777777" w:rsidR="00171505" w:rsidRDefault="00171505">
      <w:pPr>
        <w:jc w:val="left"/>
      </w:pPr>
    </w:p>
    <w:p w14:paraId="7D601EBA" w14:textId="35929742" w:rsidR="003E10B4" w:rsidRDefault="003E10B4" w:rsidP="003E10B4">
      <w:r>
        <w:lastRenderedPageBreak/>
        <w:t>Git Bash</w:t>
      </w:r>
      <w:r w:rsidR="00C35417">
        <w:t xml:space="preserve"> (Bourne Again Shell)</w:t>
      </w:r>
      <w:r>
        <w:t xml:space="preserve"> is a command-line interface (CLI) for Git that allows you to interact with Git and execute Git commands in a Unix-like terminal environment on Windows. While you can use Git through graphical user interfaces (GUIs) or directly in the Windows Command Prompt, having Git Bash provides several advantages:</w:t>
      </w:r>
    </w:p>
    <w:p w14:paraId="6B87BDD4" w14:textId="77777777" w:rsidR="003E10B4" w:rsidRDefault="003E10B4" w:rsidP="003E10B4">
      <w:r>
        <w:rPr>
          <w:rStyle w:val="Strong"/>
        </w:rPr>
        <w:t>Consistency</w:t>
      </w:r>
      <w:r>
        <w:t>: Git Bash provides a consistent and Unix-like command-line environment, which is more familiar to developers who work in Unix-based systems (Linux or macOS). This consistency is especially valuable if you switch between Windows and other platforms.</w:t>
      </w:r>
    </w:p>
    <w:p w14:paraId="518A5C62" w14:textId="77777777" w:rsidR="003E10B4" w:rsidRDefault="003E10B4" w:rsidP="003E10B4">
      <w:r>
        <w:rPr>
          <w:rStyle w:val="Strong"/>
        </w:rPr>
        <w:t>Access to Unix Commands</w:t>
      </w:r>
      <w:r>
        <w:t xml:space="preserve">: In addition to Git commands, Git Bash gives you access to a variety of Unix commands, such as </w:t>
      </w:r>
      <w:r>
        <w:rPr>
          <w:rStyle w:val="HTMLCode"/>
          <w:rFonts w:eastAsiaTheme="majorEastAsia"/>
        </w:rPr>
        <w:t>ls</w:t>
      </w:r>
      <w:r>
        <w:t xml:space="preserve">, </w:t>
      </w:r>
      <w:r>
        <w:rPr>
          <w:rStyle w:val="HTMLCode"/>
          <w:rFonts w:eastAsiaTheme="majorEastAsia"/>
        </w:rPr>
        <w:t>grep</w:t>
      </w:r>
      <w:r>
        <w:t xml:space="preserve">, </w:t>
      </w:r>
      <w:r>
        <w:rPr>
          <w:rStyle w:val="HTMLCode"/>
          <w:rFonts w:eastAsiaTheme="majorEastAsia"/>
        </w:rPr>
        <w:t>find</w:t>
      </w:r>
      <w:r>
        <w:t>, and others, which can be beneficial for tasks beyond version control.</w:t>
      </w:r>
    </w:p>
    <w:p w14:paraId="5D38DCBC" w14:textId="77777777" w:rsidR="003E10B4" w:rsidRDefault="003E10B4" w:rsidP="003E10B4">
      <w:r>
        <w:rPr>
          <w:rStyle w:val="Strong"/>
        </w:rPr>
        <w:t>Flexibility</w:t>
      </w:r>
      <w:r>
        <w:t>: Git Bash allows you to work with Git in a way that may be more efficient for your specific needs. You can use Git commands directly in the terminal without relying on a GUI.</w:t>
      </w:r>
    </w:p>
    <w:p w14:paraId="5D13C27C" w14:textId="77777777" w:rsidR="003E10B4" w:rsidRDefault="003E10B4" w:rsidP="003E10B4">
      <w:r>
        <w:t>While Git Bash is a valuable tool, it's important to note that you can use Git through other interfaces, including GUI clients like GitKraken, SourceTree, and GitHub Desktop.</w:t>
      </w:r>
    </w:p>
    <w:p w14:paraId="7B38C51A" w14:textId="77777777" w:rsidR="00BB7554" w:rsidRPr="003E10B4" w:rsidRDefault="00BB7554">
      <w:pPr>
        <w:jc w:val="left"/>
        <w:rPr>
          <w:b/>
          <w:bCs/>
        </w:rPr>
      </w:pPr>
    </w:p>
    <w:p w14:paraId="32175A84" w14:textId="5D201420" w:rsidR="003B04F3" w:rsidRPr="008509C8" w:rsidRDefault="008509C8" w:rsidP="003B04F3">
      <w:pPr>
        <w:rPr>
          <w:b/>
          <w:bCs/>
        </w:rPr>
      </w:pPr>
      <w:r w:rsidRPr="008509C8">
        <w:rPr>
          <w:b/>
          <w:bCs/>
        </w:rPr>
        <w:t>Git Configuration</w:t>
      </w:r>
    </w:p>
    <w:p w14:paraId="4C4ED9FB" w14:textId="77777777" w:rsidR="008509C8" w:rsidRDefault="008509C8" w:rsidP="003B04F3"/>
    <w:p w14:paraId="042CB132" w14:textId="12689702" w:rsidR="008509C8" w:rsidRDefault="002A784C" w:rsidP="003B04F3">
      <w:r>
        <w:t>Git configuration has three levels: system (system-wide settings), global (user-specific settings), and local (repository-specific settings). Local configurations take precedence over global and system configurations.</w:t>
      </w:r>
      <w:r w:rsidR="00E96682">
        <w:t xml:space="preserve"> In Git, you can configure various settings, including your identity (name and email), core behavio</w:t>
      </w:r>
      <w:r w:rsidR="00E70594">
        <w:t>u</w:t>
      </w:r>
      <w:r w:rsidR="00E96682">
        <w:t>r</w:t>
      </w:r>
      <w:r w:rsidR="00E70594">
        <w:t>,</w:t>
      </w:r>
      <w:r w:rsidR="00E96682">
        <w:t xml:space="preserve"> custom commands, remote repository details, and more. These configurations allow you to customize your Git workflow and behavio</w:t>
      </w:r>
      <w:r w:rsidR="00E70594">
        <w:t>u</w:t>
      </w:r>
      <w:r w:rsidR="00E96682">
        <w:t>r to suit your specific needs and preferences.</w:t>
      </w:r>
    </w:p>
    <w:p w14:paraId="27AB88F3" w14:textId="77777777" w:rsidR="009E651A" w:rsidRDefault="009E651A" w:rsidP="003B04F3"/>
    <w:p w14:paraId="634452B5" w14:textId="30CD7A2A" w:rsidR="00632400" w:rsidRPr="00490521" w:rsidRDefault="00632400" w:rsidP="003B04F3">
      <w:pPr>
        <w:rPr>
          <w:i/>
          <w:iCs/>
        </w:rPr>
      </w:pPr>
      <w:r w:rsidRPr="00490521">
        <w:rPr>
          <w:i/>
          <w:iCs/>
        </w:rPr>
        <w:t xml:space="preserve">[Config User Name </w:t>
      </w:r>
      <w:r w:rsidR="00490521" w:rsidRPr="00490521">
        <w:rPr>
          <w:i/>
          <w:iCs/>
        </w:rPr>
        <w:t>Code Snippet</w:t>
      </w:r>
      <w:r w:rsidRPr="00490521">
        <w:rPr>
          <w:i/>
          <w:iCs/>
        </w:rPr>
        <w:t>]</w:t>
      </w:r>
    </w:p>
    <w:p w14:paraId="0567AF80" w14:textId="77777777" w:rsidR="009E651A" w:rsidRDefault="009E651A" w:rsidP="003B04F3"/>
    <w:p w14:paraId="259A48A7" w14:textId="1D1273CA" w:rsidR="0009582A" w:rsidRDefault="00490521" w:rsidP="003B04F3">
      <w:r>
        <w:t>Beware that the double quote is necessary, as the name contains white space.</w:t>
      </w:r>
      <w:r w:rsidR="00D23D96">
        <w:t xml:space="preserve"> </w:t>
      </w:r>
      <w:r w:rsidR="0042369E">
        <w:t>Also, a single dash means that the following flags are single-character only and generally means that more than one flag can be passed</w:t>
      </w:r>
      <w:r w:rsidR="009D01F0">
        <w:t>. In contrast, the double dash connotes a single positional flag argument to a command line tool.</w:t>
      </w:r>
      <w:r w:rsidR="0042369E">
        <w:t xml:space="preserve"> </w:t>
      </w:r>
      <w:r w:rsidR="0009582A">
        <w:t>Alternatively, we can open the settings file with our default code editor:</w:t>
      </w:r>
    </w:p>
    <w:p w14:paraId="4D5B7005" w14:textId="77777777" w:rsidR="00D23D96" w:rsidRDefault="00D23D96" w:rsidP="003B04F3"/>
    <w:p w14:paraId="41366FFD" w14:textId="7910A1C4" w:rsidR="00D23D96" w:rsidRPr="00D23D96" w:rsidRDefault="00D23D96" w:rsidP="003B04F3">
      <w:pPr>
        <w:rPr>
          <w:i/>
          <w:iCs/>
        </w:rPr>
      </w:pPr>
      <w:r w:rsidRPr="00D23D96">
        <w:rPr>
          <w:i/>
          <w:iCs/>
        </w:rPr>
        <w:t>[Open Config Code Snippet]</w:t>
      </w:r>
    </w:p>
    <w:p w14:paraId="6D827182" w14:textId="77777777" w:rsidR="0009582A" w:rsidRDefault="0009582A" w:rsidP="003B04F3"/>
    <w:p w14:paraId="5D9D3980" w14:textId="77777777" w:rsidR="002B4533" w:rsidRDefault="002346E7" w:rsidP="002B4533">
      <w:r>
        <w:t xml:space="preserve">The "Auto Carriage Return Line Feed" property, often called </w:t>
      </w:r>
      <w:r w:rsidRPr="002C5D1C">
        <w:t xml:space="preserve">autocrlf </w:t>
      </w:r>
      <w:r>
        <w:t>in Git, handles line endings in text files</w:t>
      </w:r>
      <w:r w:rsidR="00C951B8">
        <w:t xml:space="preserve">, as Windows handles line feeds </w:t>
      </w:r>
      <w:r w:rsidR="00C15C79">
        <w:t xml:space="preserve">differently than </w:t>
      </w:r>
      <w:r w:rsidR="002C5D1C">
        <w:t>Linux and macOS.</w:t>
      </w:r>
      <w:r w:rsidR="00A44088">
        <w:t xml:space="preserve"> Windows </w:t>
      </w:r>
      <w:r w:rsidR="00B66505">
        <w:t>prefixes</w:t>
      </w:r>
      <w:r w:rsidR="00A44088">
        <w:t xml:space="preserve"> carriage return</w:t>
      </w:r>
      <w:r w:rsidR="00B66505">
        <w:t xml:space="preserve"> before line feed</w:t>
      </w:r>
      <w:r w:rsidR="00EC7EE1">
        <w:t>s (/R/N versus /N).</w:t>
      </w:r>
    </w:p>
    <w:p w14:paraId="02CC2F12" w14:textId="77777777" w:rsidR="00196D03" w:rsidRDefault="00196D03" w:rsidP="002B4533"/>
    <w:p w14:paraId="31339BA8" w14:textId="77777777" w:rsidR="009222B3" w:rsidRDefault="009222B3">
      <w:pPr>
        <w:jc w:val="left"/>
        <w:rPr>
          <w:b/>
          <w:bCs/>
        </w:rPr>
      </w:pPr>
      <w:r>
        <w:rPr>
          <w:b/>
          <w:bCs/>
        </w:rPr>
        <w:t>Initialising Repositories</w:t>
      </w:r>
    </w:p>
    <w:p w14:paraId="7BE4A88B" w14:textId="77777777" w:rsidR="009222B3" w:rsidRDefault="009222B3">
      <w:pPr>
        <w:jc w:val="left"/>
        <w:rPr>
          <w:b/>
          <w:bCs/>
        </w:rPr>
      </w:pPr>
    </w:p>
    <w:p w14:paraId="3D4E0ADB" w14:textId="34CA2A3A" w:rsidR="003A3F6A" w:rsidRDefault="00210247" w:rsidP="00210247">
      <w:pPr>
        <w:jc w:val="left"/>
      </w:pPr>
      <w:r>
        <w:t>First, we must create a folder for our new project and enter the new folder. Then, we must initialise our repository</w:t>
      </w:r>
      <w:r w:rsidR="006476FD">
        <w:t>:</w:t>
      </w:r>
    </w:p>
    <w:p w14:paraId="655FDFF9" w14:textId="77777777" w:rsidR="004C7853" w:rsidRDefault="004C7853">
      <w:pPr>
        <w:jc w:val="left"/>
      </w:pPr>
    </w:p>
    <w:p w14:paraId="2ACAD58F" w14:textId="77777777" w:rsidR="004C7853" w:rsidRDefault="004C7853">
      <w:pPr>
        <w:jc w:val="left"/>
        <w:rPr>
          <w:i/>
          <w:iCs/>
        </w:rPr>
      </w:pPr>
      <w:r w:rsidRPr="004C7853">
        <w:rPr>
          <w:i/>
          <w:iCs/>
        </w:rPr>
        <w:t>[Git Init Repo Code Snippet]</w:t>
      </w:r>
    </w:p>
    <w:p w14:paraId="4E9756FB" w14:textId="77777777" w:rsidR="004C7853" w:rsidRDefault="004C7853">
      <w:pPr>
        <w:jc w:val="left"/>
        <w:rPr>
          <w:i/>
          <w:iCs/>
        </w:rPr>
      </w:pPr>
    </w:p>
    <w:p w14:paraId="614725F2" w14:textId="1F76607C" w:rsidR="00545E8A" w:rsidRDefault="00292F1B" w:rsidP="0000629C">
      <w:r>
        <w:lastRenderedPageBreak/>
        <w:t>The command line will return with the full path of our initialised repository</w:t>
      </w:r>
      <w:r w:rsidR="00AC7C81">
        <w:t xml:space="preserve"> and its folder</w:t>
      </w:r>
      <w:r>
        <w:t>.</w:t>
      </w:r>
      <w:r w:rsidR="00AC7C81">
        <w:t xml:space="preserve"> This directory will contain one subfolder called .git</w:t>
      </w:r>
      <w:r w:rsidR="001C6EAA">
        <w:t>/, which is a hidden folder by default</w:t>
      </w:r>
      <w:r w:rsidR="001441F0">
        <w:t>, as users should not directly modify this folder</w:t>
      </w:r>
      <w:r w:rsidR="001C6EAA">
        <w:t>.</w:t>
      </w:r>
      <w:r w:rsidR="00F82CE9">
        <w:t xml:space="preserve"> If we want to see this folder</w:t>
      </w:r>
      <w:r w:rsidR="00544412">
        <w:t>, the traditional LS command will not show it, and we need to use LS -A</w:t>
      </w:r>
      <w:r w:rsidR="0000629C">
        <w:t xml:space="preserve"> </w:t>
      </w:r>
      <w:r w:rsidR="00C77014">
        <w:t xml:space="preserve">(for Linux) </w:t>
      </w:r>
      <w:r w:rsidR="00DF30C0">
        <w:t xml:space="preserve">or </w:t>
      </w:r>
      <w:r w:rsidR="00C77014">
        <w:t xml:space="preserve">DIR /A (for Windows) </w:t>
      </w:r>
      <w:r w:rsidR="0000629C">
        <w:t>to list all items, including hidden ones</w:t>
      </w:r>
      <w:r w:rsidR="00544412">
        <w:t>.</w:t>
      </w:r>
      <w:r w:rsidR="00216310">
        <w:t xml:space="preserve"> </w:t>
      </w:r>
      <w:r w:rsidR="009C6E84">
        <w:t>We can use OPEN (for Linux) or START (for Windows) commands to open the folder from the bash terminal</w:t>
      </w:r>
      <w:r w:rsidR="00DF30C0">
        <w:t>.</w:t>
      </w:r>
    </w:p>
    <w:p w14:paraId="4B8D107B" w14:textId="7E1A39E7" w:rsidR="00545E8A" w:rsidRDefault="00545E8A">
      <w:pPr>
        <w:jc w:val="left"/>
      </w:pPr>
    </w:p>
    <w:p w14:paraId="296367F8" w14:textId="77777777" w:rsidR="00BF0CFD" w:rsidRDefault="00545E8A">
      <w:pPr>
        <w:jc w:val="left"/>
        <w:rPr>
          <w:i/>
          <w:iCs/>
        </w:rPr>
      </w:pPr>
      <w:r w:rsidRPr="00545E8A">
        <w:rPr>
          <w:i/>
          <w:iCs/>
        </w:rPr>
        <w:t>[List Hidden Git Folder Code Snippet]</w:t>
      </w:r>
    </w:p>
    <w:p w14:paraId="2280362C" w14:textId="77777777" w:rsidR="00BF0CFD" w:rsidRDefault="00BF0CFD">
      <w:pPr>
        <w:jc w:val="left"/>
        <w:rPr>
          <w:i/>
          <w:iCs/>
        </w:rPr>
      </w:pPr>
    </w:p>
    <w:p w14:paraId="0EA1B866" w14:textId="74C24BC2" w:rsidR="0063214B" w:rsidRDefault="00E00628" w:rsidP="004E1B0D">
      <w:pPr>
        <w:rPr>
          <w:rFonts w:cstheme="minorHAnsi"/>
        </w:rPr>
      </w:pPr>
      <w:r w:rsidRPr="004E1B0D">
        <w:rPr>
          <w:rFonts w:cstheme="minorHAnsi"/>
        </w:rPr>
        <w:t>This folder contains all the information and metadata that Git needs to manage the repository and track changes in the project.</w:t>
      </w:r>
      <w:r w:rsidR="008F7EC6">
        <w:rPr>
          <w:rFonts w:cstheme="minorHAnsi"/>
        </w:rPr>
        <w:t xml:space="preserve"> </w:t>
      </w:r>
      <w:r w:rsidRPr="004E1B0D">
        <w:rPr>
          <w:rFonts w:cstheme="minorHAnsi"/>
        </w:rPr>
        <w:t xml:space="preserve">This folder contains all the information and metadata that Git needs to </w:t>
      </w:r>
      <w:r w:rsidR="0063214B">
        <w:rPr>
          <w:rFonts w:cstheme="minorHAnsi"/>
        </w:rPr>
        <w:t>control</w:t>
      </w:r>
      <w:r w:rsidRPr="004E1B0D">
        <w:rPr>
          <w:rFonts w:cstheme="minorHAnsi"/>
        </w:rPr>
        <w:t xml:space="preserve"> the repository</w:t>
      </w:r>
      <w:r w:rsidR="008F7EC6">
        <w:rPr>
          <w:rFonts w:cstheme="minorHAnsi"/>
        </w:rPr>
        <w:t>, such as configuration settings, object database, logs, staging and descriptions</w:t>
      </w:r>
      <w:r w:rsidRPr="004E1B0D">
        <w:rPr>
          <w:rFonts w:cstheme="minorHAnsi"/>
        </w:rPr>
        <w:t xml:space="preserve"> </w:t>
      </w:r>
      <w:r w:rsidR="0063214B">
        <w:rPr>
          <w:rFonts w:cstheme="minorHAnsi"/>
        </w:rPr>
        <w:t xml:space="preserve">to </w:t>
      </w:r>
      <w:r w:rsidRPr="004E1B0D">
        <w:rPr>
          <w:rFonts w:cstheme="minorHAnsi"/>
        </w:rPr>
        <w:t xml:space="preserve">track changes in the project. </w:t>
      </w:r>
      <w:r w:rsidR="00EC301C">
        <w:rPr>
          <w:rFonts w:cstheme="minorHAnsi"/>
        </w:rPr>
        <w:t>You'll lose the project history if you corrupt or remove this folder</w:t>
      </w:r>
      <w:r w:rsidR="00BF0CFD" w:rsidRPr="004E1B0D">
        <w:rPr>
          <w:rFonts w:cstheme="minorHAnsi"/>
        </w:rPr>
        <w:t>.</w:t>
      </w:r>
    </w:p>
    <w:p w14:paraId="48AA12DE" w14:textId="77777777" w:rsidR="0063214B" w:rsidRDefault="0063214B" w:rsidP="004E1B0D">
      <w:pPr>
        <w:rPr>
          <w:rFonts w:cstheme="minorHAnsi"/>
        </w:rPr>
      </w:pPr>
    </w:p>
    <w:p w14:paraId="7A59A532" w14:textId="14350CDE" w:rsidR="009F0C50" w:rsidRPr="009F0C50" w:rsidRDefault="009F0C50" w:rsidP="004E1B0D">
      <w:pPr>
        <w:rPr>
          <w:rFonts w:cstheme="minorHAnsi"/>
          <w:b/>
          <w:bCs/>
        </w:rPr>
      </w:pPr>
      <w:r w:rsidRPr="009F0C50">
        <w:rPr>
          <w:rFonts w:cstheme="minorHAnsi"/>
          <w:b/>
          <w:bCs/>
        </w:rPr>
        <w:t>Git Workflow</w:t>
      </w:r>
    </w:p>
    <w:p w14:paraId="5DA81AC5" w14:textId="77777777" w:rsidR="0063214B" w:rsidRDefault="0063214B" w:rsidP="004E1B0D">
      <w:pPr>
        <w:rPr>
          <w:rFonts w:cstheme="minorHAnsi"/>
        </w:rPr>
      </w:pPr>
    </w:p>
    <w:p w14:paraId="7FFD01C4" w14:textId="03307A2A" w:rsidR="00126626" w:rsidRDefault="001F49EB" w:rsidP="004E1B0D">
      <w:pPr>
        <w:rPr>
          <w:rFonts w:cstheme="minorHAnsi"/>
        </w:rPr>
      </w:pPr>
      <w:r>
        <w:t xml:space="preserve">In our daily work, we often make changes to project files, and when we reach a point where we want to capture the project's state, we create a "commit" in Git. Think of a commit as a </w:t>
      </w:r>
      <w:r w:rsidR="000E38AA">
        <w:t>project snapsho</w:t>
      </w:r>
      <w:r>
        <w:t>t at a specific time. What sets Git apart from many other version control systems is the "staging area" or "index"</w:t>
      </w:r>
      <w:r w:rsidR="000E38AA">
        <w:t>,</w:t>
      </w:r>
      <w:r>
        <w:t xml:space="preserve"> </w:t>
      </w:r>
      <w:r w:rsidR="00B525B8">
        <w:t>an intermediate step where we prepare our changes for the next snapshot,</w:t>
      </w:r>
      <w:r>
        <w:t xml:space="preserve"> deciding what goes into the next commit.</w:t>
      </w:r>
    </w:p>
    <w:p w14:paraId="4AA46C07" w14:textId="77777777" w:rsidR="00126626" w:rsidRDefault="00126626" w:rsidP="004E1B0D">
      <w:pPr>
        <w:rPr>
          <w:rFonts w:cstheme="minorHAnsi"/>
        </w:rPr>
      </w:pPr>
    </w:p>
    <w:p w14:paraId="11C7BF49" w14:textId="01C6D291" w:rsidR="00126626" w:rsidRDefault="0075293F" w:rsidP="004E1B0D">
      <w:pPr>
        <w:rPr>
          <w:rFonts w:cstheme="minorHAnsi"/>
        </w:rPr>
      </w:pPr>
      <w:r>
        <w:t>So, once we've finished making changes, we add the modified files to the staging area, review our changes, and if everything looks good, we make a commit. The contents in the staging area represent the state of the project just before our latest changes. If there are changes we don't want in the next snapshot, we can unstage them and commit only what's intended. When committing, we also provide a meaningful message describing what the snapshot signifies, which is essential for a clear project history.</w:t>
      </w:r>
    </w:p>
    <w:p w14:paraId="65A7C13A" w14:textId="77777777" w:rsidR="00126626" w:rsidRDefault="00126626" w:rsidP="004E1B0D">
      <w:pPr>
        <w:rPr>
          <w:rFonts w:cstheme="minorHAnsi"/>
        </w:rPr>
      </w:pPr>
    </w:p>
    <w:p w14:paraId="4C7E1A1C" w14:textId="4FA760C0" w:rsidR="009F0C50" w:rsidRDefault="0075293F" w:rsidP="004E1B0D">
      <w:pPr>
        <w:rPr>
          <w:rFonts w:cstheme="minorHAnsi"/>
        </w:rPr>
      </w:pPr>
      <w:r>
        <w:t>A common misconception about Git is that the staging area becomes empty after committing changes. In reality, the staging area contains the previous version of the project. Similarly, when deleting files, we stage this change to reflect it in the staging area. Each commit in Git contains a unique identifier, a message, date and time information, the author, and a complete snapshot of the project's state at that particular moment.</w:t>
      </w:r>
    </w:p>
    <w:p w14:paraId="0BD1CDF7" w14:textId="77777777" w:rsidR="00E96A6E" w:rsidRDefault="00E96A6E" w:rsidP="004E1B0D">
      <w:pPr>
        <w:rPr>
          <w:rFonts w:cstheme="minorHAnsi"/>
        </w:rPr>
      </w:pPr>
    </w:p>
    <w:p w14:paraId="36F010D1" w14:textId="7816F09D" w:rsidR="007B0C8F" w:rsidRDefault="00224DDF" w:rsidP="00203CC6">
      <w:r>
        <w:t xml:space="preserve">Unlike some other version control systems, Git doesn't store just the changes that occurred; it retains the full content of the project. This allows Git to </w:t>
      </w:r>
      <w:r w:rsidR="00A43720">
        <w:t>quickly restore the project to a previous snapshot</w:t>
      </w:r>
      <w:r>
        <w:t xml:space="preserve"> without calculating the changes. For efficiency, Git avoids storing identical files multiple times and instead references them. Therefore, a snapshot represents a commit pointing to a directory structure's content. Git manages its data as a series of snapshots, much like a miniature file system.</w:t>
      </w:r>
    </w:p>
    <w:p w14:paraId="541B7FF2" w14:textId="77777777" w:rsidR="007B0C8F" w:rsidRDefault="007B0C8F" w:rsidP="00203CC6"/>
    <w:p w14:paraId="0FFD28AA" w14:textId="06622C27" w:rsidR="007B0C8F" w:rsidRPr="007B0C8F" w:rsidRDefault="007B0C8F" w:rsidP="00203CC6">
      <w:pPr>
        <w:rPr>
          <w:i/>
          <w:iCs/>
        </w:rPr>
      </w:pPr>
      <w:r w:rsidRPr="007B0C8F">
        <w:rPr>
          <w:i/>
          <w:iCs/>
        </w:rPr>
        <w:t>[Git Storage 1 Image]</w:t>
      </w:r>
    </w:p>
    <w:p w14:paraId="61469424" w14:textId="77777777" w:rsidR="007B0C8F" w:rsidRDefault="007B0C8F" w:rsidP="00203CC6"/>
    <w:p w14:paraId="4F5E873A" w14:textId="785EB155" w:rsidR="002032C5" w:rsidRDefault="00224DDF" w:rsidP="00203CC6">
      <w:r>
        <w:t>Whenever you commit in Git, you're essentially taking a picture of your project's current state, capturing all your files and storing a reference to that snapshot. To optimise storage, Git doesn't re-store unchanged files; it simply links to the previously stored, identical files.</w:t>
      </w:r>
    </w:p>
    <w:p w14:paraId="012DDF41" w14:textId="77777777" w:rsidR="007B0C8F" w:rsidRPr="004B4058" w:rsidRDefault="007B0C8F" w:rsidP="007B0C8F"/>
    <w:p w14:paraId="6E3D51B7" w14:textId="70F25B8E" w:rsidR="007B0C8F" w:rsidRPr="007B0C8F" w:rsidRDefault="007B0C8F" w:rsidP="007B0C8F">
      <w:pPr>
        <w:rPr>
          <w:i/>
          <w:iCs/>
        </w:rPr>
      </w:pPr>
      <w:r w:rsidRPr="007B0C8F">
        <w:rPr>
          <w:i/>
          <w:iCs/>
        </w:rPr>
        <w:t xml:space="preserve">[Git Storage </w:t>
      </w:r>
      <w:r>
        <w:rPr>
          <w:i/>
          <w:iCs/>
        </w:rPr>
        <w:t>2</w:t>
      </w:r>
      <w:r w:rsidRPr="007B0C8F">
        <w:rPr>
          <w:i/>
          <w:iCs/>
        </w:rPr>
        <w:t xml:space="preserve"> Image]</w:t>
      </w:r>
    </w:p>
    <w:p w14:paraId="7B8C7C7E" w14:textId="78769708" w:rsidR="00E96A6E" w:rsidRDefault="00E96A6E" w:rsidP="004E1B0D">
      <w:pPr>
        <w:rPr>
          <w:rFonts w:cstheme="minorHAnsi"/>
        </w:rPr>
      </w:pPr>
    </w:p>
    <w:p w14:paraId="4345F7B9" w14:textId="573C09C4" w:rsidR="007B0C8F" w:rsidRPr="000E2E25" w:rsidRDefault="000E2E25" w:rsidP="004E1B0D">
      <w:pPr>
        <w:rPr>
          <w:rFonts w:cstheme="minorHAnsi"/>
          <w:b/>
          <w:bCs/>
        </w:rPr>
      </w:pPr>
      <w:r w:rsidRPr="000E2E25">
        <w:rPr>
          <w:rFonts w:cstheme="minorHAnsi"/>
          <w:b/>
          <w:bCs/>
        </w:rPr>
        <w:t>Delta vs Snapshots</w:t>
      </w:r>
    </w:p>
    <w:p w14:paraId="48665DDB" w14:textId="77777777" w:rsidR="000E2E25" w:rsidRDefault="000E2E25" w:rsidP="004E1B0D">
      <w:pPr>
        <w:rPr>
          <w:rFonts w:cstheme="minorHAnsi"/>
        </w:rPr>
      </w:pPr>
    </w:p>
    <w:p w14:paraId="2142042D" w14:textId="2BF936EA" w:rsidR="000E2E25" w:rsidRDefault="000E2E25" w:rsidP="004E1B0D">
      <w:pPr>
        <w:rPr>
          <w:rFonts w:cstheme="minorHAnsi"/>
        </w:rPr>
      </w:pPr>
      <w:r>
        <w:rPr>
          <w:rStyle w:val="Strong"/>
        </w:rPr>
        <w:t>Snapshot storage</w:t>
      </w:r>
      <w:r>
        <w:t xml:space="preserve"> saves the entire state of a file or system as a single instance, known as a snapshot. Each snapshot represents the system at a given time and serves as a reference point for future changes. This method is simple, efficient, and straightforward, but it can consume a lot of storage space over time if there are frequent changes to the system.</w:t>
      </w:r>
    </w:p>
    <w:p w14:paraId="02EC46AA" w14:textId="77777777" w:rsidR="000E2E25" w:rsidRDefault="000E2E25" w:rsidP="004E1B0D">
      <w:pPr>
        <w:rPr>
          <w:rFonts w:cstheme="minorHAnsi"/>
        </w:rPr>
      </w:pPr>
    </w:p>
    <w:p w14:paraId="36CFB90E" w14:textId="0ED2F898" w:rsidR="00F05930" w:rsidRDefault="00B57B0C" w:rsidP="004E1B0D">
      <w:r>
        <w:rPr>
          <w:rStyle w:val="Strong"/>
        </w:rPr>
        <w:t>Delta storage</w:t>
      </w:r>
      <w:r>
        <w:t>, on the other hand, saves only the changes made to a file or system rather than the entire state. Each change is stored as a delta or a difference from the previous version, and the system's current state is reconstructed by combining all the deltas. This method is more efficient in terms of storage space, as it only stores the differences between versions but can be more complex to implement and manage</w:t>
      </w:r>
      <w:r w:rsidR="00F05930">
        <w:t>.</w:t>
      </w:r>
      <w:r w:rsidR="0051382A">
        <w:t xml:space="preserve"> </w:t>
      </w:r>
      <w:r w:rsidR="0051382A" w:rsidRPr="00F87511">
        <w:rPr>
          <w:i/>
          <w:iCs/>
        </w:rPr>
        <w:t xml:space="preserve">[Link: </w:t>
      </w:r>
      <w:r w:rsidR="00F87511" w:rsidRPr="00F87511">
        <w:rPr>
          <w:i/>
          <w:iCs/>
        </w:rPr>
        <w:t>Maata</w:t>
      </w:r>
      <w:r w:rsidR="0051382A" w:rsidRPr="00F87511">
        <w:rPr>
          <w:i/>
          <w:iCs/>
        </w:rPr>
        <w:t>]</w:t>
      </w:r>
    </w:p>
    <w:p w14:paraId="148D9162" w14:textId="77777777" w:rsidR="00F05930" w:rsidRDefault="00F05930" w:rsidP="004E1B0D"/>
    <w:p w14:paraId="3AA801CF" w14:textId="3C86EE6F" w:rsidR="00EE2C74" w:rsidRPr="004E1B0D" w:rsidRDefault="0051382A" w:rsidP="0051382A">
      <w:r w:rsidRPr="0051382A">
        <w:t>Consider your bank statement</w:t>
      </w:r>
      <w:r w:rsidR="00F87511">
        <w:t xml:space="preserve"> as an analogy</w:t>
      </w:r>
      <w:r w:rsidRPr="0051382A">
        <w:t xml:space="preserve">: </w:t>
      </w:r>
      <w:r w:rsidR="00F87511">
        <w:t>a bank statement</w:t>
      </w:r>
      <w:r w:rsidRPr="0051382A">
        <w:t xml:space="preserve"> reflects your current balance rather than tracking every transaction. Similarly, a snapshot stores the state of a file or system at a specific moment, providing a clear, straightforward representation in contrast to cumulative deltas, which record every change. Retrieving balances or changes between days is more efficient with snapshots </w:t>
      </w:r>
      <w:r w:rsidR="004A5288">
        <w:t xml:space="preserve">because calculating </w:t>
      </w:r>
      <w:r w:rsidR="009D4242">
        <w:t xml:space="preserve">the </w:t>
      </w:r>
      <w:r w:rsidR="004A5288">
        <w:t xml:space="preserve">current balance would require us to traverse </w:t>
      </w:r>
      <w:r w:rsidR="009D4242">
        <w:t>every account history change.</w:t>
      </w:r>
    </w:p>
    <w:p w14:paraId="58DBED38" w14:textId="77777777" w:rsidR="00196D03" w:rsidRDefault="00196D03" w:rsidP="002B4533">
      <w:pPr>
        <w:rPr>
          <w:b/>
          <w:bCs/>
        </w:rPr>
      </w:pPr>
    </w:p>
    <w:p w14:paraId="68BA6D8A" w14:textId="4F34AAD7" w:rsidR="003F2FB6" w:rsidRPr="00663B7C" w:rsidRDefault="003F2FB6" w:rsidP="002B4533">
      <w:pPr>
        <w:rPr>
          <w:i/>
          <w:iCs/>
        </w:rPr>
      </w:pPr>
      <w:r w:rsidRPr="00663B7C">
        <w:rPr>
          <w:i/>
          <w:iCs/>
        </w:rPr>
        <w:t>[</w:t>
      </w:r>
      <w:r w:rsidR="00663B7C" w:rsidRPr="00663B7C">
        <w:rPr>
          <w:i/>
          <w:iCs/>
        </w:rPr>
        <w:t>Snapshot vs Delats Image</w:t>
      </w:r>
      <w:r w:rsidRPr="00663B7C">
        <w:rPr>
          <w:i/>
          <w:iCs/>
        </w:rPr>
        <w:t>]</w:t>
      </w:r>
    </w:p>
    <w:p w14:paraId="1184B87A" w14:textId="77777777" w:rsidR="00663B7C" w:rsidRDefault="00663B7C">
      <w:pPr>
        <w:jc w:val="left"/>
        <w:rPr>
          <w:b/>
          <w:bCs/>
        </w:rPr>
      </w:pPr>
    </w:p>
    <w:p w14:paraId="1627EEDA" w14:textId="787439DE" w:rsidR="00663B7C" w:rsidRDefault="00980220">
      <w:pPr>
        <w:jc w:val="left"/>
        <w:rPr>
          <w:b/>
          <w:bCs/>
        </w:rPr>
      </w:pPr>
      <w:r>
        <w:rPr>
          <w:b/>
          <w:bCs/>
        </w:rPr>
        <w:t>Staging</w:t>
      </w:r>
    </w:p>
    <w:p w14:paraId="42F6A018" w14:textId="77777777" w:rsidR="00980220" w:rsidRDefault="00980220">
      <w:pPr>
        <w:jc w:val="left"/>
      </w:pPr>
    </w:p>
    <w:p w14:paraId="6AC812BA" w14:textId="03887C0B" w:rsidR="00980220" w:rsidRDefault="006F4CFB">
      <w:pPr>
        <w:jc w:val="left"/>
      </w:pPr>
      <w:r>
        <w:t xml:space="preserve">Let’s make some changes </w:t>
      </w:r>
      <w:r w:rsidR="0042365D">
        <w:t>to</w:t>
      </w:r>
      <w:r>
        <w:t xml:space="preserve"> our project using the ECHO command</w:t>
      </w:r>
      <w:r w:rsidR="0042365D">
        <w:t>.</w:t>
      </w:r>
      <w:r w:rsidR="00DC47ED">
        <w:t xml:space="preserve"> To see the status of the</w:t>
      </w:r>
      <w:r w:rsidR="00217607">
        <w:t xml:space="preserve"> working directory of the staging area, we use the GIT STATUS.</w:t>
      </w:r>
      <w:r w:rsidR="004C4F56">
        <w:t xml:space="preserve"> For shorter, </w:t>
      </w:r>
      <w:r w:rsidR="00E000AE">
        <w:t>less verbose status results</w:t>
      </w:r>
      <w:r w:rsidR="003B1750">
        <w:t>,</w:t>
      </w:r>
      <w:r w:rsidR="00E000AE">
        <w:t xml:space="preserve"> we also can use GIT STATUS -S.</w:t>
      </w:r>
    </w:p>
    <w:p w14:paraId="45155F7A" w14:textId="77777777" w:rsidR="0042365D" w:rsidRDefault="0042365D">
      <w:pPr>
        <w:jc w:val="left"/>
      </w:pPr>
    </w:p>
    <w:p w14:paraId="7760F24F" w14:textId="682C3517" w:rsidR="00F15482" w:rsidRPr="00FD0D23" w:rsidRDefault="00F15482">
      <w:pPr>
        <w:jc w:val="left"/>
        <w:rPr>
          <w:i/>
          <w:iCs/>
        </w:rPr>
      </w:pPr>
      <w:r w:rsidRPr="00FD0D23">
        <w:rPr>
          <w:i/>
          <w:iCs/>
        </w:rPr>
        <w:t>[</w:t>
      </w:r>
      <w:r w:rsidR="00FD0D23" w:rsidRPr="00FD0D23">
        <w:rPr>
          <w:i/>
          <w:iCs/>
        </w:rPr>
        <w:t>Changes Code Snipet</w:t>
      </w:r>
      <w:r w:rsidRPr="00FD0D23">
        <w:rPr>
          <w:i/>
          <w:iCs/>
        </w:rPr>
        <w:t>]</w:t>
      </w:r>
    </w:p>
    <w:p w14:paraId="15A27A9B" w14:textId="2F1C34FC" w:rsidR="009C6817" w:rsidRDefault="009C6817">
      <w:pPr>
        <w:jc w:val="left"/>
      </w:pPr>
    </w:p>
    <w:p w14:paraId="27696A62" w14:textId="0B86A2EA" w:rsidR="00663B7C" w:rsidRDefault="00C607BD" w:rsidP="00C607BD">
      <w:pPr>
        <w:rPr>
          <w:rFonts w:cstheme="minorHAnsi"/>
        </w:rPr>
      </w:pPr>
      <w:r w:rsidRPr="00135E38">
        <w:rPr>
          <w:rFonts w:cstheme="minorHAnsi"/>
        </w:rPr>
        <w:t xml:space="preserve">The primary function of the </w:t>
      </w:r>
      <w:r w:rsidRPr="00135E38">
        <w:rPr>
          <w:rStyle w:val="HTMLCode"/>
          <w:rFonts w:asciiTheme="minorHAnsi" w:eastAsiaTheme="majorEastAsia" w:hAnsiTheme="minorHAnsi" w:cstheme="minorHAnsi"/>
          <w:sz w:val="22"/>
          <w:szCs w:val="22"/>
        </w:rPr>
        <w:t xml:space="preserve">git </w:t>
      </w:r>
      <w:r w:rsidR="00135E38">
        <w:rPr>
          <w:rStyle w:val="HTMLCode"/>
          <w:rFonts w:asciiTheme="minorHAnsi" w:eastAsiaTheme="majorEastAsia" w:hAnsiTheme="minorHAnsi" w:cstheme="minorHAnsi"/>
          <w:sz w:val="22"/>
          <w:szCs w:val="22"/>
        </w:rPr>
        <w:t>ADD</w:t>
      </w:r>
      <w:r w:rsidRPr="00135E38">
        <w:rPr>
          <w:rFonts w:cstheme="minorHAnsi"/>
        </w:rPr>
        <w:t xml:space="preserve"> command is to promote pending changes in the working directory to the </w:t>
      </w:r>
      <w:r w:rsidRPr="00135E38">
        <w:rPr>
          <w:rStyle w:val="HTMLCode"/>
          <w:rFonts w:asciiTheme="minorHAnsi" w:eastAsiaTheme="majorEastAsia" w:hAnsiTheme="minorHAnsi" w:cstheme="minorHAnsi"/>
          <w:sz w:val="22"/>
          <w:szCs w:val="22"/>
        </w:rPr>
        <w:t>git staging</w:t>
      </w:r>
      <w:r w:rsidRPr="00135E38">
        <w:rPr>
          <w:rFonts w:cstheme="minorHAnsi"/>
        </w:rPr>
        <w:t xml:space="preserve"> area. The staging area is one of Git's more unique features</w:t>
      </w:r>
      <w:r w:rsidR="00135E38">
        <w:rPr>
          <w:rFonts w:cstheme="minorHAnsi"/>
        </w:rPr>
        <w:t>.</w:t>
      </w:r>
      <w:r w:rsidRPr="00135E38">
        <w:rPr>
          <w:rFonts w:cstheme="minorHAnsi"/>
        </w:rPr>
        <w:t xml:space="preserve"> It helps to </w:t>
      </w:r>
      <w:r w:rsidR="00135E38">
        <w:rPr>
          <w:rFonts w:cstheme="minorHAnsi"/>
        </w:rPr>
        <w:t>consider it</w:t>
      </w:r>
      <w:r w:rsidRPr="00135E38">
        <w:rPr>
          <w:rFonts w:cstheme="minorHAnsi"/>
        </w:rPr>
        <w:t xml:space="preserve"> a buffer between the working directory and the project history. </w:t>
      </w:r>
      <w:r w:rsidR="00C60A39" w:rsidRPr="00C60A39">
        <w:rPr>
          <w:rFonts w:cstheme="minorHAnsi"/>
          <w:i/>
          <w:iCs/>
        </w:rPr>
        <w:t>[Link: Atlassian]</w:t>
      </w:r>
    </w:p>
    <w:p w14:paraId="69189106" w14:textId="77777777" w:rsidR="00CB6BEB" w:rsidRDefault="00CB6BEB" w:rsidP="00C607BD">
      <w:pPr>
        <w:rPr>
          <w:rFonts w:cstheme="minorHAnsi"/>
        </w:rPr>
      </w:pPr>
    </w:p>
    <w:p w14:paraId="6B1CE13B" w14:textId="4052C623" w:rsidR="008E3DF7" w:rsidRPr="008E3DF7" w:rsidRDefault="008E3DF7" w:rsidP="00C607BD">
      <w:pPr>
        <w:rPr>
          <w:rFonts w:cstheme="minorHAnsi"/>
          <w:i/>
          <w:iCs/>
        </w:rPr>
      </w:pPr>
      <w:r w:rsidRPr="008E3DF7">
        <w:rPr>
          <w:rFonts w:cstheme="minorHAnsi"/>
          <w:i/>
          <w:iCs/>
        </w:rPr>
        <w:t>[Add Code Snippet]</w:t>
      </w:r>
    </w:p>
    <w:p w14:paraId="5466B680" w14:textId="77777777" w:rsidR="00CB6BEB" w:rsidRDefault="00CB6BEB" w:rsidP="00C607BD">
      <w:pPr>
        <w:rPr>
          <w:rFonts w:cstheme="minorHAnsi"/>
          <w:b/>
          <w:bCs/>
        </w:rPr>
      </w:pPr>
    </w:p>
    <w:p w14:paraId="76EEED13" w14:textId="11594FD0" w:rsidR="008E3DF7" w:rsidRPr="008E3DF7" w:rsidRDefault="00C34A32" w:rsidP="00C607BD">
      <w:pPr>
        <w:rPr>
          <w:rFonts w:cstheme="minorHAnsi"/>
        </w:rPr>
      </w:pPr>
      <w:r>
        <w:rPr>
          <w:rFonts w:cstheme="minorHAnsi"/>
        </w:rPr>
        <w:t>Since</w:t>
      </w:r>
      <w:r w:rsidR="009A76A6">
        <w:rPr>
          <w:rFonts w:cstheme="minorHAnsi"/>
        </w:rPr>
        <w:t xml:space="preserve"> we </w:t>
      </w:r>
      <w:r>
        <w:rPr>
          <w:rFonts w:cstheme="minorHAnsi"/>
        </w:rPr>
        <w:t xml:space="preserve">have </w:t>
      </w:r>
      <w:r w:rsidR="009A76A6">
        <w:rPr>
          <w:rFonts w:cstheme="minorHAnsi"/>
        </w:rPr>
        <w:t xml:space="preserve">added our files to the staging area, </w:t>
      </w:r>
      <w:r>
        <w:rPr>
          <w:rFonts w:cstheme="minorHAnsi"/>
        </w:rPr>
        <w:t>modifying any file</w:t>
      </w:r>
      <w:r w:rsidR="001855DD">
        <w:rPr>
          <w:rFonts w:cstheme="minorHAnsi"/>
        </w:rPr>
        <w:t xml:space="preserve"> </w:t>
      </w:r>
      <w:r w:rsidR="00FA0F0C">
        <w:rPr>
          <w:rFonts w:cstheme="minorHAnsi"/>
        </w:rPr>
        <w:t xml:space="preserve">and querying a git status </w:t>
      </w:r>
      <w:r w:rsidR="005426EE">
        <w:rPr>
          <w:rFonts w:cstheme="minorHAnsi"/>
        </w:rPr>
        <w:t xml:space="preserve">will result in a message where the file </w:t>
      </w:r>
      <w:r w:rsidR="001855DD">
        <w:rPr>
          <w:rFonts w:cstheme="minorHAnsi"/>
        </w:rPr>
        <w:t>appear</w:t>
      </w:r>
      <w:r w:rsidR="005426EE">
        <w:rPr>
          <w:rFonts w:cstheme="minorHAnsi"/>
        </w:rPr>
        <w:t>s</w:t>
      </w:r>
      <w:r w:rsidR="00B42F16">
        <w:rPr>
          <w:rFonts w:cstheme="minorHAnsi"/>
        </w:rPr>
        <w:t xml:space="preserve"> green as</w:t>
      </w:r>
      <w:r w:rsidR="001D3A83">
        <w:rPr>
          <w:rFonts w:cstheme="minorHAnsi"/>
        </w:rPr>
        <w:t xml:space="preserve"> a new file </w:t>
      </w:r>
      <w:r w:rsidR="002323DF">
        <w:rPr>
          <w:rFonts w:cstheme="minorHAnsi"/>
        </w:rPr>
        <w:t>already</w:t>
      </w:r>
      <w:r w:rsidR="001D3A83">
        <w:rPr>
          <w:rFonts w:cstheme="minorHAnsi"/>
        </w:rPr>
        <w:t xml:space="preserve"> added and</w:t>
      </w:r>
      <w:r w:rsidR="001855DD">
        <w:rPr>
          <w:rFonts w:cstheme="minorHAnsi"/>
        </w:rPr>
        <w:t xml:space="preserve"> red</w:t>
      </w:r>
      <w:r>
        <w:rPr>
          <w:rFonts w:cstheme="minorHAnsi"/>
        </w:rPr>
        <w:t xml:space="preserve"> as unstaged </w:t>
      </w:r>
      <w:r w:rsidR="002323DF">
        <w:rPr>
          <w:rFonts w:cstheme="minorHAnsi"/>
        </w:rPr>
        <w:t>changes are present in the file</w:t>
      </w:r>
      <w:r w:rsidR="00806475">
        <w:rPr>
          <w:rFonts w:cstheme="minorHAnsi"/>
        </w:rPr>
        <w:t>.</w:t>
      </w:r>
    </w:p>
    <w:p w14:paraId="6294333F" w14:textId="77777777" w:rsidR="008E3DF7" w:rsidRDefault="008E3DF7" w:rsidP="00C607BD">
      <w:pPr>
        <w:rPr>
          <w:rFonts w:cstheme="minorHAnsi"/>
          <w:b/>
          <w:bCs/>
        </w:rPr>
      </w:pPr>
    </w:p>
    <w:p w14:paraId="127813C0" w14:textId="5EE48592" w:rsidR="001200B8" w:rsidRDefault="007935F4" w:rsidP="00C607BD">
      <w:pPr>
        <w:rPr>
          <w:rFonts w:cstheme="minorHAnsi"/>
          <w:b/>
          <w:bCs/>
        </w:rPr>
      </w:pPr>
      <w:r>
        <w:rPr>
          <w:rFonts w:cstheme="minorHAnsi"/>
          <w:b/>
          <w:bCs/>
        </w:rPr>
        <w:lastRenderedPageBreak/>
        <w:t>Committing Changes</w:t>
      </w:r>
    </w:p>
    <w:p w14:paraId="1452A264" w14:textId="77777777" w:rsidR="007935F4" w:rsidRDefault="007935F4" w:rsidP="00C607BD">
      <w:pPr>
        <w:rPr>
          <w:rFonts w:cstheme="minorHAnsi"/>
        </w:rPr>
      </w:pPr>
    </w:p>
    <w:p w14:paraId="46A3DC34" w14:textId="280777EB" w:rsidR="006032FA" w:rsidRDefault="008F74FF" w:rsidP="006032FA">
      <w:r w:rsidRPr="00860B16">
        <w:t>Adding commits keep</w:t>
      </w:r>
      <w:r w:rsidR="00860B16">
        <w:t>s</w:t>
      </w:r>
      <w:r w:rsidRPr="00860B16">
        <w:t xml:space="preserve"> track of our progress and changes as we work. Git considers each </w:t>
      </w:r>
      <w:r w:rsidRPr="00860B16">
        <w:rPr>
          <w:rStyle w:val="HTMLCode"/>
          <w:rFonts w:asciiTheme="minorHAnsi" w:eastAsiaTheme="majorEastAsia" w:hAnsiTheme="minorHAnsi" w:cstheme="minorHAnsi"/>
          <w:sz w:val="22"/>
          <w:szCs w:val="22"/>
        </w:rPr>
        <w:t>commit</w:t>
      </w:r>
      <w:r w:rsidRPr="00860B16">
        <w:t xml:space="preserve"> change point or "save point". </w:t>
      </w:r>
      <w:r w:rsidR="006032FA">
        <w:t>You can return to a point in the project</w:t>
      </w:r>
      <w:r w:rsidRPr="00860B16">
        <w:t xml:space="preserve"> if you find a bug or want to make a change.</w:t>
      </w:r>
      <w:r w:rsidR="006032FA">
        <w:t xml:space="preserve"> Note</w:t>
      </w:r>
      <w:r w:rsidR="006F2F8B">
        <w:t>,</w:t>
      </w:r>
      <w:r w:rsidR="006032FA">
        <w:t xml:space="preserve"> that you </w:t>
      </w:r>
      <w:r w:rsidR="001B4DA6">
        <w:t>must</w:t>
      </w:r>
      <w:r w:rsidR="006032FA">
        <w:t xml:space="preserve"> explicitly </w:t>
      </w:r>
      <w:r w:rsidR="006032FA">
        <w:rPr>
          <w:rStyle w:val="Emphasis"/>
        </w:rPr>
        <w:t>tell</w:t>
      </w:r>
      <w:r w:rsidR="006032FA">
        <w:t xml:space="preserve"> Git which changes you w</w:t>
      </w:r>
      <w:r w:rsidR="00004B60">
        <w:t>ish</w:t>
      </w:r>
      <w:r w:rsidR="006032FA">
        <w:t xml:space="preserve"> to include in a commit </w:t>
      </w:r>
      <w:r w:rsidR="006032FA">
        <w:rPr>
          <w:rStyle w:val="Emphasis"/>
        </w:rPr>
        <w:t>before</w:t>
      </w:r>
      <w:r w:rsidR="006032FA">
        <w:t xml:space="preserve"> running the </w:t>
      </w:r>
      <w:r w:rsidR="00433F09">
        <w:t>GIT COMMIT</w:t>
      </w:r>
      <w:r w:rsidR="006032FA">
        <w:t xml:space="preserve"> command. </w:t>
      </w:r>
      <w:r w:rsidR="006F2F8B" w:rsidRPr="00B440B6">
        <w:rPr>
          <w:i/>
          <w:iCs/>
        </w:rPr>
        <w:t>[Link:</w:t>
      </w:r>
      <w:r w:rsidR="00B440B6" w:rsidRPr="00B440B6">
        <w:rPr>
          <w:i/>
          <w:iCs/>
        </w:rPr>
        <w:t xml:space="preserve"> Git Tower</w:t>
      </w:r>
      <w:r w:rsidR="006F2F8B" w:rsidRPr="00B440B6">
        <w:rPr>
          <w:i/>
          <w:iCs/>
        </w:rPr>
        <w:t>]</w:t>
      </w:r>
      <w:r w:rsidR="006F2F8B">
        <w:t xml:space="preserve"> </w:t>
      </w:r>
      <w:r w:rsidR="001B4DA6">
        <w:t>Files</w:t>
      </w:r>
      <w:r w:rsidR="006032FA">
        <w:t xml:space="preserve"> won't be </w:t>
      </w:r>
      <w:r w:rsidR="006032FA">
        <w:rPr>
          <w:rStyle w:val="Emphasis"/>
        </w:rPr>
        <w:t>automatically</w:t>
      </w:r>
      <w:r w:rsidR="006032FA">
        <w:t xml:space="preserve"> included in the next commit </w:t>
      </w:r>
      <w:r w:rsidR="00004B60">
        <w:t xml:space="preserve">unless you </w:t>
      </w:r>
      <w:r w:rsidR="006032FA">
        <w:t xml:space="preserve">use the </w:t>
      </w:r>
      <w:r w:rsidR="00FE35AE">
        <w:t>GIT ADD</w:t>
      </w:r>
      <w:r w:rsidR="006032FA">
        <w:t xml:space="preserve"> command to mark the desired changes for inclusion.</w:t>
      </w:r>
      <w:r w:rsidR="001C5900">
        <w:t xml:space="preserve"> </w:t>
      </w:r>
      <w:r w:rsidR="005E722E">
        <w:t>C</w:t>
      </w:r>
      <w:r w:rsidR="006032FA">
        <w:t>ommit</w:t>
      </w:r>
      <w:r w:rsidR="001C5900">
        <w:t>s are</w:t>
      </w:r>
      <w:r w:rsidR="006032FA">
        <w:t xml:space="preserve"> </w:t>
      </w:r>
      <w:r w:rsidR="006032FA">
        <w:rPr>
          <w:rStyle w:val="Emphasis"/>
        </w:rPr>
        <w:t>not</w:t>
      </w:r>
      <w:r w:rsidR="006032FA">
        <w:t xml:space="preserve"> automatically transferred to the remote server</w:t>
      </w:r>
      <w:r w:rsidR="00575301">
        <w:t xml:space="preserve"> as committing </w:t>
      </w:r>
      <w:r w:rsidR="006032FA">
        <w:t xml:space="preserve">saves a new commit object </w:t>
      </w:r>
      <w:r w:rsidR="005E722E">
        <w:t xml:space="preserve">only </w:t>
      </w:r>
      <w:r w:rsidR="006032FA">
        <w:t xml:space="preserve">in the </w:t>
      </w:r>
      <w:r w:rsidR="006032FA">
        <w:rPr>
          <w:rStyle w:val="Emphasis"/>
        </w:rPr>
        <w:t>local</w:t>
      </w:r>
      <w:r w:rsidR="006032FA">
        <w:t xml:space="preserve"> repository. Exchanging commits has to be performed manually and explicitly</w:t>
      </w:r>
      <w:r w:rsidR="00AF2EEC">
        <w:t xml:space="preserve"> </w:t>
      </w:r>
      <w:r w:rsidR="006032FA">
        <w:t xml:space="preserve">with the </w:t>
      </w:r>
      <w:r w:rsidR="00AF2EEC">
        <w:t>GIT FETCH</w:t>
      </w:r>
      <w:r w:rsidR="006032FA">
        <w:t xml:space="preserve">, </w:t>
      </w:r>
      <w:r w:rsidR="00AF2EEC">
        <w:t>GIT PULL</w:t>
      </w:r>
      <w:r w:rsidR="006032FA">
        <w:t xml:space="preserve">, </w:t>
      </w:r>
      <w:r w:rsidR="00AF2EEC">
        <w:t>or</w:t>
      </w:r>
      <w:r w:rsidR="006032FA">
        <w:t xml:space="preserve"> </w:t>
      </w:r>
      <w:r w:rsidR="00AF2EEC">
        <w:t>GIT PUSH</w:t>
      </w:r>
      <w:r w:rsidR="006032FA">
        <w:t xml:space="preserve"> commands.</w:t>
      </w:r>
    </w:p>
    <w:p w14:paraId="67055A9B" w14:textId="17438FAF" w:rsidR="007935F4" w:rsidRDefault="007935F4" w:rsidP="00860B16">
      <w:pPr>
        <w:rPr>
          <w:rFonts w:cstheme="minorHAnsi"/>
        </w:rPr>
      </w:pPr>
    </w:p>
    <w:p w14:paraId="271A1FAB" w14:textId="261E6621" w:rsidR="00EB0529" w:rsidRPr="00191653" w:rsidRDefault="00EB0529" w:rsidP="00191653">
      <w:pPr>
        <w:rPr>
          <w:rFonts w:cstheme="minorHAnsi"/>
        </w:rPr>
      </w:pPr>
      <w:r w:rsidRPr="00191653">
        <w:t>The quickest way to write a git commit is to use the command</w:t>
      </w:r>
      <w:r w:rsidR="000D3351" w:rsidRPr="00191653">
        <w:t xml:space="preserve"> with the -M message flag</w:t>
      </w:r>
      <w:r w:rsidR="00AF3E2C" w:rsidRPr="00191653">
        <w:t>,</w:t>
      </w:r>
      <w:r w:rsidR="00013C36" w:rsidRPr="00191653">
        <w:t xml:space="preserve"> enabl</w:t>
      </w:r>
      <w:r w:rsidR="00AF3E2C" w:rsidRPr="00191653">
        <w:t>ing</w:t>
      </w:r>
      <w:r w:rsidR="00013C36" w:rsidRPr="00191653">
        <w:t xml:space="preserve"> us to write a short descriptive message under 72 characters.</w:t>
      </w:r>
      <w:r w:rsidR="00AF3E2C" w:rsidRPr="00191653">
        <w:t xml:space="preserve"> </w:t>
      </w:r>
      <w:r w:rsidR="00416A46" w:rsidRPr="00191653">
        <w:t>However, for longer and more meaningful messages</w:t>
      </w:r>
      <w:r w:rsidR="00204B53" w:rsidRPr="00191653">
        <w:t xml:space="preserve">, we can use the GIT COMMIT command without the flag and edit our commit in our default code editor. </w:t>
      </w:r>
      <w:r w:rsidR="0033093F" w:rsidRPr="00191653">
        <w:rPr>
          <w:rStyle w:val="hgkelc"/>
          <w:lang w:val="en"/>
        </w:rPr>
        <w:t xml:space="preserve">The text up to the first blank line in a commit message is treated as the commit title, </w:t>
      </w:r>
      <w:r w:rsidR="00191653" w:rsidRPr="00191653">
        <w:rPr>
          <w:rStyle w:val="hgkelc"/>
          <w:lang w:val="en"/>
        </w:rPr>
        <w:t xml:space="preserve">and the </w:t>
      </w:r>
      <w:r w:rsidR="0033093F" w:rsidRPr="00191653">
        <w:rPr>
          <w:rStyle w:val="hgkelc"/>
          <w:lang w:val="en"/>
        </w:rPr>
        <w:t>rest of the commit i</w:t>
      </w:r>
      <w:r w:rsidR="00191653" w:rsidRPr="00191653">
        <w:rPr>
          <w:rStyle w:val="hgkelc"/>
          <w:lang w:val="en"/>
        </w:rPr>
        <w:t>s</w:t>
      </w:r>
      <w:r w:rsidR="0033093F" w:rsidRPr="00191653">
        <w:rPr>
          <w:rStyle w:val="hgkelc"/>
          <w:lang w:val="en"/>
        </w:rPr>
        <w:t xml:space="preserve"> the body. </w:t>
      </w:r>
      <w:r w:rsidR="00AF3E2C" w:rsidRPr="00191653">
        <w:rPr>
          <w:rStyle w:val="hgkelc"/>
          <w:lang w:val="en"/>
        </w:rPr>
        <w:t>The 50/72 rule is a set of standards that are pretty well agreed upon in the industry to standardise the format of commit messages. 50 is the maximum number of characters of the commit title, and 72 is the maximum character length of the commit body.</w:t>
      </w:r>
    </w:p>
    <w:p w14:paraId="528006CC" w14:textId="77777777" w:rsidR="007935F4" w:rsidRPr="007935F4" w:rsidRDefault="007935F4" w:rsidP="00860B16"/>
    <w:p w14:paraId="22A48BAE" w14:textId="2B882AAD" w:rsidR="008E3DF7" w:rsidRPr="009D706B" w:rsidRDefault="007E02A0" w:rsidP="00C607BD">
      <w:pPr>
        <w:rPr>
          <w:rFonts w:cstheme="minorHAnsi"/>
          <w:i/>
          <w:iCs/>
        </w:rPr>
      </w:pPr>
      <w:r w:rsidRPr="009D706B">
        <w:rPr>
          <w:rFonts w:cstheme="minorHAnsi"/>
          <w:i/>
          <w:iCs/>
        </w:rPr>
        <w:t>[Commit Code Snippet]</w:t>
      </w:r>
    </w:p>
    <w:p w14:paraId="1C5D2384" w14:textId="77777777" w:rsidR="008E3DF7" w:rsidRDefault="008E3DF7" w:rsidP="00C607BD">
      <w:pPr>
        <w:rPr>
          <w:rFonts w:cstheme="minorHAnsi"/>
          <w:b/>
          <w:bCs/>
        </w:rPr>
      </w:pPr>
    </w:p>
    <w:p w14:paraId="41EE57BE" w14:textId="52C05D4B" w:rsidR="007E02A0" w:rsidRDefault="009D706B" w:rsidP="00C607BD">
      <w:pPr>
        <w:rPr>
          <w:rFonts w:cstheme="minorHAnsi"/>
          <w:b/>
          <w:bCs/>
        </w:rPr>
      </w:pPr>
      <w:r>
        <w:rPr>
          <w:rFonts w:cstheme="minorHAnsi"/>
          <w:b/>
          <w:bCs/>
        </w:rPr>
        <w:t>Commit Best Practices</w:t>
      </w:r>
    </w:p>
    <w:p w14:paraId="662346B7" w14:textId="77777777" w:rsidR="009D706B" w:rsidRDefault="009D706B" w:rsidP="00C607BD">
      <w:pPr>
        <w:rPr>
          <w:rFonts w:cstheme="minorHAnsi"/>
          <w:b/>
          <w:bCs/>
        </w:rPr>
      </w:pPr>
    </w:p>
    <w:p w14:paraId="6C69DDD5" w14:textId="31604541" w:rsidR="009D706B" w:rsidRDefault="009D706B" w:rsidP="009D38DB">
      <w:r>
        <w:t>Each commit should represent a logical unit of work</w:t>
      </w:r>
      <w:r w:rsidR="00AE28ED">
        <w:t xml:space="preserve"> an</w:t>
      </w:r>
      <w:r>
        <w:t>d focus on a specific feature, bug fix, or improvement. Avoid committing unrelated changes together</w:t>
      </w:r>
      <w:r w:rsidR="00AE28ED">
        <w:t>!</w:t>
      </w:r>
    </w:p>
    <w:p w14:paraId="248E0B39" w14:textId="77777777" w:rsidR="00BA1915" w:rsidRDefault="00BA1915" w:rsidP="009D38DB"/>
    <w:p w14:paraId="5FECE283" w14:textId="6559163E" w:rsidR="00BA1915" w:rsidRDefault="00BA1915" w:rsidP="009D38DB">
      <w:r>
        <w:t xml:space="preserve">Write meaningful commit messages. The message should concisely describe what the commit does and why it </w:t>
      </w:r>
      <w:r w:rsidR="005612ED">
        <w:t>i</w:t>
      </w:r>
      <w:r>
        <w:t xml:space="preserve">s necessary. A good commit message helps others understand the context without </w:t>
      </w:r>
      <w:r w:rsidR="005612ED">
        <w:t>delving</w:t>
      </w:r>
      <w:r>
        <w:t xml:space="preserve"> into the code.</w:t>
      </w:r>
    </w:p>
    <w:p w14:paraId="68AC898E" w14:textId="77777777" w:rsidR="00BA1915" w:rsidRDefault="00BA1915" w:rsidP="009D38DB"/>
    <w:p w14:paraId="54413901" w14:textId="264BF4C4" w:rsidR="00BA1915" w:rsidRDefault="00BA1915" w:rsidP="009D38DB">
      <w:r>
        <w:t>Keep code formatting and style changes separate from functional code changes. It's a good practice to have dedicated commits for formatting improvements.</w:t>
      </w:r>
    </w:p>
    <w:p w14:paraId="2AA5CF84" w14:textId="77777777" w:rsidR="00BA1915" w:rsidRDefault="00BA1915" w:rsidP="009D38DB"/>
    <w:p w14:paraId="1FBB5D4C" w14:textId="1F0C8BAC" w:rsidR="00BA1915" w:rsidRPr="00135E38" w:rsidRDefault="005612ED" w:rsidP="009D38DB">
      <w:pPr>
        <w:rPr>
          <w:rFonts w:cstheme="minorHAnsi"/>
          <w:b/>
          <w:bCs/>
        </w:rPr>
      </w:pPr>
      <w:r>
        <w:t>Long messages can be hard to read. Keep messages concise and to the point while providing enough information to understand the purpose of the change.</w:t>
      </w:r>
    </w:p>
    <w:p w14:paraId="15474505" w14:textId="77777777" w:rsidR="005612ED" w:rsidRDefault="005612ED" w:rsidP="009D38DB">
      <w:pPr>
        <w:rPr>
          <w:b/>
          <w:bCs/>
        </w:rPr>
      </w:pPr>
    </w:p>
    <w:p w14:paraId="3381BE71" w14:textId="77777777" w:rsidR="005612ED" w:rsidRDefault="005612ED" w:rsidP="009D38DB">
      <w:r>
        <w:t>Write commit messages in the imperative mood, as if you're giving a command. For example, "Fix a bug" or "Add a new feature." This convention is widely accepted and helps maintain consistency.</w:t>
      </w:r>
    </w:p>
    <w:p w14:paraId="5D9B2993" w14:textId="77777777" w:rsidR="005612ED" w:rsidRDefault="005612ED" w:rsidP="009D38DB"/>
    <w:p w14:paraId="20BB7CB3" w14:textId="0A14F2CB" w:rsidR="00663B7C" w:rsidRDefault="005612ED" w:rsidP="009D38DB">
      <w:pPr>
        <w:rPr>
          <w:b/>
          <w:bCs/>
        </w:rPr>
      </w:pPr>
      <w:r>
        <w:t>Always run tests and ensure that the code compiles without errors before committing</w:t>
      </w:r>
      <w:r w:rsidR="009D38DB">
        <w:t xml:space="preserve"> to </w:t>
      </w:r>
      <w:r>
        <w:t>reduce the likelihood of breaking the build.</w:t>
      </w:r>
      <w:r w:rsidR="00663B7C">
        <w:rPr>
          <w:b/>
          <w:bCs/>
        </w:rPr>
        <w:br w:type="page"/>
      </w:r>
    </w:p>
    <w:p w14:paraId="4BCC7628" w14:textId="3AB7509C" w:rsidR="003F2FB6" w:rsidRDefault="00713A6E" w:rsidP="002B4533">
      <w:pPr>
        <w:rPr>
          <w:b/>
          <w:bCs/>
        </w:rPr>
      </w:pPr>
      <w:r>
        <w:rPr>
          <w:b/>
          <w:bCs/>
        </w:rPr>
        <w:lastRenderedPageBreak/>
        <w:t>Skipping the Staging</w:t>
      </w:r>
    </w:p>
    <w:p w14:paraId="75CCAD50" w14:textId="77777777" w:rsidR="00713A6E" w:rsidRDefault="00713A6E" w:rsidP="002B4533">
      <w:pPr>
        <w:rPr>
          <w:b/>
          <w:bCs/>
        </w:rPr>
      </w:pPr>
    </w:p>
    <w:p w14:paraId="53CA42C1" w14:textId="77777777" w:rsidR="00F01419" w:rsidRDefault="00A47340" w:rsidP="002B4533">
      <w:r>
        <w:t>The primary purpose of the Git staging area (also known as the index) is to allow you to review and prepare the changes committed to the repository. The staging area serves as an intermediate step between your working directory and the Git repository. It allows you to select changes (modifications, additions, or deletions) from your working directory for inclusion in the next commit.</w:t>
      </w:r>
      <w:r w:rsidR="00586845">
        <w:t xml:space="preserve"> </w:t>
      </w:r>
    </w:p>
    <w:p w14:paraId="06718D56" w14:textId="77777777" w:rsidR="00F01419" w:rsidRDefault="00F01419" w:rsidP="002B4533"/>
    <w:p w14:paraId="54F7C285" w14:textId="7D1184F2" w:rsidR="00713A6E" w:rsidRDefault="00586845" w:rsidP="002B4533">
      <w:r>
        <w:t xml:space="preserve">However, if you are </w:t>
      </w:r>
      <w:r w:rsidR="00DE7B43">
        <w:t>confident that</w:t>
      </w:r>
      <w:r>
        <w:t xml:space="preserve"> the code</w:t>
      </w:r>
      <w:r w:rsidR="00EF2517">
        <w:t xml:space="preserve"> to be committed does not need to be reviewed, you can skip the staging area.</w:t>
      </w:r>
      <w:r w:rsidR="00F01419">
        <w:t xml:space="preserve"> Skipping the staging area and making commits directly from your working directory is a practice often referred to as a "direct commit" or a "commit without staging"</w:t>
      </w:r>
      <w:r w:rsidR="00B305FA">
        <w:t xml:space="preserve">. </w:t>
      </w:r>
      <w:r w:rsidR="006B5634">
        <w:t>Skipping the staging area is acceptable for minimal, self-contained changes ready to be committed without further review</w:t>
      </w:r>
      <w:r w:rsidR="00B305FA">
        <w:t>. For example, fixing a simple typo in a comment.</w:t>
      </w:r>
    </w:p>
    <w:p w14:paraId="333EEEA1" w14:textId="77777777" w:rsidR="00C20646" w:rsidRDefault="00C20646" w:rsidP="002B4533"/>
    <w:p w14:paraId="0F119F16" w14:textId="069BD520" w:rsidR="00C20646" w:rsidRDefault="00003B01" w:rsidP="002B4533">
      <w:r>
        <w:t xml:space="preserve">So after changes in the working directory, </w:t>
      </w:r>
      <w:r w:rsidR="00491883">
        <w:t xml:space="preserve">we use direct commit all </w:t>
      </w:r>
      <w:r w:rsidR="00C97BEE">
        <w:t xml:space="preserve">with a message </w:t>
      </w:r>
      <w:r w:rsidR="00491883">
        <w:t>instead of the ADD command (</w:t>
      </w:r>
      <w:r w:rsidR="0029291D">
        <w:t>COMMIT -</w:t>
      </w:r>
      <w:r w:rsidR="0085483F">
        <w:t>A -M or COMMIT -AM</w:t>
      </w:r>
      <w:r w:rsidR="00491883">
        <w:t>).</w:t>
      </w:r>
    </w:p>
    <w:p w14:paraId="0A100EA3" w14:textId="77777777" w:rsidR="006A260F" w:rsidRDefault="006A260F" w:rsidP="002B4533"/>
    <w:p w14:paraId="2BC847D2" w14:textId="64BB71AF" w:rsidR="006A260F" w:rsidRPr="0015733E" w:rsidRDefault="006A260F" w:rsidP="002B4533">
      <w:pPr>
        <w:rPr>
          <w:i/>
          <w:iCs/>
        </w:rPr>
      </w:pPr>
      <w:r w:rsidRPr="0015733E">
        <w:rPr>
          <w:i/>
          <w:iCs/>
        </w:rPr>
        <w:t>[</w:t>
      </w:r>
      <w:r w:rsidR="0015733E" w:rsidRPr="0015733E">
        <w:rPr>
          <w:i/>
          <w:iCs/>
        </w:rPr>
        <w:t>Skip Staging Code Snippet</w:t>
      </w:r>
      <w:r w:rsidRPr="0015733E">
        <w:rPr>
          <w:i/>
          <w:iCs/>
        </w:rPr>
        <w:t>]</w:t>
      </w:r>
    </w:p>
    <w:p w14:paraId="4B31A289" w14:textId="77777777" w:rsidR="00C20646" w:rsidRDefault="00C20646" w:rsidP="002B4533"/>
    <w:p w14:paraId="11C425A0" w14:textId="313450E8" w:rsidR="0015733E" w:rsidRPr="00FD75C1" w:rsidRDefault="00FD75C1" w:rsidP="002B4533">
      <w:pPr>
        <w:rPr>
          <w:b/>
          <w:bCs/>
        </w:rPr>
      </w:pPr>
      <w:r w:rsidRPr="00FD75C1">
        <w:rPr>
          <w:b/>
          <w:bCs/>
        </w:rPr>
        <w:t>Removing Files</w:t>
      </w:r>
    </w:p>
    <w:p w14:paraId="79FFC187" w14:textId="77777777" w:rsidR="00C20646" w:rsidRDefault="00C20646" w:rsidP="002B4533"/>
    <w:p w14:paraId="7A42F77B" w14:textId="4F6CF659" w:rsidR="00FD75C1" w:rsidRDefault="004939EE" w:rsidP="002B4533">
      <w:r>
        <w:t>We can use the RM or DEL commands if we want to remove unwanted files in our project</w:t>
      </w:r>
      <w:r w:rsidR="00210B88">
        <w:t>. However, it is important to remember that</w:t>
      </w:r>
      <w:r w:rsidR="00E35F2C">
        <w:t xml:space="preserve"> even though we removed the file from our working directory,</w:t>
      </w:r>
      <w:r>
        <w:t xml:space="preserve"> it will still be in the staging area.</w:t>
      </w:r>
      <w:r w:rsidR="002C47B8">
        <w:t xml:space="preserve"> To confirm that, we can list our files in the </w:t>
      </w:r>
      <w:r w:rsidR="006020DD">
        <w:t>staging</w:t>
      </w:r>
      <w:r w:rsidR="002C47B8">
        <w:t xml:space="preserve"> area with GIT LS-FILES.</w:t>
      </w:r>
      <w:r w:rsidR="007C21C9">
        <w:t xml:space="preserve"> </w:t>
      </w:r>
      <w:r w:rsidR="00296E2D">
        <w:t>When we remove files, we need to stage them with ADD command.</w:t>
      </w:r>
      <w:r w:rsidR="00E23547">
        <w:t xml:space="preserve"> As a short</w:t>
      </w:r>
      <w:r w:rsidR="007901A8">
        <w:t>hand</w:t>
      </w:r>
      <w:r w:rsidR="00E23547">
        <w:t>, we can use GIT RM</w:t>
      </w:r>
      <w:r w:rsidR="007901A8">
        <w:t xml:space="preserve"> instead of the plain Linux one</w:t>
      </w:r>
      <w:r w:rsidR="00BE3A60">
        <w:t>.</w:t>
      </w:r>
    </w:p>
    <w:p w14:paraId="7CB25799" w14:textId="77777777" w:rsidR="00C20646" w:rsidRDefault="00C20646" w:rsidP="002B4533"/>
    <w:p w14:paraId="48FD6974" w14:textId="71026755" w:rsidR="00C20646" w:rsidRDefault="00802F13" w:rsidP="002B4533">
      <w:pPr>
        <w:rPr>
          <w:b/>
          <w:bCs/>
        </w:rPr>
      </w:pPr>
      <w:r>
        <w:rPr>
          <w:b/>
          <w:bCs/>
        </w:rPr>
        <w:t>Renaming and Moving Files</w:t>
      </w:r>
    </w:p>
    <w:p w14:paraId="1AD393F0" w14:textId="77777777" w:rsidR="00802F13" w:rsidRDefault="00802F13" w:rsidP="002B4533">
      <w:pPr>
        <w:rPr>
          <w:b/>
          <w:bCs/>
        </w:rPr>
      </w:pPr>
    </w:p>
    <w:p w14:paraId="29C8E97C" w14:textId="4F6DFA92" w:rsidR="00802F13" w:rsidRPr="00F530E7" w:rsidRDefault="0086316B" w:rsidP="002B4533">
      <w:r>
        <w:t>Renaming</w:t>
      </w:r>
      <w:r w:rsidR="00F530E7">
        <w:t xml:space="preserve"> can be do</w:t>
      </w:r>
      <w:r>
        <w:t>ne with the MV</w:t>
      </w:r>
      <w:r w:rsidR="00A60C1C">
        <w:t xml:space="preserve"> “move”</w:t>
      </w:r>
      <w:r>
        <w:t xml:space="preserve"> command</w:t>
      </w:r>
      <w:r w:rsidR="00A60C1C">
        <w:t>.</w:t>
      </w:r>
      <w:r w:rsidR="00EA3EBD">
        <w:t xml:space="preserve"> </w:t>
      </w:r>
      <w:r w:rsidR="008C7ED9">
        <w:t xml:space="preserve">If we run git STATUS, we </w:t>
      </w:r>
      <w:r w:rsidR="00827237">
        <w:t xml:space="preserve">will see two changes: the file with the previous name is deleted, and a new file </w:t>
      </w:r>
      <w:r w:rsidR="00F72D02">
        <w:t>with the current name is added</w:t>
      </w:r>
      <w:r w:rsidR="00827237">
        <w:t xml:space="preserve">. </w:t>
      </w:r>
      <w:r w:rsidR="00F72D02">
        <w:t xml:space="preserve">As </w:t>
      </w:r>
      <w:r w:rsidR="00EA3EBD">
        <w:t xml:space="preserve">Git </w:t>
      </w:r>
      <w:r w:rsidR="008C7ED9">
        <w:t>doesn’t automatically track new files</w:t>
      </w:r>
      <w:r w:rsidR="00F72D02">
        <w:t>, we need to stage these changes.</w:t>
      </w:r>
      <w:r w:rsidR="005B7A2B">
        <w:t xml:space="preserve"> </w:t>
      </w:r>
      <w:r w:rsidR="007D29C8">
        <w:t>Because renaming is a two-step operation</w:t>
      </w:r>
      <w:r w:rsidR="001B687D">
        <w:t xml:space="preserve">, once we modify the working directory, </w:t>
      </w:r>
      <w:r w:rsidR="0000649F">
        <w:t>which</w:t>
      </w:r>
      <w:r w:rsidR="001B687D">
        <w:t xml:space="preserve"> </w:t>
      </w:r>
      <w:r w:rsidR="00C72B71">
        <w:t>stage</w:t>
      </w:r>
      <w:r w:rsidR="0000649F">
        <w:t>s</w:t>
      </w:r>
      <w:r w:rsidR="00C72B71">
        <w:t xml:space="preserve"> both the deletion of the old file and </w:t>
      </w:r>
      <w:r w:rsidR="0000649F">
        <w:t xml:space="preserve">the </w:t>
      </w:r>
      <w:r w:rsidR="00C72B71">
        <w:t xml:space="preserve">addition of a new file, Git provides </w:t>
      </w:r>
      <w:r w:rsidR="0000649F">
        <w:t>its own MV function.</w:t>
      </w:r>
    </w:p>
    <w:p w14:paraId="75EE0185" w14:textId="77777777" w:rsidR="00F761EE" w:rsidRDefault="00F761EE">
      <w:pPr>
        <w:jc w:val="left"/>
        <w:rPr>
          <w:b/>
          <w:bCs/>
        </w:rPr>
      </w:pPr>
    </w:p>
    <w:p w14:paraId="603D1BC3" w14:textId="77777777" w:rsidR="00F761EE" w:rsidRDefault="00F761EE">
      <w:pPr>
        <w:jc w:val="left"/>
        <w:rPr>
          <w:b/>
          <w:bCs/>
        </w:rPr>
      </w:pPr>
      <w:r>
        <w:rPr>
          <w:b/>
          <w:bCs/>
        </w:rPr>
        <w:t>Git Ignore</w:t>
      </w:r>
    </w:p>
    <w:p w14:paraId="0C26C950" w14:textId="77777777" w:rsidR="00F761EE" w:rsidRDefault="00F761EE">
      <w:pPr>
        <w:jc w:val="left"/>
        <w:rPr>
          <w:b/>
          <w:bCs/>
        </w:rPr>
      </w:pPr>
    </w:p>
    <w:p w14:paraId="5E0380F8" w14:textId="30D22543" w:rsidR="00141D87" w:rsidRDefault="001C013E" w:rsidP="00AE0790">
      <w:r>
        <w:t xml:space="preserve">For most projects, there </w:t>
      </w:r>
      <w:r w:rsidR="002A1838">
        <w:t>will</w:t>
      </w:r>
      <w:r>
        <w:t xml:space="preserve"> be files and folders that</w:t>
      </w:r>
      <w:r w:rsidR="0032214A">
        <w:t xml:space="preserve"> should </w:t>
      </w:r>
      <w:r w:rsidR="002A1838">
        <w:t>not be</w:t>
      </w:r>
      <w:r w:rsidR="0032214A">
        <w:t xml:space="preserve"> included </w:t>
      </w:r>
      <w:r w:rsidR="00002AB1">
        <w:t xml:space="preserve">or tracked </w:t>
      </w:r>
      <w:r w:rsidR="0032214A">
        <w:t>in the repository</w:t>
      </w:r>
      <w:r w:rsidR="00AE0790">
        <w:t>. Such files either do not add any value to our project or pose a security</w:t>
      </w:r>
      <w:r w:rsidR="00141D87">
        <w:t xml:space="preserve"> threat:</w:t>
      </w:r>
    </w:p>
    <w:p w14:paraId="1F43C166" w14:textId="2F05925A" w:rsidR="007E6A07" w:rsidRDefault="008751C4" w:rsidP="007E6A07">
      <w:pPr>
        <w:pStyle w:val="ListParagraph"/>
        <w:numPr>
          <w:ilvl w:val="0"/>
          <w:numId w:val="12"/>
        </w:numPr>
      </w:pPr>
      <w:r>
        <w:t xml:space="preserve">Npm and Yarn: </w:t>
      </w:r>
      <w:r w:rsidR="00BD33CD">
        <w:t>dependencies can be regenerated from the package JSON</w:t>
      </w:r>
      <w:r w:rsidR="00296D0F">
        <w:t>,</w:t>
      </w:r>
    </w:p>
    <w:p w14:paraId="52F67590" w14:textId="08ABB479" w:rsidR="00296D0F" w:rsidRDefault="0000511C" w:rsidP="007E6A07">
      <w:pPr>
        <w:pStyle w:val="ListParagraph"/>
        <w:numPr>
          <w:ilvl w:val="0"/>
          <w:numId w:val="12"/>
        </w:numPr>
      </w:pPr>
      <w:r>
        <w:t>Build and Dist folders: the</w:t>
      </w:r>
      <w:r w:rsidR="00E71FAB">
        <w:t>y</w:t>
      </w:r>
      <w:r>
        <w:t xml:space="preserve"> are compiled from the source code,</w:t>
      </w:r>
    </w:p>
    <w:p w14:paraId="1245400C" w14:textId="5FFD92B5" w:rsidR="0000511C" w:rsidRDefault="00425B49" w:rsidP="007E6A07">
      <w:pPr>
        <w:pStyle w:val="ListParagraph"/>
        <w:numPr>
          <w:ilvl w:val="0"/>
          <w:numId w:val="12"/>
        </w:numPr>
      </w:pPr>
      <w:r>
        <w:t>Development log files,</w:t>
      </w:r>
    </w:p>
    <w:p w14:paraId="553F51AE" w14:textId="02F55C6B" w:rsidR="00425B49" w:rsidRDefault="00C03CE4" w:rsidP="007E6A07">
      <w:pPr>
        <w:pStyle w:val="ListParagraph"/>
        <w:numPr>
          <w:ilvl w:val="0"/>
          <w:numId w:val="12"/>
        </w:numPr>
      </w:pPr>
      <w:r>
        <w:t>Environment configurations, such as .ENV files</w:t>
      </w:r>
      <w:r w:rsidR="00DB4AAB">
        <w:t xml:space="preserve">, may </w:t>
      </w:r>
      <w:r w:rsidR="00FA445D">
        <w:t xml:space="preserve">contain sensitive information, such as API keys and </w:t>
      </w:r>
      <w:r w:rsidR="006C1736">
        <w:t xml:space="preserve">credentials, </w:t>
      </w:r>
      <w:r w:rsidR="00EE1F47">
        <w:t xml:space="preserve">and exposing them may cause security </w:t>
      </w:r>
      <w:r w:rsidR="00A67951">
        <w:t>breaches.</w:t>
      </w:r>
    </w:p>
    <w:p w14:paraId="563156EA" w14:textId="77777777" w:rsidR="00A67951" w:rsidRDefault="00A67951" w:rsidP="00A67951"/>
    <w:p w14:paraId="49999E79" w14:textId="6B136EA6" w:rsidR="00F26C20" w:rsidRDefault="00AC2AD6" w:rsidP="00A67951">
      <w:pPr>
        <w:rPr>
          <w:i/>
          <w:iCs/>
        </w:rPr>
      </w:pPr>
      <w:r w:rsidRPr="00E96497">
        <w:rPr>
          <w:i/>
          <w:iCs/>
        </w:rPr>
        <w:lastRenderedPageBreak/>
        <w:t>[Gitignore Code Snippet]</w:t>
      </w:r>
    </w:p>
    <w:p w14:paraId="3418A600" w14:textId="77777777" w:rsidR="00756F51" w:rsidRDefault="00756F51" w:rsidP="00A67951"/>
    <w:p w14:paraId="4A245E38" w14:textId="260058BF" w:rsidR="00756F51" w:rsidRPr="00756F51" w:rsidRDefault="00756F51" w:rsidP="00A67951">
      <w:r>
        <w:t>Ho</w:t>
      </w:r>
      <w:r w:rsidR="0086613B">
        <w:t xml:space="preserve">wever, if </w:t>
      </w:r>
      <w:r w:rsidR="00B85B20">
        <w:t>Git has already tracked a file</w:t>
      </w:r>
      <w:r w:rsidR="0086613B">
        <w:t>, it won’t be able</w:t>
      </w:r>
      <w:r w:rsidR="00B85B20">
        <w:t xml:space="preserve"> to ignore it anymore</w:t>
      </w:r>
      <w:r w:rsidR="00E43BF8">
        <w:t xml:space="preserve">, and we need to remove it </w:t>
      </w:r>
      <w:r w:rsidR="006E23B8">
        <w:t>from the staging area.</w:t>
      </w:r>
    </w:p>
    <w:p w14:paraId="2465217D" w14:textId="77777777" w:rsidR="00BB689D" w:rsidRDefault="00BB689D" w:rsidP="00AE0790">
      <w:pPr>
        <w:rPr>
          <w:b/>
          <w:bCs/>
        </w:rPr>
      </w:pPr>
    </w:p>
    <w:p w14:paraId="6ADBFDB8" w14:textId="77777777" w:rsidR="00F6404A" w:rsidRDefault="00BB689D" w:rsidP="00AE0790">
      <w:pPr>
        <w:rPr>
          <w:i/>
          <w:iCs/>
        </w:rPr>
      </w:pPr>
      <w:r w:rsidRPr="00F6404A">
        <w:rPr>
          <w:i/>
          <w:iCs/>
        </w:rPr>
        <w:t>[</w:t>
      </w:r>
      <w:r w:rsidR="00F6404A" w:rsidRPr="00F6404A">
        <w:rPr>
          <w:i/>
          <w:iCs/>
        </w:rPr>
        <w:t>Remove from Index Code Snippet</w:t>
      </w:r>
      <w:r w:rsidRPr="00F6404A">
        <w:rPr>
          <w:i/>
          <w:iCs/>
        </w:rPr>
        <w:t>]</w:t>
      </w:r>
    </w:p>
    <w:p w14:paraId="10493F52" w14:textId="77777777" w:rsidR="00F6404A" w:rsidRDefault="00F6404A" w:rsidP="00AE0790"/>
    <w:p w14:paraId="75DBF290" w14:textId="660E7706" w:rsidR="00D50F3A" w:rsidRPr="00EA36CA" w:rsidRDefault="00222C90" w:rsidP="00AE0790">
      <w:pPr>
        <w:rPr>
          <w:b/>
          <w:bCs/>
        </w:rPr>
      </w:pPr>
      <w:r w:rsidRPr="00EA36CA">
        <w:rPr>
          <w:b/>
          <w:bCs/>
        </w:rPr>
        <w:t>Viewing History and Commits</w:t>
      </w:r>
    </w:p>
    <w:p w14:paraId="659BEC16" w14:textId="77777777" w:rsidR="00EA36CA" w:rsidRDefault="00EA36CA" w:rsidP="00AE0790"/>
    <w:p w14:paraId="4EF3F142" w14:textId="0DF92235" w:rsidR="00EA36CA" w:rsidRPr="00821E94" w:rsidRDefault="00EA36CA" w:rsidP="00AE0790">
      <w:r>
        <w:t>Using the GIT LOG</w:t>
      </w:r>
      <w:r w:rsidR="007C6C50">
        <w:t xml:space="preserve">, we can list </w:t>
      </w:r>
      <w:r w:rsidR="00A57BF4">
        <w:t xml:space="preserve">the history </w:t>
      </w:r>
      <w:r w:rsidR="004B4DE1">
        <w:t xml:space="preserve">of </w:t>
      </w:r>
      <w:r w:rsidR="007C6C50">
        <w:t xml:space="preserve">all the commits made to the </w:t>
      </w:r>
      <w:r w:rsidR="004B4DE1">
        <w:t>repository.</w:t>
      </w:r>
      <w:r w:rsidR="0016466C">
        <w:t xml:space="preserve"> The listed commits are sorted from latest to earliest</w:t>
      </w:r>
      <w:r w:rsidR="00E50296">
        <w:t xml:space="preserve"> and include the identifier, </w:t>
      </w:r>
      <w:r w:rsidR="00015A2A">
        <w:t>author and date.</w:t>
      </w:r>
      <w:r w:rsidR="00B91555">
        <w:t xml:space="preserve"> </w:t>
      </w:r>
      <w:r w:rsidR="005A054F">
        <w:t>The git identifier or a Git Commit ID is a unique</w:t>
      </w:r>
      <w:r w:rsidR="00190B56">
        <w:t xml:space="preserve"> 40</w:t>
      </w:r>
      <w:r w:rsidR="004E5212">
        <w:t>-</w:t>
      </w:r>
      <w:r w:rsidR="00190B56">
        <w:t>character</w:t>
      </w:r>
      <w:r w:rsidR="005A054F">
        <w:t xml:space="preserve"> SHA-hash value generated automatically and assigned to commits whenever a new commit is made to the repository. Commit </w:t>
      </w:r>
      <w:r w:rsidR="00190B56">
        <w:t>ID</w:t>
      </w:r>
      <w:r w:rsidR="005A054F">
        <w:t xml:space="preserve"> is used while merging commits or checking out files from different commits.</w:t>
      </w:r>
      <w:r w:rsidR="004E5212">
        <w:t xml:space="preserve"> </w:t>
      </w:r>
      <w:r w:rsidR="004E5212" w:rsidRPr="00B360C8">
        <w:rPr>
          <w:i/>
          <w:iCs/>
        </w:rPr>
        <w:t xml:space="preserve">[Link: </w:t>
      </w:r>
      <w:r w:rsidR="00B360C8" w:rsidRPr="00B360C8">
        <w:rPr>
          <w:i/>
          <w:iCs/>
        </w:rPr>
        <w:t>Hameed</w:t>
      </w:r>
      <w:r w:rsidR="004E5212" w:rsidRPr="00B360C8">
        <w:rPr>
          <w:i/>
          <w:iCs/>
        </w:rPr>
        <w:t>]</w:t>
      </w:r>
      <w:r w:rsidR="00821E94">
        <w:t xml:space="preserve"> To get a less verbose version of the history, we use the</w:t>
      </w:r>
      <w:r w:rsidR="00160CEC">
        <w:t xml:space="preserve"> GIT LOG with the</w:t>
      </w:r>
      <w:r w:rsidR="00821E94">
        <w:t xml:space="preserve"> </w:t>
      </w:r>
      <w:r w:rsidR="001D52F0">
        <w:t>--</w:t>
      </w:r>
      <w:r w:rsidR="00160CEC">
        <w:t>ONELINE flag</w:t>
      </w:r>
      <w:r w:rsidR="000B4A07">
        <w:t>, and to reverse the sorting of the list, use the –REVERSE flag.</w:t>
      </w:r>
    </w:p>
    <w:p w14:paraId="36205A8D" w14:textId="77777777" w:rsidR="00EA36CA" w:rsidRDefault="00EA36CA" w:rsidP="00AE0790"/>
    <w:p w14:paraId="2F55208E" w14:textId="0F1AC65A" w:rsidR="001722B4" w:rsidRPr="00292EB2" w:rsidRDefault="001722B4" w:rsidP="00AE0790">
      <w:pPr>
        <w:rPr>
          <w:i/>
          <w:iCs/>
        </w:rPr>
      </w:pPr>
      <w:r w:rsidRPr="00292EB2">
        <w:rPr>
          <w:i/>
          <w:iCs/>
        </w:rPr>
        <w:t>[</w:t>
      </w:r>
      <w:r w:rsidR="00292EB2" w:rsidRPr="00292EB2">
        <w:rPr>
          <w:i/>
          <w:iCs/>
        </w:rPr>
        <w:t>Git Log Code Snippet</w:t>
      </w:r>
      <w:r w:rsidRPr="00292EB2">
        <w:rPr>
          <w:i/>
          <w:iCs/>
        </w:rPr>
        <w:t>]</w:t>
      </w:r>
    </w:p>
    <w:p w14:paraId="32713E12" w14:textId="77777777" w:rsidR="00292EB2" w:rsidRDefault="00292EB2" w:rsidP="00AE0790"/>
    <w:p w14:paraId="13B77322" w14:textId="05A1EC5B" w:rsidR="00D113EA" w:rsidRDefault="00292EB2" w:rsidP="00AE0790">
      <w:r>
        <w:t xml:space="preserve">To inspect the changes in a commit, </w:t>
      </w:r>
      <w:r w:rsidR="00772FF0">
        <w:t xml:space="preserve">we type the GIT SHOW in the terminal with the unique ID </w:t>
      </w:r>
      <w:r w:rsidR="00F13636">
        <w:t xml:space="preserve">of the commit. There is no need to type the </w:t>
      </w:r>
      <w:r w:rsidR="00D113EA">
        <w:t>complete</w:t>
      </w:r>
      <w:r w:rsidR="00F13636">
        <w:t xml:space="preserve"> ID</w:t>
      </w:r>
      <w:r w:rsidR="00D113EA">
        <w:t>. A</w:t>
      </w:r>
      <w:r w:rsidR="00F13636">
        <w:t xml:space="preserve">s long as there are no </w:t>
      </w:r>
      <w:r w:rsidR="00E20A83">
        <w:t>multiple matches, the first few characte</w:t>
      </w:r>
      <w:r w:rsidR="00D113EA">
        <w:t>rs of the ID can identify a commit.</w:t>
      </w:r>
      <w:r w:rsidR="00ED5BEF">
        <w:t xml:space="preserve"> Alternatively, to </w:t>
      </w:r>
      <w:r w:rsidR="00F76131">
        <w:t xml:space="preserve">see the last commit, use the HEAD  </w:t>
      </w:r>
      <w:r w:rsidR="00B24E9B">
        <w:t xml:space="preserve">and an optional tilde </w:t>
      </w:r>
      <w:r w:rsidR="00AB3597">
        <w:t xml:space="preserve">~ </w:t>
      </w:r>
      <w:r w:rsidR="00B24E9B">
        <w:t xml:space="preserve">to signify how many steps need to </w:t>
      </w:r>
      <w:r w:rsidR="00AA3F16">
        <w:t>go</w:t>
      </w:r>
      <w:r w:rsidR="00B24E9B">
        <w:t xml:space="preserve"> back.</w:t>
      </w:r>
      <w:r w:rsidR="00006DE3">
        <w:t xml:space="preserve"> </w:t>
      </w:r>
      <w:r w:rsidR="006F12EC">
        <w:t>Additionally, we can view the whole directory structure using the LS-TREE command</w:t>
      </w:r>
      <w:r w:rsidR="004E2EC9">
        <w:t>.</w:t>
      </w:r>
    </w:p>
    <w:p w14:paraId="69E5CBA5" w14:textId="77777777" w:rsidR="004E2EC9" w:rsidRDefault="004E2EC9" w:rsidP="00AE0790"/>
    <w:p w14:paraId="4E364596" w14:textId="0AD12D59" w:rsidR="004E2EC9" w:rsidRPr="004E2EC9" w:rsidRDefault="004E2EC9" w:rsidP="00AE0790">
      <w:pPr>
        <w:rPr>
          <w:i/>
          <w:iCs/>
        </w:rPr>
      </w:pPr>
      <w:r w:rsidRPr="004E2EC9">
        <w:rPr>
          <w:i/>
          <w:iCs/>
        </w:rPr>
        <w:t>[Git Show Code Snippet]</w:t>
      </w:r>
    </w:p>
    <w:p w14:paraId="50DA50F7" w14:textId="77777777" w:rsidR="00D113EA" w:rsidRDefault="00D113EA" w:rsidP="00AE0790"/>
    <w:p w14:paraId="3D8C346F" w14:textId="5D5D067E" w:rsidR="00D113EA" w:rsidRDefault="003D739F" w:rsidP="00AE0790">
      <w:r>
        <w:t xml:space="preserve">In Git the folders are represented as trees and the files as blobs. BLOB </w:t>
      </w:r>
      <w:r w:rsidR="00F93B6C">
        <w:t>is</w:t>
      </w:r>
      <w:r>
        <w:t xml:space="preserve"> a “Binary Large Object,” a data type that stores binary data. Binary Large Objects (BLOBs) can be complex files like images or videos, unlike other data strings that only store letters and numbers.</w:t>
      </w:r>
      <w:r w:rsidR="00F93B6C">
        <w:t xml:space="preserve"> </w:t>
      </w:r>
      <w:r w:rsidR="00F93B6C" w:rsidRPr="00BF076F">
        <w:rPr>
          <w:i/>
          <w:iCs/>
        </w:rPr>
        <w:t>[</w:t>
      </w:r>
      <w:r w:rsidR="008851C6" w:rsidRPr="00BF076F">
        <w:rPr>
          <w:i/>
          <w:iCs/>
        </w:rPr>
        <w:t>L</w:t>
      </w:r>
      <w:r w:rsidR="00F751F5" w:rsidRPr="00BF076F">
        <w:rPr>
          <w:i/>
          <w:iCs/>
        </w:rPr>
        <w:t xml:space="preserve">ink: </w:t>
      </w:r>
      <w:r w:rsidR="00BF076F" w:rsidRPr="00BF076F">
        <w:rPr>
          <w:i/>
          <w:iCs/>
        </w:rPr>
        <w:t>Burchfiel</w:t>
      </w:r>
      <w:r w:rsidR="00F93B6C" w:rsidRPr="00BF076F">
        <w:rPr>
          <w:i/>
          <w:iCs/>
        </w:rPr>
        <w:t>]</w:t>
      </w:r>
      <w:r w:rsidR="00D9742B">
        <w:t xml:space="preserve"> </w:t>
      </w:r>
      <w:r w:rsidR="00D9742B">
        <w:t xml:space="preserve">A Git tree object creates the hierarchy between files in a Git repository. You can use the Git tree object to create the relationship between directories and the files they contain. These endpoints allow you to read and write </w:t>
      </w:r>
      <w:hyperlink r:id="rId16" w:anchor="_tree_objects" w:history="1">
        <w:r w:rsidR="00D9742B" w:rsidRPr="003F79FA">
          <w:t>tree objects</w:t>
        </w:r>
      </w:hyperlink>
      <w:r w:rsidR="00D9742B">
        <w:t xml:space="preserve"> to your Git database on GitHub.</w:t>
      </w:r>
    </w:p>
    <w:p w14:paraId="665F6641" w14:textId="77777777" w:rsidR="008B7F89" w:rsidRDefault="008B7F89" w:rsidP="00AE0790"/>
    <w:p w14:paraId="74AA53F2" w14:textId="736CCE7D" w:rsidR="00D113EA" w:rsidRPr="00A03671" w:rsidRDefault="00D04C95" w:rsidP="00AE0790">
      <w:pPr>
        <w:rPr>
          <w:b/>
          <w:bCs/>
        </w:rPr>
      </w:pPr>
      <w:r w:rsidRPr="00A03671">
        <w:rPr>
          <w:b/>
          <w:bCs/>
        </w:rPr>
        <w:t>Unt</w:t>
      </w:r>
      <w:r w:rsidR="00F50F37" w:rsidRPr="00A03671">
        <w:rPr>
          <w:b/>
          <w:bCs/>
        </w:rPr>
        <w:softHyphen/>
      </w:r>
      <w:r w:rsidR="00F50F37" w:rsidRPr="00A03671">
        <w:rPr>
          <w:b/>
          <w:bCs/>
        </w:rPr>
        <w:softHyphen/>
      </w:r>
      <w:r w:rsidR="00F50F37" w:rsidRPr="00A03671">
        <w:rPr>
          <w:b/>
          <w:bCs/>
        </w:rPr>
        <w:softHyphen/>
      </w:r>
      <w:r w:rsidR="00B77951" w:rsidRPr="00A03671">
        <w:rPr>
          <w:b/>
          <w:bCs/>
        </w:rPr>
        <w:t>staging</w:t>
      </w:r>
      <w:r w:rsidR="008477DF">
        <w:rPr>
          <w:b/>
          <w:bCs/>
        </w:rPr>
        <w:t xml:space="preserve"> and Restoring</w:t>
      </w:r>
    </w:p>
    <w:p w14:paraId="19BCF092" w14:textId="77777777" w:rsidR="00B77951" w:rsidRDefault="00B77951" w:rsidP="00AE0790"/>
    <w:p w14:paraId="5BD4A641" w14:textId="41D441AB" w:rsidR="00B77951" w:rsidRDefault="00A03671" w:rsidP="00AE0790">
      <w:r>
        <w:t xml:space="preserve">Because </w:t>
      </w:r>
      <w:r w:rsidR="00363357">
        <w:t xml:space="preserve">every commit should be one logically comprehensible unit, sometimes </w:t>
      </w:r>
      <w:r w:rsidR="00B122E1">
        <w:t xml:space="preserve">we need to unstage some of the changes </w:t>
      </w:r>
      <w:r w:rsidR="009B277F">
        <w:t>we want to omit from the next commit.</w:t>
      </w:r>
      <w:r w:rsidR="009B277F">
        <w:tab/>
      </w:r>
      <w:r w:rsidR="00DC67F3">
        <w:t xml:space="preserve"> We can undo the </w:t>
      </w:r>
      <w:r w:rsidR="00F8217A">
        <w:t>ADD</w:t>
      </w:r>
      <w:r w:rsidR="00DC67F3">
        <w:t xml:space="preserve"> operation</w:t>
      </w:r>
      <w:r w:rsidR="00F52ACD">
        <w:t xml:space="preserve"> with the RESTORE </w:t>
      </w:r>
      <w:r w:rsidR="00BE1302">
        <w:t>function.</w:t>
      </w:r>
    </w:p>
    <w:p w14:paraId="1121A8E7" w14:textId="77777777" w:rsidR="00BE1302" w:rsidRDefault="00BE1302" w:rsidP="00AE0790"/>
    <w:p w14:paraId="28F1E4E5" w14:textId="53064C4A" w:rsidR="00BE1302" w:rsidRPr="00BE1302" w:rsidRDefault="00BE1302" w:rsidP="00AE0790">
      <w:pPr>
        <w:rPr>
          <w:i/>
          <w:iCs/>
        </w:rPr>
      </w:pPr>
      <w:r w:rsidRPr="00BE1302">
        <w:rPr>
          <w:i/>
          <w:iCs/>
        </w:rPr>
        <w:t>[Restore Code Snippet]</w:t>
      </w:r>
    </w:p>
    <w:p w14:paraId="12B22868" w14:textId="77777777" w:rsidR="00D113EA" w:rsidRDefault="00D113EA" w:rsidP="00AE0790"/>
    <w:p w14:paraId="357FB86F" w14:textId="12390AAC" w:rsidR="00D113EA" w:rsidRDefault="009D4981" w:rsidP="00AE0790">
      <w:r>
        <w:lastRenderedPageBreak/>
        <w:t>We can</w:t>
      </w:r>
      <w:r w:rsidR="00C71988">
        <w:t xml:space="preserve"> also</w:t>
      </w:r>
      <w:r>
        <w:t xml:space="preserve"> discard local changes in our working directory</w:t>
      </w:r>
      <w:r w:rsidR="007365D2">
        <w:t xml:space="preserve"> </w:t>
      </w:r>
      <w:r w:rsidR="002B427F">
        <w:t>with the GIT CLEAN command</w:t>
      </w:r>
      <w:r w:rsidR="00EF359A">
        <w:t>.</w:t>
      </w:r>
      <w:r w:rsidR="006D74EF">
        <w:t xml:space="preserve"> </w:t>
      </w:r>
      <w:r w:rsidR="004D7FA5">
        <w:t>This action would permanently delete the files from our working directory, so</w:t>
      </w:r>
      <w:r w:rsidR="006337F8">
        <w:t xml:space="preserve"> we must use the –FORCE</w:t>
      </w:r>
      <w:r w:rsidR="009D6313">
        <w:t xml:space="preserve"> and optional -D (directories) flags.</w:t>
      </w:r>
    </w:p>
    <w:p w14:paraId="4DD04BAD" w14:textId="77777777" w:rsidR="00EA66BE" w:rsidRDefault="00EA66BE" w:rsidP="00AE0790">
      <w:pPr>
        <w:rPr>
          <w:i/>
          <w:iCs/>
        </w:rPr>
      </w:pPr>
    </w:p>
    <w:p w14:paraId="0CBF174E" w14:textId="6831A3E4" w:rsidR="00EA66BE" w:rsidRPr="00B14CD4" w:rsidRDefault="00B14CD4" w:rsidP="00AE0790">
      <w:pPr>
        <w:rPr>
          <w:b/>
          <w:bCs/>
        </w:rPr>
      </w:pPr>
      <w:r w:rsidRPr="00B14CD4">
        <w:rPr>
          <w:b/>
          <w:bCs/>
        </w:rPr>
        <w:t>Restoring Previous Versions</w:t>
      </w:r>
    </w:p>
    <w:p w14:paraId="51C0B798" w14:textId="77777777" w:rsidR="00EA66BE" w:rsidRDefault="00EA66BE" w:rsidP="00AE0790"/>
    <w:p w14:paraId="099B4458" w14:textId="790747F3" w:rsidR="00B14CD4" w:rsidRPr="00B14CD4" w:rsidRDefault="00761EC2" w:rsidP="00AE0790">
      <w:r>
        <w:t xml:space="preserve">To restore the last commit, list the commits with the </w:t>
      </w:r>
      <w:r w:rsidR="0023109A">
        <w:t>GIT LOG –ONELINE</w:t>
      </w:r>
      <w:r w:rsidR="006A5F00">
        <w:t xml:space="preserve"> </w:t>
      </w:r>
      <w:r w:rsidR="0023109A">
        <w:t>to see the commit ID</w:t>
      </w:r>
      <w:r w:rsidR="00ED387F">
        <w:t>, or to restore the last commit, use the HEAD~1</w:t>
      </w:r>
      <w:r w:rsidR="00F75163">
        <w:t>.</w:t>
      </w:r>
    </w:p>
    <w:p w14:paraId="647DEAD2" w14:textId="19EDC58F" w:rsidR="00B100A2" w:rsidRPr="00F6404A" w:rsidRDefault="00B100A2" w:rsidP="00AE0790">
      <w:pPr>
        <w:rPr>
          <w:i/>
          <w:iCs/>
        </w:rPr>
      </w:pPr>
      <w:r w:rsidRPr="00F6404A">
        <w:rPr>
          <w:i/>
          <w:iCs/>
        </w:rPr>
        <w:br w:type="page"/>
      </w:r>
    </w:p>
    <w:p w14:paraId="0FC43335" w14:textId="77777777" w:rsidR="00713A6E" w:rsidRDefault="00713A6E" w:rsidP="002B4533">
      <w:pPr>
        <w:rPr>
          <w:b/>
          <w:bCs/>
        </w:rPr>
      </w:pPr>
    </w:p>
    <w:p w14:paraId="273B0A29" w14:textId="2E0DAC71" w:rsidR="00AE50EB" w:rsidRPr="00AE50EB" w:rsidRDefault="00923F13" w:rsidP="002B4533">
      <w:pPr>
        <w:pStyle w:val="Heading2"/>
      </w:pPr>
      <w:bookmarkStart w:id="15" w:name="_Toc148800127"/>
      <w:r>
        <w:t>Recreating McDonald</w:t>
      </w:r>
      <w:r w:rsidR="005A08AC">
        <w:t>'</w:t>
      </w:r>
      <w:r>
        <w:t>s Ordering Kiosk UI</w:t>
      </w:r>
      <w:bookmarkEnd w:id="15"/>
    </w:p>
    <w:sectPr w:rsidR="00AE50EB" w:rsidRPr="00AE50EB"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A29AC"/>
    <w:multiLevelType w:val="multilevel"/>
    <w:tmpl w:val="A7C83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BB3589"/>
    <w:multiLevelType w:val="multilevel"/>
    <w:tmpl w:val="EA86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C029C7"/>
    <w:multiLevelType w:val="hybridMultilevel"/>
    <w:tmpl w:val="41CA57C4"/>
    <w:lvl w:ilvl="0" w:tplc="116263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D91D13"/>
    <w:multiLevelType w:val="multilevel"/>
    <w:tmpl w:val="18DC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9A2A2A"/>
    <w:multiLevelType w:val="multilevel"/>
    <w:tmpl w:val="6BD08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5F1D93"/>
    <w:multiLevelType w:val="multilevel"/>
    <w:tmpl w:val="9EDC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276BF5"/>
    <w:multiLevelType w:val="multilevel"/>
    <w:tmpl w:val="D7DE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CF1139"/>
    <w:multiLevelType w:val="multilevel"/>
    <w:tmpl w:val="DC4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8"/>
  </w:num>
  <w:num w:numId="2" w16cid:durableId="928580516">
    <w:abstractNumId w:val="5"/>
  </w:num>
  <w:num w:numId="3" w16cid:durableId="41907892">
    <w:abstractNumId w:val="9"/>
  </w:num>
  <w:num w:numId="4" w16cid:durableId="1486164625">
    <w:abstractNumId w:val="7"/>
  </w:num>
  <w:num w:numId="5" w16cid:durableId="1906140777">
    <w:abstractNumId w:val="10"/>
  </w:num>
  <w:num w:numId="6" w16cid:durableId="1481655042">
    <w:abstractNumId w:val="1"/>
  </w:num>
  <w:num w:numId="7" w16cid:durableId="905724081">
    <w:abstractNumId w:val="6"/>
  </w:num>
  <w:num w:numId="8" w16cid:durableId="1156529952">
    <w:abstractNumId w:val="0"/>
  </w:num>
  <w:num w:numId="9" w16cid:durableId="628584325">
    <w:abstractNumId w:val="3"/>
  </w:num>
  <w:num w:numId="10" w16cid:durableId="1859392136">
    <w:abstractNumId w:val="11"/>
  </w:num>
  <w:num w:numId="11" w16cid:durableId="667516359">
    <w:abstractNumId w:val="4"/>
  </w:num>
  <w:num w:numId="12" w16cid:durableId="5715494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84"/>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MqsFADp36v8tAAAA"/>
  </w:docVars>
  <w:rsids>
    <w:rsidRoot w:val="00523FB8"/>
    <w:rsid w:val="00000956"/>
    <w:rsid w:val="00000F53"/>
    <w:rsid w:val="00001545"/>
    <w:rsid w:val="00001EC7"/>
    <w:rsid w:val="00002820"/>
    <w:rsid w:val="00002AB1"/>
    <w:rsid w:val="00003B01"/>
    <w:rsid w:val="00004148"/>
    <w:rsid w:val="000042D0"/>
    <w:rsid w:val="00004B60"/>
    <w:rsid w:val="00004D38"/>
    <w:rsid w:val="0000511C"/>
    <w:rsid w:val="00005B42"/>
    <w:rsid w:val="00005B9A"/>
    <w:rsid w:val="00005C2A"/>
    <w:rsid w:val="0000629C"/>
    <w:rsid w:val="0000649F"/>
    <w:rsid w:val="00006617"/>
    <w:rsid w:val="00006DE3"/>
    <w:rsid w:val="00007142"/>
    <w:rsid w:val="0000781B"/>
    <w:rsid w:val="00007E31"/>
    <w:rsid w:val="00012051"/>
    <w:rsid w:val="00012CFC"/>
    <w:rsid w:val="00013C36"/>
    <w:rsid w:val="00015281"/>
    <w:rsid w:val="000155AC"/>
    <w:rsid w:val="00015A2A"/>
    <w:rsid w:val="0001701E"/>
    <w:rsid w:val="00017B09"/>
    <w:rsid w:val="000218B2"/>
    <w:rsid w:val="00022E2E"/>
    <w:rsid w:val="00023675"/>
    <w:rsid w:val="00023CC6"/>
    <w:rsid w:val="00024550"/>
    <w:rsid w:val="00024FE1"/>
    <w:rsid w:val="00025DEF"/>
    <w:rsid w:val="000263A1"/>
    <w:rsid w:val="00026D07"/>
    <w:rsid w:val="00027774"/>
    <w:rsid w:val="00027EE0"/>
    <w:rsid w:val="0003003E"/>
    <w:rsid w:val="00030A38"/>
    <w:rsid w:val="00031812"/>
    <w:rsid w:val="00031BB2"/>
    <w:rsid w:val="0003283C"/>
    <w:rsid w:val="0003333B"/>
    <w:rsid w:val="000344A2"/>
    <w:rsid w:val="000344FB"/>
    <w:rsid w:val="0003663A"/>
    <w:rsid w:val="00037254"/>
    <w:rsid w:val="00037A0B"/>
    <w:rsid w:val="00040B95"/>
    <w:rsid w:val="00040BBC"/>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5B5D"/>
    <w:rsid w:val="00056032"/>
    <w:rsid w:val="00056A4F"/>
    <w:rsid w:val="0005760F"/>
    <w:rsid w:val="000618F3"/>
    <w:rsid w:val="00061CBF"/>
    <w:rsid w:val="00062185"/>
    <w:rsid w:val="00062251"/>
    <w:rsid w:val="0006461F"/>
    <w:rsid w:val="000652B1"/>
    <w:rsid w:val="00065536"/>
    <w:rsid w:val="00065E8F"/>
    <w:rsid w:val="00067C16"/>
    <w:rsid w:val="00070218"/>
    <w:rsid w:val="000703FA"/>
    <w:rsid w:val="00070FB2"/>
    <w:rsid w:val="00071051"/>
    <w:rsid w:val="000714C4"/>
    <w:rsid w:val="000722DA"/>
    <w:rsid w:val="0007296D"/>
    <w:rsid w:val="00072C3F"/>
    <w:rsid w:val="0007373C"/>
    <w:rsid w:val="00074F9E"/>
    <w:rsid w:val="0007520E"/>
    <w:rsid w:val="0007730B"/>
    <w:rsid w:val="00077453"/>
    <w:rsid w:val="00077F3F"/>
    <w:rsid w:val="00081016"/>
    <w:rsid w:val="00081FEB"/>
    <w:rsid w:val="000824C0"/>
    <w:rsid w:val="00083AE9"/>
    <w:rsid w:val="00083D8E"/>
    <w:rsid w:val="00084073"/>
    <w:rsid w:val="000851F4"/>
    <w:rsid w:val="00086097"/>
    <w:rsid w:val="00086504"/>
    <w:rsid w:val="00086ACC"/>
    <w:rsid w:val="00086F04"/>
    <w:rsid w:val="00090C12"/>
    <w:rsid w:val="00091239"/>
    <w:rsid w:val="00091F5C"/>
    <w:rsid w:val="00092FAC"/>
    <w:rsid w:val="00094149"/>
    <w:rsid w:val="0009582A"/>
    <w:rsid w:val="00096125"/>
    <w:rsid w:val="0009742F"/>
    <w:rsid w:val="000A1E15"/>
    <w:rsid w:val="000A3112"/>
    <w:rsid w:val="000A3546"/>
    <w:rsid w:val="000A3A58"/>
    <w:rsid w:val="000A3CEF"/>
    <w:rsid w:val="000A4AC5"/>
    <w:rsid w:val="000A5290"/>
    <w:rsid w:val="000A5394"/>
    <w:rsid w:val="000A5CC5"/>
    <w:rsid w:val="000A6781"/>
    <w:rsid w:val="000A7DD7"/>
    <w:rsid w:val="000B02C7"/>
    <w:rsid w:val="000B04A1"/>
    <w:rsid w:val="000B09EE"/>
    <w:rsid w:val="000B16C0"/>
    <w:rsid w:val="000B1811"/>
    <w:rsid w:val="000B1F31"/>
    <w:rsid w:val="000B2054"/>
    <w:rsid w:val="000B33DC"/>
    <w:rsid w:val="000B3AFD"/>
    <w:rsid w:val="000B3F80"/>
    <w:rsid w:val="000B4A07"/>
    <w:rsid w:val="000B4B5E"/>
    <w:rsid w:val="000B518E"/>
    <w:rsid w:val="000B5587"/>
    <w:rsid w:val="000B57C1"/>
    <w:rsid w:val="000B7819"/>
    <w:rsid w:val="000C1D5B"/>
    <w:rsid w:val="000C2747"/>
    <w:rsid w:val="000C3FD9"/>
    <w:rsid w:val="000C5C5D"/>
    <w:rsid w:val="000C64CB"/>
    <w:rsid w:val="000D1444"/>
    <w:rsid w:val="000D1F41"/>
    <w:rsid w:val="000D2E60"/>
    <w:rsid w:val="000D3351"/>
    <w:rsid w:val="000D41C8"/>
    <w:rsid w:val="000D4EDB"/>
    <w:rsid w:val="000D4EE3"/>
    <w:rsid w:val="000D53F9"/>
    <w:rsid w:val="000D6E3F"/>
    <w:rsid w:val="000D79AE"/>
    <w:rsid w:val="000E0413"/>
    <w:rsid w:val="000E06C5"/>
    <w:rsid w:val="000E0F9F"/>
    <w:rsid w:val="000E2791"/>
    <w:rsid w:val="000E2E25"/>
    <w:rsid w:val="000E378F"/>
    <w:rsid w:val="000E38AA"/>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0F7285"/>
    <w:rsid w:val="000F78F2"/>
    <w:rsid w:val="00102C70"/>
    <w:rsid w:val="00103389"/>
    <w:rsid w:val="001034AF"/>
    <w:rsid w:val="00104301"/>
    <w:rsid w:val="00104305"/>
    <w:rsid w:val="00104E31"/>
    <w:rsid w:val="0010589A"/>
    <w:rsid w:val="0010621A"/>
    <w:rsid w:val="00106848"/>
    <w:rsid w:val="00107288"/>
    <w:rsid w:val="001073DF"/>
    <w:rsid w:val="00107C9E"/>
    <w:rsid w:val="00107D40"/>
    <w:rsid w:val="00110325"/>
    <w:rsid w:val="00110D56"/>
    <w:rsid w:val="00111345"/>
    <w:rsid w:val="00111410"/>
    <w:rsid w:val="00112484"/>
    <w:rsid w:val="001137CB"/>
    <w:rsid w:val="00116D30"/>
    <w:rsid w:val="00117019"/>
    <w:rsid w:val="001200B8"/>
    <w:rsid w:val="0012093C"/>
    <w:rsid w:val="00120EB4"/>
    <w:rsid w:val="0012140F"/>
    <w:rsid w:val="00121BFD"/>
    <w:rsid w:val="00123C3B"/>
    <w:rsid w:val="00124E73"/>
    <w:rsid w:val="0012528D"/>
    <w:rsid w:val="0012628D"/>
    <w:rsid w:val="00126626"/>
    <w:rsid w:val="001271BC"/>
    <w:rsid w:val="00127FDF"/>
    <w:rsid w:val="00130D77"/>
    <w:rsid w:val="001317D7"/>
    <w:rsid w:val="00131CBF"/>
    <w:rsid w:val="001334EB"/>
    <w:rsid w:val="00133712"/>
    <w:rsid w:val="001343A9"/>
    <w:rsid w:val="0013481A"/>
    <w:rsid w:val="001351CB"/>
    <w:rsid w:val="001353D3"/>
    <w:rsid w:val="00135976"/>
    <w:rsid w:val="00135B34"/>
    <w:rsid w:val="00135E38"/>
    <w:rsid w:val="001369DC"/>
    <w:rsid w:val="00137249"/>
    <w:rsid w:val="00137389"/>
    <w:rsid w:val="00137865"/>
    <w:rsid w:val="001418E8"/>
    <w:rsid w:val="00141D87"/>
    <w:rsid w:val="00141E3B"/>
    <w:rsid w:val="00143330"/>
    <w:rsid w:val="0014355B"/>
    <w:rsid w:val="001441F0"/>
    <w:rsid w:val="00145468"/>
    <w:rsid w:val="001475FF"/>
    <w:rsid w:val="001500EC"/>
    <w:rsid w:val="0015123C"/>
    <w:rsid w:val="001525CD"/>
    <w:rsid w:val="00154679"/>
    <w:rsid w:val="00154B3E"/>
    <w:rsid w:val="0015541F"/>
    <w:rsid w:val="00155A6E"/>
    <w:rsid w:val="00156243"/>
    <w:rsid w:val="00156747"/>
    <w:rsid w:val="0015733E"/>
    <w:rsid w:val="00160CEC"/>
    <w:rsid w:val="00161C84"/>
    <w:rsid w:val="00162093"/>
    <w:rsid w:val="001624F8"/>
    <w:rsid w:val="00163126"/>
    <w:rsid w:val="0016466C"/>
    <w:rsid w:val="0016522F"/>
    <w:rsid w:val="00166327"/>
    <w:rsid w:val="001663F0"/>
    <w:rsid w:val="001666E6"/>
    <w:rsid w:val="00166CAB"/>
    <w:rsid w:val="00167DBA"/>
    <w:rsid w:val="0017117C"/>
    <w:rsid w:val="00171505"/>
    <w:rsid w:val="001722B4"/>
    <w:rsid w:val="00172607"/>
    <w:rsid w:val="001728AC"/>
    <w:rsid w:val="0017638F"/>
    <w:rsid w:val="001778BA"/>
    <w:rsid w:val="00180FFD"/>
    <w:rsid w:val="00181613"/>
    <w:rsid w:val="00181F84"/>
    <w:rsid w:val="00182278"/>
    <w:rsid w:val="001822A6"/>
    <w:rsid w:val="00182A6C"/>
    <w:rsid w:val="00183FBE"/>
    <w:rsid w:val="00184624"/>
    <w:rsid w:val="00184ACE"/>
    <w:rsid w:val="001855DD"/>
    <w:rsid w:val="0018644E"/>
    <w:rsid w:val="001870EF"/>
    <w:rsid w:val="001872B2"/>
    <w:rsid w:val="00187D3C"/>
    <w:rsid w:val="0019067F"/>
    <w:rsid w:val="00190752"/>
    <w:rsid w:val="00190796"/>
    <w:rsid w:val="001908A6"/>
    <w:rsid w:val="00190B56"/>
    <w:rsid w:val="00190B8F"/>
    <w:rsid w:val="00190CA5"/>
    <w:rsid w:val="00191653"/>
    <w:rsid w:val="001920C5"/>
    <w:rsid w:val="00193120"/>
    <w:rsid w:val="0019459E"/>
    <w:rsid w:val="00194955"/>
    <w:rsid w:val="00195664"/>
    <w:rsid w:val="00195D76"/>
    <w:rsid w:val="00196262"/>
    <w:rsid w:val="00196D03"/>
    <w:rsid w:val="00197C40"/>
    <w:rsid w:val="00197D71"/>
    <w:rsid w:val="001A1A29"/>
    <w:rsid w:val="001A5847"/>
    <w:rsid w:val="001A6610"/>
    <w:rsid w:val="001A6640"/>
    <w:rsid w:val="001A7569"/>
    <w:rsid w:val="001A7CB3"/>
    <w:rsid w:val="001B089F"/>
    <w:rsid w:val="001B301E"/>
    <w:rsid w:val="001B386C"/>
    <w:rsid w:val="001B455B"/>
    <w:rsid w:val="001B4D66"/>
    <w:rsid w:val="001B4DA6"/>
    <w:rsid w:val="001B5423"/>
    <w:rsid w:val="001B54EC"/>
    <w:rsid w:val="001B58CC"/>
    <w:rsid w:val="001B6826"/>
    <w:rsid w:val="001B687D"/>
    <w:rsid w:val="001C013E"/>
    <w:rsid w:val="001C1528"/>
    <w:rsid w:val="001C20A0"/>
    <w:rsid w:val="001C2890"/>
    <w:rsid w:val="001C3581"/>
    <w:rsid w:val="001C3B0F"/>
    <w:rsid w:val="001C44C0"/>
    <w:rsid w:val="001C5900"/>
    <w:rsid w:val="001C5EEA"/>
    <w:rsid w:val="001C6EAA"/>
    <w:rsid w:val="001D017A"/>
    <w:rsid w:val="001D03F2"/>
    <w:rsid w:val="001D089D"/>
    <w:rsid w:val="001D1299"/>
    <w:rsid w:val="001D26C5"/>
    <w:rsid w:val="001D3A83"/>
    <w:rsid w:val="001D3BE9"/>
    <w:rsid w:val="001D3DA2"/>
    <w:rsid w:val="001D476A"/>
    <w:rsid w:val="001D483E"/>
    <w:rsid w:val="001D4F06"/>
    <w:rsid w:val="001D52F0"/>
    <w:rsid w:val="001D52FA"/>
    <w:rsid w:val="001D541B"/>
    <w:rsid w:val="001D64A2"/>
    <w:rsid w:val="001D74F4"/>
    <w:rsid w:val="001E082D"/>
    <w:rsid w:val="001E088A"/>
    <w:rsid w:val="001E1C4B"/>
    <w:rsid w:val="001E2E51"/>
    <w:rsid w:val="001E2F7C"/>
    <w:rsid w:val="001E36E2"/>
    <w:rsid w:val="001E37DE"/>
    <w:rsid w:val="001E55B9"/>
    <w:rsid w:val="001E5F1E"/>
    <w:rsid w:val="001E78B8"/>
    <w:rsid w:val="001F16A8"/>
    <w:rsid w:val="001F1882"/>
    <w:rsid w:val="001F1A5D"/>
    <w:rsid w:val="001F281A"/>
    <w:rsid w:val="001F48E4"/>
    <w:rsid w:val="001F49EB"/>
    <w:rsid w:val="001F4B91"/>
    <w:rsid w:val="001F5287"/>
    <w:rsid w:val="001F5396"/>
    <w:rsid w:val="001F64BC"/>
    <w:rsid w:val="001F6FC5"/>
    <w:rsid w:val="001F73DD"/>
    <w:rsid w:val="001F7A43"/>
    <w:rsid w:val="00201693"/>
    <w:rsid w:val="00201D9E"/>
    <w:rsid w:val="0020236B"/>
    <w:rsid w:val="002031F3"/>
    <w:rsid w:val="002032C5"/>
    <w:rsid w:val="00203452"/>
    <w:rsid w:val="00203A33"/>
    <w:rsid w:val="00203CC6"/>
    <w:rsid w:val="002043CC"/>
    <w:rsid w:val="00204B53"/>
    <w:rsid w:val="00205DB5"/>
    <w:rsid w:val="00205E5B"/>
    <w:rsid w:val="00206D1F"/>
    <w:rsid w:val="00206E6C"/>
    <w:rsid w:val="00207126"/>
    <w:rsid w:val="00207244"/>
    <w:rsid w:val="00207FF0"/>
    <w:rsid w:val="00210247"/>
    <w:rsid w:val="002105DF"/>
    <w:rsid w:val="00210932"/>
    <w:rsid w:val="00210B88"/>
    <w:rsid w:val="00211257"/>
    <w:rsid w:val="002127B3"/>
    <w:rsid w:val="0021322F"/>
    <w:rsid w:val="00214C63"/>
    <w:rsid w:val="002156C3"/>
    <w:rsid w:val="00215F9E"/>
    <w:rsid w:val="00216310"/>
    <w:rsid w:val="00216775"/>
    <w:rsid w:val="00216927"/>
    <w:rsid w:val="00216E60"/>
    <w:rsid w:val="0021716C"/>
    <w:rsid w:val="00217607"/>
    <w:rsid w:val="00217B94"/>
    <w:rsid w:val="002202C3"/>
    <w:rsid w:val="00220BA9"/>
    <w:rsid w:val="002216AE"/>
    <w:rsid w:val="00221A63"/>
    <w:rsid w:val="00222C90"/>
    <w:rsid w:val="00223690"/>
    <w:rsid w:val="00223BA3"/>
    <w:rsid w:val="00224DDF"/>
    <w:rsid w:val="00226E9E"/>
    <w:rsid w:val="002300AB"/>
    <w:rsid w:val="00230176"/>
    <w:rsid w:val="0023109A"/>
    <w:rsid w:val="00231B24"/>
    <w:rsid w:val="00231B52"/>
    <w:rsid w:val="002323DF"/>
    <w:rsid w:val="002329BC"/>
    <w:rsid w:val="00232CBE"/>
    <w:rsid w:val="00232F7D"/>
    <w:rsid w:val="00232FB6"/>
    <w:rsid w:val="00233C05"/>
    <w:rsid w:val="00233CAC"/>
    <w:rsid w:val="00234062"/>
    <w:rsid w:val="002346E7"/>
    <w:rsid w:val="002349BE"/>
    <w:rsid w:val="0023545E"/>
    <w:rsid w:val="0023546D"/>
    <w:rsid w:val="00235ADF"/>
    <w:rsid w:val="0023737B"/>
    <w:rsid w:val="00237B7E"/>
    <w:rsid w:val="00240B4A"/>
    <w:rsid w:val="00241987"/>
    <w:rsid w:val="00242CB6"/>
    <w:rsid w:val="00243F9D"/>
    <w:rsid w:val="00244BA6"/>
    <w:rsid w:val="00244F77"/>
    <w:rsid w:val="00245279"/>
    <w:rsid w:val="0024534C"/>
    <w:rsid w:val="00246369"/>
    <w:rsid w:val="002474B9"/>
    <w:rsid w:val="002475D2"/>
    <w:rsid w:val="00250B33"/>
    <w:rsid w:val="0025126C"/>
    <w:rsid w:val="00251DA3"/>
    <w:rsid w:val="00253504"/>
    <w:rsid w:val="00255F01"/>
    <w:rsid w:val="00257A8D"/>
    <w:rsid w:val="00257E65"/>
    <w:rsid w:val="00257EB1"/>
    <w:rsid w:val="00257FEB"/>
    <w:rsid w:val="0026062B"/>
    <w:rsid w:val="002611E7"/>
    <w:rsid w:val="00261261"/>
    <w:rsid w:val="0026293F"/>
    <w:rsid w:val="0026297A"/>
    <w:rsid w:val="002629C5"/>
    <w:rsid w:val="00263680"/>
    <w:rsid w:val="00263CE1"/>
    <w:rsid w:val="00264603"/>
    <w:rsid w:val="00264964"/>
    <w:rsid w:val="002649D8"/>
    <w:rsid w:val="00264A40"/>
    <w:rsid w:val="00264F6E"/>
    <w:rsid w:val="002653A8"/>
    <w:rsid w:val="00265594"/>
    <w:rsid w:val="0026587B"/>
    <w:rsid w:val="002660D5"/>
    <w:rsid w:val="00266EF1"/>
    <w:rsid w:val="0027025A"/>
    <w:rsid w:val="00271268"/>
    <w:rsid w:val="00272734"/>
    <w:rsid w:val="00273343"/>
    <w:rsid w:val="00274A43"/>
    <w:rsid w:val="00274E36"/>
    <w:rsid w:val="002756CC"/>
    <w:rsid w:val="002759D8"/>
    <w:rsid w:val="00275CDD"/>
    <w:rsid w:val="00275D11"/>
    <w:rsid w:val="00277DE7"/>
    <w:rsid w:val="0028173A"/>
    <w:rsid w:val="00282EA6"/>
    <w:rsid w:val="00283092"/>
    <w:rsid w:val="002837A1"/>
    <w:rsid w:val="002861D6"/>
    <w:rsid w:val="00287524"/>
    <w:rsid w:val="00287DA5"/>
    <w:rsid w:val="00290B9C"/>
    <w:rsid w:val="00291523"/>
    <w:rsid w:val="0029291D"/>
    <w:rsid w:val="00292A64"/>
    <w:rsid w:val="00292BBC"/>
    <w:rsid w:val="00292EB2"/>
    <w:rsid w:val="00292F1B"/>
    <w:rsid w:val="00293BFD"/>
    <w:rsid w:val="002941B7"/>
    <w:rsid w:val="0029456B"/>
    <w:rsid w:val="00294B52"/>
    <w:rsid w:val="00294F05"/>
    <w:rsid w:val="002950A8"/>
    <w:rsid w:val="00295DD2"/>
    <w:rsid w:val="00296D0F"/>
    <w:rsid w:val="00296E2D"/>
    <w:rsid w:val="002976C0"/>
    <w:rsid w:val="002A0497"/>
    <w:rsid w:val="002A04D0"/>
    <w:rsid w:val="002A109B"/>
    <w:rsid w:val="002A1838"/>
    <w:rsid w:val="002A28BB"/>
    <w:rsid w:val="002A377C"/>
    <w:rsid w:val="002A425A"/>
    <w:rsid w:val="002A4E8E"/>
    <w:rsid w:val="002A52E8"/>
    <w:rsid w:val="002A550F"/>
    <w:rsid w:val="002A5E77"/>
    <w:rsid w:val="002A784C"/>
    <w:rsid w:val="002B100C"/>
    <w:rsid w:val="002B11CA"/>
    <w:rsid w:val="002B1439"/>
    <w:rsid w:val="002B2084"/>
    <w:rsid w:val="002B2AFE"/>
    <w:rsid w:val="002B427F"/>
    <w:rsid w:val="002B4423"/>
    <w:rsid w:val="002B4533"/>
    <w:rsid w:val="002B5809"/>
    <w:rsid w:val="002B5875"/>
    <w:rsid w:val="002B5A86"/>
    <w:rsid w:val="002B751F"/>
    <w:rsid w:val="002C286E"/>
    <w:rsid w:val="002C4314"/>
    <w:rsid w:val="002C47B8"/>
    <w:rsid w:val="002C5A1D"/>
    <w:rsid w:val="002C5B92"/>
    <w:rsid w:val="002C5D1C"/>
    <w:rsid w:val="002C64F7"/>
    <w:rsid w:val="002C67AA"/>
    <w:rsid w:val="002C6E34"/>
    <w:rsid w:val="002C79FF"/>
    <w:rsid w:val="002D07EA"/>
    <w:rsid w:val="002D1926"/>
    <w:rsid w:val="002D2272"/>
    <w:rsid w:val="002D23B4"/>
    <w:rsid w:val="002D29E4"/>
    <w:rsid w:val="002D2DFE"/>
    <w:rsid w:val="002D39E6"/>
    <w:rsid w:val="002D51C9"/>
    <w:rsid w:val="002D6826"/>
    <w:rsid w:val="002D6FFB"/>
    <w:rsid w:val="002D7DBC"/>
    <w:rsid w:val="002E04BC"/>
    <w:rsid w:val="002E0A8A"/>
    <w:rsid w:val="002E4034"/>
    <w:rsid w:val="002E49B6"/>
    <w:rsid w:val="002E4AF9"/>
    <w:rsid w:val="002E52DB"/>
    <w:rsid w:val="002E58D6"/>
    <w:rsid w:val="002E5D20"/>
    <w:rsid w:val="002E6EA6"/>
    <w:rsid w:val="002F253D"/>
    <w:rsid w:val="002F369F"/>
    <w:rsid w:val="002F3B7A"/>
    <w:rsid w:val="002F4D93"/>
    <w:rsid w:val="002F62F1"/>
    <w:rsid w:val="0030018D"/>
    <w:rsid w:val="003008BE"/>
    <w:rsid w:val="00300D11"/>
    <w:rsid w:val="00302AC7"/>
    <w:rsid w:val="00302D5A"/>
    <w:rsid w:val="00303A42"/>
    <w:rsid w:val="00303E12"/>
    <w:rsid w:val="003041D6"/>
    <w:rsid w:val="00305135"/>
    <w:rsid w:val="003077FF"/>
    <w:rsid w:val="00307AE6"/>
    <w:rsid w:val="003109CF"/>
    <w:rsid w:val="0031250E"/>
    <w:rsid w:val="00312C7A"/>
    <w:rsid w:val="003131A2"/>
    <w:rsid w:val="003133CA"/>
    <w:rsid w:val="00314A96"/>
    <w:rsid w:val="0031511F"/>
    <w:rsid w:val="00315BCA"/>
    <w:rsid w:val="0031661E"/>
    <w:rsid w:val="003167D3"/>
    <w:rsid w:val="00317FAF"/>
    <w:rsid w:val="003209F6"/>
    <w:rsid w:val="00320A64"/>
    <w:rsid w:val="00321DF5"/>
    <w:rsid w:val="0032214A"/>
    <w:rsid w:val="00322E00"/>
    <w:rsid w:val="00323A4E"/>
    <w:rsid w:val="00324318"/>
    <w:rsid w:val="00324325"/>
    <w:rsid w:val="0032463B"/>
    <w:rsid w:val="00324FA4"/>
    <w:rsid w:val="00324FD8"/>
    <w:rsid w:val="00325865"/>
    <w:rsid w:val="0032593A"/>
    <w:rsid w:val="00325D88"/>
    <w:rsid w:val="00326454"/>
    <w:rsid w:val="003268F7"/>
    <w:rsid w:val="00326DD7"/>
    <w:rsid w:val="003278C5"/>
    <w:rsid w:val="003301DF"/>
    <w:rsid w:val="00330606"/>
    <w:rsid w:val="0033062E"/>
    <w:rsid w:val="0033093F"/>
    <w:rsid w:val="00330FDF"/>
    <w:rsid w:val="00332755"/>
    <w:rsid w:val="00336B4F"/>
    <w:rsid w:val="00336BC8"/>
    <w:rsid w:val="00336D4E"/>
    <w:rsid w:val="00337EAF"/>
    <w:rsid w:val="00340744"/>
    <w:rsid w:val="00340AC4"/>
    <w:rsid w:val="00341110"/>
    <w:rsid w:val="003416C7"/>
    <w:rsid w:val="00341BC4"/>
    <w:rsid w:val="00342665"/>
    <w:rsid w:val="00343685"/>
    <w:rsid w:val="003456B8"/>
    <w:rsid w:val="003458C6"/>
    <w:rsid w:val="00346323"/>
    <w:rsid w:val="003464AF"/>
    <w:rsid w:val="0034684D"/>
    <w:rsid w:val="0034695E"/>
    <w:rsid w:val="003502FA"/>
    <w:rsid w:val="00350424"/>
    <w:rsid w:val="00350F13"/>
    <w:rsid w:val="00351AC2"/>
    <w:rsid w:val="0035218E"/>
    <w:rsid w:val="003535B8"/>
    <w:rsid w:val="00353643"/>
    <w:rsid w:val="0035389B"/>
    <w:rsid w:val="00355A42"/>
    <w:rsid w:val="00355B7E"/>
    <w:rsid w:val="00355E93"/>
    <w:rsid w:val="00357B2A"/>
    <w:rsid w:val="003602CA"/>
    <w:rsid w:val="003607D1"/>
    <w:rsid w:val="003611F1"/>
    <w:rsid w:val="0036230B"/>
    <w:rsid w:val="00362871"/>
    <w:rsid w:val="00363357"/>
    <w:rsid w:val="003638AF"/>
    <w:rsid w:val="00364149"/>
    <w:rsid w:val="0036423E"/>
    <w:rsid w:val="00364B62"/>
    <w:rsid w:val="00365180"/>
    <w:rsid w:val="0036569B"/>
    <w:rsid w:val="003659AD"/>
    <w:rsid w:val="00365CB3"/>
    <w:rsid w:val="003660C8"/>
    <w:rsid w:val="00366F29"/>
    <w:rsid w:val="003678E2"/>
    <w:rsid w:val="003703FD"/>
    <w:rsid w:val="00371151"/>
    <w:rsid w:val="00372069"/>
    <w:rsid w:val="00372618"/>
    <w:rsid w:val="00373F0E"/>
    <w:rsid w:val="0037433E"/>
    <w:rsid w:val="00375BBA"/>
    <w:rsid w:val="00375FD1"/>
    <w:rsid w:val="00377102"/>
    <w:rsid w:val="003774C0"/>
    <w:rsid w:val="0038005E"/>
    <w:rsid w:val="003807DD"/>
    <w:rsid w:val="00380983"/>
    <w:rsid w:val="00381891"/>
    <w:rsid w:val="00382610"/>
    <w:rsid w:val="00383289"/>
    <w:rsid w:val="00383300"/>
    <w:rsid w:val="0038392C"/>
    <w:rsid w:val="00383E97"/>
    <w:rsid w:val="00384DCA"/>
    <w:rsid w:val="0038567B"/>
    <w:rsid w:val="00385D7E"/>
    <w:rsid w:val="00385E21"/>
    <w:rsid w:val="003869FE"/>
    <w:rsid w:val="0039023F"/>
    <w:rsid w:val="00390447"/>
    <w:rsid w:val="003905E8"/>
    <w:rsid w:val="00393921"/>
    <w:rsid w:val="0039492F"/>
    <w:rsid w:val="00394D83"/>
    <w:rsid w:val="00394E19"/>
    <w:rsid w:val="003963D5"/>
    <w:rsid w:val="003964F1"/>
    <w:rsid w:val="00397CA7"/>
    <w:rsid w:val="00397CAD"/>
    <w:rsid w:val="003A1CE6"/>
    <w:rsid w:val="003A24BA"/>
    <w:rsid w:val="003A37D8"/>
    <w:rsid w:val="003A3F6A"/>
    <w:rsid w:val="003A50D7"/>
    <w:rsid w:val="003A61BD"/>
    <w:rsid w:val="003B01F6"/>
    <w:rsid w:val="003B04F3"/>
    <w:rsid w:val="003B071B"/>
    <w:rsid w:val="003B0965"/>
    <w:rsid w:val="003B0D9E"/>
    <w:rsid w:val="003B1750"/>
    <w:rsid w:val="003B5407"/>
    <w:rsid w:val="003B5981"/>
    <w:rsid w:val="003B5B24"/>
    <w:rsid w:val="003B6B76"/>
    <w:rsid w:val="003B75B4"/>
    <w:rsid w:val="003B7BE1"/>
    <w:rsid w:val="003C0C9C"/>
    <w:rsid w:val="003C0FAB"/>
    <w:rsid w:val="003C1BA5"/>
    <w:rsid w:val="003C1D75"/>
    <w:rsid w:val="003C2B84"/>
    <w:rsid w:val="003C2EA5"/>
    <w:rsid w:val="003C39D2"/>
    <w:rsid w:val="003C59DD"/>
    <w:rsid w:val="003C6D09"/>
    <w:rsid w:val="003C787B"/>
    <w:rsid w:val="003D0726"/>
    <w:rsid w:val="003D0BE1"/>
    <w:rsid w:val="003D1023"/>
    <w:rsid w:val="003D11C8"/>
    <w:rsid w:val="003D12A5"/>
    <w:rsid w:val="003D15B2"/>
    <w:rsid w:val="003D2D3D"/>
    <w:rsid w:val="003D315F"/>
    <w:rsid w:val="003D42A3"/>
    <w:rsid w:val="003D4AA3"/>
    <w:rsid w:val="003D4FC2"/>
    <w:rsid w:val="003D5A5F"/>
    <w:rsid w:val="003D5A86"/>
    <w:rsid w:val="003D5AF9"/>
    <w:rsid w:val="003D5D04"/>
    <w:rsid w:val="003D5EC6"/>
    <w:rsid w:val="003D6BFA"/>
    <w:rsid w:val="003D6DE8"/>
    <w:rsid w:val="003D739F"/>
    <w:rsid w:val="003E10B4"/>
    <w:rsid w:val="003E13BC"/>
    <w:rsid w:val="003E15BD"/>
    <w:rsid w:val="003E2731"/>
    <w:rsid w:val="003E6EB2"/>
    <w:rsid w:val="003E7330"/>
    <w:rsid w:val="003E797F"/>
    <w:rsid w:val="003F1D78"/>
    <w:rsid w:val="003F2FB6"/>
    <w:rsid w:val="003F312C"/>
    <w:rsid w:val="003F4A20"/>
    <w:rsid w:val="003F7055"/>
    <w:rsid w:val="003F79FA"/>
    <w:rsid w:val="004016D3"/>
    <w:rsid w:val="004019ED"/>
    <w:rsid w:val="00402AC9"/>
    <w:rsid w:val="00402CF2"/>
    <w:rsid w:val="00403716"/>
    <w:rsid w:val="004043B9"/>
    <w:rsid w:val="004050CE"/>
    <w:rsid w:val="0040516E"/>
    <w:rsid w:val="004066F9"/>
    <w:rsid w:val="00410FE1"/>
    <w:rsid w:val="004112B0"/>
    <w:rsid w:val="0041198D"/>
    <w:rsid w:val="00412946"/>
    <w:rsid w:val="004157B1"/>
    <w:rsid w:val="004157F5"/>
    <w:rsid w:val="00415814"/>
    <w:rsid w:val="00415FEE"/>
    <w:rsid w:val="0041601A"/>
    <w:rsid w:val="00416A46"/>
    <w:rsid w:val="0041727B"/>
    <w:rsid w:val="00417ABF"/>
    <w:rsid w:val="00420313"/>
    <w:rsid w:val="0042365D"/>
    <w:rsid w:val="0042369E"/>
    <w:rsid w:val="00424665"/>
    <w:rsid w:val="0042501E"/>
    <w:rsid w:val="0042584E"/>
    <w:rsid w:val="00425B49"/>
    <w:rsid w:val="004302E8"/>
    <w:rsid w:val="004323F5"/>
    <w:rsid w:val="004324A7"/>
    <w:rsid w:val="00433AD0"/>
    <w:rsid w:val="00433F09"/>
    <w:rsid w:val="00434579"/>
    <w:rsid w:val="00434DD7"/>
    <w:rsid w:val="004351C4"/>
    <w:rsid w:val="004362A9"/>
    <w:rsid w:val="00437117"/>
    <w:rsid w:val="00440273"/>
    <w:rsid w:val="00440793"/>
    <w:rsid w:val="0044375D"/>
    <w:rsid w:val="0044400D"/>
    <w:rsid w:val="00444585"/>
    <w:rsid w:val="00444C68"/>
    <w:rsid w:val="00444D1B"/>
    <w:rsid w:val="00444FD7"/>
    <w:rsid w:val="00445032"/>
    <w:rsid w:val="00445C52"/>
    <w:rsid w:val="00447408"/>
    <w:rsid w:val="00447B2B"/>
    <w:rsid w:val="0045082A"/>
    <w:rsid w:val="004508F8"/>
    <w:rsid w:val="0045259B"/>
    <w:rsid w:val="00453F6D"/>
    <w:rsid w:val="00455262"/>
    <w:rsid w:val="00456087"/>
    <w:rsid w:val="00456265"/>
    <w:rsid w:val="00460264"/>
    <w:rsid w:val="004606C3"/>
    <w:rsid w:val="00460CB1"/>
    <w:rsid w:val="004613EF"/>
    <w:rsid w:val="004626FE"/>
    <w:rsid w:val="00463D40"/>
    <w:rsid w:val="00465685"/>
    <w:rsid w:val="00465B69"/>
    <w:rsid w:val="00465DAB"/>
    <w:rsid w:val="00466247"/>
    <w:rsid w:val="00466CC6"/>
    <w:rsid w:val="0046778C"/>
    <w:rsid w:val="00467E66"/>
    <w:rsid w:val="00467F5B"/>
    <w:rsid w:val="00471065"/>
    <w:rsid w:val="0047115B"/>
    <w:rsid w:val="0047141E"/>
    <w:rsid w:val="00471C57"/>
    <w:rsid w:val="00472304"/>
    <w:rsid w:val="004726A1"/>
    <w:rsid w:val="0047329C"/>
    <w:rsid w:val="004733CE"/>
    <w:rsid w:val="00473F66"/>
    <w:rsid w:val="004743F8"/>
    <w:rsid w:val="00474BDB"/>
    <w:rsid w:val="00475C6A"/>
    <w:rsid w:val="0047653F"/>
    <w:rsid w:val="00476A35"/>
    <w:rsid w:val="00476CD8"/>
    <w:rsid w:val="00476F4F"/>
    <w:rsid w:val="00477BF7"/>
    <w:rsid w:val="00481155"/>
    <w:rsid w:val="00481DEA"/>
    <w:rsid w:val="00482CBB"/>
    <w:rsid w:val="00484BE9"/>
    <w:rsid w:val="00484F92"/>
    <w:rsid w:val="00485746"/>
    <w:rsid w:val="004862A2"/>
    <w:rsid w:val="00486791"/>
    <w:rsid w:val="00486CD8"/>
    <w:rsid w:val="004879A5"/>
    <w:rsid w:val="00490521"/>
    <w:rsid w:val="00490617"/>
    <w:rsid w:val="00490EEB"/>
    <w:rsid w:val="00491883"/>
    <w:rsid w:val="004927DB"/>
    <w:rsid w:val="00492F43"/>
    <w:rsid w:val="00493671"/>
    <w:rsid w:val="004939EE"/>
    <w:rsid w:val="00496E93"/>
    <w:rsid w:val="0049719E"/>
    <w:rsid w:val="004A3053"/>
    <w:rsid w:val="004A485D"/>
    <w:rsid w:val="004A5288"/>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058"/>
    <w:rsid w:val="004B4599"/>
    <w:rsid w:val="004B4DE1"/>
    <w:rsid w:val="004B5921"/>
    <w:rsid w:val="004B5D6B"/>
    <w:rsid w:val="004B680A"/>
    <w:rsid w:val="004C07AD"/>
    <w:rsid w:val="004C0CB3"/>
    <w:rsid w:val="004C111E"/>
    <w:rsid w:val="004C270B"/>
    <w:rsid w:val="004C2F16"/>
    <w:rsid w:val="004C3864"/>
    <w:rsid w:val="004C3C82"/>
    <w:rsid w:val="004C3CAA"/>
    <w:rsid w:val="004C45C8"/>
    <w:rsid w:val="004C4719"/>
    <w:rsid w:val="004C4C0B"/>
    <w:rsid w:val="004C4F56"/>
    <w:rsid w:val="004C5134"/>
    <w:rsid w:val="004C7853"/>
    <w:rsid w:val="004D07B9"/>
    <w:rsid w:val="004D0A27"/>
    <w:rsid w:val="004D0C52"/>
    <w:rsid w:val="004D11C2"/>
    <w:rsid w:val="004D20DA"/>
    <w:rsid w:val="004D26B6"/>
    <w:rsid w:val="004D37DC"/>
    <w:rsid w:val="004D39FE"/>
    <w:rsid w:val="004D43FE"/>
    <w:rsid w:val="004D4457"/>
    <w:rsid w:val="004D4BB0"/>
    <w:rsid w:val="004D6ADE"/>
    <w:rsid w:val="004D6ED3"/>
    <w:rsid w:val="004D73C6"/>
    <w:rsid w:val="004D7FA5"/>
    <w:rsid w:val="004E029B"/>
    <w:rsid w:val="004E0AF3"/>
    <w:rsid w:val="004E0D7E"/>
    <w:rsid w:val="004E1B0D"/>
    <w:rsid w:val="004E2002"/>
    <w:rsid w:val="004E2027"/>
    <w:rsid w:val="004E2EC9"/>
    <w:rsid w:val="004E380F"/>
    <w:rsid w:val="004E47FD"/>
    <w:rsid w:val="004E4EC0"/>
    <w:rsid w:val="004E5212"/>
    <w:rsid w:val="004E5C8E"/>
    <w:rsid w:val="004E5EE4"/>
    <w:rsid w:val="004E762C"/>
    <w:rsid w:val="004F0DE4"/>
    <w:rsid w:val="004F1627"/>
    <w:rsid w:val="004F22D6"/>
    <w:rsid w:val="004F2BB1"/>
    <w:rsid w:val="004F3303"/>
    <w:rsid w:val="004F4075"/>
    <w:rsid w:val="004F4196"/>
    <w:rsid w:val="004F4905"/>
    <w:rsid w:val="004F6A40"/>
    <w:rsid w:val="0050057A"/>
    <w:rsid w:val="0050163B"/>
    <w:rsid w:val="005016DE"/>
    <w:rsid w:val="0050178C"/>
    <w:rsid w:val="00501B68"/>
    <w:rsid w:val="00502646"/>
    <w:rsid w:val="0050290C"/>
    <w:rsid w:val="00502FDD"/>
    <w:rsid w:val="005031AB"/>
    <w:rsid w:val="005037FF"/>
    <w:rsid w:val="00503CD2"/>
    <w:rsid w:val="00504017"/>
    <w:rsid w:val="005042CB"/>
    <w:rsid w:val="00504CEA"/>
    <w:rsid w:val="005051AF"/>
    <w:rsid w:val="00505AC0"/>
    <w:rsid w:val="00506E1A"/>
    <w:rsid w:val="00511016"/>
    <w:rsid w:val="00512380"/>
    <w:rsid w:val="005129F6"/>
    <w:rsid w:val="005137DD"/>
    <w:rsid w:val="0051382A"/>
    <w:rsid w:val="005139F1"/>
    <w:rsid w:val="00514009"/>
    <w:rsid w:val="00514086"/>
    <w:rsid w:val="005153A0"/>
    <w:rsid w:val="00515896"/>
    <w:rsid w:val="00521D2B"/>
    <w:rsid w:val="00523DD8"/>
    <w:rsid w:val="00523FB8"/>
    <w:rsid w:val="0052563B"/>
    <w:rsid w:val="0052626E"/>
    <w:rsid w:val="00526EA3"/>
    <w:rsid w:val="0052724D"/>
    <w:rsid w:val="00527E87"/>
    <w:rsid w:val="0053029B"/>
    <w:rsid w:val="00530442"/>
    <w:rsid w:val="00530512"/>
    <w:rsid w:val="00531373"/>
    <w:rsid w:val="00531CBC"/>
    <w:rsid w:val="0053209A"/>
    <w:rsid w:val="00532423"/>
    <w:rsid w:val="00532954"/>
    <w:rsid w:val="00532EAB"/>
    <w:rsid w:val="00533048"/>
    <w:rsid w:val="00534AF4"/>
    <w:rsid w:val="00535768"/>
    <w:rsid w:val="00536DDB"/>
    <w:rsid w:val="00536F9D"/>
    <w:rsid w:val="005407B8"/>
    <w:rsid w:val="00540F3C"/>
    <w:rsid w:val="00542308"/>
    <w:rsid w:val="0054246B"/>
    <w:rsid w:val="005424C4"/>
    <w:rsid w:val="0054261D"/>
    <w:rsid w:val="005426EE"/>
    <w:rsid w:val="00543411"/>
    <w:rsid w:val="00543BF0"/>
    <w:rsid w:val="00543FAB"/>
    <w:rsid w:val="00544412"/>
    <w:rsid w:val="005449EA"/>
    <w:rsid w:val="00545B7A"/>
    <w:rsid w:val="00545E8A"/>
    <w:rsid w:val="00545EC8"/>
    <w:rsid w:val="005461F4"/>
    <w:rsid w:val="005466CA"/>
    <w:rsid w:val="00546886"/>
    <w:rsid w:val="00547ACA"/>
    <w:rsid w:val="00550023"/>
    <w:rsid w:val="00550426"/>
    <w:rsid w:val="00552021"/>
    <w:rsid w:val="00552EA1"/>
    <w:rsid w:val="00553D32"/>
    <w:rsid w:val="00553FE3"/>
    <w:rsid w:val="0055428F"/>
    <w:rsid w:val="00554C8E"/>
    <w:rsid w:val="00555606"/>
    <w:rsid w:val="005562A6"/>
    <w:rsid w:val="00556D79"/>
    <w:rsid w:val="00557E59"/>
    <w:rsid w:val="005602A1"/>
    <w:rsid w:val="005609D6"/>
    <w:rsid w:val="00560B99"/>
    <w:rsid w:val="005612ED"/>
    <w:rsid w:val="0056131E"/>
    <w:rsid w:val="00561E99"/>
    <w:rsid w:val="00562A3D"/>
    <w:rsid w:val="00565D59"/>
    <w:rsid w:val="00566955"/>
    <w:rsid w:val="00566A79"/>
    <w:rsid w:val="00567FCA"/>
    <w:rsid w:val="00570512"/>
    <w:rsid w:val="00571066"/>
    <w:rsid w:val="00571F90"/>
    <w:rsid w:val="00573EE0"/>
    <w:rsid w:val="00574309"/>
    <w:rsid w:val="00575301"/>
    <w:rsid w:val="0057753E"/>
    <w:rsid w:val="00580C41"/>
    <w:rsid w:val="00580E00"/>
    <w:rsid w:val="00581878"/>
    <w:rsid w:val="0058193B"/>
    <w:rsid w:val="00583429"/>
    <w:rsid w:val="0058353E"/>
    <w:rsid w:val="00583944"/>
    <w:rsid w:val="00583A09"/>
    <w:rsid w:val="0058459B"/>
    <w:rsid w:val="0058530C"/>
    <w:rsid w:val="005863A5"/>
    <w:rsid w:val="00586845"/>
    <w:rsid w:val="00586D19"/>
    <w:rsid w:val="00586F1C"/>
    <w:rsid w:val="0059067B"/>
    <w:rsid w:val="00590BFD"/>
    <w:rsid w:val="00591CFD"/>
    <w:rsid w:val="005949F9"/>
    <w:rsid w:val="0059521F"/>
    <w:rsid w:val="005953F8"/>
    <w:rsid w:val="00595B50"/>
    <w:rsid w:val="005961C0"/>
    <w:rsid w:val="0059646C"/>
    <w:rsid w:val="005973C2"/>
    <w:rsid w:val="00597587"/>
    <w:rsid w:val="005975B0"/>
    <w:rsid w:val="00597EB5"/>
    <w:rsid w:val="005A054F"/>
    <w:rsid w:val="005A08AC"/>
    <w:rsid w:val="005A1087"/>
    <w:rsid w:val="005A1179"/>
    <w:rsid w:val="005A19C0"/>
    <w:rsid w:val="005A277A"/>
    <w:rsid w:val="005A2BF6"/>
    <w:rsid w:val="005A3837"/>
    <w:rsid w:val="005A4514"/>
    <w:rsid w:val="005A49AF"/>
    <w:rsid w:val="005A59F2"/>
    <w:rsid w:val="005A6473"/>
    <w:rsid w:val="005A6521"/>
    <w:rsid w:val="005A7C5B"/>
    <w:rsid w:val="005B05CC"/>
    <w:rsid w:val="005B0B35"/>
    <w:rsid w:val="005B0EA2"/>
    <w:rsid w:val="005B2680"/>
    <w:rsid w:val="005B436A"/>
    <w:rsid w:val="005B46D3"/>
    <w:rsid w:val="005B52F6"/>
    <w:rsid w:val="005B5E0B"/>
    <w:rsid w:val="005B7A2B"/>
    <w:rsid w:val="005B7C2E"/>
    <w:rsid w:val="005C02EE"/>
    <w:rsid w:val="005C14E2"/>
    <w:rsid w:val="005C1F68"/>
    <w:rsid w:val="005C2500"/>
    <w:rsid w:val="005C2B96"/>
    <w:rsid w:val="005C2BDE"/>
    <w:rsid w:val="005C3574"/>
    <w:rsid w:val="005C3CAF"/>
    <w:rsid w:val="005C532B"/>
    <w:rsid w:val="005C6B84"/>
    <w:rsid w:val="005C7488"/>
    <w:rsid w:val="005C7787"/>
    <w:rsid w:val="005C7DDE"/>
    <w:rsid w:val="005D1A59"/>
    <w:rsid w:val="005D2F00"/>
    <w:rsid w:val="005D5ED2"/>
    <w:rsid w:val="005D63DF"/>
    <w:rsid w:val="005D6A57"/>
    <w:rsid w:val="005D7F78"/>
    <w:rsid w:val="005E0685"/>
    <w:rsid w:val="005E57F6"/>
    <w:rsid w:val="005E5AB4"/>
    <w:rsid w:val="005E6A14"/>
    <w:rsid w:val="005E718B"/>
    <w:rsid w:val="005E722E"/>
    <w:rsid w:val="005E7894"/>
    <w:rsid w:val="005F0C02"/>
    <w:rsid w:val="005F2083"/>
    <w:rsid w:val="005F2E30"/>
    <w:rsid w:val="005F32C8"/>
    <w:rsid w:val="005F3BD3"/>
    <w:rsid w:val="005F3EAE"/>
    <w:rsid w:val="005F4416"/>
    <w:rsid w:val="005F46F7"/>
    <w:rsid w:val="005F6A96"/>
    <w:rsid w:val="005F745A"/>
    <w:rsid w:val="005F7ADD"/>
    <w:rsid w:val="0060000D"/>
    <w:rsid w:val="006014BC"/>
    <w:rsid w:val="006020DD"/>
    <w:rsid w:val="0060223F"/>
    <w:rsid w:val="00602B82"/>
    <w:rsid w:val="00602BC0"/>
    <w:rsid w:val="006031DD"/>
    <w:rsid w:val="006032FA"/>
    <w:rsid w:val="00603797"/>
    <w:rsid w:val="00603A58"/>
    <w:rsid w:val="00603C6B"/>
    <w:rsid w:val="00604208"/>
    <w:rsid w:val="00604258"/>
    <w:rsid w:val="00604625"/>
    <w:rsid w:val="00604873"/>
    <w:rsid w:val="00605263"/>
    <w:rsid w:val="0060540F"/>
    <w:rsid w:val="0060677D"/>
    <w:rsid w:val="00606C08"/>
    <w:rsid w:val="00606F12"/>
    <w:rsid w:val="00610234"/>
    <w:rsid w:val="006107A8"/>
    <w:rsid w:val="006107B9"/>
    <w:rsid w:val="00610B29"/>
    <w:rsid w:val="00610EC5"/>
    <w:rsid w:val="00611894"/>
    <w:rsid w:val="0061430C"/>
    <w:rsid w:val="00615066"/>
    <w:rsid w:val="00615D31"/>
    <w:rsid w:val="006173D1"/>
    <w:rsid w:val="0062106D"/>
    <w:rsid w:val="00621A1A"/>
    <w:rsid w:val="00621DC8"/>
    <w:rsid w:val="00622A33"/>
    <w:rsid w:val="0062531E"/>
    <w:rsid w:val="00625417"/>
    <w:rsid w:val="00625FA0"/>
    <w:rsid w:val="00626808"/>
    <w:rsid w:val="00627640"/>
    <w:rsid w:val="006278E1"/>
    <w:rsid w:val="00630061"/>
    <w:rsid w:val="00631775"/>
    <w:rsid w:val="0063214B"/>
    <w:rsid w:val="00632400"/>
    <w:rsid w:val="006337F8"/>
    <w:rsid w:val="006351E9"/>
    <w:rsid w:val="0063598B"/>
    <w:rsid w:val="00635A64"/>
    <w:rsid w:val="00637D19"/>
    <w:rsid w:val="00637D72"/>
    <w:rsid w:val="00637E54"/>
    <w:rsid w:val="00641EEE"/>
    <w:rsid w:val="0064462B"/>
    <w:rsid w:val="0064499B"/>
    <w:rsid w:val="00644A65"/>
    <w:rsid w:val="00644E73"/>
    <w:rsid w:val="006452D5"/>
    <w:rsid w:val="006453C4"/>
    <w:rsid w:val="00645606"/>
    <w:rsid w:val="00645652"/>
    <w:rsid w:val="006456C6"/>
    <w:rsid w:val="0064610E"/>
    <w:rsid w:val="00646B63"/>
    <w:rsid w:val="006476FD"/>
    <w:rsid w:val="00647AD5"/>
    <w:rsid w:val="00647B26"/>
    <w:rsid w:val="00647EDB"/>
    <w:rsid w:val="0065043B"/>
    <w:rsid w:val="00650B73"/>
    <w:rsid w:val="00650F43"/>
    <w:rsid w:val="00652CC8"/>
    <w:rsid w:val="006534DA"/>
    <w:rsid w:val="00654456"/>
    <w:rsid w:val="00655815"/>
    <w:rsid w:val="00656397"/>
    <w:rsid w:val="00657691"/>
    <w:rsid w:val="006579BC"/>
    <w:rsid w:val="00657A14"/>
    <w:rsid w:val="00657A1A"/>
    <w:rsid w:val="00657CAE"/>
    <w:rsid w:val="00660A64"/>
    <w:rsid w:val="00662B72"/>
    <w:rsid w:val="00663935"/>
    <w:rsid w:val="00663B7C"/>
    <w:rsid w:val="006661B5"/>
    <w:rsid w:val="0066662B"/>
    <w:rsid w:val="00666630"/>
    <w:rsid w:val="00666F2E"/>
    <w:rsid w:val="006670D4"/>
    <w:rsid w:val="00667CE5"/>
    <w:rsid w:val="00671340"/>
    <w:rsid w:val="00672983"/>
    <w:rsid w:val="00672D59"/>
    <w:rsid w:val="006732D8"/>
    <w:rsid w:val="006735DB"/>
    <w:rsid w:val="00674135"/>
    <w:rsid w:val="0067500B"/>
    <w:rsid w:val="00676F3F"/>
    <w:rsid w:val="00680269"/>
    <w:rsid w:val="00682A13"/>
    <w:rsid w:val="00682D8D"/>
    <w:rsid w:val="00683326"/>
    <w:rsid w:val="0068626B"/>
    <w:rsid w:val="006868DA"/>
    <w:rsid w:val="00687FD0"/>
    <w:rsid w:val="006901F5"/>
    <w:rsid w:val="006904B7"/>
    <w:rsid w:val="00690558"/>
    <w:rsid w:val="006908E0"/>
    <w:rsid w:val="00690A13"/>
    <w:rsid w:val="00690C88"/>
    <w:rsid w:val="00692718"/>
    <w:rsid w:val="00694E7D"/>
    <w:rsid w:val="00695B2C"/>
    <w:rsid w:val="00696826"/>
    <w:rsid w:val="00697EA7"/>
    <w:rsid w:val="006A0550"/>
    <w:rsid w:val="006A07A0"/>
    <w:rsid w:val="006A1120"/>
    <w:rsid w:val="006A160E"/>
    <w:rsid w:val="006A17A6"/>
    <w:rsid w:val="006A260F"/>
    <w:rsid w:val="006A2D90"/>
    <w:rsid w:val="006A2E7F"/>
    <w:rsid w:val="006A331A"/>
    <w:rsid w:val="006A4513"/>
    <w:rsid w:val="006A5F00"/>
    <w:rsid w:val="006B01CE"/>
    <w:rsid w:val="006B0EB4"/>
    <w:rsid w:val="006B1900"/>
    <w:rsid w:val="006B2BA2"/>
    <w:rsid w:val="006B2F19"/>
    <w:rsid w:val="006B3676"/>
    <w:rsid w:val="006B5105"/>
    <w:rsid w:val="006B5634"/>
    <w:rsid w:val="006B6772"/>
    <w:rsid w:val="006B6AB0"/>
    <w:rsid w:val="006B7126"/>
    <w:rsid w:val="006C1736"/>
    <w:rsid w:val="006C2E42"/>
    <w:rsid w:val="006C3065"/>
    <w:rsid w:val="006C5119"/>
    <w:rsid w:val="006C5A6C"/>
    <w:rsid w:val="006C6A10"/>
    <w:rsid w:val="006C7F50"/>
    <w:rsid w:val="006D08FF"/>
    <w:rsid w:val="006D0C4A"/>
    <w:rsid w:val="006D1F3D"/>
    <w:rsid w:val="006D3DA0"/>
    <w:rsid w:val="006D478C"/>
    <w:rsid w:val="006D74EF"/>
    <w:rsid w:val="006E11E4"/>
    <w:rsid w:val="006E1212"/>
    <w:rsid w:val="006E1558"/>
    <w:rsid w:val="006E19A9"/>
    <w:rsid w:val="006E23B8"/>
    <w:rsid w:val="006E2D21"/>
    <w:rsid w:val="006E2FA1"/>
    <w:rsid w:val="006E360C"/>
    <w:rsid w:val="006E36DE"/>
    <w:rsid w:val="006E3731"/>
    <w:rsid w:val="006E43D8"/>
    <w:rsid w:val="006E4698"/>
    <w:rsid w:val="006E4C34"/>
    <w:rsid w:val="006E580B"/>
    <w:rsid w:val="006E626D"/>
    <w:rsid w:val="006E639A"/>
    <w:rsid w:val="006E6ABF"/>
    <w:rsid w:val="006E7741"/>
    <w:rsid w:val="006F0160"/>
    <w:rsid w:val="006F12EC"/>
    <w:rsid w:val="006F1747"/>
    <w:rsid w:val="006F1B88"/>
    <w:rsid w:val="006F2E59"/>
    <w:rsid w:val="006F2F8B"/>
    <w:rsid w:val="006F3411"/>
    <w:rsid w:val="006F4740"/>
    <w:rsid w:val="006F4938"/>
    <w:rsid w:val="006F4CFB"/>
    <w:rsid w:val="006F538F"/>
    <w:rsid w:val="006F5568"/>
    <w:rsid w:val="006F5FD0"/>
    <w:rsid w:val="006F6950"/>
    <w:rsid w:val="006F70A3"/>
    <w:rsid w:val="007003AF"/>
    <w:rsid w:val="00700C3A"/>
    <w:rsid w:val="0070120A"/>
    <w:rsid w:val="0070392F"/>
    <w:rsid w:val="00703B4C"/>
    <w:rsid w:val="0070454F"/>
    <w:rsid w:val="0070508F"/>
    <w:rsid w:val="007053E6"/>
    <w:rsid w:val="0070561B"/>
    <w:rsid w:val="00705698"/>
    <w:rsid w:val="00705A6F"/>
    <w:rsid w:val="0070672E"/>
    <w:rsid w:val="00706776"/>
    <w:rsid w:val="00707DD3"/>
    <w:rsid w:val="007110E7"/>
    <w:rsid w:val="00711122"/>
    <w:rsid w:val="007116B5"/>
    <w:rsid w:val="007126F3"/>
    <w:rsid w:val="00712FCD"/>
    <w:rsid w:val="007133C6"/>
    <w:rsid w:val="007133CA"/>
    <w:rsid w:val="00713433"/>
    <w:rsid w:val="0071365B"/>
    <w:rsid w:val="00713A6E"/>
    <w:rsid w:val="00714D34"/>
    <w:rsid w:val="00714FFA"/>
    <w:rsid w:val="00716B3A"/>
    <w:rsid w:val="00720292"/>
    <w:rsid w:val="007227F0"/>
    <w:rsid w:val="0072312B"/>
    <w:rsid w:val="007232E3"/>
    <w:rsid w:val="007234D4"/>
    <w:rsid w:val="00723A7A"/>
    <w:rsid w:val="00723A9C"/>
    <w:rsid w:val="007245EF"/>
    <w:rsid w:val="00725BB5"/>
    <w:rsid w:val="00725FD5"/>
    <w:rsid w:val="00726C3A"/>
    <w:rsid w:val="00726E13"/>
    <w:rsid w:val="00730B69"/>
    <w:rsid w:val="00730E00"/>
    <w:rsid w:val="00731C41"/>
    <w:rsid w:val="00734DD6"/>
    <w:rsid w:val="007365D2"/>
    <w:rsid w:val="00736B1C"/>
    <w:rsid w:val="00741230"/>
    <w:rsid w:val="00742B92"/>
    <w:rsid w:val="00742E42"/>
    <w:rsid w:val="007439B6"/>
    <w:rsid w:val="00744415"/>
    <w:rsid w:val="00745CC6"/>
    <w:rsid w:val="007466AE"/>
    <w:rsid w:val="007468EF"/>
    <w:rsid w:val="007509EB"/>
    <w:rsid w:val="00750EA3"/>
    <w:rsid w:val="007511D1"/>
    <w:rsid w:val="007512E6"/>
    <w:rsid w:val="00751A90"/>
    <w:rsid w:val="0075269B"/>
    <w:rsid w:val="0075293F"/>
    <w:rsid w:val="00754D20"/>
    <w:rsid w:val="007550BE"/>
    <w:rsid w:val="00756263"/>
    <w:rsid w:val="00756A50"/>
    <w:rsid w:val="00756F51"/>
    <w:rsid w:val="0075773C"/>
    <w:rsid w:val="007609D0"/>
    <w:rsid w:val="00761874"/>
    <w:rsid w:val="00761C85"/>
    <w:rsid w:val="00761EC2"/>
    <w:rsid w:val="00762CAB"/>
    <w:rsid w:val="00762E6B"/>
    <w:rsid w:val="0076398D"/>
    <w:rsid w:val="00763996"/>
    <w:rsid w:val="00765760"/>
    <w:rsid w:val="007675E3"/>
    <w:rsid w:val="00771815"/>
    <w:rsid w:val="00772FF0"/>
    <w:rsid w:val="007734A8"/>
    <w:rsid w:val="007737D8"/>
    <w:rsid w:val="007741FC"/>
    <w:rsid w:val="00774250"/>
    <w:rsid w:val="00774D26"/>
    <w:rsid w:val="00775294"/>
    <w:rsid w:val="0077640E"/>
    <w:rsid w:val="00777115"/>
    <w:rsid w:val="00777768"/>
    <w:rsid w:val="00777D88"/>
    <w:rsid w:val="00780658"/>
    <w:rsid w:val="00781990"/>
    <w:rsid w:val="00781CA3"/>
    <w:rsid w:val="00781E0C"/>
    <w:rsid w:val="00782950"/>
    <w:rsid w:val="00782D42"/>
    <w:rsid w:val="00782FFD"/>
    <w:rsid w:val="0078326B"/>
    <w:rsid w:val="0078347E"/>
    <w:rsid w:val="00783F25"/>
    <w:rsid w:val="007841BF"/>
    <w:rsid w:val="00784DAF"/>
    <w:rsid w:val="00784F92"/>
    <w:rsid w:val="00785214"/>
    <w:rsid w:val="00787EE6"/>
    <w:rsid w:val="007901A8"/>
    <w:rsid w:val="007908E3"/>
    <w:rsid w:val="007920AD"/>
    <w:rsid w:val="00792659"/>
    <w:rsid w:val="00793457"/>
    <w:rsid w:val="007935F4"/>
    <w:rsid w:val="00793754"/>
    <w:rsid w:val="00793D2C"/>
    <w:rsid w:val="00794463"/>
    <w:rsid w:val="007967D0"/>
    <w:rsid w:val="00796ED0"/>
    <w:rsid w:val="00797445"/>
    <w:rsid w:val="007979AD"/>
    <w:rsid w:val="007A0447"/>
    <w:rsid w:val="007A0782"/>
    <w:rsid w:val="007A175E"/>
    <w:rsid w:val="007A1A8B"/>
    <w:rsid w:val="007A1AAD"/>
    <w:rsid w:val="007A1ACC"/>
    <w:rsid w:val="007A2A43"/>
    <w:rsid w:val="007A414A"/>
    <w:rsid w:val="007A438D"/>
    <w:rsid w:val="007A4CC9"/>
    <w:rsid w:val="007A5663"/>
    <w:rsid w:val="007A5B24"/>
    <w:rsid w:val="007A63C8"/>
    <w:rsid w:val="007A67BF"/>
    <w:rsid w:val="007A6D0C"/>
    <w:rsid w:val="007A7BD7"/>
    <w:rsid w:val="007A7E8D"/>
    <w:rsid w:val="007B0C8F"/>
    <w:rsid w:val="007B0DA8"/>
    <w:rsid w:val="007B15D6"/>
    <w:rsid w:val="007B19B3"/>
    <w:rsid w:val="007B27A2"/>
    <w:rsid w:val="007B3021"/>
    <w:rsid w:val="007B4109"/>
    <w:rsid w:val="007B436B"/>
    <w:rsid w:val="007B47BC"/>
    <w:rsid w:val="007B7984"/>
    <w:rsid w:val="007C064D"/>
    <w:rsid w:val="007C1116"/>
    <w:rsid w:val="007C1A88"/>
    <w:rsid w:val="007C1D56"/>
    <w:rsid w:val="007C21C9"/>
    <w:rsid w:val="007C256A"/>
    <w:rsid w:val="007C276E"/>
    <w:rsid w:val="007C3273"/>
    <w:rsid w:val="007C407D"/>
    <w:rsid w:val="007C40EF"/>
    <w:rsid w:val="007C446D"/>
    <w:rsid w:val="007C5EEA"/>
    <w:rsid w:val="007C6844"/>
    <w:rsid w:val="007C6B61"/>
    <w:rsid w:val="007C6C50"/>
    <w:rsid w:val="007D05C1"/>
    <w:rsid w:val="007D1246"/>
    <w:rsid w:val="007D1CB2"/>
    <w:rsid w:val="007D206C"/>
    <w:rsid w:val="007D29C8"/>
    <w:rsid w:val="007D30E3"/>
    <w:rsid w:val="007D314F"/>
    <w:rsid w:val="007D362D"/>
    <w:rsid w:val="007D4FF0"/>
    <w:rsid w:val="007D6BDF"/>
    <w:rsid w:val="007D6CC8"/>
    <w:rsid w:val="007D6D00"/>
    <w:rsid w:val="007E00A1"/>
    <w:rsid w:val="007E01F3"/>
    <w:rsid w:val="007E02A0"/>
    <w:rsid w:val="007E0B32"/>
    <w:rsid w:val="007E1B95"/>
    <w:rsid w:val="007E240C"/>
    <w:rsid w:val="007E24C0"/>
    <w:rsid w:val="007E2F66"/>
    <w:rsid w:val="007E400E"/>
    <w:rsid w:val="007E4920"/>
    <w:rsid w:val="007E4CF3"/>
    <w:rsid w:val="007E590E"/>
    <w:rsid w:val="007E5B6E"/>
    <w:rsid w:val="007E5B7C"/>
    <w:rsid w:val="007E6A07"/>
    <w:rsid w:val="007E6D9D"/>
    <w:rsid w:val="007E7729"/>
    <w:rsid w:val="007F0169"/>
    <w:rsid w:val="007F0A4C"/>
    <w:rsid w:val="007F13B7"/>
    <w:rsid w:val="007F1AE2"/>
    <w:rsid w:val="007F2021"/>
    <w:rsid w:val="007F4131"/>
    <w:rsid w:val="007F4696"/>
    <w:rsid w:val="007F502D"/>
    <w:rsid w:val="007F68AE"/>
    <w:rsid w:val="007F6AE9"/>
    <w:rsid w:val="007F7476"/>
    <w:rsid w:val="00800ACE"/>
    <w:rsid w:val="00800F40"/>
    <w:rsid w:val="00801C2A"/>
    <w:rsid w:val="00802F13"/>
    <w:rsid w:val="008034DD"/>
    <w:rsid w:val="008037FA"/>
    <w:rsid w:val="008044F4"/>
    <w:rsid w:val="00804BE8"/>
    <w:rsid w:val="00804F86"/>
    <w:rsid w:val="0080507C"/>
    <w:rsid w:val="00805671"/>
    <w:rsid w:val="00806475"/>
    <w:rsid w:val="00807880"/>
    <w:rsid w:val="00810CE5"/>
    <w:rsid w:val="008115A2"/>
    <w:rsid w:val="00811DFE"/>
    <w:rsid w:val="008126D3"/>
    <w:rsid w:val="00812EF6"/>
    <w:rsid w:val="008136F8"/>
    <w:rsid w:val="00814085"/>
    <w:rsid w:val="008140B1"/>
    <w:rsid w:val="008154FD"/>
    <w:rsid w:val="00816089"/>
    <w:rsid w:val="00816AE7"/>
    <w:rsid w:val="00817982"/>
    <w:rsid w:val="00821699"/>
    <w:rsid w:val="00821A12"/>
    <w:rsid w:val="00821A96"/>
    <w:rsid w:val="00821CCA"/>
    <w:rsid w:val="00821E94"/>
    <w:rsid w:val="00821EB8"/>
    <w:rsid w:val="00824922"/>
    <w:rsid w:val="00824F09"/>
    <w:rsid w:val="008252A7"/>
    <w:rsid w:val="00825F74"/>
    <w:rsid w:val="008271DB"/>
    <w:rsid w:val="00827237"/>
    <w:rsid w:val="00827343"/>
    <w:rsid w:val="00830280"/>
    <w:rsid w:val="008302CA"/>
    <w:rsid w:val="00830953"/>
    <w:rsid w:val="008318EA"/>
    <w:rsid w:val="00831B7D"/>
    <w:rsid w:val="00831CB6"/>
    <w:rsid w:val="0083382D"/>
    <w:rsid w:val="00834535"/>
    <w:rsid w:val="0083586A"/>
    <w:rsid w:val="008358DA"/>
    <w:rsid w:val="008369D3"/>
    <w:rsid w:val="00842E48"/>
    <w:rsid w:val="00843558"/>
    <w:rsid w:val="008437CD"/>
    <w:rsid w:val="00844333"/>
    <w:rsid w:val="008445F7"/>
    <w:rsid w:val="00844A7B"/>
    <w:rsid w:val="00844DA9"/>
    <w:rsid w:val="008477DF"/>
    <w:rsid w:val="008479E6"/>
    <w:rsid w:val="008503E5"/>
    <w:rsid w:val="00850556"/>
    <w:rsid w:val="008509C8"/>
    <w:rsid w:val="008519FC"/>
    <w:rsid w:val="00851B66"/>
    <w:rsid w:val="00852993"/>
    <w:rsid w:val="00854090"/>
    <w:rsid w:val="008540CE"/>
    <w:rsid w:val="008546D2"/>
    <w:rsid w:val="0085483F"/>
    <w:rsid w:val="00855D80"/>
    <w:rsid w:val="00855E1E"/>
    <w:rsid w:val="00856B0F"/>
    <w:rsid w:val="00856BB1"/>
    <w:rsid w:val="00856E34"/>
    <w:rsid w:val="008575CC"/>
    <w:rsid w:val="008601EB"/>
    <w:rsid w:val="00860B16"/>
    <w:rsid w:val="00862ADD"/>
    <w:rsid w:val="00862ECA"/>
    <w:rsid w:val="0086316B"/>
    <w:rsid w:val="008637DF"/>
    <w:rsid w:val="008638B1"/>
    <w:rsid w:val="008642F1"/>
    <w:rsid w:val="00864AE4"/>
    <w:rsid w:val="00864C0B"/>
    <w:rsid w:val="0086613B"/>
    <w:rsid w:val="0086616B"/>
    <w:rsid w:val="00867109"/>
    <w:rsid w:val="00867CCB"/>
    <w:rsid w:val="00867E1C"/>
    <w:rsid w:val="008723E9"/>
    <w:rsid w:val="008734C3"/>
    <w:rsid w:val="00873BD9"/>
    <w:rsid w:val="00873E28"/>
    <w:rsid w:val="008748DE"/>
    <w:rsid w:val="008751C4"/>
    <w:rsid w:val="00875AED"/>
    <w:rsid w:val="00875BB1"/>
    <w:rsid w:val="00875D5C"/>
    <w:rsid w:val="008776CF"/>
    <w:rsid w:val="00877BAF"/>
    <w:rsid w:val="00877C57"/>
    <w:rsid w:val="00880416"/>
    <w:rsid w:val="00880BD1"/>
    <w:rsid w:val="00880DE7"/>
    <w:rsid w:val="008816E6"/>
    <w:rsid w:val="00882FC5"/>
    <w:rsid w:val="00883067"/>
    <w:rsid w:val="008831E3"/>
    <w:rsid w:val="00884CBF"/>
    <w:rsid w:val="008851C6"/>
    <w:rsid w:val="00885398"/>
    <w:rsid w:val="00887BAA"/>
    <w:rsid w:val="008904F9"/>
    <w:rsid w:val="00890CF4"/>
    <w:rsid w:val="00890D8F"/>
    <w:rsid w:val="008924E1"/>
    <w:rsid w:val="00893169"/>
    <w:rsid w:val="0089415C"/>
    <w:rsid w:val="00894A05"/>
    <w:rsid w:val="0089562D"/>
    <w:rsid w:val="00896E8D"/>
    <w:rsid w:val="00897B51"/>
    <w:rsid w:val="008A1EC3"/>
    <w:rsid w:val="008A232B"/>
    <w:rsid w:val="008A289A"/>
    <w:rsid w:val="008A2DD9"/>
    <w:rsid w:val="008A383E"/>
    <w:rsid w:val="008A4350"/>
    <w:rsid w:val="008A4815"/>
    <w:rsid w:val="008A7046"/>
    <w:rsid w:val="008A7EB9"/>
    <w:rsid w:val="008B0EEA"/>
    <w:rsid w:val="008B2EC7"/>
    <w:rsid w:val="008B4A17"/>
    <w:rsid w:val="008B7F89"/>
    <w:rsid w:val="008C1F22"/>
    <w:rsid w:val="008C2EEC"/>
    <w:rsid w:val="008C2FF9"/>
    <w:rsid w:val="008C3B42"/>
    <w:rsid w:val="008C3C7B"/>
    <w:rsid w:val="008C3CFF"/>
    <w:rsid w:val="008C3D87"/>
    <w:rsid w:val="008C54DF"/>
    <w:rsid w:val="008C56B3"/>
    <w:rsid w:val="008C5740"/>
    <w:rsid w:val="008C7E5C"/>
    <w:rsid w:val="008C7ED9"/>
    <w:rsid w:val="008D0622"/>
    <w:rsid w:val="008D089C"/>
    <w:rsid w:val="008D0E60"/>
    <w:rsid w:val="008D2484"/>
    <w:rsid w:val="008D32BF"/>
    <w:rsid w:val="008D34E9"/>
    <w:rsid w:val="008D4C1F"/>
    <w:rsid w:val="008D59D4"/>
    <w:rsid w:val="008D5EB8"/>
    <w:rsid w:val="008E1871"/>
    <w:rsid w:val="008E1F1B"/>
    <w:rsid w:val="008E20D4"/>
    <w:rsid w:val="008E3589"/>
    <w:rsid w:val="008E3DF7"/>
    <w:rsid w:val="008E44C0"/>
    <w:rsid w:val="008E5AE9"/>
    <w:rsid w:val="008E5F93"/>
    <w:rsid w:val="008E667F"/>
    <w:rsid w:val="008E6E74"/>
    <w:rsid w:val="008E74E7"/>
    <w:rsid w:val="008F25F9"/>
    <w:rsid w:val="008F2955"/>
    <w:rsid w:val="008F2C77"/>
    <w:rsid w:val="008F32E1"/>
    <w:rsid w:val="008F4278"/>
    <w:rsid w:val="008F4822"/>
    <w:rsid w:val="008F55F1"/>
    <w:rsid w:val="008F6CA1"/>
    <w:rsid w:val="008F6F03"/>
    <w:rsid w:val="008F6F49"/>
    <w:rsid w:val="008F74FF"/>
    <w:rsid w:val="008F7D3F"/>
    <w:rsid w:val="008F7DE9"/>
    <w:rsid w:val="008F7EBC"/>
    <w:rsid w:val="008F7EC6"/>
    <w:rsid w:val="00900742"/>
    <w:rsid w:val="0090119D"/>
    <w:rsid w:val="00902BA7"/>
    <w:rsid w:val="00903177"/>
    <w:rsid w:val="00903DB9"/>
    <w:rsid w:val="009047D0"/>
    <w:rsid w:val="009057E2"/>
    <w:rsid w:val="009061DC"/>
    <w:rsid w:val="009062B4"/>
    <w:rsid w:val="0090778E"/>
    <w:rsid w:val="009100CC"/>
    <w:rsid w:val="00911D34"/>
    <w:rsid w:val="00911EE6"/>
    <w:rsid w:val="00912250"/>
    <w:rsid w:val="0091265C"/>
    <w:rsid w:val="009133DD"/>
    <w:rsid w:val="009134D5"/>
    <w:rsid w:val="00913F21"/>
    <w:rsid w:val="00913F50"/>
    <w:rsid w:val="00913FC3"/>
    <w:rsid w:val="009141F2"/>
    <w:rsid w:val="00914E3C"/>
    <w:rsid w:val="0091504F"/>
    <w:rsid w:val="009158EC"/>
    <w:rsid w:val="00916B2B"/>
    <w:rsid w:val="00920CC7"/>
    <w:rsid w:val="00921A4B"/>
    <w:rsid w:val="009222B3"/>
    <w:rsid w:val="009235C8"/>
    <w:rsid w:val="00923F13"/>
    <w:rsid w:val="00924D62"/>
    <w:rsid w:val="00926064"/>
    <w:rsid w:val="00926358"/>
    <w:rsid w:val="00926426"/>
    <w:rsid w:val="0092768B"/>
    <w:rsid w:val="00927979"/>
    <w:rsid w:val="00931216"/>
    <w:rsid w:val="00931953"/>
    <w:rsid w:val="009326CE"/>
    <w:rsid w:val="00933CD9"/>
    <w:rsid w:val="00934261"/>
    <w:rsid w:val="00934377"/>
    <w:rsid w:val="009353F6"/>
    <w:rsid w:val="0093636D"/>
    <w:rsid w:val="0093655B"/>
    <w:rsid w:val="00937F3D"/>
    <w:rsid w:val="0094041C"/>
    <w:rsid w:val="00940771"/>
    <w:rsid w:val="00940E3E"/>
    <w:rsid w:val="0094153E"/>
    <w:rsid w:val="00941F62"/>
    <w:rsid w:val="009428D1"/>
    <w:rsid w:val="00943282"/>
    <w:rsid w:val="0094403E"/>
    <w:rsid w:val="009447FB"/>
    <w:rsid w:val="009459DF"/>
    <w:rsid w:val="00945FAB"/>
    <w:rsid w:val="0094604F"/>
    <w:rsid w:val="0094685A"/>
    <w:rsid w:val="00947CDD"/>
    <w:rsid w:val="00947DED"/>
    <w:rsid w:val="00950015"/>
    <w:rsid w:val="009501A5"/>
    <w:rsid w:val="00950E73"/>
    <w:rsid w:val="00951C94"/>
    <w:rsid w:val="00952406"/>
    <w:rsid w:val="00952B19"/>
    <w:rsid w:val="00953217"/>
    <w:rsid w:val="00953FEC"/>
    <w:rsid w:val="0095497C"/>
    <w:rsid w:val="009556CB"/>
    <w:rsid w:val="0095664B"/>
    <w:rsid w:val="00956801"/>
    <w:rsid w:val="0095755C"/>
    <w:rsid w:val="009575E0"/>
    <w:rsid w:val="00957B59"/>
    <w:rsid w:val="00960203"/>
    <w:rsid w:val="00960260"/>
    <w:rsid w:val="00961D25"/>
    <w:rsid w:val="00962BFB"/>
    <w:rsid w:val="009636F2"/>
    <w:rsid w:val="00963816"/>
    <w:rsid w:val="00963B54"/>
    <w:rsid w:val="0096477F"/>
    <w:rsid w:val="00966FF9"/>
    <w:rsid w:val="00967C49"/>
    <w:rsid w:val="0097050E"/>
    <w:rsid w:val="009715EB"/>
    <w:rsid w:val="00971ECA"/>
    <w:rsid w:val="009729C8"/>
    <w:rsid w:val="00972B5A"/>
    <w:rsid w:val="00972F75"/>
    <w:rsid w:val="00973B7D"/>
    <w:rsid w:val="00976295"/>
    <w:rsid w:val="00976EB4"/>
    <w:rsid w:val="0097774A"/>
    <w:rsid w:val="00977E88"/>
    <w:rsid w:val="00980220"/>
    <w:rsid w:val="00980A24"/>
    <w:rsid w:val="009831DB"/>
    <w:rsid w:val="00983AC5"/>
    <w:rsid w:val="00983D73"/>
    <w:rsid w:val="00984106"/>
    <w:rsid w:val="00984147"/>
    <w:rsid w:val="00984230"/>
    <w:rsid w:val="0098503C"/>
    <w:rsid w:val="009867AC"/>
    <w:rsid w:val="00990392"/>
    <w:rsid w:val="009913DD"/>
    <w:rsid w:val="0099192B"/>
    <w:rsid w:val="00991F94"/>
    <w:rsid w:val="00992699"/>
    <w:rsid w:val="00992D2F"/>
    <w:rsid w:val="00992F8D"/>
    <w:rsid w:val="009947D2"/>
    <w:rsid w:val="0099547A"/>
    <w:rsid w:val="00996818"/>
    <w:rsid w:val="009A02D1"/>
    <w:rsid w:val="009A0740"/>
    <w:rsid w:val="009A0C4B"/>
    <w:rsid w:val="009A0ED1"/>
    <w:rsid w:val="009A158D"/>
    <w:rsid w:val="009A1B4B"/>
    <w:rsid w:val="009A25B2"/>
    <w:rsid w:val="009A43DB"/>
    <w:rsid w:val="009A5E74"/>
    <w:rsid w:val="009A66D0"/>
    <w:rsid w:val="009A76A6"/>
    <w:rsid w:val="009B0329"/>
    <w:rsid w:val="009B0928"/>
    <w:rsid w:val="009B0BE1"/>
    <w:rsid w:val="009B154E"/>
    <w:rsid w:val="009B161B"/>
    <w:rsid w:val="009B277F"/>
    <w:rsid w:val="009B2F90"/>
    <w:rsid w:val="009B38A3"/>
    <w:rsid w:val="009B3D6C"/>
    <w:rsid w:val="009B42A0"/>
    <w:rsid w:val="009B54E6"/>
    <w:rsid w:val="009B7BD2"/>
    <w:rsid w:val="009B7DDC"/>
    <w:rsid w:val="009C0368"/>
    <w:rsid w:val="009C0902"/>
    <w:rsid w:val="009C0BD6"/>
    <w:rsid w:val="009C234F"/>
    <w:rsid w:val="009C24F0"/>
    <w:rsid w:val="009C2816"/>
    <w:rsid w:val="009C35DD"/>
    <w:rsid w:val="009C3A22"/>
    <w:rsid w:val="009C3CD7"/>
    <w:rsid w:val="009C4FEF"/>
    <w:rsid w:val="009C53A6"/>
    <w:rsid w:val="009C67D6"/>
    <w:rsid w:val="009C6817"/>
    <w:rsid w:val="009C6997"/>
    <w:rsid w:val="009C6E84"/>
    <w:rsid w:val="009C7155"/>
    <w:rsid w:val="009C74AF"/>
    <w:rsid w:val="009C7E4E"/>
    <w:rsid w:val="009D01F0"/>
    <w:rsid w:val="009D0ACE"/>
    <w:rsid w:val="009D1BBA"/>
    <w:rsid w:val="009D2F32"/>
    <w:rsid w:val="009D38DB"/>
    <w:rsid w:val="009D4242"/>
    <w:rsid w:val="009D4287"/>
    <w:rsid w:val="009D4981"/>
    <w:rsid w:val="009D4993"/>
    <w:rsid w:val="009D4D1A"/>
    <w:rsid w:val="009D5705"/>
    <w:rsid w:val="009D6313"/>
    <w:rsid w:val="009D646B"/>
    <w:rsid w:val="009D706B"/>
    <w:rsid w:val="009E0168"/>
    <w:rsid w:val="009E1C75"/>
    <w:rsid w:val="009E3AC8"/>
    <w:rsid w:val="009E3F96"/>
    <w:rsid w:val="009E3FD2"/>
    <w:rsid w:val="009E465E"/>
    <w:rsid w:val="009E46D3"/>
    <w:rsid w:val="009E4753"/>
    <w:rsid w:val="009E47B5"/>
    <w:rsid w:val="009E5ED8"/>
    <w:rsid w:val="009E651A"/>
    <w:rsid w:val="009E6727"/>
    <w:rsid w:val="009E7E6E"/>
    <w:rsid w:val="009F0C50"/>
    <w:rsid w:val="009F15D9"/>
    <w:rsid w:val="009F229A"/>
    <w:rsid w:val="009F656B"/>
    <w:rsid w:val="009F6969"/>
    <w:rsid w:val="009F7A07"/>
    <w:rsid w:val="00A008CF"/>
    <w:rsid w:val="00A01D04"/>
    <w:rsid w:val="00A02683"/>
    <w:rsid w:val="00A03671"/>
    <w:rsid w:val="00A0383D"/>
    <w:rsid w:val="00A05200"/>
    <w:rsid w:val="00A053DE"/>
    <w:rsid w:val="00A0584C"/>
    <w:rsid w:val="00A06AD7"/>
    <w:rsid w:val="00A06DD2"/>
    <w:rsid w:val="00A07C6A"/>
    <w:rsid w:val="00A07CB4"/>
    <w:rsid w:val="00A10007"/>
    <w:rsid w:val="00A10093"/>
    <w:rsid w:val="00A1038B"/>
    <w:rsid w:val="00A1186B"/>
    <w:rsid w:val="00A16CAF"/>
    <w:rsid w:val="00A17CF1"/>
    <w:rsid w:val="00A21413"/>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35B94"/>
    <w:rsid w:val="00A415F8"/>
    <w:rsid w:val="00A4183C"/>
    <w:rsid w:val="00A41FD2"/>
    <w:rsid w:val="00A422D2"/>
    <w:rsid w:val="00A42E9B"/>
    <w:rsid w:val="00A43720"/>
    <w:rsid w:val="00A44088"/>
    <w:rsid w:val="00A44C07"/>
    <w:rsid w:val="00A45562"/>
    <w:rsid w:val="00A466CF"/>
    <w:rsid w:val="00A47340"/>
    <w:rsid w:val="00A47859"/>
    <w:rsid w:val="00A47D73"/>
    <w:rsid w:val="00A47F04"/>
    <w:rsid w:val="00A503EC"/>
    <w:rsid w:val="00A50442"/>
    <w:rsid w:val="00A50E5F"/>
    <w:rsid w:val="00A516AF"/>
    <w:rsid w:val="00A51F31"/>
    <w:rsid w:val="00A528DB"/>
    <w:rsid w:val="00A54061"/>
    <w:rsid w:val="00A54A95"/>
    <w:rsid w:val="00A56309"/>
    <w:rsid w:val="00A564BB"/>
    <w:rsid w:val="00A567EA"/>
    <w:rsid w:val="00A5721F"/>
    <w:rsid w:val="00A576CE"/>
    <w:rsid w:val="00A57BF4"/>
    <w:rsid w:val="00A60070"/>
    <w:rsid w:val="00A603B0"/>
    <w:rsid w:val="00A60C1C"/>
    <w:rsid w:val="00A61628"/>
    <w:rsid w:val="00A61E57"/>
    <w:rsid w:val="00A621F3"/>
    <w:rsid w:val="00A63261"/>
    <w:rsid w:val="00A6668C"/>
    <w:rsid w:val="00A66C71"/>
    <w:rsid w:val="00A66E93"/>
    <w:rsid w:val="00A676A6"/>
    <w:rsid w:val="00A67951"/>
    <w:rsid w:val="00A67A24"/>
    <w:rsid w:val="00A72579"/>
    <w:rsid w:val="00A725C2"/>
    <w:rsid w:val="00A738B2"/>
    <w:rsid w:val="00A73BEF"/>
    <w:rsid w:val="00A73D34"/>
    <w:rsid w:val="00A741E1"/>
    <w:rsid w:val="00A75400"/>
    <w:rsid w:val="00A803D1"/>
    <w:rsid w:val="00A80E67"/>
    <w:rsid w:val="00A80E81"/>
    <w:rsid w:val="00A81A4F"/>
    <w:rsid w:val="00A824AF"/>
    <w:rsid w:val="00A827C0"/>
    <w:rsid w:val="00A828E2"/>
    <w:rsid w:val="00A82C0B"/>
    <w:rsid w:val="00A83A53"/>
    <w:rsid w:val="00A83BB9"/>
    <w:rsid w:val="00A8505C"/>
    <w:rsid w:val="00A85AD9"/>
    <w:rsid w:val="00A85CFA"/>
    <w:rsid w:val="00A86871"/>
    <w:rsid w:val="00A8689D"/>
    <w:rsid w:val="00A90032"/>
    <w:rsid w:val="00A900AD"/>
    <w:rsid w:val="00A902A7"/>
    <w:rsid w:val="00A90484"/>
    <w:rsid w:val="00A909F6"/>
    <w:rsid w:val="00A9162F"/>
    <w:rsid w:val="00A93427"/>
    <w:rsid w:val="00A94A68"/>
    <w:rsid w:val="00A965C0"/>
    <w:rsid w:val="00A968C4"/>
    <w:rsid w:val="00A971D4"/>
    <w:rsid w:val="00A9763C"/>
    <w:rsid w:val="00AA1782"/>
    <w:rsid w:val="00AA1A7F"/>
    <w:rsid w:val="00AA236F"/>
    <w:rsid w:val="00AA3643"/>
    <w:rsid w:val="00AA3F16"/>
    <w:rsid w:val="00AA4024"/>
    <w:rsid w:val="00AA533A"/>
    <w:rsid w:val="00AA62D1"/>
    <w:rsid w:val="00AA7258"/>
    <w:rsid w:val="00AB0505"/>
    <w:rsid w:val="00AB0CDA"/>
    <w:rsid w:val="00AB2D6F"/>
    <w:rsid w:val="00AB3597"/>
    <w:rsid w:val="00AB3AD0"/>
    <w:rsid w:val="00AB4250"/>
    <w:rsid w:val="00AB44AB"/>
    <w:rsid w:val="00AB7357"/>
    <w:rsid w:val="00AB7C46"/>
    <w:rsid w:val="00AC0C98"/>
    <w:rsid w:val="00AC1789"/>
    <w:rsid w:val="00AC2076"/>
    <w:rsid w:val="00AC2AD6"/>
    <w:rsid w:val="00AC2C54"/>
    <w:rsid w:val="00AC4010"/>
    <w:rsid w:val="00AC4844"/>
    <w:rsid w:val="00AC4BC0"/>
    <w:rsid w:val="00AC50C3"/>
    <w:rsid w:val="00AC7C81"/>
    <w:rsid w:val="00AD1184"/>
    <w:rsid w:val="00AD29AB"/>
    <w:rsid w:val="00AD2B3C"/>
    <w:rsid w:val="00AD30EE"/>
    <w:rsid w:val="00AD7C9A"/>
    <w:rsid w:val="00AE0790"/>
    <w:rsid w:val="00AE0974"/>
    <w:rsid w:val="00AE0A8C"/>
    <w:rsid w:val="00AE1ACC"/>
    <w:rsid w:val="00AE22C4"/>
    <w:rsid w:val="00AE28ED"/>
    <w:rsid w:val="00AE2E13"/>
    <w:rsid w:val="00AE30A4"/>
    <w:rsid w:val="00AE448E"/>
    <w:rsid w:val="00AE4695"/>
    <w:rsid w:val="00AE4EA7"/>
    <w:rsid w:val="00AE50EB"/>
    <w:rsid w:val="00AE535F"/>
    <w:rsid w:val="00AE6D40"/>
    <w:rsid w:val="00AE6E19"/>
    <w:rsid w:val="00AE703F"/>
    <w:rsid w:val="00AE7A74"/>
    <w:rsid w:val="00AF082B"/>
    <w:rsid w:val="00AF1881"/>
    <w:rsid w:val="00AF2C51"/>
    <w:rsid w:val="00AF2EEC"/>
    <w:rsid w:val="00AF3E2C"/>
    <w:rsid w:val="00AF59EE"/>
    <w:rsid w:val="00AF5D41"/>
    <w:rsid w:val="00AF7409"/>
    <w:rsid w:val="00B03D48"/>
    <w:rsid w:val="00B044C1"/>
    <w:rsid w:val="00B04B72"/>
    <w:rsid w:val="00B0641B"/>
    <w:rsid w:val="00B06E8A"/>
    <w:rsid w:val="00B100A2"/>
    <w:rsid w:val="00B109EE"/>
    <w:rsid w:val="00B11006"/>
    <w:rsid w:val="00B122E1"/>
    <w:rsid w:val="00B12E20"/>
    <w:rsid w:val="00B13B1F"/>
    <w:rsid w:val="00B14CD4"/>
    <w:rsid w:val="00B15D47"/>
    <w:rsid w:val="00B162BB"/>
    <w:rsid w:val="00B17C1A"/>
    <w:rsid w:val="00B203B7"/>
    <w:rsid w:val="00B203C0"/>
    <w:rsid w:val="00B20BA2"/>
    <w:rsid w:val="00B21399"/>
    <w:rsid w:val="00B21808"/>
    <w:rsid w:val="00B22C6C"/>
    <w:rsid w:val="00B23D70"/>
    <w:rsid w:val="00B24B3C"/>
    <w:rsid w:val="00B24E9B"/>
    <w:rsid w:val="00B305FA"/>
    <w:rsid w:val="00B309EE"/>
    <w:rsid w:val="00B31C5D"/>
    <w:rsid w:val="00B349EF"/>
    <w:rsid w:val="00B34E55"/>
    <w:rsid w:val="00B354A7"/>
    <w:rsid w:val="00B3580A"/>
    <w:rsid w:val="00B35DFB"/>
    <w:rsid w:val="00B360C8"/>
    <w:rsid w:val="00B37B3C"/>
    <w:rsid w:val="00B37FA8"/>
    <w:rsid w:val="00B4003E"/>
    <w:rsid w:val="00B4040A"/>
    <w:rsid w:val="00B409A2"/>
    <w:rsid w:val="00B40C7F"/>
    <w:rsid w:val="00B412EB"/>
    <w:rsid w:val="00B41EFD"/>
    <w:rsid w:val="00B42077"/>
    <w:rsid w:val="00B427AD"/>
    <w:rsid w:val="00B42F16"/>
    <w:rsid w:val="00B43A6A"/>
    <w:rsid w:val="00B43DA5"/>
    <w:rsid w:val="00B440B6"/>
    <w:rsid w:val="00B44CA0"/>
    <w:rsid w:val="00B44CA5"/>
    <w:rsid w:val="00B44CD3"/>
    <w:rsid w:val="00B4543E"/>
    <w:rsid w:val="00B45968"/>
    <w:rsid w:val="00B45C40"/>
    <w:rsid w:val="00B45EB6"/>
    <w:rsid w:val="00B4664A"/>
    <w:rsid w:val="00B46BA5"/>
    <w:rsid w:val="00B479CC"/>
    <w:rsid w:val="00B479F5"/>
    <w:rsid w:val="00B47A2A"/>
    <w:rsid w:val="00B51867"/>
    <w:rsid w:val="00B525B8"/>
    <w:rsid w:val="00B53456"/>
    <w:rsid w:val="00B5371D"/>
    <w:rsid w:val="00B53909"/>
    <w:rsid w:val="00B54763"/>
    <w:rsid w:val="00B54930"/>
    <w:rsid w:val="00B5511C"/>
    <w:rsid w:val="00B55441"/>
    <w:rsid w:val="00B55D84"/>
    <w:rsid w:val="00B56F8E"/>
    <w:rsid w:val="00B57B0C"/>
    <w:rsid w:val="00B57FCB"/>
    <w:rsid w:val="00B611BE"/>
    <w:rsid w:val="00B617D8"/>
    <w:rsid w:val="00B62B52"/>
    <w:rsid w:val="00B62CAD"/>
    <w:rsid w:val="00B63B38"/>
    <w:rsid w:val="00B6437E"/>
    <w:rsid w:val="00B643D5"/>
    <w:rsid w:val="00B647B0"/>
    <w:rsid w:val="00B65333"/>
    <w:rsid w:val="00B653EE"/>
    <w:rsid w:val="00B66505"/>
    <w:rsid w:val="00B665E6"/>
    <w:rsid w:val="00B66619"/>
    <w:rsid w:val="00B7012D"/>
    <w:rsid w:val="00B7080F"/>
    <w:rsid w:val="00B7193C"/>
    <w:rsid w:val="00B71A48"/>
    <w:rsid w:val="00B72023"/>
    <w:rsid w:val="00B724CE"/>
    <w:rsid w:val="00B73813"/>
    <w:rsid w:val="00B73FCD"/>
    <w:rsid w:val="00B75320"/>
    <w:rsid w:val="00B76DD9"/>
    <w:rsid w:val="00B77951"/>
    <w:rsid w:val="00B812CD"/>
    <w:rsid w:val="00B81BAF"/>
    <w:rsid w:val="00B825AA"/>
    <w:rsid w:val="00B827C8"/>
    <w:rsid w:val="00B8292F"/>
    <w:rsid w:val="00B82D85"/>
    <w:rsid w:val="00B8305D"/>
    <w:rsid w:val="00B8383A"/>
    <w:rsid w:val="00B83D4A"/>
    <w:rsid w:val="00B847EA"/>
    <w:rsid w:val="00B85567"/>
    <w:rsid w:val="00B85B20"/>
    <w:rsid w:val="00B86AFD"/>
    <w:rsid w:val="00B86EFF"/>
    <w:rsid w:val="00B87989"/>
    <w:rsid w:val="00B87A9C"/>
    <w:rsid w:val="00B87D1F"/>
    <w:rsid w:val="00B902EE"/>
    <w:rsid w:val="00B91555"/>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1915"/>
    <w:rsid w:val="00BA2CC7"/>
    <w:rsid w:val="00BA3445"/>
    <w:rsid w:val="00BA3A82"/>
    <w:rsid w:val="00BA50B4"/>
    <w:rsid w:val="00BA605B"/>
    <w:rsid w:val="00BA64C0"/>
    <w:rsid w:val="00BA731E"/>
    <w:rsid w:val="00BA766C"/>
    <w:rsid w:val="00BB1349"/>
    <w:rsid w:val="00BB1653"/>
    <w:rsid w:val="00BB244F"/>
    <w:rsid w:val="00BB3EE7"/>
    <w:rsid w:val="00BB4A87"/>
    <w:rsid w:val="00BB4E58"/>
    <w:rsid w:val="00BB58D7"/>
    <w:rsid w:val="00BB62E0"/>
    <w:rsid w:val="00BB689D"/>
    <w:rsid w:val="00BB7554"/>
    <w:rsid w:val="00BC02D4"/>
    <w:rsid w:val="00BC05E9"/>
    <w:rsid w:val="00BC1704"/>
    <w:rsid w:val="00BC22B7"/>
    <w:rsid w:val="00BC2BE5"/>
    <w:rsid w:val="00BC2E72"/>
    <w:rsid w:val="00BC37CF"/>
    <w:rsid w:val="00BC3BA1"/>
    <w:rsid w:val="00BC40E9"/>
    <w:rsid w:val="00BD02D7"/>
    <w:rsid w:val="00BD232E"/>
    <w:rsid w:val="00BD25C9"/>
    <w:rsid w:val="00BD3019"/>
    <w:rsid w:val="00BD33CD"/>
    <w:rsid w:val="00BD6ADF"/>
    <w:rsid w:val="00BD6C27"/>
    <w:rsid w:val="00BE0A59"/>
    <w:rsid w:val="00BE0BCB"/>
    <w:rsid w:val="00BE0FA4"/>
    <w:rsid w:val="00BE12BF"/>
    <w:rsid w:val="00BE1302"/>
    <w:rsid w:val="00BE2097"/>
    <w:rsid w:val="00BE2B97"/>
    <w:rsid w:val="00BE3A60"/>
    <w:rsid w:val="00BE3C0D"/>
    <w:rsid w:val="00BE5E86"/>
    <w:rsid w:val="00BE63C0"/>
    <w:rsid w:val="00BE784E"/>
    <w:rsid w:val="00BF076F"/>
    <w:rsid w:val="00BF078B"/>
    <w:rsid w:val="00BF0CFD"/>
    <w:rsid w:val="00BF100F"/>
    <w:rsid w:val="00BF1BB7"/>
    <w:rsid w:val="00BF1D89"/>
    <w:rsid w:val="00BF2759"/>
    <w:rsid w:val="00BF33AF"/>
    <w:rsid w:val="00BF485D"/>
    <w:rsid w:val="00BF5C53"/>
    <w:rsid w:val="00BF5FF7"/>
    <w:rsid w:val="00BF64BE"/>
    <w:rsid w:val="00BF69B5"/>
    <w:rsid w:val="00BF701B"/>
    <w:rsid w:val="00BF7518"/>
    <w:rsid w:val="00BF78D2"/>
    <w:rsid w:val="00C00633"/>
    <w:rsid w:val="00C01715"/>
    <w:rsid w:val="00C01804"/>
    <w:rsid w:val="00C01962"/>
    <w:rsid w:val="00C01CEA"/>
    <w:rsid w:val="00C01FEE"/>
    <w:rsid w:val="00C02456"/>
    <w:rsid w:val="00C026D7"/>
    <w:rsid w:val="00C02ECF"/>
    <w:rsid w:val="00C03538"/>
    <w:rsid w:val="00C03CE4"/>
    <w:rsid w:val="00C04267"/>
    <w:rsid w:val="00C04618"/>
    <w:rsid w:val="00C05B45"/>
    <w:rsid w:val="00C062C5"/>
    <w:rsid w:val="00C0767C"/>
    <w:rsid w:val="00C110C6"/>
    <w:rsid w:val="00C12114"/>
    <w:rsid w:val="00C1248F"/>
    <w:rsid w:val="00C12B86"/>
    <w:rsid w:val="00C131FE"/>
    <w:rsid w:val="00C13A7C"/>
    <w:rsid w:val="00C13C36"/>
    <w:rsid w:val="00C140D0"/>
    <w:rsid w:val="00C14447"/>
    <w:rsid w:val="00C14669"/>
    <w:rsid w:val="00C14958"/>
    <w:rsid w:val="00C14D4D"/>
    <w:rsid w:val="00C150DB"/>
    <w:rsid w:val="00C15435"/>
    <w:rsid w:val="00C15C79"/>
    <w:rsid w:val="00C16051"/>
    <w:rsid w:val="00C16E71"/>
    <w:rsid w:val="00C1746B"/>
    <w:rsid w:val="00C17E7E"/>
    <w:rsid w:val="00C205EE"/>
    <w:rsid w:val="00C20646"/>
    <w:rsid w:val="00C208E2"/>
    <w:rsid w:val="00C21C35"/>
    <w:rsid w:val="00C2298B"/>
    <w:rsid w:val="00C25775"/>
    <w:rsid w:val="00C25E72"/>
    <w:rsid w:val="00C2736F"/>
    <w:rsid w:val="00C3211F"/>
    <w:rsid w:val="00C32531"/>
    <w:rsid w:val="00C3253A"/>
    <w:rsid w:val="00C33E7D"/>
    <w:rsid w:val="00C34077"/>
    <w:rsid w:val="00C343A0"/>
    <w:rsid w:val="00C34A32"/>
    <w:rsid w:val="00C34B06"/>
    <w:rsid w:val="00C34D83"/>
    <w:rsid w:val="00C35398"/>
    <w:rsid w:val="00C35417"/>
    <w:rsid w:val="00C359F2"/>
    <w:rsid w:val="00C3603A"/>
    <w:rsid w:val="00C375BE"/>
    <w:rsid w:val="00C418D6"/>
    <w:rsid w:val="00C43743"/>
    <w:rsid w:val="00C43A13"/>
    <w:rsid w:val="00C43B97"/>
    <w:rsid w:val="00C45B13"/>
    <w:rsid w:val="00C45D4D"/>
    <w:rsid w:val="00C46257"/>
    <w:rsid w:val="00C46393"/>
    <w:rsid w:val="00C520A2"/>
    <w:rsid w:val="00C52B65"/>
    <w:rsid w:val="00C52F17"/>
    <w:rsid w:val="00C52F84"/>
    <w:rsid w:val="00C5321F"/>
    <w:rsid w:val="00C54395"/>
    <w:rsid w:val="00C54808"/>
    <w:rsid w:val="00C5584B"/>
    <w:rsid w:val="00C560F7"/>
    <w:rsid w:val="00C568BB"/>
    <w:rsid w:val="00C60089"/>
    <w:rsid w:val="00C607BD"/>
    <w:rsid w:val="00C60968"/>
    <w:rsid w:val="00C60A39"/>
    <w:rsid w:val="00C61238"/>
    <w:rsid w:val="00C61BCA"/>
    <w:rsid w:val="00C61E1E"/>
    <w:rsid w:val="00C62176"/>
    <w:rsid w:val="00C6226A"/>
    <w:rsid w:val="00C62684"/>
    <w:rsid w:val="00C641C3"/>
    <w:rsid w:val="00C6494D"/>
    <w:rsid w:val="00C65409"/>
    <w:rsid w:val="00C65E2C"/>
    <w:rsid w:val="00C675C0"/>
    <w:rsid w:val="00C70C29"/>
    <w:rsid w:val="00C71988"/>
    <w:rsid w:val="00C71CBE"/>
    <w:rsid w:val="00C72B71"/>
    <w:rsid w:val="00C747D3"/>
    <w:rsid w:val="00C74EB6"/>
    <w:rsid w:val="00C751C0"/>
    <w:rsid w:val="00C75521"/>
    <w:rsid w:val="00C76810"/>
    <w:rsid w:val="00C77014"/>
    <w:rsid w:val="00C81948"/>
    <w:rsid w:val="00C835F8"/>
    <w:rsid w:val="00C83D71"/>
    <w:rsid w:val="00C8487A"/>
    <w:rsid w:val="00C870A6"/>
    <w:rsid w:val="00C90104"/>
    <w:rsid w:val="00C90521"/>
    <w:rsid w:val="00C91989"/>
    <w:rsid w:val="00C92428"/>
    <w:rsid w:val="00C93D3E"/>
    <w:rsid w:val="00C93E15"/>
    <w:rsid w:val="00C940AF"/>
    <w:rsid w:val="00C943B4"/>
    <w:rsid w:val="00C951B8"/>
    <w:rsid w:val="00C9533B"/>
    <w:rsid w:val="00C95B31"/>
    <w:rsid w:val="00C97BEE"/>
    <w:rsid w:val="00C97FC1"/>
    <w:rsid w:val="00C97FF0"/>
    <w:rsid w:val="00CA06F9"/>
    <w:rsid w:val="00CA2579"/>
    <w:rsid w:val="00CA27FA"/>
    <w:rsid w:val="00CA2C7C"/>
    <w:rsid w:val="00CA326D"/>
    <w:rsid w:val="00CA3678"/>
    <w:rsid w:val="00CA67D7"/>
    <w:rsid w:val="00CA6DC9"/>
    <w:rsid w:val="00CA73E4"/>
    <w:rsid w:val="00CA7EEB"/>
    <w:rsid w:val="00CB0143"/>
    <w:rsid w:val="00CB016D"/>
    <w:rsid w:val="00CB090B"/>
    <w:rsid w:val="00CB181F"/>
    <w:rsid w:val="00CB49C2"/>
    <w:rsid w:val="00CB4BBC"/>
    <w:rsid w:val="00CB6BEB"/>
    <w:rsid w:val="00CC032C"/>
    <w:rsid w:val="00CC565F"/>
    <w:rsid w:val="00CC5BBE"/>
    <w:rsid w:val="00CC5D6A"/>
    <w:rsid w:val="00CC7B68"/>
    <w:rsid w:val="00CD095A"/>
    <w:rsid w:val="00CD177E"/>
    <w:rsid w:val="00CD1B1D"/>
    <w:rsid w:val="00CD2204"/>
    <w:rsid w:val="00CD2C54"/>
    <w:rsid w:val="00CD2FEA"/>
    <w:rsid w:val="00CD325D"/>
    <w:rsid w:val="00CD434D"/>
    <w:rsid w:val="00CD4BC3"/>
    <w:rsid w:val="00CD54C9"/>
    <w:rsid w:val="00CD5B56"/>
    <w:rsid w:val="00CD6155"/>
    <w:rsid w:val="00CE0AB0"/>
    <w:rsid w:val="00CE11D2"/>
    <w:rsid w:val="00CE1389"/>
    <w:rsid w:val="00CE1971"/>
    <w:rsid w:val="00CE1ECE"/>
    <w:rsid w:val="00CE45B9"/>
    <w:rsid w:val="00CE50D1"/>
    <w:rsid w:val="00CE59F3"/>
    <w:rsid w:val="00CE5A11"/>
    <w:rsid w:val="00CE6B62"/>
    <w:rsid w:val="00CF2600"/>
    <w:rsid w:val="00CF3F06"/>
    <w:rsid w:val="00CF4468"/>
    <w:rsid w:val="00CF569F"/>
    <w:rsid w:val="00CF56A0"/>
    <w:rsid w:val="00CF59B9"/>
    <w:rsid w:val="00CF5A93"/>
    <w:rsid w:val="00CF7AA6"/>
    <w:rsid w:val="00D0002F"/>
    <w:rsid w:val="00D00359"/>
    <w:rsid w:val="00D021D4"/>
    <w:rsid w:val="00D024C5"/>
    <w:rsid w:val="00D02A3E"/>
    <w:rsid w:val="00D031F8"/>
    <w:rsid w:val="00D03D67"/>
    <w:rsid w:val="00D04C95"/>
    <w:rsid w:val="00D05B8C"/>
    <w:rsid w:val="00D05DAA"/>
    <w:rsid w:val="00D05E2A"/>
    <w:rsid w:val="00D07613"/>
    <w:rsid w:val="00D079FD"/>
    <w:rsid w:val="00D07AEE"/>
    <w:rsid w:val="00D07E08"/>
    <w:rsid w:val="00D106AD"/>
    <w:rsid w:val="00D106C3"/>
    <w:rsid w:val="00D10ED1"/>
    <w:rsid w:val="00D113EA"/>
    <w:rsid w:val="00D1285A"/>
    <w:rsid w:val="00D12E59"/>
    <w:rsid w:val="00D134B1"/>
    <w:rsid w:val="00D148EF"/>
    <w:rsid w:val="00D152D3"/>
    <w:rsid w:val="00D176A5"/>
    <w:rsid w:val="00D2004B"/>
    <w:rsid w:val="00D2076D"/>
    <w:rsid w:val="00D209CB"/>
    <w:rsid w:val="00D21CFC"/>
    <w:rsid w:val="00D22046"/>
    <w:rsid w:val="00D22594"/>
    <w:rsid w:val="00D22BED"/>
    <w:rsid w:val="00D23B55"/>
    <w:rsid w:val="00D23D96"/>
    <w:rsid w:val="00D24D79"/>
    <w:rsid w:val="00D25814"/>
    <w:rsid w:val="00D25918"/>
    <w:rsid w:val="00D25C87"/>
    <w:rsid w:val="00D261F9"/>
    <w:rsid w:val="00D26A5E"/>
    <w:rsid w:val="00D2714F"/>
    <w:rsid w:val="00D274EC"/>
    <w:rsid w:val="00D2763D"/>
    <w:rsid w:val="00D319C6"/>
    <w:rsid w:val="00D32862"/>
    <w:rsid w:val="00D32906"/>
    <w:rsid w:val="00D32EA8"/>
    <w:rsid w:val="00D32EBA"/>
    <w:rsid w:val="00D343E3"/>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59C"/>
    <w:rsid w:val="00D46748"/>
    <w:rsid w:val="00D502C6"/>
    <w:rsid w:val="00D50B56"/>
    <w:rsid w:val="00D50F3A"/>
    <w:rsid w:val="00D513EF"/>
    <w:rsid w:val="00D51F32"/>
    <w:rsid w:val="00D53C59"/>
    <w:rsid w:val="00D54220"/>
    <w:rsid w:val="00D5482A"/>
    <w:rsid w:val="00D54B8E"/>
    <w:rsid w:val="00D55BEC"/>
    <w:rsid w:val="00D56AEB"/>
    <w:rsid w:val="00D579A7"/>
    <w:rsid w:val="00D60413"/>
    <w:rsid w:val="00D6106E"/>
    <w:rsid w:val="00D61DB2"/>
    <w:rsid w:val="00D64C95"/>
    <w:rsid w:val="00D64EDC"/>
    <w:rsid w:val="00D66440"/>
    <w:rsid w:val="00D6667E"/>
    <w:rsid w:val="00D713A9"/>
    <w:rsid w:val="00D72D38"/>
    <w:rsid w:val="00D73438"/>
    <w:rsid w:val="00D75B8E"/>
    <w:rsid w:val="00D77568"/>
    <w:rsid w:val="00D775FB"/>
    <w:rsid w:val="00D81F4B"/>
    <w:rsid w:val="00D8245C"/>
    <w:rsid w:val="00D82A67"/>
    <w:rsid w:val="00D86563"/>
    <w:rsid w:val="00D86CC3"/>
    <w:rsid w:val="00D871DD"/>
    <w:rsid w:val="00D87F0F"/>
    <w:rsid w:val="00D906FC"/>
    <w:rsid w:val="00D91337"/>
    <w:rsid w:val="00D9162E"/>
    <w:rsid w:val="00D916B8"/>
    <w:rsid w:val="00D91C6F"/>
    <w:rsid w:val="00D91D1E"/>
    <w:rsid w:val="00D9233F"/>
    <w:rsid w:val="00D93663"/>
    <w:rsid w:val="00D94D09"/>
    <w:rsid w:val="00D95227"/>
    <w:rsid w:val="00D9742B"/>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4B57"/>
    <w:rsid w:val="00DA6A41"/>
    <w:rsid w:val="00DA6E94"/>
    <w:rsid w:val="00DB1161"/>
    <w:rsid w:val="00DB16EA"/>
    <w:rsid w:val="00DB1AD0"/>
    <w:rsid w:val="00DB297D"/>
    <w:rsid w:val="00DB476F"/>
    <w:rsid w:val="00DB4AAB"/>
    <w:rsid w:val="00DB592A"/>
    <w:rsid w:val="00DB6088"/>
    <w:rsid w:val="00DB6A26"/>
    <w:rsid w:val="00DC08F4"/>
    <w:rsid w:val="00DC1448"/>
    <w:rsid w:val="00DC19F3"/>
    <w:rsid w:val="00DC30D7"/>
    <w:rsid w:val="00DC3AA0"/>
    <w:rsid w:val="00DC4094"/>
    <w:rsid w:val="00DC47ED"/>
    <w:rsid w:val="00DC5993"/>
    <w:rsid w:val="00DC67F3"/>
    <w:rsid w:val="00DC6FAE"/>
    <w:rsid w:val="00DC7FFE"/>
    <w:rsid w:val="00DD097B"/>
    <w:rsid w:val="00DD0E2D"/>
    <w:rsid w:val="00DD2B96"/>
    <w:rsid w:val="00DD2D8F"/>
    <w:rsid w:val="00DD4A3D"/>
    <w:rsid w:val="00DD4CF9"/>
    <w:rsid w:val="00DD6A2A"/>
    <w:rsid w:val="00DD7137"/>
    <w:rsid w:val="00DE15C2"/>
    <w:rsid w:val="00DE23A5"/>
    <w:rsid w:val="00DE2F0D"/>
    <w:rsid w:val="00DE3BE1"/>
    <w:rsid w:val="00DE5B89"/>
    <w:rsid w:val="00DE6C22"/>
    <w:rsid w:val="00DE7B43"/>
    <w:rsid w:val="00DF0594"/>
    <w:rsid w:val="00DF0FEC"/>
    <w:rsid w:val="00DF203E"/>
    <w:rsid w:val="00DF2B47"/>
    <w:rsid w:val="00DF2CC5"/>
    <w:rsid w:val="00DF30C0"/>
    <w:rsid w:val="00DF55B5"/>
    <w:rsid w:val="00DF5F38"/>
    <w:rsid w:val="00DF6699"/>
    <w:rsid w:val="00DF6B6C"/>
    <w:rsid w:val="00DF75FE"/>
    <w:rsid w:val="00DF7CB4"/>
    <w:rsid w:val="00DF7D17"/>
    <w:rsid w:val="00DF7FA7"/>
    <w:rsid w:val="00E000AE"/>
    <w:rsid w:val="00E00628"/>
    <w:rsid w:val="00E01855"/>
    <w:rsid w:val="00E019F5"/>
    <w:rsid w:val="00E02CDC"/>
    <w:rsid w:val="00E03179"/>
    <w:rsid w:val="00E04BCA"/>
    <w:rsid w:val="00E061CD"/>
    <w:rsid w:val="00E064D2"/>
    <w:rsid w:val="00E1215D"/>
    <w:rsid w:val="00E12685"/>
    <w:rsid w:val="00E1277A"/>
    <w:rsid w:val="00E1347F"/>
    <w:rsid w:val="00E13AC2"/>
    <w:rsid w:val="00E14AC7"/>
    <w:rsid w:val="00E15093"/>
    <w:rsid w:val="00E15996"/>
    <w:rsid w:val="00E15FC6"/>
    <w:rsid w:val="00E15FDC"/>
    <w:rsid w:val="00E16CF6"/>
    <w:rsid w:val="00E17173"/>
    <w:rsid w:val="00E20269"/>
    <w:rsid w:val="00E207A6"/>
    <w:rsid w:val="00E2092B"/>
    <w:rsid w:val="00E20A83"/>
    <w:rsid w:val="00E21B68"/>
    <w:rsid w:val="00E22C48"/>
    <w:rsid w:val="00E22ECD"/>
    <w:rsid w:val="00E23547"/>
    <w:rsid w:val="00E24059"/>
    <w:rsid w:val="00E26605"/>
    <w:rsid w:val="00E2786D"/>
    <w:rsid w:val="00E278E9"/>
    <w:rsid w:val="00E27CC2"/>
    <w:rsid w:val="00E27FE5"/>
    <w:rsid w:val="00E30AC9"/>
    <w:rsid w:val="00E314DB"/>
    <w:rsid w:val="00E31B66"/>
    <w:rsid w:val="00E31D11"/>
    <w:rsid w:val="00E32DAC"/>
    <w:rsid w:val="00E32E86"/>
    <w:rsid w:val="00E35A7B"/>
    <w:rsid w:val="00E35F2C"/>
    <w:rsid w:val="00E367A1"/>
    <w:rsid w:val="00E41299"/>
    <w:rsid w:val="00E4209A"/>
    <w:rsid w:val="00E426B8"/>
    <w:rsid w:val="00E43BF8"/>
    <w:rsid w:val="00E4475C"/>
    <w:rsid w:val="00E447AC"/>
    <w:rsid w:val="00E44E87"/>
    <w:rsid w:val="00E45A46"/>
    <w:rsid w:val="00E45DA6"/>
    <w:rsid w:val="00E46571"/>
    <w:rsid w:val="00E47F96"/>
    <w:rsid w:val="00E50296"/>
    <w:rsid w:val="00E52A69"/>
    <w:rsid w:val="00E533B8"/>
    <w:rsid w:val="00E534F2"/>
    <w:rsid w:val="00E53AAA"/>
    <w:rsid w:val="00E53B99"/>
    <w:rsid w:val="00E53C3C"/>
    <w:rsid w:val="00E55999"/>
    <w:rsid w:val="00E55E6E"/>
    <w:rsid w:val="00E56341"/>
    <w:rsid w:val="00E5684A"/>
    <w:rsid w:val="00E56BA8"/>
    <w:rsid w:val="00E5767C"/>
    <w:rsid w:val="00E6169A"/>
    <w:rsid w:val="00E62469"/>
    <w:rsid w:val="00E6250A"/>
    <w:rsid w:val="00E62E70"/>
    <w:rsid w:val="00E63B90"/>
    <w:rsid w:val="00E64B52"/>
    <w:rsid w:val="00E64B9D"/>
    <w:rsid w:val="00E64E57"/>
    <w:rsid w:val="00E66105"/>
    <w:rsid w:val="00E661FB"/>
    <w:rsid w:val="00E666B9"/>
    <w:rsid w:val="00E66DF8"/>
    <w:rsid w:val="00E70594"/>
    <w:rsid w:val="00E7076C"/>
    <w:rsid w:val="00E70EFF"/>
    <w:rsid w:val="00E71FAB"/>
    <w:rsid w:val="00E72073"/>
    <w:rsid w:val="00E723FD"/>
    <w:rsid w:val="00E73A01"/>
    <w:rsid w:val="00E741C1"/>
    <w:rsid w:val="00E74740"/>
    <w:rsid w:val="00E75B97"/>
    <w:rsid w:val="00E769A0"/>
    <w:rsid w:val="00E76C08"/>
    <w:rsid w:val="00E77BAB"/>
    <w:rsid w:val="00E8018C"/>
    <w:rsid w:val="00E80BD3"/>
    <w:rsid w:val="00E81EA0"/>
    <w:rsid w:val="00E835C4"/>
    <w:rsid w:val="00E83FF8"/>
    <w:rsid w:val="00E8470D"/>
    <w:rsid w:val="00E85F97"/>
    <w:rsid w:val="00E865D0"/>
    <w:rsid w:val="00E87418"/>
    <w:rsid w:val="00E87544"/>
    <w:rsid w:val="00E875E7"/>
    <w:rsid w:val="00E8774E"/>
    <w:rsid w:val="00E9045F"/>
    <w:rsid w:val="00E916E1"/>
    <w:rsid w:val="00E92108"/>
    <w:rsid w:val="00E92B27"/>
    <w:rsid w:val="00E94AAB"/>
    <w:rsid w:val="00E94DCA"/>
    <w:rsid w:val="00E94F3E"/>
    <w:rsid w:val="00E95964"/>
    <w:rsid w:val="00E95C42"/>
    <w:rsid w:val="00E96497"/>
    <w:rsid w:val="00E96682"/>
    <w:rsid w:val="00E96A6E"/>
    <w:rsid w:val="00E972A9"/>
    <w:rsid w:val="00EA0DEA"/>
    <w:rsid w:val="00EA15FC"/>
    <w:rsid w:val="00EA2AFA"/>
    <w:rsid w:val="00EA3606"/>
    <w:rsid w:val="00EA36CA"/>
    <w:rsid w:val="00EA3EBD"/>
    <w:rsid w:val="00EA4BAB"/>
    <w:rsid w:val="00EA4E19"/>
    <w:rsid w:val="00EA56E6"/>
    <w:rsid w:val="00EA60CB"/>
    <w:rsid w:val="00EA66BE"/>
    <w:rsid w:val="00EA6884"/>
    <w:rsid w:val="00EA6C68"/>
    <w:rsid w:val="00EA6D95"/>
    <w:rsid w:val="00EA7704"/>
    <w:rsid w:val="00EB0529"/>
    <w:rsid w:val="00EB16E6"/>
    <w:rsid w:val="00EB1837"/>
    <w:rsid w:val="00EB1BB0"/>
    <w:rsid w:val="00EB2526"/>
    <w:rsid w:val="00EB286F"/>
    <w:rsid w:val="00EB2AF0"/>
    <w:rsid w:val="00EB2EFA"/>
    <w:rsid w:val="00EB32A6"/>
    <w:rsid w:val="00EB3FB1"/>
    <w:rsid w:val="00EB3FFF"/>
    <w:rsid w:val="00EB44F0"/>
    <w:rsid w:val="00EB60E7"/>
    <w:rsid w:val="00EB78CD"/>
    <w:rsid w:val="00EB794D"/>
    <w:rsid w:val="00EB7CC6"/>
    <w:rsid w:val="00EC02F4"/>
    <w:rsid w:val="00EC0A21"/>
    <w:rsid w:val="00EC0D74"/>
    <w:rsid w:val="00EC16A6"/>
    <w:rsid w:val="00EC301C"/>
    <w:rsid w:val="00EC34AB"/>
    <w:rsid w:val="00EC36C4"/>
    <w:rsid w:val="00EC3B54"/>
    <w:rsid w:val="00EC4121"/>
    <w:rsid w:val="00EC4BC6"/>
    <w:rsid w:val="00EC5B34"/>
    <w:rsid w:val="00EC5BCC"/>
    <w:rsid w:val="00EC65C7"/>
    <w:rsid w:val="00EC6A37"/>
    <w:rsid w:val="00EC7659"/>
    <w:rsid w:val="00EC78FE"/>
    <w:rsid w:val="00EC7BF9"/>
    <w:rsid w:val="00EC7EE1"/>
    <w:rsid w:val="00ED041B"/>
    <w:rsid w:val="00ED0C21"/>
    <w:rsid w:val="00ED29F5"/>
    <w:rsid w:val="00ED387F"/>
    <w:rsid w:val="00ED4B88"/>
    <w:rsid w:val="00ED5BEF"/>
    <w:rsid w:val="00ED7DDA"/>
    <w:rsid w:val="00ED7EEF"/>
    <w:rsid w:val="00EE0F35"/>
    <w:rsid w:val="00EE1AC4"/>
    <w:rsid w:val="00EE1F47"/>
    <w:rsid w:val="00EE20A0"/>
    <w:rsid w:val="00EE23A0"/>
    <w:rsid w:val="00EE24D6"/>
    <w:rsid w:val="00EE2C74"/>
    <w:rsid w:val="00EE3039"/>
    <w:rsid w:val="00EE4A29"/>
    <w:rsid w:val="00EE536A"/>
    <w:rsid w:val="00EE585D"/>
    <w:rsid w:val="00EE6E21"/>
    <w:rsid w:val="00EE7286"/>
    <w:rsid w:val="00EE7B49"/>
    <w:rsid w:val="00EE7E6C"/>
    <w:rsid w:val="00EF0347"/>
    <w:rsid w:val="00EF2517"/>
    <w:rsid w:val="00EF2DBD"/>
    <w:rsid w:val="00EF355E"/>
    <w:rsid w:val="00EF359A"/>
    <w:rsid w:val="00EF466C"/>
    <w:rsid w:val="00EF4751"/>
    <w:rsid w:val="00EF4A2E"/>
    <w:rsid w:val="00EF5743"/>
    <w:rsid w:val="00EF607A"/>
    <w:rsid w:val="00EF670E"/>
    <w:rsid w:val="00EF6AA8"/>
    <w:rsid w:val="00EF760E"/>
    <w:rsid w:val="00EF7F14"/>
    <w:rsid w:val="00F01419"/>
    <w:rsid w:val="00F01480"/>
    <w:rsid w:val="00F019D8"/>
    <w:rsid w:val="00F04533"/>
    <w:rsid w:val="00F051C7"/>
    <w:rsid w:val="00F051D3"/>
    <w:rsid w:val="00F052EE"/>
    <w:rsid w:val="00F05930"/>
    <w:rsid w:val="00F06032"/>
    <w:rsid w:val="00F078A0"/>
    <w:rsid w:val="00F07A82"/>
    <w:rsid w:val="00F11E3D"/>
    <w:rsid w:val="00F13636"/>
    <w:rsid w:val="00F15482"/>
    <w:rsid w:val="00F15609"/>
    <w:rsid w:val="00F16888"/>
    <w:rsid w:val="00F16BF3"/>
    <w:rsid w:val="00F17617"/>
    <w:rsid w:val="00F176FC"/>
    <w:rsid w:val="00F17D37"/>
    <w:rsid w:val="00F17E98"/>
    <w:rsid w:val="00F2012D"/>
    <w:rsid w:val="00F206AB"/>
    <w:rsid w:val="00F2097A"/>
    <w:rsid w:val="00F21557"/>
    <w:rsid w:val="00F215D7"/>
    <w:rsid w:val="00F21730"/>
    <w:rsid w:val="00F21FDA"/>
    <w:rsid w:val="00F23D16"/>
    <w:rsid w:val="00F242AB"/>
    <w:rsid w:val="00F248C1"/>
    <w:rsid w:val="00F26201"/>
    <w:rsid w:val="00F26C20"/>
    <w:rsid w:val="00F273A4"/>
    <w:rsid w:val="00F27738"/>
    <w:rsid w:val="00F27C98"/>
    <w:rsid w:val="00F30A64"/>
    <w:rsid w:val="00F30B0C"/>
    <w:rsid w:val="00F32299"/>
    <w:rsid w:val="00F3252B"/>
    <w:rsid w:val="00F32A54"/>
    <w:rsid w:val="00F3445E"/>
    <w:rsid w:val="00F353A1"/>
    <w:rsid w:val="00F365DA"/>
    <w:rsid w:val="00F36CC3"/>
    <w:rsid w:val="00F370F5"/>
    <w:rsid w:val="00F40770"/>
    <w:rsid w:val="00F4190D"/>
    <w:rsid w:val="00F42205"/>
    <w:rsid w:val="00F4234A"/>
    <w:rsid w:val="00F423EE"/>
    <w:rsid w:val="00F426F1"/>
    <w:rsid w:val="00F4372B"/>
    <w:rsid w:val="00F43DC2"/>
    <w:rsid w:val="00F450A9"/>
    <w:rsid w:val="00F467CC"/>
    <w:rsid w:val="00F46D23"/>
    <w:rsid w:val="00F47645"/>
    <w:rsid w:val="00F50D4B"/>
    <w:rsid w:val="00F50F37"/>
    <w:rsid w:val="00F5117C"/>
    <w:rsid w:val="00F521D2"/>
    <w:rsid w:val="00F521EE"/>
    <w:rsid w:val="00F52ACD"/>
    <w:rsid w:val="00F530E7"/>
    <w:rsid w:val="00F543D9"/>
    <w:rsid w:val="00F5482D"/>
    <w:rsid w:val="00F55255"/>
    <w:rsid w:val="00F55607"/>
    <w:rsid w:val="00F56110"/>
    <w:rsid w:val="00F574FC"/>
    <w:rsid w:val="00F60C2C"/>
    <w:rsid w:val="00F61140"/>
    <w:rsid w:val="00F61E12"/>
    <w:rsid w:val="00F6404A"/>
    <w:rsid w:val="00F64C44"/>
    <w:rsid w:val="00F64F70"/>
    <w:rsid w:val="00F652DC"/>
    <w:rsid w:val="00F661C8"/>
    <w:rsid w:val="00F6653F"/>
    <w:rsid w:val="00F66BDF"/>
    <w:rsid w:val="00F70CCC"/>
    <w:rsid w:val="00F7133D"/>
    <w:rsid w:val="00F7238F"/>
    <w:rsid w:val="00F72AEE"/>
    <w:rsid w:val="00F72D02"/>
    <w:rsid w:val="00F735BC"/>
    <w:rsid w:val="00F74559"/>
    <w:rsid w:val="00F75163"/>
    <w:rsid w:val="00F75184"/>
    <w:rsid w:val="00F751F5"/>
    <w:rsid w:val="00F75955"/>
    <w:rsid w:val="00F76131"/>
    <w:rsid w:val="00F761EE"/>
    <w:rsid w:val="00F76AB8"/>
    <w:rsid w:val="00F76C7F"/>
    <w:rsid w:val="00F770F5"/>
    <w:rsid w:val="00F77AC3"/>
    <w:rsid w:val="00F8160C"/>
    <w:rsid w:val="00F8217A"/>
    <w:rsid w:val="00F824C9"/>
    <w:rsid w:val="00F82CE9"/>
    <w:rsid w:val="00F82FC0"/>
    <w:rsid w:val="00F832EC"/>
    <w:rsid w:val="00F83403"/>
    <w:rsid w:val="00F83445"/>
    <w:rsid w:val="00F836A6"/>
    <w:rsid w:val="00F8434A"/>
    <w:rsid w:val="00F849A4"/>
    <w:rsid w:val="00F85DDD"/>
    <w:rsid w:val="00F87511"/>
    <w:rsid w:val="00F92326"/>
    <w:rsid w:val="00F93021"/>
    <w:rsid w:val="00F93B6C"/>
    <w:rsid w:val="00F950C6"/>
    <w:rsid w:val="00F95818"/>
    <w:rsid w:val="00F9596B"/>
    <w:rsid w:val="00F9599E"/>
    <w:rsid w:val="00F95BC1"/>
    <w:rsid w:val="00F96894"/>
    <w:rsid w:val="00F97090"/>
    <w:rsid w:val="00F97F67"/>
    <w:rsid w:val="00FA0124"/>
    <w:rsid w:val="00FA0E23"/>
    <w:rsid w:val="00FA0F0C"/>
    <w:rsid w:val="00FA2113"/>
    <w:rsid w:val="00FA29AF"/>
    <w:rsid w:val="00FA3BB0"/>
    <w:rsid w:val="00FA445D"/>
    <w:rsid w:val="00FA44C0"/>
    <w:rsid w:val="00FA6934"/>
    <w:rsid w:val="00FA6CF1"/>
    <w:rsid w:val="00FA7033"/>
    <w:rsid w:val="00FB006C"/>
    <w:rsid w:val="00FB20B7"/>
    <w:rsid w:val="00FB37CE"/>
    <w:rsid w:val="00FB388A"/>
    <w:rsid w:val="00FB57EF"/>
    <w:rsid w:val="00FB5D96"/>
    <w:rsid w:val="00FB709B"/>
    <w:rsid w:val="00FB74A7"/>
    <w:rsid w:val="00FB781B"/>
    <w:rsid w:val="00FC0118"/>
    <w:rsid w:val="00FC015B"/>
    <w:rsid w:val="00FC1622"/>
    <w:rsid w:val="00FC26BD"/>
    <w:rsid w:val="00FC2D41"/>
    <w:rsid w:val="00FC410F"/>
    <w:rsid w:val="00FC4F23"/>
    <w:rsid w:val="00FC5222"/>
    <w:rsid w:val="00FC5599"/>
    <w:rsid w:val="00FC5ADA"/>
    <w:rsid w:val="00FC5BF5"/>
    <w:rsid w:val="00FC7C6A"/>
    <w:rsid w:val="00FD06B0"/>
    <w:rsid w:val="00FD081F"/>
    <w:rsid w:val="00FD0D23"/>
    <w:rsid w:val="00FD0F83"/>
    <w:rsid w:val="00FD13F3"/>
    <w:rsid w:val="00FD1F5D"/>
    <w:rsid w:val="00FD23A5"/>
    <w:rsid w:val="00FD2937"/>
    <w:rsid w:val="00FD29CD"/>
    <w:rsid w:val="00FD3DE8"/>
    <w:rsid w:val="00FD3F86"/>
    <w:rsid w:val="00FD4632"/>
    <w:rsid w:val="00FD5389"/>
    <w:rsid w:val="00FD547C"/>
    <w:rsid w:val="00FD64EB"/>
    <w:rsid w:val="00FD690E"/>
    <w:rsid w:val="00FD6BD2"/>
    <w:rsid w:val="00FD75C1"/>
    <w:rsid w:val="00FD773C"/>
    <w:rsid w:val="00FE01D7"/>
    <w:rsid w:val="00FE0392"/>
    <w:rsid w:val="00FE17E4"/>
    <w:rsid w:val="00FE29D1"/>
    <w:rsid w:val="00FE2D77"/>
    <w:rsid w:val="00FE3302"/>
    <w:rsid w:val="00FE35AE"/>
    <w:rsid w:val="00FE3E40"/>
    <w:rsid w:val="00FE4068"/>
    <w:rsid w:val="00FE4865"/>
    <w:rsid w:val="00FE53EF"/>
    <w:rsid w:val="00FE6689"/>
    <w:rsid w:val="00FE6A39"/>
    <w:rsid w:val="00FE75A6"/>
    <w:rsid w:val="00FE7CE0"/>
    <w:rsid w:val="00FF01D3"/>
    <w:rsid w:val="00FF127C"/>
    <w:rsid w:val="00FF23EF"/>
    <w:rsid w:val="00FF3577"/>
    <w:rsid w:val="00FF4969"/>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C8F"/>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4">
    <w:name w:val="heading 4"/>
    <w:basedOn w:val="Normal"/>
    <w:next w:val="Normal"/>
    <w:link w:val="Heading4Char"/>
    <w:uiPriority w:val="9"/>
    <w:semiHidden/>
    <w:unhideWhenUsed/>
    <w:qFormat/>
    <w:rsid w:val="00F875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 w:type="paragraph" w:customStyle="1" w:styleId="mm">
    <w:name w:val="mm"/>
    <w:basedOn w:val="Normal"/>
    <w:rsid w:val="00BE63C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F87511"/>
    <w:rPr>
      <w:rFonts w:asciiTheme="majorHAnsi" w:eastAsiaTheme="majorEastAsia" w:hAnsiTheme="majorHAnsi" w:cstheme="majorBidi"/>
      <w:i/>
      <w:iCs/>
      <w:color w:val="2F5496" w:themeColor="accent1" w:themeShade="BF"/>
    </w:rPr>
  </w:style>
  <w:style w:type="character" w:customStyle="1" w:styleId="hgkelc">
    <w:name w:val="hgkelc"/>
    <w:basedOn w:val="DefaultParagraphFont"/>
    <w:rsid w:val="00AF3E2C"/>
  </w:style>
  <w:style w:type="character" w:styleId="FollowedHyperlink">
    <w:name w:val="FollowedHyperlink"/>
    <w:basedOn w:val="DefaultParagraphFont"/>
    <w:uiPriority w:val="99"/>
    <w:semiHidden/>
    <w:unhideWhenUsed/>
    <w:rsid w:val="00F50F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5516">
      <w:bodyDiv w:val="1"/>
      <w:marLeft w:val="0"/>
      <w:marRight w:val="0"/>
      <w:marTop w:val="0"/>
      <w:marBottom w:val="0"/>
      <w:divBdr>
        <w:top w:val="none" w:sz="0" w:space="0" w:color="auto"/>
        <w:left w:val="none" w:sz="0" w:space="0" w:color="auto"/>
        <w:bottom w:val="none" w:sz="0" w:space="0" w:color="auto"/>
        <w:right w:val="none" w:sz="0" w:space="0" w:color="auto"/>
      </w:divBdr>
    </w:div>
    <w:div w:id="249892026">
      <w:bodyDiv w:val="1"/>
      <w:marLeft w:val="0"/>
      <w:marRight w:val="0"/>
      <w:marTop w:val="0"/>
      <w:marBottom w:val="0"/>
      <w:divBdr>
        <w:top w:val="none" w:sz="0" w:space="0" w:color="auto"/>
        <w:left w:val="none" w:sz="0" w:space="0" w:color="auto"/>
        <w:bottom w:val="none" w:sz="0" w:space="0" w:color="auto"/>
        <w:right w:val="none" w:sz="0" w:space="0" w:color="auto"/>
      </w:divBdr>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94796">
      <w:bodyDiv w:val="1"/>
      <w:marLeft w:val="0"/>
      <w:marRight w:val="0"/>
      <w:marTop w:val="0"/>
      <w:marBottom w:val="0"/>
      <w:divBdr>
        <w:top w:val="none" w:sz="0" w:space="0" w:color="auto"/>
        <w:left w:val="none" w:sz="0" w:space="0" w:color="auto"/>
        <w:bottom w:val="none" w:sz="0" w:space="0" w:color="auto"/>
        <w:right w:val="none" w:sz="0" w:space="0" w:color="auto"/>
      </w:divBdr>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8384">
      <w:bodyDiv w:val="1"/>
      <w:marLeft w:val="0"/>
      <w:marRight w:val="0"/>
      <w:marTop w:val="0"/>
      <w:marBottom w:val="0"/>
      <w:divBdr>
        <w:top w:val="none" w:sz="0" w:space="0" w:color="auto"/>
        <w:left w:val="none" w:sz="0" w:space="0" w:color="auto"/>
        <w:bottom w:val="none" w:sz="0" w:space="0" w:color="auto"/>
        <w:right w:val="none" w:sz="0" w:space="0" w:color="auto"/>
      </w:divBdr>
    </w:div>
    <w:div w:id="644940540">
      <w:bodyDiv w:val="1"/>
      <w:marLeft w:val="0"/>
      <w:marRight w:val="0"/>
      <w:marTop w:val="0"/>
      <w:marBottom w:val="0"/>
      <w:divBdr>
        <w:top w:val="none" w:sz="0" w:space="0" w:color="auto"/>
        <w:left w:val="none" w:sz="0" w:space="0" w:color="auto"/>
        <w:bottom w:val="none" w:sz="0" w:space="0" w:color="auto"/>
        <w:right w:val="none" w:sz="0" w:space="0" w:color="auto"/>
      </w:divBdr>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01662">
      <w:bodyDiv w:val="1"/>
      <w:marLeft w:val="0"/>
      <w:marRight w:val="0"/>
      <w:marTop w:val="0"/>
      <w:marBottom w:val="0"/>
      <w:divBdr>
        <w:top w:val="none" w:sz="0" w:space="0" w:color="auto"/>
        <w:left w:val="none" w:sz="0" w:space="0" w:color="auto"/>
        <w:bottom w:val="none" w:sz="0" w:space="0" w:color="auto"/>
        <w:right w:val="none" w:sz="0" w:space="0" w:color="auto"/>
      </w:divBdr>
    </w:div>
    <w:div w:id="1073546819">
      <w:bodyDiv w:val="1"/>
      <w:marLeft w:val="0"/>
      <w:marRight w:val="0"/>
      <w:marTop w:val="0"/>
      <w:marBottom w:val="0"/>
      <w:divBdr>
        <w:top w:val="none" w:sz="0" w:space="0" w:color="auto"/>
        <w:left w:val="none" w:sz="0" w:space="0" w:color="auto"/>
        <w:bottom w:val="none" w:sz="0" w:space="0" w:color="auto"/>
        <w:right w:val="none" w:sz="0" w:space="0" w:color="auto"/>
      </w:divBdr>
      <w:divsChild>
        <w:div w:id="788663772">
          <w:marLeft w:val="0"/>
          <w:marRight w:val="0"/>
          <w:marTop w:val="0"/>
          <w:marBottom w:val="0"/>
          <w:divBdr>
            <w:top w:val="none" w:sz="0" w:space="0" w:color="auto"/>
            <w:left w:val="none" w:sz="0" w:space="0" w:color="auto"/>
            <w:bottom w:val="none" w:sz="0" w:space="0" w:color="auto"/>
            <w:right w:val="none" w:sz="0" w:space="0" w:color="auto"/>
          </w:divBdr>
          <w:divsChild>
            <w:div w:id="18129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8909">
      <w:bodyDiv w:val="1"/>
      <w:marLeft w:val="0"/>
      <w:marRight w:val="0"/>
      <w:marTop w:val="0"/>
      <w:marBottom w:val="0"/>
      <w:divBdr>
        <w:top w:val="none" w:sz="0" w:space="0" w:color="auto"/>
        <w:left w:val="none" w:sz="0" w:space="0" w:color="auto"/>
        <w:bottom w:val="none" w:sz="0" w:space="0" w:color="auto"/>
        <w:right w:val="none" w:sz="0" w:space="0" w:color="auto"/>
      </w:divBdr>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63529">
      <w:bodyDiv w:val="1"/>
      <w:marLeft w:val="0"/>
      <w:marRight w:val="0"/>
      <w:marTop w:val="0"/>
      <w:marBottom w:val="0"/>
      <w:divBdr>
        <w:top w:val="none" w:sz="0" w:space="0" w:color="auto"/>
        <w:left w:val="none" w:sz="0" w:space="0" w:color="auto"/>
        <w:bottom w:val="none" w:sz="0" w:space="0" w:color="auto"/>
        <w:right w:val="none" w:sz="0" w:space="0" w:color="auto"/>
      </w:divBdr>
      <w:divsChild>
        <w:div w:id="1498303552">
          <w:marLeft w:val="0"/>
          <w:marRight w:val="0"/>
          <w:marTop w:val="0"/>
          <w:marBottom w:val="0"/>
          <w:divBdr>
            <w:top w:val="none" w:sz="0" w:space="0" w:color="auto"/>
            <w:left w:val="none" w:sz="0" w:space="0" w:color="auto"/>
            <w:bottom w:val="none" w:sz="0" w:space="0" w:color="auto"/>
            <w:right w:val="none" w:sz="0" w:space="0" w:color="auto"/>
          </w:divBdr>
          <w:divsChild>
            <w:div w:id="1937712745">
              <w:marLeft w:val="0"/>
              <w:marRight w:val="0"/>
              <w:marTop w:val="0"/>
              <w:marBottom w:val="0"/>
              <w:divBdr>
                <w:top w:val="none" w:sz="0" w:space="0" w:color="auto"/>
                <w:left w:val="none" w:sz="0" w:space="0" w:color="auto"/>
                <w:bottom w:val="none" w:sz="0" w:space="0" w:color="auto"/>
                <w:right w:val="none" w:sz="0" w:space="0" w:color="auto"/>
              </w:divBdr>
            </w:div>
            <w:div w:id="629895412">
              <w:marLeft w:val="0"/>
              <w:marRight w:val="0"/>
              <w:marTop w:val="0"/>
              <w:marBottom w:val="0"/>
              <w:divBdr>
                <w:top w:val="none" w:sz="0" w:space="0" w:color="auto"/>
                <w:left w:val="none" w:sz="0" w:space="0" w:color="auto"/>
                <w:bottom w:val="none" w:sz="0" w:space="0" w:color="auto"/>
                <w:right w:val="none" w:sz="0" w:space="0" w:color="auto"/>
              </w:divBdr>
            </w:div>
            <w:div w:id="1706296086">
              <w:marLeft w:val="0"/>
              <w:marRight w:val="0"/>
              <w:marTop w:val="0"/>
              <w:marBottom w:val="0"/>
              <w:divBdr>
                <w:top w:val="none" w:sz="0" w:space="0" w:color="auto"/>
                <w:left w:val="none" w:sz="0" w:space="0" w:color="auto"/>
                <w:bottom w:val="none" w:sz="0" w:space="0" w:color="auto"/>
                <w:right w:val="none" w:sz="0" w:space="0" w:color="auto"/>
              </w:divBdr>
            </w:div>
            <w:div w:id="2026900312">
              <w:marLeft w:val="0"/>
              <w:marRight w:val="0"/>
              <w:marTop w:val="0"/>
              <w:marBottom w:val="0"/>
              <w:divBdr>
                <w:top w:val="none" w:sz="0" w:space="0" w:color="auto"/>
                <w:left w:val="none" w:sz="0" w:space="0" w:color="auto"/>
                <w:bottom w:val="none" w:sz="0" w:space="0" w:color="auto"/>
                <w:right w:val="none" w:sz="0" w:space="0" w:color="auto"/>
              </w:divBdr>
            </w:div>
            <w:div w:id="973562333">
              <w:marLeft w:val="0"/>
              <w:marRight w:val="0"/>
              <w:marTop w:val="0"/>
              <w:marBottom w:val="0"/>
              <w:divBdr>
                <w:top w:val="none" w:sz="0" w:space="0" w:color="auto"/>
                <w:left w:val="none" w:sz="0" w:space="0" w:color="auto"/>
                <w:bottom w:val="none" w:sz="0" w:space="0" w:color="auto"/>
                <w:right w:val="none" w:sz="0" w:space="0" w:color="auto"/>
              </w:divBdr>
            </w:div>
            <w:div w:id="15429189">
              <w:marLeft w:val="0"/>
              <w:marRight w:val="0"/>
              <w:marTop w:val="0"/>
              <w:marBottom w:val="0"/>
              <w:divBdr>
                <w:top w:val="none" w:sz="0" w:space="0" w:color="auto"/>
                <w:left w:val="none" w:sz="0" w:space="0" w:color="auto"/>
                <w:bottom w:val="none" w:sz="0" w:space="0" w:color="auto"/>
                <w:right w:val="none" w:sz="0" w:space="0" w:color="auto"/>
              </w:divBdr>
            </w:div>
            <w:div w:id="1030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93674">
      <w:bodyDiv w:val="1"/>
      <w:marLeft w:val="0"/>
      <w:marRight w:val="0"/>
      <w:marTop w:val="0"/>
      <w:marBottom w:val="0"/>
      <w:divBdr>
        <w:top w:val="none" w:sz="0" w:space="0" w:color="auto"/>
        <w:left w:val="none" w:sz="0" w:space="0" w:color="auto"/>
        <w:bottom w:val="none" w:sz="0" w:space="0" w:color="auto"/>
        <w:right w:val="none" w:sz="0" w:space="0" w:color="auto"/>
      </w:divBdr>
      <w:divsChild>
        <w:div w:id="1497070175">
          <w:marLeft w:val="0"/>
          <w:marRight w:val="0"/>
          <w:marTop w:val="0"/>
          <w:marBottom w:val="0"/>
          <w:divBdr>
            <w:top w:val="none" w:sz="0" w:space="0" w:color="auto"/>
            <w:left w:val="none" w:sz="0" w:space="0" w:color="auto"/>
            <w:bottom w:val="none" w:sz="0" w:space="0" w:color="auto"/>
            <w:right w:val="none" w:sz="0" w:space="0" w:color="auto"/>
          </w:divBdr>
          <w:divsChild>
            <w:div w:id="574825657">
              <w:marLeft w:val="0"/>
              <w:marRight w:val="0"/>
              <w:marTop w:val="0"/>
              <w:marBottom w:val="0"/>
              <w:divBdr>
                <w:top w:val="none" w:sz="0" w:space="0" w:color="auto"/>
                <w:left w:val="none" w:sz="0" w:space="0" w:color="auto"/>
                <w:bottom w:val="none" w:sz="0" w:space="0" w:color="auto"/>
                <w:right w:val="none" w:sz="0" w:space="0" w:color="auto"/>
              </w:divBdr>
              <w:divsChild>
                <w:div w:id="378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03856">
      <w:bodyDiv w:val="1"/>
      <w:marLeft w:val="0"/>
      <w:marRight w:val="0"/>
      <w:marTop w:val="0"/>
      <w:marBottom w:val="0"/>
      <w:divBdr>
        <w:top w:val="none" w:sz="0" w:space="0" w:color="auto"/>
        <w:left w:val="none" w:sz="0" w:space="0" w:color="auto"/>
        <w:bottom w:val="none" w:sz="0" w:space="0" w:color="auto"/>
        <w:right w:val="none" w:sz="0" w:space="0" w:color="auto"/>
      </w:divBdr>
      <w:divsChild>
        <w:div w:id="1255476721">
          <w:marLeft w:val="0"/>
          <w:marRight w:val="0"/>
          <w:marTop w:val="0"/>
          <w:marBottom w:val="0"/>
          <w:divBdr>
            <w:top w:val="none" w:sz="0" w:space="0" w:color="auto"/>
            <w:left w:val="none" w:sz="0" w:space="0" w:color="auto"/>
            <w:bottom w:val="none" w:sz="0" w:space="0" w:color="auto"/>
            <w:right w:val="none" w:sz="0" w:space="0" w:color="auto"/>
          </w:divBdr>
          <w:divsChild>
            <w:div w:id="1531914505">
              <w:marLeft w:val="0"/>
              <w:marRight w:val="0"/>
              <w:marTop w:val="0"/>
              <w:marBottom w:val="0"/>
              <w:divBdr>
                <w:top w:val="none" w:sz="0" w:space="0" w:color="auto"/>
                <w:left w:val="none" w:sz="0" w:space="0" w:color="auto"/>
                <w:bottom w:val="none" w:sz="0" w:space="0" w:color="auto"/>
                <w:right w:val="none" w:sz="0" w:space="0" w:color="auto"/>
              </w:divBdr>
            </w:div>
            <w:div w:id="1298681504">
              <w:marLeft w:val="0"/>
              <w:marRight w:val="0"/>
              <w:marTop w:val="0"/>
              <w:marBottom w:val="0"/>
              <w:divBdr>
                <w:top w:val="none" w:sz="0" w:space="0" w:color="auto"/>
                <w:left w:val="none" w:sz="0" w:space="0" w:color="auto"/>
                <w:bottom w:val="none" w:sz="0" w:space="0" w:color="auto"/>
                <w:right w:val="none" w:sz="0" w:space="0" w:color="auto"/>
              </w:divBdr>
            </w:div>
            <w:div w:id="1713266484">
              <w:marLeft w:val="0"/>
              <w:marRight w:val="0"/>
              <w:marTop w:val="0"/>
              <w:marBottom w:val="0"/>
              <w:divBdr>
                <w:top w:val="none" w:sz="0" w:space="0" w:color="auto"/>
                <w:left w:val="none" w:sz="0" w:space="0" w:color="auto"/>
                <w:bottom w:val="none" w:sz="0" w:space="0" w:color="auto"/>
                <w:right w:val="none" w:sz="0" w:space="0" w:color="auto"/>
              </w:divBdr>
            </w:div>
            <w:div w:id="41640164">
              <w:marLeft w:val="0"/>
              <w:marRight w:val="0"/>
              <w:marTop w:val="0"/>
              <w:marBottom w:val="0"/>
              <w:divBdr>
                <w:top w:val="none" w:sz="0" w:space="0" w:color="auto"/>
                <w:left w:val="none" w:sz="0" w:space="0" w:color="auto"/>
                <w:bottom w:val="none" w:sz="0" w:space="0" w:color="auto"/>
                <w:right w:val="none" w:sz="0" w:space="0" w:color="auto"/>
              </w:divBdr>
            </w:div>
            <w:div w:id="55103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3220">
      <w:bodyDiv w:val="1"/>
      <w:marLeft w:val="0"/>
      <w:marRight w:val="0"/>
      <w:marTop w:val="0"/>
      <w:marBottom w:val="0"/>
      <w:divBdr>
        <w:top w:val="none" w:sz="0" w:space="0" w:color="auto"/>
        <w:left w:val="none" w:sz="0" w:space="0" w:color="auto"/>
        <w:bottom w:val="none" w:sz="0" w:space="0" w:color="auto"/>
        <w:right w:val="none" w:sz="0" w:space="0" w:color="auto"/>
      </w:divBdr>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538894">
      <w:bodyDiv w:val="1"/>
      <w:marLeft w:val="0"/>
      <w:marRight w:val="0"/>
      <w:marTop w:val="0"/>
      <w:marBottom w:val="0"/>
      <w:divBdr>
        <w:top w:val="none" w:sz="0" w:space="0" w:color="auto"/>
        <w:left w:val="none" w:sz="0" w:space="0" w:color="auto"/>
        <w:bottom w:val="none" w:sz="0" w:space="0" w:color="auto"/>
        <w:right w:val="none" w:sz="0" w:space="0" w:color="auto"/>
      </w:divBdr>
      <w:divsChild>
        <w:div w:id="1066684938">
          <w:marLeft w:val="0"/>
          <w:marRight w:val="0"/>
          <w:marTop w:val="0"/>
          <w:marBottom w:val="0"/>
          <w:divBdr>
            <w:top w:val="none" w:sz="0" w:space="0" w:color="auto"/>
            <w:left w:val="none" w:sz="0" w:space="0" w:color="auto"/>
            <w:bottom w:val="none" w:sz="0" w:space="0" w:color="auto"/>
            <w:right w:val="none" w:sz="0" w:space="0" w:color="auto"/>
          </w:divBdr>
          <w:divsChild>
            <w:div w:id="98038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78311">
      <w:bodyDiv w:val="1"/>
      <w:marLeft w:val="0"/>
      <w:marRight w:val="0"/>
      <w:marTop w:val="0"/>
      <w:marBottom w:val="0"/>
      <w:divBdr>
        <w:top w:val="none" w:sz="0" w:space="0" w:color="auto"/>
        <w:left w:val="none" w:sz="0" w:space="0" w:color="auto"/>
        <w:bottom w:val="none" w:sz="0" w:space="0" w:color="auto"/>
        <w:right w:val="none" w:sz="0" w:space="0" w:color="auto"/>
      </w:divBdr>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0884">
      <w:bodyDiv w:val="1"/>
      <w:marLeft w:val="0"/>
      <w:marRight w:val="0"/>
      <w:marTop w:val="0"/>
      <w:marBottom w:val="0"/>
      <w:divBdr>
        <w:top w:val="none" w:sz="0" w:space="0" w:color="auto"/>
        <w:left w:val="none" w:sz="0" w:space="0" w:color="auto"/>
        <w:bottom w:val="none" w:sz="0" w:space="0" w:color="auto"/>
        <w:right w:val="none" w:sz="0" w:space="0" w:color="auto"/>
      </w:divBdr>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162514">
      <w:bodyDiv w:val="1"/>
      <w:marLeft w:val="0"/>
      <w:marRight w:val="0"/>
      <w:marTop w:val="0"/>
      <w:marBottom w:val="0"/>
      <w:divBdr>
        <w:top w:val="none" w:sz="0" w:space="0" w:color="auto"/>
        <w:left w:val="none" w:sz="0" w:space="0" w:color="auto"/>
        <w:bottom w:val="none" w:sz="0" w:space="0" w:color="auto"/>
        <w:right w:val="none" w:sz="0" w:space="0" w:color="auto"/>
      </w:divBdr>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869621">
      <w:bodyDiv w:val="1"/>
      <w:marLeft w:val="0"/>
      <w:marRight w:val="0"/>
      <w:marTop w:val="0"/>
      <w:marBottom w:val="0"/>
      <w:divBdr>
        <w:top w:val="none" w:sz="0" w:space="0" w:color="auto"/>
        <w:left w:val="none" w:sz="0" w:space="0" w:color="auto"/>
        <w:bottom w:val="none" w:sz="0" w:space="0" w:color="auto"/>
        <w:right w:val="none" w:sz="0" w:space="0" w:color="auto"/>
      </w:divBdr>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 w:id="2027974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hyperlink" Target="https://developer.mozilla.org/en-US/docs/Learn/JavaScript/Building_blocks/Event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hyperlink" Target="https://github.com/reactwg/react-18/discussions/2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scm.com/book/en/v2/Git-Internals-Git-Objects" TargetMode="Externa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5" Type="http://schemas.openxmlformats.org/officeDocument/2006/relationships/hyperlink" Target="https://www.techtarget.com/searchdatacenter/definition/Unix" TargetMode="Externa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 Id="rId14" Type="http://schemas.openxmlformats.org/officeDocument/2006/relationships/hyperlink" Target="https://developer.mozilla.org/en-US/docs/Learn/JavaScript/Building_blocks/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36</TotalTime>
  <Pages>57</Pages>
  <Words>17518</Words>
  <Characters>99853</Characters>
  <Application>Microsoft Office Word</Application>
  <DocSecurity>0</DocSecurity>
  <Lines>832</Lines>
  <Paragraphs>234</Paragraphs>
  <ScaleCrop>false</ScaleCrop>
  <Company/>
  <LinksUpToDate>false</LinksUpToDate>
  <CharactersWithSpaces>11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010</cp:revision>
  <dcterms:created xsi:type="dcterms:W3CDTF">2023-07-08T00:10:00Z</dcterms:created>
  <dcterms:modified xsi:type="dcterms:W3CDTF">2023-10-24T21:01:00Z</dcterms:modified>
</cp:coreProperties>
</file>